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9FD7D" w14:textId="6889FF2F" w:rsidR="00697E5B" w:rsidRPr="00E126DB" w:rsidRDefault="00697E5B" w:rsidP="00D66A7F">
      <w:pPr>
        <w:pStyle w:val="Caption"/>
      </w:pPr>
    </w:p>
    <w:p w14:paraId="3339FD7E" w14:textId="77777777" w:rsidR="00697E5B" w:rsidRPr="00E126DB" w:rsidRDefault="00697E5B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7F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0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1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2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3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4" w14:textId="77777777" w:rsidR="00A31E29" w:rsidRPr="00E126DB" w:rsidRDefault="00A31E29" w:rsidP="00520CCF">
      <w:pPr>
        <w:ind w:left="0"/>
        <w:jc w:val="center"/>
        <w:rPr>
          <w:rFonts w:cs="Arial"/>
          <w:b/>
          <w:sz w:val="44"/>
          <w:szCs w:val="44"/>
        </w:rPr>
      </w:pPr>
    </w:p>
    <w:p w14:paraId="3339FD85" w14:textId="4B0112D3" w:rsidR="00AB40C0" w:rsidRPr="00DC3EBC" w:rsidRDefault="00F85B76" w:rsidP="00520CCF">
      <w:pPr>
        <w:ind w:left="0"/>
        <w:jc w:val="center"/>
        <w:rPr>
          <w:rFonts w:cs="Arial"/>
          <w:sz w:val="44"/>
          <w:szCs w:val="44"/>
        </w:rPr>
      </w:pPr>
      <w:r w:rsidRPr="00DC3EBC">
        <w:rPr>
          <w:rFonts w:cs="Arial"/>
          <w:sz w:val="44"/>
          <w:szCs w:val="44"/>
        </w:rPr>
        <w:t>Solutions Design</w:t>
      </w:r>
      <w:r w:rsidR="002128BA" w:rsidRPr="00DC3EBC">
        <w:rPr>
          <w:rFonts w:cs="Arial"/>
          <w:sz w:val="44"/>
          <w:szCs w:val="44"/>
        </w:rPr>
        <w:t xml:space="preserve"> Specification</w:t>
      </w:r>
    </w:p>
    <w:p w14:paraId="3339FD86" w14:textId="77777777" w:rsidR="00D17373" w:rsidRPr="00DC3EBC" w:rsidRDefault="00D17373" w:rsidP="00D17373">
      <w:pPr>
        <w:pStyle w:val="Footer"/>
        <w:tabs>
          <w:tab w:val="left" w:pos="-1890"/>
          <w:tab w:val="left" w:pos="1890"/>
          <w:tab w:val="left" w:pos="2250"/>
        </w:tabs>
        <w:ind w:left="0" w:right="29"/>
      </w:pPr>
    </w:p>
    <w:p w14:paraId="3339FD88" w14:textId="77777777" w:rsidR="00AB40C0" w:rsidRPr="00DC3EBC" w:rsidRDefault="00AB40C0" w:rsidP="00D17373">
      <w:pPr>
        <w:pStyle w:val="Footer"/>
        <w:tabs>
          <w:tab w:val="left" w:pos="-1890"/>
          <w:tab w:val="left" w:pos="1890"/>
          <w:tab w:val="left" w:pos="2250"/>
        </w:tabs>
        <w:ind w:left="0" w:right="29"/>
      </w:pPr>
    </w:p>
    <w:p w14:paraId="3339FD89" w14:textId="77777777" w:rsidR="00AB40C0" w:rsidRPr="00DC3EBC" w:rsidRDefault="00AB40C0" w:rsidP="00D17373">
      <w:pPr>
        <w:pStyle w:val="Footer"/>
        <w:tabs>
          <w:tab w:val="left" w:pos="-1890"/>
          <w:tab w:val="left" w:pos="1890"/>
          <w:tab w:val="left" w:pos="2250"/>
        </w:tabs>
        <w:ind w:left="0" w:right="29"/>
      </w:pPr>
    </w:p>
    <w:p w14:paraId="612C2706" w14:textId="6AB0B87B" w:rsidR="00860309" w:rsidRPr="00650806" w:rsidRDefault="004F1714" w:rsidP="005C4184">
      <w:pPr>
        <w:pStyle w:val="Footer"/>
        <w:tabs>
          <w:tab w:val="left" w:pos="-1890"/>
          <w:tab w:val="left" w:pos="1890"/>
          <w:tab w:val="left" w:pos="2250"/>
        </w:tabs>
        <w:ind w:left="0" w:right="29"/>
        <w:jc w:val="center"/>
        <w:rPr>
          <w:sz w:val="36"/>
          <w:szCs w:val="36"/>
        </w:rPr>
      </w:pPr>
      <w:r w:rsidRPr="004F1714">
        <w:rPr>
          <w:sz w:val="36"/>
          <w:szCs w:val="36"/>
        </w:rPr>
        <w:t>FA</w:t>
      </w:r>
      <w:r>
        <w:rPr>
          <w:sz w:val="36"/>
          <w:szCs w:val="36"/>
        </w:rPr>
        <w:t xml:space="preserve"> </w:t>
      </w:r>
      <w:r w:rsidR="00F17421">
        <w:rPr>
          <w:sz w:val="36"/>
          <w:szCs w:val="36"/>
        </w:rPr>
        <w:t xml:space="preserve">Rework </w:t>
      </w:r>
      <w:r w:rsidR="00D66A7F">
        <w:rPr>
          <w:sz w:val="36"/>
          <w:szCs w:val="36"/>
        </w:rPr>
        <w:t>Inbound Vendor Invoice</w:t>
      </w:r>
      <w:r w:rsidR="00F851D2">
        <w:rPr>
          <w:sz w:val="36"/>
          <w:szCs w:val="36"/>
        </w:rPr>
        <w:t xml:space="preserve"> - Power Platform </w:t>
      </w:r>
      <w:r w:rsidR="00C75946">
        <w:rPr>
          <w:sz w:val="36"/>
          <w:szCs w:val="36"/>
        </w:rPr>
        <w:t>Solution</w:t>
      </w:r>
    </w:p>
    <w:p w14:paraId="20ED3313" w14:textId="77777777" w:rsidR="00860309" w:rsidRPr="00DC3EBC" w:rsidRDefault="00860309" w:rsidP="00860309">
      <w:pPr>
        <w:pStyle w:val="Footer"/>
        <w:tabs>
          <w:tab w:val="left" w:pos="-1890"/>
          <w:tab w:val="left" w:pos="1890"/>
          <w:tab w:val="left" w:pos="2250"/>
        </w:tabs>
        <w:ind w:left="0" w:right="29"/>
        <w:jc w:val="center"/>
        <w:rPr>
          <w:b/>
          <w:sz w:val="36"/>
          <w:szCs w:val="36"/>
        </w:rPr>
      </w:pPr>
    </w:p>
    <w:p w14:paraId="3339FD8A" w14:textId="5A5FD142" w:rsidR="005D4333" w:rsidRPr="00DC3EBC" w:rsidRDefault="005D4333" w:rsidP="005D4333">
      <w:pPr>
        <w:ind w:left="0"/>
        <w:jc w:val="center"/>
        <w:rPr>
          <w:rFonts w:cs="Arial"/>
          <w:sz w:val="28"/>
          <w:szCs w:val="28"/>
        </w:rPr>
      </w:pPr>
      <w:r w:rsidRPr="00DC3EBC">
        <w:rPr>
          <w:rFonts w:cs="Arial"/>
          <w:sz w:val="28"/>
          <w:szCs w:val="28"/>
        </w:rPr>
        <w:t>Version [</w:t>
      </w:r>
      <w:r w:rsidR="00F17421">
        <w:rPr>
          <w:rFonts w:cs="Arial"/>
          <w:sz w:val="28"/>
          <w:szCs w:val="28"/>
          <w:lang w:eastAsia="zh-HK"/>
        </w:rPr>
        <w:t>1.0</w:t>
      </w:r>
      <w:r w:rsidR="00CC5B16" w:rsidRPr="00DC3EBC">
        <w:rPr>
          <w:rFonts w:cs="Arial"/>
          <w:sz w:val="28"/>
          <w:szCs w:val="28"/>
        </w:rPr>
        <w:t>]</w:t>
      </w:r>
    </w:p>
    <w:p w14:paraId="3339FD8B" w14:textId="77777777" w:rsidR="00AF7D26" w:rsidRPr="00DC3EBC" w:rsidRDefault="00AF7D26" w:rsidP="00AF7D26">
      <w:pPr>
        <w:ind w:left="0"/>
        <w:jc w:val="center"/>
        <w:rPr>
          <w:rFonts w:cs="Arial"/>
          <w:sz w:val="28"/>
          <w:szCs w:val="28"/>
        </w:rPr>
      </w:pPr>
    </w:p>
    <w:p w14:paraId="3339FD8C" w14:textId="77777777" w:rsidR="00AF7D26" w:rsidRPr="00DC3EBC" w:rsidRDefault="00AF7D26" w:rsidP="00AF7D26">
      <w:pPr>
        <w:ind w:left="0"/>
        <w:jc w:val="center"/>
        <w:rPr>
          <w:rFonts w:cs="Arial"/>
          <w:sz w:val="28"/>
          <w:szCs w:val="28"/>
        </w:rPr>
      </w:pPr>
    </w:p>
    <w:p w14:paraId="3339FD8D" w14:textId="77777777" w:rsidR="00AF7D26" w:rsidRPr="00DC3EBC" w:rsidRDefault="00AF7D26" w:rsidP="00AF7D26">
      <w:pPr>
        <w:ind w:left="0"/>
        <w:jc w:val="center"/>
        <w:rPr>
          <w:rFonts w:cs="Arial"/>
          <w:sz w:val="28"/>
          <w:szCs w:val="28"/>
        </w:rPr>
      </w:pPr>
    </w:p>
    <w:p w14:paraId="3339FD8E" w14:textId="77777777" w:rsidR="00AF7D26" w:rsidRPr="00DC3EBC" w:rsidRDefault="00AF7D26" w:rsidP="00AF7D26">
      <w:pPr>
        <w:ind w:left="0"/>
        <w:jc w:val="center"/>
        <w:rPr>
          <w:rFonts w:cs="Arial"/>
          <w:sz w:val="28"/>
          <w:szCs w:val="28"/>
        </w:rPr>
      </w:pPr>
    </w:p>
    <w:p w14:paraId="3339FD8F" w14:textId="77777777" w:rsidR="00AF7D26" w:rsidRPr="00DC3EBC" w:rsidRDefault="00AF7D26" w:rsidP="00AF7D26">
      <w:pPr>
        <w:ind w:left="0"/>
        <w:jc w:val="center"/>
        <w:rPr>
          <w:rFonts w:cs="Arial"/>
          <w:sz w:val="28"/>
          <w:szCs w:val="28"/>
        </w:rPr>
      </w:pPr>
    </w:p>
    <w:p w14:paraId="3339FD90" w14:textId="77777777" w:rsidR="005D4333" w:rsidRPr="00DC3EBC" w:rsidRDefault="005D4333" w:rsidP="00BC7BD9">
      <w:pPr>
        <w:rPr>
          <w:rStyle w:val="Appendix1Char"/>
        </w:rPr>
      </w:pPr>
    </w:p>
    <w:p w14:paraId="3339FD91" w14:textId="5EEC47AC" w:rsidR="005D4333" w:rsidRPr="00DC3EBC" w:rsidRDefault="005D4333" w:rsidP="005D4333">
      <w:pPr>
        <w:rPr>
          <w:sz w:val="32"/>
        </w:rPr>
      </w:pPr>
    </w:p>
    <w:p w14:paraId="3339FD92" w14:textId="77777777" w:rsidR="005D4333" w:rsidRPr="00DC3EBC" w:rsidRDefault="005D4333" w:rsidP="00BC7BD9"/>
    <w:p w14:paraId="3339FD93" w14:textId="77777777" w:rsidR="005D4333" w:rsidRPr="00DC3EBC" w:rsidRDefault="005D4333" w:rsidP="00BC7BD9"/>
    <w:p w14:paraId="3339FD94" w14:textId="77777777" w:rsidR="00E05275" w:rsidRPr="00DC3EBC" w:rsidRDefault="007B6CB5" w:rsidP="00E05275">
      <w:pPr>
        <w:pBdr>
          <w:bottom w:val="single" w:sz="12" w:space="1" w:color="auto"/>
        </w:pBdr>
        <w:jc w:val="right"/>
        <w:outlineLvl w:val="0"/>
        <w:rPr>
          <w:rFonts w:cs="Arial"/>
          <w:sz w:val="36"/>
          <w:szCs w:val="36"/>
          <w:lang w:val="en-US"/>
        </w:rPr>
      </w:pPr>
      <w:r w:rsidRPr="00DC3EBC">
        <w:rPr>
          <w:sz w:val="32"/>
        </w:rPr>
        <w:br w:type="page"/>
      </w:r>
      <w:bookmarkStart w:id="0" w:name="_Toc15628812"/>
      <w:bookmarkStart w:id="1" w:name="_Toc160124540"/>
      <w:r w:rsidR="00E05275" w:rsidRPr="00DC3EBC">
        <w:rPr>
          <w:rFonts w:cs="Arial"/>
          <w:sz w:val="36"/>
          <w:szCs w:val="36"/>
          <w:lang w:val="en-US"/>
        </w:rPr>
        <w:lastRenderedPageBreak/>
        <w:t>TABLE OF CONTENTS</w:t>
      </w:r>
      <w:bookmarkEnd w:id="0"/>
      <w:bookmarkEnd w:id="1"/>
    </w:p>
    <w:sdt>
      <w:sdtPr>
        <w:rPr>
          <w:rFonts w:ascii="FuturTBoo" w:eastAsia="PMingLiU" w:hAnsi="FuturTBoo" w:cs="Times New Roman"/>
          <w:iCs w:val="0"/>
          <w:color w:val="auto"/>
          <w:sz w:val="20"/>
          <w:szCs w:val="20"/>
          <w:lang w:val="en-AU" w:eastAsia="en-US"/>
        </w:rPr>
        <w:id w:val="1721527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C53D64" w14:textId="71CB9F1B" w:rsidR="00983940" w:rsidRDefault="00983940">
          <w:pPr>
            <w:pStyle w:val="TOCHeading"/>
          </w:pPr>
        </w:p>
        <w:p w14:paraId="3056A0A5" w14:textId="28221265" w:rsidR="00A16C61" w:rsidRDefault="00983940">
          <w:pPr>
            <w:pStyle w:val="TOC1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124540" w:history="1">
            <w:r w:rsidR="00A16C61" w:rsidRPr="00C833C3">
              <w:rPr>
                <w:rStyle w:val="Hyperlink"/>
                <w:rFonts w:cs="Arial"/>
                <w:noProof/>
                <w:lang w:val="en-US"/>
              </w:rPr>
              <w:t>TABLE OF CONTENTS</w:t>
            </w:r>
            <w:r w:rsidR="00A16C61">
              <w:rPr>
                <w:noProof/>
                <w:webHidden/>
              </w:rPr>
              <w:tab/>
            </w:r>
            <w:r w:rsidR="00A16C61">
              <w:rPr>
                <w:noProof/>
                <w:webHidden/>
              </w:rPr>
              <w:fldChar w:fldCharType="begin"/>
            </w:r>
            <w:r w:rsidR="00A16C61">
              <w:rPr>
                <w:noProof/>
                <w:webHidden/>
              </w:rPr>
              <w:instrText xml:space="preserve"> PAGEREF _Toc160124540 \h </w:instrText>
            </w:r>
            <w:r w:rsidR="00A16C61">
              <w:rPr>
                <w:noProof/>
                <w:webHidden/>
              </w:rPr>
            </w:r>
            <w:r w:rsidR="00A16C61">
              <w:rPr>
                <w:noProof/>
                <w:webHidden/>
              </w:rPr>
              <w:fldChar w:fldCharType="separate"/>
            </w:r>
            <w:r w:rsidR="00A16C61">
              <w:rPr>
                <w:noProof/>
                <w:webHidden/>
              </w:rPr>
              <w:t>2</w:t>
            </w:r>
            <w:r w:rsidR="00A16C61">
              <w:rPr>
                <w:noProof/>
                <w:webHidden/>
              </w:rPr>
              <w:fldChar w:fldCharType="end"/>
            </w:r>
          </w:hyperlink>
        </w:p>
        <w:p w14:paraId="065DA027" w14:textId="09013C1B" w:rsidR="00A16C61" w:rsidRDefault="00A16C61">
          <w:pPr>
            <w:pStyle w:val="TOC1"/>
            <w:tabs>
              <w:tab w:val="left" w:pos="400"/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1" w:history="1">
            <w:r w:rsidRPr="00C833C3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IN" w:eastAsia="en-IN"/>
                <w14:ligatures w14:val="standardContextual"/>
              </w:rPr>
              <w:tab/>
            </w:r>
            <w:r w:rsidRPr="00C833C3">
              <w:rPr>
                <w:rStyle w:val="Hyperlink"/>
                <w:noProof/>
              </w:rPr>
              <w:t>DOCUMENT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5B336" w14:textId="41698168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2" w:history="1">
            <w:r w:rsidRPr="00C833C3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8FD8D" w14:textId="287643C3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3" w:history="1">
            <w:r w:rsidRPr="00C833C3">
              <w:rPr>
                <w:rStyle w:val="Hyperlink"/>
                <w:noProof/>
              </w:rPr>
              <w:t>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3E961" w14:textId="59A0B6AD" w:rsidR="00A16C61" w:rsidRDefault="00A16C61">
          <w:pPr>
            <w:pStyle w:val="TOC1"/>
            <w:tabs>
              <w:tab w:val="left" w:pos="400"/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4" w:history="1">
            <w:r w:rsidRPr="00C833C3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val="en-IN" w:eastAsia="en-IN"/>
                <w14:ligatures w14:val="standardContextual"/>
              </w:rPr>
              <w:tab/>
            </w:r>
            <w:r w:rsidRPr="00C833C3">
              <w:rPr>
                <w:rStyle w:val="Hyperlink"/>
                <w:noProof/>
              </w:rPr>
              <w:t>FA Rework for Inbound Vendor Invoice - Power Platform Solu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D224D" w14:textId="7A4A58F5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6" w:history="1">
            <w:r w:rsidRPr="00C833C3">
              <w:rPr>
                <w:rStyle w:val="Hyperlink"/>
                <w:noProof/>
              </w:rPr>
              <w:t>Business 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9CBAC" w14:textId="4708F6C5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7" w:history="1">
            <w:r w:rsidRPr="00C833C3">
              <w:rPr>
                <w:rStyle w:val="Hyperlink"/>
                <w:noProof/>
              </w:rPr>
              <w:t>Proces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76E4F" w14:textId="19AEA087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8" w:history="1">
            <w:r w:rsidRPr="00C833C3">
              <w:rPr>
                <w:rStyle w:val="Hyperlink"/>
                <w:noProof/>
              </w:rPr>
              <w:t>Pre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FAB08" w14:textId="1B648040" w:rsidR="00A16C61" w:rsidRDefault="00A16C61">
          <w:pPr>
            <w:pStyle w:val="TOC2"/>
            <w:tabs>
              <w:tab w:val="right" w:leader="dot" w:pos="9711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49" w:history="1">
            <w:r w:rsidRPr="00C833C3">
              <w:rPr>
                <w:rStyle w:val="Hyperlink"/>
                <w:noProof/>
              </w:rPr>
              <w:t>Modifications – FA Inbound Vendor Invo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24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1460C" w14:textId="551C49A5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0" w:history="1">
            <w:r w:rsidRPr="001E764C">
              <w:rPr>
                <w:rStyle w:val="Hyperlink"/>
                <w:b w:val="0"/>
                <w:bCs w:val="0"/>
              </w:rPr>
              <w:t>Current Behavior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0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4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3F8902AA" w14:textId="2CC2D85C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1" w:history="1">
            <w:r w:rsidRPr="001E764C">
              <w:rPr>
                <w:rStyle w:val="Hyperlink"/>
                <w:b w:val="0"/>
                <w:bCs w:val="0"/>
              </w:rPr>
              <w:t>Proposed Solution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1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5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06381877" w14:textId="017B169D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2" w:history="1">
            <w:r w:rsidRPr="001E764C">
              <w:rPr>
                <w:rStyle w:val="Hyperlink"/>
                <w:b w:val="0"/>
                <w:bCs w:val="0"/>
              </w:rPr>
              <w:t>Proof of Concept (POC) Created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2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6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310F4581" w14:textId="34F240D8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3" w:history="1">
            <w:r w:rsidRPr="001E764C">
              <w:rPr>
                <w:rStyle w:val="Hyperlink"/>
                <w:b w:val="0"/>
                <w:bCs w:val="0"/>
              </w:rPr>
              <w:t>POC is created by using following prerequisites.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3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6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31EA2926" w14:textId="48E263D8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4" w:history="1">
            <w:r w:rsidRPr="001E764C">
              <w:rPr>
                <w:rStyle w:val="Hyperlink"/>
                <w:b w:val="0"/>
                <w:bCs w:val="0"/>
              </w:rPr>
              <w:t>List of connectors used in Power Apps and Power Automate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4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6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7F3974FC" w14:textId="54AD6588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5" w:history="1">
            <w:r w:rsidRPr="001E764C">
              <w:rPr>
                <w:rStyle w:val="Hyperlink"/>
                <w:rFonts w:cstheme="minorHAnsi"/>
                <w:b w:val="0"/>
                <w:bCs w:val="0"/>
              </w:rPr>
              <w:t>POC Outcomes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5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10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5A49F41C" w14:textId="0320AB83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6" w:history="1">
            <w:r w:rsidRPr="001E764C">
              <w:rPr>
                <w:rStyle w:val="Hyperlink"/>
                <w:b w:val="0"/>
                <w:bCs w:val="0"/>
              </w:rPr>
              <w:t>AX data mapping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6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12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6226CD15" w14:textId="20A973F6" w:rsidR="00A16C61" w:rsidRPr="001E764C" w:rsidRDefault="00A16C61" w:rsidP="001E764C">
          <w:pPr>
            <w:pStyle w:val="TOC3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60124557" w:history="1">
            <w:r w:rsidRPr="001E764C">
              <w:rPr>
                <w:rStyle w:val="Hyperlink"/>
                <w:b w:val="0"/>
                <w:bCs w:val="0"/>
              </w:rPr>
              <w:t>Test Case:</w:t>
            </w:r>
            <w:r w:rsidRPr="001E764C">
              <w:rPr>
                <w:b w:val="0"/>
                <w:bCs w:val="0"/>
                <w:webHidden/>
              </w:rPr>
              <w:tab/>
            </w:r>
            <w:r w:rsidRPr="001E764C">
              <w:rPr>
                <w:b w:val="0"/>
                <w:bCs w:val="0"/>
                <w:webHidden/>
              </w:rPr>
              <w:fldChar w:fldCharType="begin"/>
            </w:r>
            <w:r w:rsidRPr="001E764C">
              <w:rPr>
                <w:b w:val="0"/>
                <w:bCs w:val="0"/>
                <w:webHidden/>
              </w:rPr>
              <w:instrText xml:space="preserve"> PAGEREF _Toc160124557 \h </w:instrText>
            </w:r>
            <w:r w:rsidRPr="001E764C">
              <w:rPr>
                <w:b w:val="0"/>
                <w:bCs w:val="0"/>
                <w:webHidden/>
              </w:rPr>
            </w:r>
            <w:r w:rsidRPr="001E764C">
              <w:rPr>
                <w:b w:val="0"/>
                <w:bCs w:val="0"/>
                <w:webHidden/>
              </w:rPr>
              <w:fldChar w:fldCharType="separate"/>
            </w:r>
            <w:r w:rsidRPr="001E764C">
              <w:rPr>
                <w:b w:val="0"/>
                <w:bCs w:val="0"/>
                <w:webHidden/>
              </w:rPr>
              <w:t>13</w:t>
            </w:r>
            <w:r w:rsidRPr="001E764C">
              <w:rPr>
                <w:b w:val="0"/>
                <w:bCs w:val="0"/>
                <w:webHidden/>
              </w:rPr>
              <w:fldChar w:fldCharType="end"/>
            </w:r>
          </w:hyperlink>
        </w:p>
        <w:p w14:paraId="35D123CF" w14:textId="05968296" w:rsidR="00983940" w:rsidRDefault="00983940">
          <w:r>
            <w:rPr>
              <w:b/>
              <w:bCs/>
              <w:noProof/>
            </w:rPr>
            <w:fldChar w:fldCharType="end"/>
          </w:r>
        </w:p>
      </w:sdtContent>
    </w:sdt>
    <w:p w14:paraId="58CD6255" w14:textId="5271508D" w:rsidR="00983940" w:rsidRDefault="00CC4F05" w:rsidP="00983940">
      <w:pPr>
        <w:pStyle w:val="TOC1"/>
        <w:tabs>
          <w:tab w:val="right" w:leader="dot" w:pos="9711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 w:rsidRPr="00DC3EBC">
        <w:rPr>
          <w:rFonts w:cs="Arial"/>
          <w:sz w:val="24"/>
          <w:szCs w:val="24"/>
          <w:lang w:val="en-US"/>
        </w:rPr>
        <w:fldChar w:fldCharType="begin"/>
      </w:r>
      <w:r w:rsidR="00E05275" w:rsidRPr="00DC3EBC">
        <w:rPr>
          <w:rFonts w:cs="Arial"/>
          <w:sz w:val="24"/>
          <w:szCs w:val="24"/>
          <w:lang w:val="en-US"/>
        </w:rPr>
        <w:instrText xml:space="preserve"> TOC \o "1-2" \h \z \u </w:instrText>
      </w:r>
      <w:r w:rsidRPr="00DC3EBC">
        <w:rPr>
          <w:rFonts w:cs="Arial"/>
          <w:sz w:val="24"/>
          <w:szCs w:val="24"/>
          <w:lang w:val="en-US"/>
        </w:rPr>
        <w:fldChar w:fldCharType="separate"/>
      </w:r>
    </w:p>
    <w:p w14:paraId="3339FE26" w14:textId="762C2080" w:rsidR="00451470" w:rsidRPr="00DC3EBC" w:rsidRDefault="00CC4F05" w:rsidP="007B6366">
      <w:pPr>
        <w:pStyle w:val="TOC2"/>
        <w:tabs>
          <w:tab w:val="left" w:pos="600"/>
          <w:tab w:val="right" w:leader="dot" w:pos="9711"/>
        </w:tabs>
        <w:ind w:left="0"/>
        <w:rPr>
          <w:lang w:val="en-US" w:eastAsia="zh-HK"/>
        </w:rPr>
      </w:pPr>
      <w:r w:rsidRPr="00DC3EBC">
        <w:rPr>
          <w:rFonts w:cs="Arial"/>
          <w:sz w:val="24"/>
          <w:szCs w:val="24"/>
          <w:lang w:val="en-US"/>
        </w:rPr>
        <w:fldChar w:fldCharType="end"/>
      </w:r>
      <w:bookmarkStart w:id="2" w:name="_Toc355884901"/>
    </w:p>
    <w:p w14:paraId="3339FE27" w14:textId="557F8179" w:rsidR="000469B4" w:rsidRPr="00DC3EBC" w:rsidRDefault="000469B4" w:rsidP="000337E2">
      <w:pPr>
        <w:pStyle w:val="Heading1"/>
      </w:pPr>
      <w:bookmarkStart w:id="3" w:name="_Toc395015418"/>
      <w:bookmarkStart w:id="4" w:name="_Toc408478912"/>
      <w:bookmarkStart w:id="5" w:name="_Toc424502232"/>
      <w:bookmarkStart w:id="6" w:name="_Toc15628813"/>
      <w:bookmarkStart w:id="7" w:name="_Toc160124541"/>
      <w:bookmarkEnd w:id="2"/>
      <w:r w:rsidRPr="00DC3EBC">
        <w:lastRenderedPageBreak/>
        <w:t>DOCUMENT CONTROL</w:t>
      </w:r>
      <w:bookmarkEnd w:id="3"/>
      <w:bookmarkEnd w:id="4"/>
      <w:bookmarkEnd w:id="5"/>
      <w:bookmarkEnd w:id="6"/>
      <w:bookmarkEnd w:id="7"/>
    </w:p>
    <w:p w14:paraId="3339FE28" w14:textId="273C8F18" w:rsidR="000469B4" w:rsidRPr="00DC3EBC" w:rsidRDefault="000469B4" w:rsidP="003027A5">
      <w:pPr>
        <w:pStyle w:val="Heading2"/>
      </w:pPr>
      <w:bookmarkStart w:id="8" w:name="_Toc355884902"/>
      <w:bookmarkStart w:id="9" w:name="_Toc395015419"/>
      <w:bookmarkStart w:id="10" w:name="_Toc408478913"/>
      <w:bookmarkStart w:id="11" w:name="_Toc424502233"/>
      <w:bookmarkStart w:id="12" w:name="_Toc15628814"/>
      <w:bookmarkStart w:id="13" w:name="_Toc160124542"/>
      <w:r w:rsidRPr="00DC3EBC">
        <w:t>Version History</w:t>
      </w:r>
      <w:bookmarkEnd w:id="8"/>
      <w:bookmarkEnd w:id="9"/>
      <w:bookmarkEnd w:id="10"/>
      <w:bookmarkEnd w:id="11"/>
      <w:bookmarkEnd w:id="12"/>
      <w:bookmarkEnd w:id="13"/>
    </w:p>
    <w:tbl>
      <w:tblPr>
        <w:tblW w:w="0" w:type="auto"/>
        <w:tblInd w:w="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dotted" w:sz="4" w:space="0" w:color="auto"/>
        </w:tblBorders>
        <w:tblLook w:val="00A0" w:firstRow="1" w:lastRow="0" w:firstColumn="1" w:lastColumn="0" w:noHBand="0" w:noVBand="0"/>
      </w:tblPr>
      <w:tblGrid>
        <w:gridCol w:w="896"/>
        <w:gridCol w:w="3616"/>
        <w:gridCol w:w="1509"/>
        <w:gridCol w:w="3686"/>
      </w:tblGrid>
      <w:tr w:rsidR="00806FBF" w:rsidRPr="00DC3EBC" w14:paraId="3339FE2D" w14:textId="77777777" w:rsidTr="001101ED">
        <w:tc>
          <w:tcPr>
            <w:tcW w:w="896" w:type="dxa"/>
            <w:tcBorders>
              <w:top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339FE29" w14:textId="77777777" w:rsidR="000469B4" w:rsidRPr="00DC3EBC" w:rsidRDefault="000469B4" w:rsidP="00D80E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Edition</w:t>
            </w:r>
          </w:p>
        </w:tc>
        <w:tc>
          <w:tcPr>
            <w:tcW w:w="361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339FE2A" w14:textId="77777777" w:rsidR="000469B4" w:rsidRPr="00DC3EBC" w:rsidRDefault="000469B4" w:rsidP="00D80E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Author</w:t>
            </w:r>
          </w:p>
        </w:tc>
        <w:tc>
          <w:tcPr>
            <w:tcW w:w="15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339FE2B" w14:textId="77777777" w:rsidR="000469B4" w:rsidRPr="00DC3EBC" w:rsidRDefault="000469B4" w:rsidP="00D80E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Date</w:t>
            </w:r>
          </w:p>
        </w:tc>
        <w:tc>
          <w:tcPr>
            <w:tcW w:w="368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339FE2C" w14:textId="77777777" w:rsidR="000469B4" w:rsidRPr="00DC3EBC" w:rsidRDefault="000469B4" w:rsidP="00D80E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Details</w:t>
            </w:r>
          </w:p>
        </w:tc>
      </w:tr>
      <w:tr w:rsidR="00806FBF" w:rsidRPr="00DC3EBC" w14:paraId="3339FE32" w14:textId="77777777" w:rsidTr="001101E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E2E" w14:textId="613F0A06" w:rsidR="000469B4" w:rsidRPr="00DC3EBC" w:rsidRDefault="00F17421" w:rsidP="00D80E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1.0</w:t>
            </w:r>
          </w:p>
        </w:tc>
        <w:tc>
          <w:tcPr>
            <w:tcW w:w="3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E2F" w14:textId="35AF16DD" w:rsidR="000469B4" w:rsidRPr="00DC3EBC" w:rsidRDefault="00F17421" w:rsidP="00D221E4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 w:eastAsia="zh-HK"/>
              </w:rPr>
              <w:t>Almas Gajendragad</w:t>
            </w:r>
            <w:r w:rsidR="001101ED">
              <w:rPr>
                <w:rFonts w:cs="Arial"/>
                <w:lang w:val="en-US" w:eastAsia="zh-HK"/>
              </w:rPr>
              <w:t>/Ravi Teja Ragam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E30" w14:textId="278EAB02" w:rsidR="000469B4" w:rsidRPr="00DC3EBC" w:rsidRDefault="00F17421" w:rsidP="00D66A7F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/>
              </w:rPr>
              <w:t>25</w:t>
            </w:r>
            <w:r w:rsidR="003C721E">
              <w:rPr>
                <w:rFonts w:cs="Arial"/>
                <w:lang w:val="en-US"/>
              </w:rPr>
              <w:t xml:space="preserve"> </w:t>
            </w:r>
            <w:r>
              <w:rPr>
                <w:rFonts w:cs="Arial"/>
                <w:lang w:val="en-US"/>
              </w:rPr>
              <w:t>Jan</w:t>
            </w:r>
            <w:r w:rsidR="0084619D">
              <w:rPr>
                <w:rFonts w:cs="Arial"/>
                <w:lang w:val="en-US"/>
              </w:rPr>
              <w:t xml:space="preserve"> 20</w:t>
            </w:r>
            <w:r w:rsidR="00D66A7F">
              <w:rPr>
                <w:rFonts w:cs="Arial"/>
                <w:lang w:val="en-US"/>
              </w:rPr>
              <w:t>2</w:t>
            </w:r>
            <w:r>
              <w:rPr>
                <w:rFonts w:cs="Arial"/>
                <w:lang w:val="en-US"/>
              </w:rPr>
              <w:t>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9FE31" w14:textId="23D7E03E" w:rsidR="000469B4" w:rsidRPr="00DC3EBC" w:rsidRDefault="00630A4E" w:rsidP="00BB4B80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/>
              </w:rPr>
              <w:t>Reviewed</w:t>
            </w:r>
          </w:p>
        </w:tc>
      </w:tr>
      <w:tr w:rsidR="001D4D43" w:rsidRPr="00DC3EBC" w14:paraId="1BC6EC63" w14:textId="77777777" w:rsidTr="001101E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DAFF5" w14:textId="141EC800" w:rsidR="001D4D43" w:rsidRDefault="001D4D43" w:rsidP="001D4D43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2.0</w:t>
            </w:r>
          </w:p>
        </w:tc>
        <w:tc>
          <w:tcPr>
            <w:tcW w:w="3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422F2" w14:textId="5BA44F90" w:rsidR="001D4D43" w:rsidRDefault="001D4D43" w:rsidP="001D4D43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 w:eastAsia="zh-HK"/>
              </w:rPr>
              <w:t>Almas Gajendragad</w:t>
            </w: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D68B1" w14:textId="592C0309" w:rsidR="001D4D43" w:rsidRDefault="00630A4E" w:rsidP="001D4D43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 w:eastAsia="zh-HK"/>
              </w:rPr>
              <w:t>29 Feb 202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632C7" w14:textId="081E6CC3" w:rsidR="001D4D43" w:rsidRDefault="00630A4E" w:rsidP="001D4D43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Draft Version</w:t>
            </w:r>
          </w:p>
        </w:tc>
      </w:tr>
    </w:tbl>
    <w:p w14:paraId="3339FEBF" w14:textId="5EAD5ACB" w:rsidR="000469B4" w:rsidRDefault="00F17421" w:rsidP="003027A5">
      <w:pPr>
        <w:pStyle w:val="Heading2"/>
      </w:pPr>
      <w:bookmarkStart w:id="14" w:name="_Toc160124543"/>
      <w:r>
        <w:t>Validation</w:t>
      </w:r>
      <w:bookmarkEnd w:id="14"/>
    </w:p>
    <w:p w14:paraId="3B810EBD" w14:textId="30210CEA" w:rsidR="00F17421" w:rsidRDefault="00F17421" w:rsidP="00F17421">
      <w:pPr>
        <w:rPr>
          <w:lang w:val="en-US" w:eastAsia="zh-HK"/>
        </w:rPr>
      </w:pPr>
    </w:p>
    <w:tbl>
      <w:tblPr>
        <w:tblW w:w="0" w:type="auto"/>
        <w:tblInd w:w="6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dotted" w:sz="4" w:space="0" w:color="auto"/>
        </w:tblBorders>
        <w:tblLook w:val="00A0" w:firstRow="1" w:lastRow="0" w:firstColumn="1" w:lastColumn="0" w:noHBand="0" w:noVBand="0"/>
      </w:tblPr>
      <w:tblGrid>
        <w:gridCol w:w="896"/>
        <w:gridCol w:w="3616"/>
        <w:gridCol w:w="1509"/>
        <w:gridCol w:w="3686"/>
      </w:tblGrid>
      <w:tr w:rsidR="00B67828" w:rsidRPr="00DC3EBC" w14:paraId="7055BF8E" w14:textId="77777777" w:rsidTr="001101ED">
        <w:tc>
          <w:tcPr>
            <w:tcW w:w="896" w:type="dxa"/>
            <w:tcBorders>
              <w:top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A7C1763" w14:textId="77777777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Edition</w:t>
            </w:r>
          </w:p>
        </w:tc>
        <w:tc>
          <w:tcPr>
            <w:tcW w:w="361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4599FE37" w14:textId="2E86FE1C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>
              <w:rPr>
                <w:rFonts w:cs="Arial"/>
                <w:i/>
                <w:lang w:val="en-US"/>
              </w:rPr>
              <w:t>Name</w:t>
            </w:r>
          </w:p>
        </w:tc>
        <w:tc>
          <w:tcPr>
            <w:tcW w:w="1509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  <w:right w:val="single" w:sz="2" w:space="0" w:color="auto"/>
            </w:tcBorders>
            <w:shd w:val="clear" w:color="auto" w:fill="D9D9D9" w:themeFill="background1" w:themeFillShade="D9"/>
          </w:tcPr>
          <w:p w14:paraId="3FBA683C" w14:textId="77777777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 w:rsidRPr="00DC3EBC">
              <w:rPr>
                <w:rFonts w:cs="Arial"/>
                <w:i/>
                <w:lang w:val="en-US"/>
              </w:rPr>
              <w:t>Date</w:t>
            </w:r>
          </w:p>
        </w:tc>
        <w:tc>
          <w:tcPr>
            <w:tcW w:w="3686" w:type="dxa"/>
            <w:tcBorders>
              <w:top w:val="single" w:sz="2" w:space="0" w:color="auto"/>
              <w:left w:val="single" w:sz="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D3DA0FB" w14:textId="5A8EA5B2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i/>
                <w:lang w:val="en-US"/>
              </w:rPr>
            </w:pPr>
            <w:r>
              <w:rPr>
                <w:rFonts w:cs="Arial"/>
                <w:i/>
                <w:lang w:val="en-US"/>
              </w:rPr>
              <w:t>Approval</w:t>
            </w:r>
          </w:p>
        </w:tc>
      </w:tr>
      <w:tr w:rsidR="00B67828" w:rsidRPr="00DC3EBC" w14:paraId="66FCE225" w14:textId="77777777" w:rsidTr="001101E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2ACE3" w14:textId="77777777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1.0</w:t>
            </w:r>
          </w:p>
        </w:tc>
        <w:tc>
          <w:tcPr>
            <w:tcW w:w="3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F5583" w14:textId="071D53C5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rPr>
                <w:rFonts w:cs="Arial"/>
                <w:lang w:val="en-US" w:eastAsia="zh-HK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03C49" w14:textId="77777777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/>
              </w:rPr>
              <w:t>25 Jan 2024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5911E" w14:textId="7BEE8475" w:rsidR="00B67828" w:rsidRPr="00DC3EBC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  <w:r>
              <w:rPr>
                <w:rFonts w:cs="Arial"/>
                <w:lang w:val="en-US"/>
              </w:rPr>
              <w:t>Review</w:t>
            </w:r>
          </w:p>
        </w:tc>
      </w:tr>
      <w:tr w:rsidR="00B67828" w:rsidRPr="00DC3EBC" w14:paraId="1388EC6C" w14:textId="77777777" w:rsidTr="001101E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C92C4" w14:textId="77777777" w:rsidR="00B67828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</w:p>
        </w:tc>
        <w:tc>
          <w:tcPr>
            <w:tcW w:w="3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1D34" w14:textId="77777777" w:rsidR="00B67828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rPr>
                <w:rFonts w:cs="Arial"/>
                <w:lang w:val="en-US" w:eastAsia="zh-HK"/>
              </w:rPr>
            </w:pPr>
          </w:p>
        </w:tc>
        <w:tc>
          <w:tcPr>
            <w:tcW w:w="1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82FF9" w14:textId="77777777" w:rsidR="00B67828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 w:eastAsia="zh-HK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56CBB" w14:textId="77777777" w:rsidR="00B67828" w:rsidRDefault="00B67828" w:rsidP="00CD11B9">
            <w:pPr>
              <w:tabs>
                <w:tab w:val="left" w:pos="0"/>
                <w:tab w:val="left" w:pos="90"/>
                <w:tab w:val="left" w:pos="180"/>
              </w:tabs>
              <w:spacing w:before="40" w:after="40"/>
              <w:ind w:left="0"/>
              <w:jc w:val="both"/>
              <w:rPr>
                <w:rFonts w:cs="Arial"/>
                <w:lang w:val="en-US"/>
              </w:rPr>
            </w:pPr>
          </w:p>
        </w:tc>
      </w:tr>
    </w:tbl>
    <w:p w14:paraId="7EF93BE7" w14:textId="77777777" w:rsidR="00B67828" w:rsidRPr="00F17421" w:rsidRDefault="00B67828" w:rsidP="00F17421">
      <w:pPr>
        <w:rPr>
          <w:lang w:val="en-US" w:eastAsia="zh-HK"/>
        </w:rPr>
      </w:pPr>
    </w:p>
    <w:p w14:paraId="37A04E24" w14:textId="77777777" w:rsidR="00F17421" w:rsidRPr="00F17421" w:rsidRDefault="00F17421" w:rsidP="00F17421">
      <w:pPr>
        <w:rPr>
          <w:lang w:val="en-US" w:eastAsia="zh-HK"/>
        </w:rPr>
      </w:pPr>
    </w:p>
    <w:p w14:paraId="69A7C04E" w14:textId="0CBCC243" w:rsidR="00F17421" w:rsidRDefault="00F17421" w:rsidP="0098135C">
      <w:pPr>
        <w:ind w:left="0"/>
        <w:rPr>
          <w:lang w:eastAsia="zh-HK"/>
        </w:rPr>
      </w:pPr>
    </w:p>
    <w:p w14:paraId="25F08073" w14:textId="086DAB10" w:rsidR="003D3BE5" w:rsidRPr="004071CA" w:rsidRDefault="00F65616" w:rsidP="004071CA">
      <w:pPr>
        <w:pStyle w:val="Heading1"/>
      </w:pPr>
      <w:bookmarkStart w:id="15" w:name="_Toc160124544"/>
      <w:r w:rsidRPr="00F65616">
        <w:lastRenderedPageBreak/>
        <w:t>FA</w:t>
      </w:r>
      <w:r w:rsidR="00B67828">
        <w:t xml:space="preserve"> Rework for</w:t>
      </w:r>
      <w:r>
        <w:t xml:space="preserve"> </w:t>
      </w:r>
      <w:r w:rsidR="00D66A7F">
        <w:t xml:space="preserve">Inbound Vendor </w:t>
      </w:r>
      <w:r w:rsidR="00117A70">
        <w:t>Invoice</w:t>
      </w:r>
      <w:r w:rsidR="00F851D2">
        <w:t xml:space="preserve"> - Power Platform Solution</w:t>
      </w:r>
      <w:r w:rsidR="00B67828">
        <w:t>:</w:t>
      </w:r>
      <w:bookmarkEnd w:id="15"/>
    </w:p>
    <w:p w14:paraId="4AA5C434" w14:textId="77777777" w:rsidR="00106BFE" w:rsidRPr="00106BFE" w:rsidRDefault="00106BFE" w:rsidP="00B67828">
      <w:pPr>
        <w:rPr>
          <w:lang w:val="en-US" w:eastAsia="zh-HK"/>
        </w:rPr>
      </w:pPr>
    </w:p>
    <w:p w14:paraId="0DBCFBA2" w14:textId="77777777" w:rsidR="007A336E" w:rsidRPr="007A336E" w:rsidRDefault="007A336E" w:rsidP="004C3D78">
      <w:pPr>
        <w:pStyle w:val="ListParagraph"/>
        <w:keepNext/>
        <w:numPr>
          <w:ilvl w:val="0"/>
          <w:numId w:val="15"/>
        </w:numPr>
        <w:spacing w:before="240" w:after="60"/>
        <w:contextualSpacing w:val="0"/>
        <w:outlineLvl w:val="1"/>
        <w:rPr>
          <w:rFonts w:ascii="Calibri" w:hAnsi="Calibri" w:cs="Arial"/>
          <w:b/>
          <w:bCs/>
          <w:iCs/>
          <w:vanish/>
          <w:sz w:val="28"/>
          <w:szCs w:val="28"/>
          <w:lang w:val="en-US" w:eastAsia="zh-HK"/>
        </w:rPr>
      </w:pPr>
      <w:bookmarkStart w:id="16" w:name="_Toc480857687"/>
      <w:bookmarkStart w:id="17" w:name="_Toc480991730"/>
      <w:bookmarkStart w:id="18" w:name="_Toc481074720"/>
      <w:bookmarkStart w:id="19" w:name="_Toc481352472"/>
      <w:bookmarkStart w:id="20" w:name="_Toc481606953"/>
      <w:bookmarkStart w:id="21" w:name="_Toc482028209"/>
      <w:bookmarkStart w:id="22" w:name="_Toc482030243"/>
      <w:bookmarkStart w:id="23" w:name="_Toc482091494"/>
      <w:bookmarkStart w:id="24" w:name="_Toc482197523"/>
      <w:bookmarkStart w:id="25" w:name="_Toc482204115"/>
      <w:bookmarkStart w:id="26" w:name="_Toc482276613"/>
      <w:bookmarkStart w:id="27" w:name="_Toc482281046"/>
      <w:bookmarkStart w:id="28" w:name="_Toc482360436"/>
      <w:bookmarkStart w:id="29" w:name="_Toc482714405"/>
      <w:bookmarkStart w:id="30" w:name="_Toc482764723"/>
      <w:bookmarkStart w:id="31" w:name="_Toc482783158"/>
      <w:bookmarkStart w:id="32" w:name="_Toc483838178"/>
      <w:bookmarkStart w:id="33" w:name="_Toc488998886"/>
      <w:bookmarkStart w:id="34" w:name="_Toc495266467"/>
      <w:bookmarkStart w:id="35" w:name="_Toc496270893"/>
      <w:bookmarkStart w:id="36" w:name="_Toc508032271"/>
      <w:bookmarkStart w:id="37" w:name="_Toc536625087"/>
      <w:bookmarkStart w:id="38" w:name="_Toc536633365"/>
      <w:bookmarkStart w:id="39" w:name="_Toc772874"/>
      <w:bookmarkStart w:id="40" w:name="_Toc10112489"/>
      <w:bookmarkStart w:id="41" w:name="_Toc14431899"/>
      <w:bookmarkStart w:id="42" w:name="_Toc14431910"/>
      <w:bookmarkStart w:id="43" w:name="_Toc15576697"/>
      <w:bookmarkStart w:id="44" w:name="_Toc15628635"/>
      <w:bookmarkStart w:id="45" w:name="_Toc15628817"/>
      <w:bookmarkStart w:id="46" w:name="_Toc15628927"/>
      <w:bookmarkStart w:id="47" w:name="_Toc15629099"/>
      <w:bookmarkStart w:id="48" w:name="_Toc15888081"/>
      <w:bookmarkStart w:id="49" w:name="_Toc15906282"/>
      <w:bookmarkStart w:id="50" w:name="_Toc18418862"/>
      <w:bookmarkStart w:id="51" w:name="_Toc78793836"/>
      <w:bookmarkStart w:id="52" w:name="_Toc78794362"/>
      <w:bookmarkStart w:id="53" w:name="_Toc148463561"/>
      <w:bookmarkStart w:id="54" w:name="_Toc148475724"/>
      <w:bookmarkStart w:id="55" w:name="_Toc157086807"/>
      <w:bookmarkStart w:id="56" w:name="_Toc157086822"/>
      <w:bookmarkStart w:id="57" w:name="_Toc157174401"/>
      <w:bookmarkStart w:id="58" w:name="_Toc157174435"/>
      <w:bookmarkStart w:id="59" w:name="_Toc157175495"/>
      <w:bookmarkStart w:id="60" w:name="_Toc157176684"/>
      <w:bookmarkStart w:id="61" w:name="_Toc157782549"/>
      <w:bookmarkStart w:id="62" w:name="_Toc158026258"/>
      <w:bookmarkStart w:id="63" w:name="_Toc160124454"/>
      <w:bookmarkStart w:id="64" w:name="_Toc16012454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</w:p>
    <w:p w14:paraId="6281BB15" w14:textId="07F7EDE3" w:rsidR="009F64B8" w:rsidRDefault="007A336E" w:rsidP="003027A5">
      <w:pPr>
        <w:pStyle w:val="Heading2"/>
      </w:pPr>
      <w:bookmarkStart w:id="65" w:name="_Toc15628818"/>
      <w:bookmarkStart w:id="66" w:name="_Toc160124546"/>
      <w:r>
        <w:rPr>
          <w:rFonts w:hint="eastAsia"/>
        </w:rPr>
        <w:t>Business Requirement</w:t>
      </w:r>
      <w:bookmarkEnd w:id="65"/>
      <w:bookmarkEnd w:id="66"/>
    </w:p>
    <w:p w14:paraId="0825F6EB" w14:textId="3357467D" w:rsidR="00C94202" w:rsidRDefault="00C94202" w:rsidP="003D3556">
      <w:pPr>
        <w:pStyle w:val="ListParagraph"/>
        <w:numPr>
          <w:ilvl w:val="0"/>
          <w:numId w:val="16"/>
        </w:numPr>
        <w:tabs>
          <w:tab w:val="left" w:pos="0"/>
          <w:tab w:val="left" w:pos="90"/>
          <w:tab w:val="left" w:pos="180"/>
        </w:tabs>
        <w:spacing w:before="40" w:after="40"/>
      </w:pPr>
      <w:r>
        <w:t>The details</w:t>
      </w:r>
      <w:r w:rsidR="00CE5BD7">
        <w:t xml:space="preserve"> of invoices present in</w:t>
      </w:r>
      <w:r>
        <w:t xml:space="preserve"> batch job CSV file from AX</w:t>
      </w:r>
      <w:r w:rsidR="00CE5BD7">
        <w:t xml:space="preserve"> path should be </w:t>
      </w:r>
      <w:r w:rsidR="002425BD">
        <w:t>shown in Power App interface.</w:t>
      </w:r>
    </w:p>
    <w:p w14:paraId="21108429" w14:textId="1D026760" w:rsidR="00606131" w:rsidRDefault="00606131" w:rsidP="00606131">
      <w:pPr>
        <w:pStyle w:val="ListParagraph"/>
        <w:numPr>
          <w:ilvl w:val="0"/>
          <w:numId w:val="16"/>
        </w:numPr>
        <w:tabs>
          <w:tab w:val="left" w:pos="0"/>
          <w:tab w:val="left" w:pos="90"/>
          <w:tab w:val="left" w:pos="180"/>
        </w:tabs>
        <w:spacing w:before="40" w:after="40"/>
      </w:pPr>
      <w:r w:rsidRPr="00FA49E1">
        <w:rPr>
          <w:rStyle w:val="ui-provider"/>
          <w:b/>
          <w:bCs/>
        </w:rPr>
        <w:t xml:space="preserve">Shipment status, Invoice Status and pending invoice </w:t>
      </w:r>
      <w:r w:rsidRPr="0037598C">
        <w:rPr>
          <w:rStyle w:val="ui-provider"/>
        </w:rPr>
        <w:t>status should be visible to user in the app.</w:t>
      </w:r>
    </w:p>
    <w:p w14:paraId="00816EE8" w14:textId="6B647694" w:rsidR="005D35B8" w:rsidRDefault="005D35B8" w:rsidP="003D3556">
      <w:pPr>
        <w:pStyle w:val="ListParagraph"/>
        <w:numPr>
          <w:ilvl w:val="0"/>
          <w:numId w:val="16"/>
        </w:numPr>
        <w:tabs>
          <w:tab w:val="left" w:pos="0"/>
          <w:tab w:val="left" w:pos="90"/>
          <w:tab w:val="left" w:pos="180"/>
        </w:tabs>
        <w:spacing w:before="40" w:after="40"/>
      </w:pPr>
      <w:r>
        <w:t>The vendor invoice details should be sent as p</w:t>
      </w:r>
      <w:r w:rsidR="00FA49E1">
        <w:t>df</w:t>
      </w:r>
      <w:r>
        <w:t xml:space="preserve"> invoice </w:t>
      </w:r>
      <w:r w:rsidR="002A1C41">
        <w:t>via mail</w:t>
      </w:r>
      <w:r w:rsidR="00E5714D">
        <w:t xml:space="preserve"> to finance team</w:t>
      </w:r>
      <w:r w:rsidR="00FA49E1">
        <w:t>.</w:t>
      </w:r>
      <w:r>
        <w:t xml:space="preserve"> </w:t>
      </w:r>
    </w:p>
    <w:p w14:paraId="0011AAA7" w14:textId="4FB3FA4A" w:rsidR="000F4829" w:rsidRDefault="00A83643" w:rsidP="003027A5">
      <w:pPr>
        <w:pStyle w:val="Heading2"/>
      </w:pPr>
      <w:bookmarkStart w:id="67" w:name="_Toc15628819"/>
      <w:bookmarkStart w:id="68" w:name="_Toc160124547"/>
      <w:r>
        <w:rPr>
          <w:rFonts w:hint="eastAsia"/>
        </w:rPr>
        <w:t>Process Description</w:t>
      </w:r>
      <w:bookmarkEnd w:id="67"/>
      <w:bookmarkEnd w:id="68"/>
    </w:p>
    <w:p w14:paraId="611FE91F" w14:textId="517A6554" w:rsidR="007B7DD4" w:rsidRPr="00D652EF" w:rsidRDefault="004002BB" w:rsidP="00D652EF">
      <w:pPr>
        <w:tabs>
          <w:tab w:val="left" w:pos="0"/>
          <w:tab w:val="left" w:pos="90"/>
          <w:tab w:val="left" w:pos="180"/>
        </w:tabs>
        <w:spacing w:before="40" w:after="40"/>
        <w:ind w:left="0"/>
      </w:pPr>
      <w:r w:rsidRPr="00D652EF">
        <w:t>As part of this modification, we will</w:t>
      </w:r>
      <w:r w:rsidR="002A1C41">
        <w:t xml:space="preserve"> create a Canvas Application using Power App, in which all the vendor invoice details will be available, also application interface will generate the invoices </w:t>
      </w:r>
      <w:r w:rsidR="00E9531C">
        <w:t xml:space="preserve">and </w:t>
      </w:r>
      <w:r w:rsidR="00ED76F5">
        <w:t xml:space="preserve">send </w:t>
      </w:r>
      <w:r w:rsidR="002A1C41">
        <w:t>via mail as a pdf document.</w:t>
      </w:r>
    </w:p>
    <w:p w14:paraId="154148D3" w14:textId="77777777" w:rsidR="007B7DD4" w:rsidRPr="000F4829" w:rsidRDefault="007B7DD4" w:rsidP="000F4829">
      <w:pPr>
        <w:ind w:left="0"/>
        <w:rPr>
          <w:sz w:val="22"/>
          <w:szCs w:val="22"/>
          <w:lang w:val="en-US" w:eastAsia="zh-HK"/>
        </w:rPr>
      </w:pPr>
    </w:p>
    <w:p w14:paraId="1F7FD9DB" w14:textId="787A328D" w:rsidR="00182C4F" w:rsidRDefault="00182C4F" w:rsidP="003027A5">
      <w:pPr>
        <w:pStyle w:val="Heading2"/>
      </w:pPr>
      <w:bookmarkStart w:id="69" w:name="_Toc535858701"/>
      <w:bookmarkStart w:id="70" w:name="_Toc15628821"/>
      <w:bookmarkStart w:id="71" w:name="_Toc535858703"/>
      <w:bookmarkStart w:id="72" w:name="_Toc160124548"/>
      <w:r w:rsidRPr="00182C4F">
        <w:t>Prerequisite</w:t>
      </w:r>
      <w:bookmarkEnd w:id="69"/>
      <w:bookmarkEnd w:id="70"/>
      <w:bookmarkEnd w:id="72"/>
    </w:p>
    <w:p w14:paraId="21B209CF" w14:textId="625DC143" w:rsidR="002A1C41" w:rsidRDefault="002A1C41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 xml:space="preserve">An environment should be created </w:t>
      </w:r>
      <w:r w:rsidR="002D795A">
        <w:t>in Power App for development purpose.</w:t>
      </w:r>
    </w:p>
    <w:p w14:paraId="38364231" w14:textId="44E15875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Power Platform Premium license is required.</w:t>
      </w:r>
    </w:p>
    <w:p w14:paraId="140B6330" w14:textId="75292048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Batch job file should be available on OneDrive</w:t>
      </w:r>
      <w:r w:rsidR="001101ED">
        <w:t>.</w:t>
      </w:r>
    </w:p>
    <w:p w14:paraId="420C9625" w14:textId="275903B7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A webservice from AX should be provided with the access.</w:t>
      </w:r>
    </w:p>
    <w:p w14:paraId="5B6284A8" w14:textId="08760F53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A service account should be created.</w:t>
      </w:r>
    </w:p>
    <w:p w14:paraId="3857846F" w14:textId="6392B659" w:rsidR="001E314E" w:rsidRDefault="001E314E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Blue VDI</w:t>
      </w:r>
    </w:p>
    <w:p w14:paraId="3436A278" w14:textId="79C8A2E4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A gateway setup is required.</w:t>
      </w:r>
    </w:p>
    <w:p w14:paraId="211E07BB" w14:textId="435D6117" w:rsidR="002D795A" w:rsidRDefault="002D795A" w:rsidP="003D3556">
      <w:pPr>
        <w:pStyle w:val="ListParagraph"/>
        <w:numPr>
          <w:ilvl w:val="0"/>
          <w:numId w:val="17"/>
        </w:numPr>
        <w:tabs>
          <w:tab w:val="left" w:pos="0"/>
          <w:tab w:val="left" w:pos="90"/>
          <w:tab w:val="left" w:pos="180"/>
        </w:tabs>
        <w:spacing w:before="40" w:after="40"/>
      </w:pPr>
      <w:r>
        <w:t>SQL server access should be provided.</w:t>
      </w:r>
    </w:p>
    <w:p w14:paraId="0897ACC9" w14:textId="600A3620" w:rsidR="0008468C" w:rsidRDefault="0008468C" w:rsidP="002D795A">
      <w:pPr>
        <w:pStyle w:val="ListParagraph"/>
        <w:tabs>
          <w:tab w:val="left" w:pos="0"/>
          <w:tab w:val="left" w:pos="90"/>
          <w:tab w:val="left" w:pos="180"/>
        </w:tabs>
        <w:spacing w:before="40" w:after="40"/>
      </w:pPr>
    </w:p>
    <w:p w14:paraId="7D584173" w14:textId="09734479" w:rsidR="005C4184" w:rsidRPr="00D63169" w:rsidRDefault="007001C9" w:rsidP="003027A5">
      <w:pPr>
        <w:pStyle w:val="Heading2"/>
        <w:rPr>
          <w:lang w:val="en-AU"/>
        </w:rPr>
      </w:pPr>
      <w:bookmarkStart w:id="73" w:name="_Toc459601425"/>
      <w:bookmarkStart w:id="74" w:name="_Toc487042730"/>
      <w:bookmarkStart w:id="75" w:name="_Toc15628822"/>
      <w:bookmarkStart w:id="76" w:name="_Toc160124549"/>
      <w:r w:rsidRPr="00E126DB">
        <w:t>Modifications</w:t>
      </w:r>
      <w:r>
        <w:t xml:space="preserve"> – </w:t>
      </w:r>
      <w:bookmarkEnd w:id="73"/>
      <w:bookmarkEnd w:id="74"/>
      <w:bookmarkEnd w:id="75"/>
      <w:r w:rsidR="00247FC0" w:rsidRPr="00247FC0">
        <w:t xml:space="preserve">FA </w:t>
      </w:r>
      <w:r w:rsidR="00DD6E53">
        <w:t>Inbound</w:t>
      </w:r>
      <w:r w:rsidR="00CA72CB">
        <w:t xml:space="preserve"> Vendor</w:t>
      </w:r>
      <w:r w:rsidR="00DD6E53">
        <w:t xml:space="preserve"> </w:t>
      </w:r>
      <w:r w:rsidR="00247FC0" w:rsidRPr="00247FC0">
        <w:t>Invoice</w:t>
      </w:r>
      <w:bookmarkEnd w:id="76"/>
      <w:r w:rsidR="00247FC0" w:rsidRPr="00247FC0">
        <w:t xml:space="preserve"> </w:t>
      </w:r>
    </w:p>
    <w:p w14:paraId="5FF30369" w14:textId="6396F7AC" w:rsidR="000F7810" w:rsidRDefault="000F7810" w:rsidP="000F7810">
      <w:pPr>
        <w:spacing w:before="0" w:after="0"/>
        <w:ind w:left="0"/>
      </w:pPr>
    </w:p>
    <w:p w14:paraId="00A634D9" w14:textId="74D3E547" w:rsidR="00D2123F" w:rsidRPr="00D63169" w:rsidRDefault="00E033CD" w:rsidP="00D63169">
      <w:pPr>
        <w:pStyle w:val="Heading3"/>
      </w:pPr>
      <w:bookmarkStart w:id="77" w:name="_Toc160124550"/>
      <w:r w:rsidRPr="00D63169">
        <w:rPr>
          <w:u w:val="single"/>
        </w:rPr>
        <w:t>Current Behavior:</w:t>
      </w:r>
      <w:bookmarkEnd w:id="77"/>
      <w:r w:rsidRPr="00D63169">
        <w:t xml:space="preserve"> </w:t>
      </w:r>
    </w:p>
    <w:p w14:paraId="691FA3C1" w14:textId="64DC098A" w:rsidR="00A973FB" w:rsidRPr="002D3624" w:rsidRDefault="002D3624" w:rsidP="0021744D">
      <w:pPr>
        <w:ind w:left="0"/>
        <w:rPr>
          <w:lang w:val="en-US" w:eastAsia="zh-HK"/>
        </w:rPr>
      </w:pPr>
      <w:r>
        <w:rPr>
          <w:lang w:val="en-US" w:eastAsia="zh-HK"/>
        </w:rPr>
        <w:t>Presently in AX t</w:t>
      </w:r>
      <w:r w:rsidR="00E5714D">
        <w:rPr>
          <w:lang w:val="en-US" w:eastAsia="zh-HK"/>
        </w:rPr>
        <w:t>here are many other fields in “Inbound vendor Invoice” form which user is not using, also the form consists of lot of data which is making AX system run slower</w:t>
      </w:r>
      <w:r>
        <w:rPr>
          <w:lang w:val="en-US" w:eastAsia="zh-HK"/>
        </w:rPr>
        <w:t xml:space="preserve"> plus t</w:t>
      </w:r>
      <w:r w:rsidR="00E5714D">
        <w:rPr>
          <w:lang w:val="en-US" w:eastAsia="zh-HK"/>
        </w:rPr>
        <w:t xml:space="preserve">he form is updating while posting invoices into CSV file which is impacting the </w:t>
      </w:r>
      <w:r w:rsidR="001101ED">
        <w:rPr>
          <w:lang w:val="en-US" w:eastAsia="zh-HK"/>
        </w:rPr>
        <w:t>user’s</w:t>
      </w:r>
      <w:r w:rsidR="00E5714D">
        <w:rPr>
          <w:lang w:val="en-US" w:eastAsia="zh-HK"/>
        </w:rPr>
        <w:t xml:space="preserve"> performance.</w:t>
      </w:r>
    </w:p>
    <w:p w14:paraId="114A15C4" w14:textId="5CDD1121" w:rsidR="00A87F20" w:rsidRDefault="00D63169" w:rsidP="00A87F20">
      <w:pPr>
        <w:ind w:left="0"/>
        <w:rPr>
          <w:lang w:val="en-US" w:eastAsia="zh-HK"/>
        </w:rPr>
      </w:pPr>
      <w:r w:rsidRPr="00D63169">
        <w:rPr>
          <w:noProof/>
          <w:lang w:val="en-US"/>
        </w:rPr>
        <w:drawing>
          <wp:inline distT="0" distB="0" distL="0" distR="0" wp14:anchorId="27E6FB87" wp14:editId="68D6D7E8">
            <wp:extent cx="6172835" cy="2678430"/>
            <wp:effectExtent l="19050" t="19050" r="18415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72835" cy="2678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BF956" w14:textId="5F5B5183" w:rsidR="00646DF5" w:rsidRDefault="00646DF5" w:rsidP="00A87F20">
      <w:pPr>
        <w:ind w:left="0"/>
        <w:rPr>
          <w:lang w:val="en-US" w:eastAsia="zh-HK"/>
        </w:rPr>
      </w:pPr>
    </w:p>
    <w:p w14:paraId="565EECDF" w14:textId="5A6A1421" w:rsidR="003C23BF" w:rsidRPr="003C23BF" w:rsidRDefault="0021744D" w:rsidP="003C23BF">
      <w:pPr>
        <w:pStyle w:val="Heading3"/>
        <w:ind w:left="567"/>
        <w:rPr>
          <w:u w:val="single"/>
        </w:rPr>
      </w:pPr>
      <w:bookmarkStart w:id="78" w:name="_Toc160124551"/>
      <w:r w:rsidRPr="002F7EB6">
        <w:rPr>
          <w:u w:val="single"/>
        </w:rPr>
        <w:t>Proposed Solution</w:t>
      </w:r>
      <w:r w:rsidR="003C23BF">
        <w:rPr>
          <w:u w:val="single"/>
        </w:rPr>
        <w:t>:</w:t>
      </w:r>
      <w:bookmarkEnd w:id="78"/>
    </w:p>
    <w:p w14:paraId="1E71DE4A" w14:textId="43398589" w:rsidR="00D86D1C" w:rsidRDefault="002D3624" w:rsidP="003D3556">
      <w:pPr>
        <w:pStyle w:val="ListParagraph"/>
        <w:numPr>
          <w:ilvl w:val="0"/>
          <w:numId w:val="19"/>
        </w:numPr>
        <w:rPr>
          <w:lang w:eastAsia="zh-HK"/>
        </w:rPr>
      </w:pPr>
      <w:r>
        <w:t xml:space="preserve">Hence, to resolve the issue of AX running slower, RPA team proposed an idea of creating a similar interface as </w:t>
      </w:r>
      <w:r>
        <w:rPr>
          <w:lang w:val="en-US" w:eastAsia="zh-HK"/>
        </w:rPr>
        <w:t xml:space="preserve">“Inbound vendor Invoice” form </w:t>
      </w:r>
      <w:r>
        <w:t>outside the AX by creating a Power App application using Power Platform.</w:t>
      </w:r>
    </w:p>
    <w:p w14:paraId="10C4A99F" w14:textId="097926F3" w:rsidR="00D86D1C" w:rsidRDefault="00D86D1C" w:rsidP="00D86D1C">
      <w:pPr>
        <w:rPr>
          <w:lang w:eastAsia="zh-HK"/>
        </w:rPr>
      </w:pPr>
    </w:p>
    <w:p w14:paraId="07D7E96F" w14:textId="00A2F86F" w:rsidR="00D86D1C" w:rsidRDefault="00D86D1C" w:rsidP="00D86D1C">
      <w:pPr>
        <w:rPr>
          <w:b/>
          <w:bCs/>
          <w:lang w:eastAsia="zh-HK"/>
        </w:rPr>
      </w:pPr>
      <w:r w:rsidRPr="00D86D1C">
        <w:rPr>
          <w:b/>
          <w:bCs/>
          <w:lang w:eastAsia="zh-HK"/>
        </w:rPr>
        <w:t>Solution Design:</w:t>
      </w:r>
    </w:p>
    <w:p w14:paraId="7267D128" w14:textId="77777777" w:rsidR="00D86D1C" w:rsidRPr="00D86D1C" w:rsidRDefault="00D86D1C" w:rsidP="00D86D1C">
      <w:pPr>
        <w:rPr>
          <w:b/>
          <w:bCs/>
          <w:lang w:eastAsia="zh-HK"/>
        </w:rPr>
      </w:pPr>
    </w:p>
    <w:p w14:paraId="3E538974" w14:textId="0E2EAF20" w:rsidR="00D86D1C" w:rsidRDefault="00433BBB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drawing>
          <wp:inline distT="0" distB="0" distL="0" distR="0" wp14:anchorId="30011E77" wp14:editId="371C97AE">
            <wp:extent cx="6172835" cy="2608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835" cy="260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A9A0" w14:textId="53D234C4" w:rsidR="00D86D1C" w:rsidRDefault="00D86D1C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423F34A5" w14:textId="522E3C7E" w:rsidR="00D86D1C" w:rsidRDefault="00D86D1C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8DAFECA" w14:textId="446D6EBD" w:rsidR="00D86D1C" w:rsidRDefault="00D86D1C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AE7336B" w14:textId="77777777" w:rsidR="00433BBB" w:rsidRDefault="00433BBB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ACAC384" w14:textId="77777777" w:rsidR="00433BBB" w:rsidRDefault="00433BBB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53E1CF5" w14:textId="2F53F512" w:rsidR="00D86D1C" w:rsidRDefault="00D86D1C" w:rsidP="00D86D1C">
      <w:pPr>
        <w:spacing w:before="0" w:after="0"/>
        <w:ind w:left="0"/>
        <w:rPr>
          <w:rFonts w:eastAsia="Times New Roman"/>
          <w:b/>
          <w:bCs/>
          <w:lang w:val="en-IN" w:eastAsia="en-IN"/>
        </w:rPr>
      </w:pPr>
      <w:r w:rsidRPr="00D86D1C">
        <w:rPr>
          <w:rFonts w:eastAsia="Times New Roman"/>
          <w:b/>
          <w:bCs/>
          <w:lang w:val="en-IN" w:eastAsia="en-IN"/>
        </w:rPr>
        <w:t>Entity Representation in Dataverse:</w:t>
      </w:r>
    </w:p>
    <w:p w14:paraId="777C7296" w14:textId="41504B9A" w:rsidR="006C1AD2" w:rsidRDefault="006C1AD2" w:rsidP="00D86D1C">
      <w:pPr>
        <w:spacing w:before="0" w:after="0"/>
        <w:ind w:left="0"/>
        <w:rPr>
          <w:rFonts w:eastAsia="Times New Roman"/>
          <w:b/>
          <w:bCs/>
          <w:lang w:val="en-IN" w:eastAsia="en-IN"/>
        </w:rPr>
      </w:pPr>
    </w:p>
    <w:p w14:paraId="77F84A00" w14:textId="40713554" w:rsidR="006C1AD2" w:rsidRPr="00D86D1C" w:rsidRDefault="002C2DCC" w:rsidP="00D86D1C">
      <w:pPr>
        <w:spacing w:before="0" w:after="0"/>
        <w:ind w:left="0"/>
        <w:rPr>
          <w:rFonts w:eastAsia="Times New Roman"/>
          <w:b/>
          <w:bCs/>
          <w:lang w:val="en-IN" w:eastAsia="en-IN"/>
        </w:rPr>
      </w:pPr>
      <w:r>
        <w:rPr>
          <w:rFonts w:eastAsia="Times New Roman"/>
          <w:b/>
          <w:bCs/>
          <w:noProof/>
          <w:lang w:val="en-IN" w:eastAsia="en-IN"/>
        </w:rPr>
        <w:drawing>
          <wp:anchor distT="0" distB="0" distL="114300" distR="114300" simplePos="0" relativeHeight="251656704" behindDoc="0" locked="0" layoutInCell="1" allowOverlap="1" wp14:anchorId="1D25F741" wp14:editId="5A00B590">
            <wp:simplePos x="0" y="0"/>
            <wp:positionH relativeFrom="column">
              <wp:posOffset>673100</wp:posOffset>
            </wp:positionH>
            <wp:positionV relativeFrom="paragraph">
              <wp:posOffset>265430</wp:posOffset>
            </wp:positionV>
            <wp:extent cx="4902200" cy="2799715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E112B45" w14:textId="4141853C" w:rsidR="00D86D1C" w:rsidRDefault="00D86D1C" w:rsidP="00D86D1C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CC24202" w14:textId="77777777" w:rsidR="00C13C32" w:rsidRDefault="006C1AD2" w:rsidP="00C13C32">
      <w:pPr>
        <w:pStyle w:val="Heading3"/>
        <w:ind w:left="567"/>
        <w:rPr>
          <w:u w:val="single"/>
        </w:rPr>
      </w:pPr>
      <w:bookmarkStart w:id="79" w:name="_Toc160124552"/>
      <w:r>
        <w:rPr>
          <w:u w:val="single"/>
        </w:rPr>
        <w:t xml:space="preserve">Proof of </w:t>
      </w:r>
      <w:r w:rsidR="003027A5">
        <w:rPr>
          <w:u w:val="single"/>
        </w:rPr>
        <w:t>Concept (</w:t>
      </w:r>
      <w:r>
        <w:rPr>
          <w:u w:val="single"/>
        </w:rPr>
        <w:t>POC) Created:</w:t>
      </w:r>
      <w:bookmarkEnd w:id="79"/>
    </w:p>
    <w:p w14:paraId="79EDEB44" w14:textId="5E23C17A" w:rsidR="00D56F29" w:rsidRPr="00C13C32" w:rsidRDefault="00D56F29" w:rsidP="00C13C32">
      <w:pPr>
        <w:pStyle w:val="Heading3"/>
        <w:ind w:left="567"/>
        <w:rPr>
          <w:u w:val="single"/>
        </w:rPr>
      </w:pPr>
      <w:bookmarkStart w:id="80" w:name="_Toc160124553"/>
      <w:r>
        <w:t xml:space="preserve">POC is created </w:t>
      </w:r>
      <w:r w:rsidR="00E4775F">
        <w:t>by using following prerequisites.</w:t>
      </w:r>
      <w:bookmarkEnd w:id="80"/>
    </w:p>
    <w:tbl>
      <w:tblPr>
        <w:tblStyle w:val="TableGrid"/>
        <w:tblW w:w="10279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2520"/>
        <w:gridCol w:w="7759"/>
      </w:tblGrid>
      <w:tr w:rsidR="00D415C2" w:rsidRPr="00003AAF" w14:paraId="29EBF359" w14:textId="77777777" w:rsidTr="007C7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6"/>
        </w:trPr>
        <w:tc>
          <w:tcPr>
            <w:tcW w:w="2520" w:type="dxa"/>
            <w:shd w:val="clear" w:color="auto" w:fill="DBE5F1" w:themeFill="accent1" w:themeFillTint="33"/>
          </w:tcPr>
          <w:p w14:paraId="36FB7A84" w14:textId="6F3D5315" w:rsidR="00E4775F" w:rsidRPr="00003AAF" w:rsidRDefault="0076631A" w:rsidP="00244299">
            <w:pPr>
              <w:ind w:left="0"/>
              <w:jc w:val="left"/>
              <w:rPr>
                <w:b w:val="0"/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b w:val="0"/>
                <w:bCs/>
                <w:sz w:val="16"/>
                <w:szCs w:val="16"/>
                <w:lang w:val="en-US" w:eastAsia="zh-HK"/>
              </w:rPr>
              <w:t>Service</w:t>
            </w:r>
            <w:r w:rsidR="00B74FB0" w:rsidRPr="00003AAF">
              <w:rPr>
                <w:b w:val="0"/>
                <w:bCs/>
                <w:sz w:val="16"/>
                <w:szCs w:val="16"/>
                <w:lang w:val="en-US" w:eastAsia="zh-HK"/>
              </w:rPr>
              <w:t xml:space="preserve"> Account</w:t>
            </w:r>
            <w:r w:rsidR="00003AAF">
              <w:rPr>
                <w:b w:val="0"/>
                <w:bCs/>
                <w:sz w:val="16"/>
                <w:szCs w:val="16"/>
                <w:lang w:val="en-US" w:eastAsia="zh-HK"/>
              </w:rPr>
              <w:t xml:space="preserve">                               </w:t>
            </w:r>
          </w:p>
        </w:tc>
        <w:tc>
          <w:tcPr>
            <w:tcW w:w="7759" w:type="dxa"/>
          </w:tcPr>
          <w:p w14:paraId="6897FDAE" w14:textId="5C362583" w:rsidR="00E4775F" w:rsidRPr="00003AAF" w:rsidRDefault="00B93664" w:rsidP="00244299">
            <w:pPr>
              <w:ind w:left="0"/>
              <w:jc w:val="left"/>
              <w:rPr>
                <w:b w:val="0"/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rStyle w:val="ui-provider"/>
                <w:b w:val="0"/>
                <w:bCs/>
                <w:sz w:val="16"/>
                <w:szCs w:val="16"/>
              </w:rPr>
              <w:t>SA-</w:t>
            </w:r>
            <w:proofErr w:type="spellStart"/>
            <w:r w:rsidRPr="00003AAF">
              <w:rPr>
                <w:rStyle w:val="ui-provider"/>
                <w:b w:val="0"/>
                <w:bCs/>
                <w:sz w:val="16"/>
                <w:szCs w:val="16"/>
              </w:rPr>
              <w:t>APACFARework</w:t>
            </w:r>
            <w:proofErr w:type="spellEnd"/>
          </w:p>
        </w:tc>
      </w:tr>
      <w:tr w:rsidR="00D415C2" w:rsidRPr="00003AAF" w14:paraId="79481122" w14:textId="77777777" w:rsidTr="007C7B39">
        <w:trPr>
          <w:trHeight w:val="514"/>
        </w:trPr>
        <w:tc>
          <w:tcPr>
            <w:tcW w:w="2520" w:type="dxa"/>
            <w:shd w:val="clear" w:color="auto" w:fill="DBE5F1" w:themeFill="accent1" w:themeFillTint="33"/>
          </w:tcPr>
          <w:p w14:paraId="5BE36FD4" w14:textId="6CD801FA" w:rsidR="007C19FF" w:rsidRPr="00003AAF" w:rsidRDefault="007C19FF" w:rsidP="00244299">
            <w:pPr>
              <w:ind w:left="0"/>
              <w:jc w:val="left"/>
              <w:rPr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bCs/>
                <w:sz w:val="16"/>
                <w:szCs w:val="16"/>
                <w:lang w:val="en-US" w:eastAsia="zh-HK"/>
              </w:rPr>
              <w:t>Power platform</w:t>
            </w:r>
            <w:r w:rsidR="00B74FB0" w:rsidRPr="00003AAF">
              <w:rPr>
                <w:bCs/>
                <w:sz w:val="16"/>
                <w:szCs w:val="16"/>
                <w:lang w:val="en-US" w:eastAsia="zh-HK"/>
              </w:rPr>
              <w:t xml:space="preserve"> </w:t>
            </w:r>
            <w:r w:rsidRPr="00003AAF">
              <w:rPr>
                <w:bCs/>
                <w:sz w:val="16"/>
                <w:szCs w:val="16"/>
                <w:lang w:val="en-US" w:eastAsia="zh-HK"/>
              </w:rPr>
              <w:t>Environme</w:t>
            </w:r>
            <w:r w:rsidR="00D415C2" w:rsidRPr="00003AAF">
              <w:rPr>
                <w:bCs/>
                <w:sz w:val="16"/>
                <w:szCs w:val="16"/>
                <w:lang w:val="en-US" w:eastAsia="zh-HK"/>
              </w:rPr>
              <w:t>n</w:t>
            </w:r>
            <w:r w:rsidRPr="00003AAF">
              <w:rPr>
                <w:bCs/>
                <w:sz w:val="16"/>
                <w:szCs w:val="16"/>
                <w:lang w:val="en-US" w:eastAsia="zh-HK"/>
              </w:rPr>
              <w:t>t</w:t>
            </w:r>
          </w:p>
        </w:tc>
        <w:tc>
          <w:tcPr>
            <w:tcW w:w="7759" w:type="dxa"/>
          </w:tcPr>
          <w:p w14:paraId="3F45F155" w14:textId="7CABFECB" w:rsidR="00E4775F" w:rsidRPr="00003AAF" w:rsidRDefault="00677DEC" w:rsidP="00244299">
            <w:pPr>
              <w:ind w:left="0"/>
              <w:jc w:val="left"/>
              <w:rPr>
                <w:bCs/>
                <w:sz w:val="16"/>
                <w:szCs w:val="16"/>
                <w:lang w:val="en-US" w:eastAsia="zh-HK"/>
              </w:rPr>
            </w:pPr>
            <w:proofErr w:type="spellStart"/>
            <w:r w:rsidRPr="00003AAF">
              <w:rPr>
                <w:bCs/>
                <w:sz w:val="16"/>
                <w:szCs w:val="16"/>
                <w:lang w:val="en-US" w:eastAsia="zh-HK"/>
              </w:rPr>
              <w:t>L_P_APAC_POCFARework_DEV</w:t>
            </w:r>
            <w:proofErr w:type="spellEnd"/>
          </w:p>
        </w:tc>
      </w:tr>
      <w:tr w:rsidR="00D415C2" w:rsidRPr="00003AAF" w14:paraId="2619F33B" w14:textId="77777777" w:rsidTr="007C7B39">
        <w:trPr>
          <w:trHeight w:val="514"/>
        </w:trPr>
        <w:tc>
          <w:tcPr>
            <w:tcW w:w="2520" w:type="dxa"/>
            <w:shd w:val="clear" w:color="auto" w:fill="DBE5F1" w:themeFill="accent1" w:themeFillTint="33"/>
          </w:tcPr>
          <w:p w14:paraId="23A0F763" w14:textId="49F0C6A7" w:rsidR="00D75EE8" w:rsidRPr="00003AAF" w:rsidRDefault="00D75EE8" w:rsidP="00D75EE8">
            <w:pPr>
              <w:ind w:left="0"/>
              <w:rPr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bCs/>
                <w:sz w:val="16"/>
                <w:szCs w:val="16"/>
                <w:lang w:val="en-US" w:eastAsia="zh-HK"/>
              </w:rPr>
              <w:t>On Premises Data Gateway</w:t>
            </w:r>
          </w:p>
        </w:tc>
        <w:tc>
          <w:tcPr>
            <w:tcW w:w="7759" w:type="dxa"/>
          </w:tcPr>
          <w:p w14:paraId="713F57D8" w14:textId="0E610E15" w:rsidR="00D75EE8" w:rsidRPr="00003AAF" w:rsidRDefault="00561D18" w:rsidP="00D75EE8">
            <w:pPr>
              <w:ind w:left="0"/>
              <w:rPr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bCs/>
                <w:sz w:val="16"/>
                <w:szCs w:val="16"/>
                <w:lang w:val="en-US" w:eastAsia="zh-HK"/>
              </w:rPr>
              <w:t>SA-</w:t>
            </w:r>
            <w:proofErr w:type="spellStart"/>
            <w:r w:rsidRPr="00003AAF">
              <w:rPr>
                <w:bCs/>
                <w:sz w:val="16"/>
                <w:szCs w:val="16"/>
                <w:lang w:val="en-US" w:eastAsia="zh-HK"/>
              </w:rPr>
              <w:t>APACFARework_DW</w:t>
            </w:r>
            <w:proofErr w:type="spellEnd"/>
          </w:p>
        </w:tc>
      </w:tr>
      <w:tr w:rsidR="00D415C2" w:rsidRPr="00003AAF" w14:paraId="6F3DBBA6" w14:textId="77777777" w:rsidTr="007C7B39">
        <w:trPr>
          <w:trHeight w:val="631"/>
        </w:trPr>
        <w:tc>
          <w:tcPr>
            <w:tcW w:w="2520" w:type="dxa"/>
            <w:shd w:val="clear" w:color="auto" w:fill="DBE5F1" w:themeFill="accent1" w:themeFillTint="33"/>
          </w:tcPr>
          <w:p w14:paraId="5CC63B96" w14:textId="2F472F0D" w:rsidR="00D75EE8" w:rsidRPr="00003AAF" w:rsidRDefault="00D75EE8" w:rsidP="00D75EE8">
            <w:pPr>
              <w:ind w:left="0"/>
              <w:jc w:val="left"/>
              <w:rPr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bCs/>
                <w:sz w:val="16"/>
                <w:szCs w:val="16"/>
                <w:lang w:val="en-US" w:eastAsia="zh-HK"/>
              </w:rPr>
              <w:t>Batch File</w:t>
            </w:r>
            <w:r w:rsidR="00D415C2" w:rsidRPr="00003AAF">
              <w:rPr>
                <w:bCs/>
                <w:sz w:val="16"/>
                <w:szCs w:val="16"/>
                <w:lang w:val="en-US" w:eastAsia="zh-HK"/>
              </w:rPr>
              <w:t xml:space="preserve"> </w:t>
            </w:r>
            <w:r w:rsidRPr="00003AAF">
              <w:rPr>
                <w:bCs/>
                <w:sz w:val="16"/>
                <w:szCs w:val="16"/>
                <w:lang w:val="en-US" w:eastAsia="zh-HK"/>
              </w:rPr>
              <w:t xml:space="preserve">path                              </w:t>
            </w:r>
          </w:p>
        </w:tc>
        <w:tc>
          <w:tcPr>
            <w:tcW w:w="7759" w:type="dxa"/>
          </w:tcPr>
          <w:p w14:paraId="3BE8DB9C" w14:textId="0F70D18A" w:rsidR="00D75EE8" w:rsidRPr="00003AAF" w:rsidRDefault="00D75EE8" w:rsidP="00D75EE8">
            <w:pPr>
              <w:ind w:left="0"/>
              <w:jc w:val="left"/>
              <w:rPr>
                <w:bCs/>
                <w:sz w:val="16"/>
                <w:szCs w:val="16"/>
                <w:lang w:val="en-US" w:eastAsia="zh-HK"/>
              </w:rPr>
            </w:pPr>
            <w:r w:rsidRPr="00003AAF">
              <w:rPr>
                <w:rStyle w:val="ui-provider"/>
                <w:bCs/>
                <w:sz w:val="16"/>
                <w:szCs w:val="16"/>
              </w:rPr>
              <w:t>C:\Users\rravitej\OneDrive-Professional\FA Rework Inbound Vendor Invoice for POC</w:t>
            </w:r>
          </w:p>
        </w:tc>
      </w:tr>
      <w:tr w:rsidR="00D415C2" w:rsidRPr="00003AAF" w14:paraId="20A66D85" w14:textId="77777777" w:rsidTr="00B5498E">
        <w:trPr>
          <w:trHeight w:val="334"/>
        </w:trPr>
        <w:tc>
          <w:tcPr>
            <w:tcW w:w="2520" w:type="dxa"/>
            <w:shd w:val="clear" w:color="auto" w:fill="DBE5F1" w:themeFill="accent1" w:themeFillTint="33"/>
          </w:tcPr>
          <w:p w14:paraId="2E54B030" w14:textId="4D299E1E" w:rsidR="00D75EE8" w:rsidRPr="00003AAF" w:rsidRDefault="00D7388D" w:rsidP="00D75EE8">
            <w:pPr>
              <w:ind w:left="0"/>
              <w:jc w:val="left"/>
              <w:rPr>
                <w:bCs/>
                <w:sz w:val="16"/>
                <w:szCs w:val="16"/>
                <w:lang w:val="en-US" w:eastAsia="zh-HK"/>
              </w:rPr>
            </w:pPr>
            <w:r>
              <w:rPr>
                <w:bCs/>
                <w:sz w:val="16"/>
                <w:szCs w:val="16"/>
                <w:lang w:val="en-US" w:eastAsia="zh-HK"/>
              </w:rPr>
              <w:t>Shared Folder Path</w:t>
            </w:r>
            <w:r w:rsidR="001A10A0">
              <w:rPr>
                <w:bCs/>
                <w:sz w:val="16"/>
                <w:szCs w:val="16"/>
                <w:lang w:val="en-US" w:eastAsia="zh-HK"/>
              </w:rPr>
              <w:t xml:space="preserve"> for ORLI Batch Job file</w:t>
            </w:r>
          </w:p>
        </w:tc>
        <w:tc>
          <w:tcPr>
            <w:tcW w:w="7759" w:type="dxa"/>
          </w:tcPr>
          <w:p w14:paraId="01F7F609" w14:textId="0BDB8AB8" w:rsidR="00D75EE8" w:rsidRPr="00003AAF" w:rsidRDefault="001A10A0" w:rsidP="00D75EE8">
            <w:pPr>
              <w:ind w:left="0"/>
              <w:jc w:val="left"/>
              <w:rPr>
                <w:rFonts w:ascii="Calibri" w:eastAsia="Times New Roman" w:hAnsi="Calibri"/>
                <w:bCs/>
                <w:sz w:val="16"/>
                <w:szCs w:val="16"/>
                <w:lang w:val="en-IN" w:eastAsia="en-IN"/>
              </w:rPr>
            </w:pPr>
            <w:r w:rsidRPr="001A10A0">
              <w:rPr>
                <w:rFonts w:ascii="Calibri" w:eastAsia="Times New Roman" w:hAnsi="Calibri"/>
                <w:bCs/>
                <w:sz w:val="16"/>
                <w:szCs w:val="16"/>
                <w:lang w:val="en-IN" w:eastAsia="en-IN"/>
              </w:rPr>
              <w:t>\\HKDATAPAXU02\AX_Interface\UAT\CHK\APOLLO\IN\IN</w:t>
            </w:r>
          </w:p>
        </w:tc>
      </w:tr>
      <w:tr w:rsidR="00003AAF" w:rsidRPr="00003AAF" w14:paraId="7C817DA7" w14:textId="77777777" w:rsidTr="00B5498E">
        <w:trPr>
          <w:trHeight w:val="415"/>
        </w:trPr>
        <w:tc>
          <w:tcPr>
            <w:tcW w:w="2520" w:type="dxa"/>
            <w:shd w:val="clear" w:color="auto" w:fill="DBE5F1" w:themeFill="accent1" w:themeFillTint="33"/>
            <w:vAlign w:val="center"/>
          </w:tcPr>
          <w:p w14:paraId="5A305BBC" w14:textId="6073E933" w:rsidR="00003AAF" w:rsidRPr="00003AAF" w:rsidRDefault="00003AAF" w:rsidP="00B5498E">
            <w:pPr>
              <w:ind w:left="0"/>
              <w:jc w:val="left"/>
              <w:rPr>
                <w:sz w:val="16"/>
                <w:szCs w:val="16"/>
                <w:lang w:val="en-US" w:eastAsia="zh-HK"/>
              </w:rPr>
            </w:pPr>
            <w:r w:rsidRPr="00003AAF">
              <w:rPr>
                <w:sz w:val="16"/>
                <w:szCs w:val="16"/>
                <w:lang w:val="en-US" w:eastAsia="zh-HK"/>
              </w:rPr>
              <w:t>AX Server Name</w:t>
            </w:r>
          </w:p>
        </w:tc>
        <w:tc>
          <w:tcPr>
            <w:tcW w:w="7759" w:type="dxa"/>
            <w:vAlign w:val="center"/>
          </w:tcPr>
          <w:p w14:paraId="0C3C331C" w14:textId="17C1D554" w:rsidR="00003AAF" w:rsidRPr="00003AAF" w:rsidRDefault="00003AAF" w:rsidP="00B5498E">
            <w:pPr>
              <w:ind w:left="0"/>
              <w:jc w:val="left"/>
              <w:rPr>
                <w:rFonts w:ascii="Calibri" w:eastAsia="Times New Roman" w:hAnsi="Calibri"/>
                <w:bCs/>
                <w:sz w:val="16"/>
                <w:szCs w:val="16"/>
                <w:lang w:val="en-IN" w:eastAsia="en-IN"/>
              </w:rPr>
            </w:pPr>
            <w:r w:rsidRPr="00003AAF">
              <w:rPr>
                <w:rFonts w:ascii="Calibri" w:eastAsia="Times New Roman" w:hAnsi="Calibri"/>
                <w:bCs/>
                <w:sz w:val="16"/>
                <w:szCs w:val="16"/>
                <w:lang w:val="en-IN" w:eastAsia="en-IN"/>
              </w:rPr>
              <w:t>HKDATAPAXU02</w:t>
            </w:r>
          </w:p>
        </w:tc>
      </w:tr>
    </w:tbl>
    <w:p w14:paraId="5C4EF82F" w14:textId="7A9B4C7D" w:rsidR="003F2BD2" w:rsidRPr="00424F31" w:rsidRDefault="003F2BD2" w:rsidP="003F2BD2">
      <w:pPr>
        <w:keepNext/>
        <w:spacing w:before="240" w:after="60"/>
        <w:ind w:left="567"/>
        <w:outlineLvl w:val="2"/>
        <w:rPr>
          <w:rFonts w:ascii="Calibri" w:hAnsi="Calibri" w:cs="Arial"/>
          <w:b/>
          <w:bCs/>
          <w:sz w:val="24"/>
          <w:szCs w:val="24"/>
          <w:lang w:val="en-US" w:eastAsia="zh-HK"/>
        </w:rPr>
      </w:pPr>
      <w:bookmarkStart w:id="81" w:name="_Toc160124554"/>
      <w:r w:rsidRPr="00424F31">
        <w:rPr>
          <w:rFonts w:ascii="Calibri" w:hAnsi="Calibri" w:cs="Arial"/>
          <w:b/>
          <w:bCs/>
          <w:sz w:val="24"/>
          <w:szCs w:val="24"/>
          <w:lang w:val="en-US" w:eastAsia="zh-HK"/>
        </w:rPr>
        <w:t>List of connectors used in Power Apps and Power Automate:</w:t>
      </w:r>
      <w:bookmarkEnd w:id="81"/>
    </w:p>
    <w:p w14:paraId="15D71622" w14:textId="21706B5B" w:rsidR="00E4775F" w:rsidRDefault="00FF37ED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File System Connector</w:t>
      </w:r>
    </w:p>
    <w:p w14:paraId="73B6638C" w14:textId="43A0D1BA" w:rsidR="00FF37ED" w:rsidRDefault="00FF37ED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One Drive</w:t>
      </w:r>
    </w:p>
    <w:p w14:paraId="46FD3B2B" w14:textId="28D78EFA" w:rsidR="00FF37ED" w:rsidRDefault="00FF37ED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 xml:space="preserve">SQL </w:t>
      </w:r>
      <w:r w:rsidR="00FA2919">
        <w:rPr>
          <w:lang w:val="en-US" w:eastAsia="zh-HK"/>
        </w:rPr>
        <w:t>Server</w:t>
      </w:r>
    </w:p>
    <w:p w14:paraId="6C185F75" w14:textId="302BA3CA" w:rsidR="00FF37ED" w:rsidRDefault="00FF37ED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 xml:space="preserve">SQL </w:t>
      </w:r>
      <w:r w:rsidR="00FA2919">
        <w:rPr>
          <w:lang w:val="en-US" w:eastAsia="zh-HK"/>
        </w:rPr>
        <w:t xml:space="preserve">Execute </w:t>
      </w:r>
      <w:r>
        <w:rPr>
          <w:lang w:val="en-US" w:eastAsia="zh-HK"/>
        </w:rPr>
        <w:t>Stored Procedure</w:t>
      </w:r>
    </w:p>
    <w:p w14:paraId="6E624206" w14:textId="258EA9F1" w:rsidR="00FF37ED" w:rsidRDefault="003B0036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Excel</w:t>
      </w:r>
    </w:p>
    <w:p w14:paraId="241B5F3F" w14:textId="6D2C2183" w:rsidR="003B0036" w:rsidRDefault="003B0036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SharePoint</w:t>
      </w:r>
    </w:p>
    <w:p w14:paraId="346277F2" w14:textId="1E9D0D7F" w:rsidR="003B0036" w:rsidRDefault="003B0036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Dataverse</w:t>
      </w:r>
    </w:p>
    <w:p w14:paraId="05D9E70F" w14:textId="072579C1" w:rsidR="00FA2919" w:rsidRDefault="00FA2919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Outlook</w:t>
      </w:r>
    </w:p>
    <w:p w14:paraId="5B4CB195" w14:textId="34B08BF8" w:rsidR="003B0036" w:rsidRDefault="00EE3239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 xml:space="preserve">Word </w:t>
      </w:r>
      <w:r w:rsidR="00C0206D">
        <w:rPr>
          <w:lang w:val="en-US" w:eastAsia="zh-HK"/>
        </w:rPr>
        <w:t>Online (Business)</w:t>
      </w:r>
    </w:p>
    <w:p w14:paraId="5EDC0A08" w14:textId="6B563769" w:rsidR="00C0206D" w:rsidRDefault="00C0206D" w:rsidP="003F2BD2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 xml:space="preserve">Office365 </w:t>
      </w:r>
      <w:r w:rsidR="00B06C13">
        <w:rPr>
          <w:lang w:val="en-US" w:eastAsia="zh-HK"/>
        </w:rPr>
        <w:t>U</w:t>
      </w:r>
      <w:r>
        <w:rPr>
          <w:lang w:val="en-US" w:eastAsia="zh-HK"/>
        </w:rPr>
        <w:t xml:space="preserve">ser </w:t>
      </w:r>
      <w:r w:rsidR="00B06C13">
        <w:rPr>
          <w:lang w:val="en-US" w:eastAsia="zh-HK"/>
        </w:rPr>
        <w:t>G</w:t>
      </w:r>
      <w:r>
        <w:rPr>
          <w:lang w:val="en-US" w:eastAsia="zh-HK"/>
        </w:rPr>
        <w:t>roup</w:t>
      </w:r>
    </w:p>
    <w:p w14:paraId="5E140E21" w14:textId="3E77E408" w:rsidR="003F2BD2" w:rsidRDefault="00B06C13" w:rsidP="00AB0A2D">
      <w:pPr>
        <w:pStyle w:val="ListParagraph"/>
        <w:numPr>
          <w:ilvl w:val="0"/>
          <w:numId w:val="37"/>
        </w:numPr>
        <w:rPr>
          <w:lang w:val="en-US" w:eastAsia="zh-HK"/>
        </w:rPr>
      </w:pPr>
      <w:r>
        <w:rPr>
          <w:lang w:val="en-US" w:eastAsia="zh-HK"/>
        </w:rPr>
        <w:t>Office365</w:t>
      </w:r>
    </w:p>
    <w:p w14:paraId="2E1AACBC" w14:textId="77777777" w:rsidR="00AB0A2D" w:rsidRPr="00AB0A2D" w:rsidRDefault="00AB0A2D" w:rsidP="00AB0A2D">
      <w:pPr>
        <w:pStyle w:val="ListParagraph"/>
        <w:ind w:left="1440"/>
        <w:rPr>
          <w:lang w:val="en-US" w:eastAsia="zh-HK"/>
        </w:rPr>
      </w:pPr>
    </w:p>
    <w:p w14:paraId="78F68A5C" w14:textId="4B9DE7E9" w:rsidR="003C23BF" w:rsidRPr="006C1AD2" w:rsidRDefault="003C23BF" w:rsidP="003D3556">
      <w:pPr>
        <w:pStyle w:val="ListParagraph"/>
        <w:numPr>
          <w:ilvl w:val="0"/>
          <w:numId w:val="20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Component 1: Dataverse</w:t>
      </w:r>
    </w:p>
    <w:p w14:paraId="011E4AE1" w14:textId="4B89D7AB" w:rsidR="003C23BF" w:rsidRDefault="003C23BF" w:rsidP="003D3556">
      <w:pPr>
        <w:pStyle w:val="ListParagraph"/>
        <w:numPr>
          <w:ilvl w:val="0"/>
          <w:numId w:val="22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The data from CSV file will be transformed and stored into Dataverse tables.</w:t>
      </w:r>
    </w:p>
    <w:p w14:paraId="4044A8E7" w14:textId="64BA02A3" w:rsid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5A092557" w14:textId="11D03A6C" w:rsid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59DE5241" w14:textId="7C5E0318" w:rsid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3627CE"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43392" behindDoc="1" locked="0" layoutInCell="1" allowOverlap="1" wp14:anchorId="7E7EBE83" wp14:editId="00BC8830">
            <wp:simplePos x="0" y="0"/>
            <wp:positionH relativeFrom="column">
              <wp:posOffset>449580</wp:posOffset>
            </wp:positionH>
            <wp:positionV relativeFrom="paragraph">
              <wp:posOffset>3810</wp:posOffset>
            </wp:positionV>
            <wp:extent cx="5410200" cy="1938655"/>
            <wp:effectExtent l="0" t="0" r="0" b="0"/>
            <wp:wrapTight wrapText="bothSides">
              <wp:wrapPolygon edited="0">
                <wp:start x="0" y="0"/>
                <wp:lineTo x="0" y="21437"/>
                <wp:lineTo x="21524" y="21437"/>
                <wp:lineTo x="2152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EC18C2" w14:textId="2882DB1C" w:rsid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F7E0895" w14:textId="611C0508" w:rsid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0AF9F9FF" w14:textId="77777777" w:rsidR="003627CE" w:rsidRPr="003627CE" w:rsidRDefault="003627CE" w:rsidP="003627CE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06D656F0" w14:textId="77777777" w:rsidR="003627CE" w:rsidRPr="00433BBB" w:rsidRDefault="003627CE" w:rsidP="00433BBB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3C7E8AD" w14:textId="5571E633" w:rsidR="003627CE" w:rsidRPr="003627CE" w:rsidRDefault="003627CE" w:rsidP="003627CE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470CC16" w14:textId="77777777" w:rsidR="008557BD" w:rsidRDefault="008557BD" w:rsidP="008557BD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03D6B1CF" w14:textId="2B3337D4" w:rsidR="003C23BF" w:rsidRPr="008557BD" w:rsidRDefault="003C23BF" w:rsidP="008557BD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1A80105" w14:textId="0EA43441" w:rsidR="008557BD" w:rsidRDefault="00545AD7" w:rsidP="008557BD">
      <w:pPr>
        <w:pStyle w:val="ListParagraph"/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8557BD"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89472" behindDoc="0" locked="0" layoutInCell="1" allowOverlap="1" wp14:anchorId="66974C34" wp14:editId="2AA78720">
            <wp:simplePos x="0" y="0"/>
            <wp:positionH relativeFrom="column">
              <wp:posOffset>426720</wp:posOffset>
            </wp:positionH>
            <wp:positionV relativeFrom="paragraph">
              <wp:posOffset>679450</wp:posOffset>
            </wp:positionV>
            <wp:extent cx="5401310" cy="25400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31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3445C43" w14:textId="10B6125D" w:rsidR="008557BD" w:rsidRPr="006C1AD2" w:rsidRDefault="003C23BF" w:rsidP="003D3556">
      <w:pPr>
        <w:pStyle w:val="ListParagraph"/>
        <w:numPr>
          <w:ilvl w:val="0"/>
          <w:numId w:val="20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Component 2: OneDrive</w:t>
      </w:r>
    </w:p>
    <w:p w14:paraId="2B47DEF2" w14:textId="61C64725" w:rsidR="003C23BF" w:rsidRDefault="003C23BF" w:rsidP="003D3556">
      <w:pPr>
        <w:pStyle w:val="ListParagraph"/>
        <w:numPr>
          <w:ilvl w:val="0"/>
          <w:numId w:val="22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The batch job file is stored in OneDrive.</w:t>
      </w:r>
    </w:p>
    <w:p w14:paraId="082223B7" w14:textId="5AABBEA8" w:rsidR="00621A3B" w:rsidRDefault="00621A3B" w:rsidP="00621A3B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5530C9"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2:</w:t>
      </w:r>
      <w:r w:rsidR="005530C9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Power </w:t>
      </w:r>
      <w:r w:rsidR="00766A01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Automate (1)</w:t>
      </w:r>
      <w:r w:rsidR="005530C9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</w:t>
      </w:r>
    </w:p>
    <w:p w14:paraId="5F316565" w14:textId="2257EC7A" w:rsidR="005530C9" w:rsidRDefault="005530C9" w:rsidP="005530C9">
      <w:pPr>
        <w:pStyle w:val="ListParagraph"/>
        <w:numPr>
          <w:ilvl w:val="0"/>
          <w:numId w:val="22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Power Automate flow is </w:t>
      </w:r>
      <w:r w:rsidR="00766A01">
        <w:rPr>
          <w:rFonts w:ascii="Times New Roman" w:eastAsia="Times New Roman" w:hAnsi="Times New Roman"/>
          <w:sz w:val="24"/>
          <w:szCs w:val="24"/>
          <w:lang w:val="en-IN" w:eastAsia="en-IN"/>
        </w:rPr>
        <w:t>built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to </w:t>
      </w:r>
      <w:r w:rsidR="008748AB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transfer the </w:t>
      </w:r>
      <w:r w:rsidR="00766A01">
        <w:rPr>
          <w:rFonts w:ascii="Times New Roman" w:eastAsia="Times New Roman" w:hAnsi="Times New Roman"/>
          <w:sz w:val="24"/>
          <w:szCs w:val="24"/>
          <w:lang w:val="en-IN" w:eastAsia="en-IN"/>
        </w:rPr>
        <w:t>Batch Job f</w:t>
      </w:r>
      <w:r w:rsidR="008748AB">
        <w:rPr>
          <w:rFonts w:ascii="Times New Roman" w:eastAsia="Times New Roman" w:hAnsi="Times New Roman"/>
          <w:sz w:val="24"/>
          <w:szCs w:val="24"/>
          <w:lang w:val="en-IN" w:eastAsia="en-IN"/>
        </w:rPr>
        <w:t>ile from a shared f</w:t>
      </w:r>
      <w:r w:rsidR="00766A01">
        <w:rPr>
          <w:rFonts w:ascii="Times New Roman" w:eastAsia="Times New Roman" w:hAnsi="Times New Roman"/>
          <w:sz w:val="24"/>
          <w:szCs w:val="24"/>
          <w:lang w:val="en-IN" w:eastAsia="en-IN"/>
        </w:rPr>
        <w:t>older to OneDrive.</w:t>
      </w:r>
    </w:p>
    <w:p w14:paraId="06375927" w14:textId="0E600E2F" w:rsidR="00766A01" w:rsidRDefault="009D5BBF" w:rsidP="005530C9">
      <w:pPr>
        <w:pStyle w:val="ListParagraph"/>
        <w:numPr>
          <w:ilvl w:val="0"/>
          <w:numId w:val="22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Shared folder path is </w:t>
      </w:r>
      <w:r w:rsidRPr="009D5BBF">
        <w:rPr>
          <w:rFonts w:ascii="Times New Roman" w:eastAsia="Times New Roman" w:hAnsi="Times New Roman"/>
          <w:sz w:val="24"/>
          <w:szCs w:val="24"/>
          <w:lang w:val="en-IN" w:eastAsia="en-IN"/>
        </w:rPr>
        <w:t>\\HKDATAPAXU02\AX_Interface\UAT\CHK\APOLLO\IN\IN</w:t>
      </w:r>
    </w:p>
    <w:p w14:paraId="50BA4B4E" w14:textId="4B5E5258" w:rsidR="00766A01" w:rsidRPr="005530C9" w:rsidRDefault="00766A01" w:rsidP="005530C9">
      <w:pPr>
        <w:pStyle w:val="ListParagraph"/>
        <w:numPr>
          <w:ilvl w:val="0"/>
          <w:numId w:val="22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This flow requires a premium connector which is FILE SYSTEM Connector.</w:t>
      </w:r>
    </w:p>
    <w:p w14:paraId="363C162E" w14:textId="77777777" w:rsidR="008557BD" w:rsidRPr="003C23BF" w:rsidRDefault="008557BD" w:rsidP="008557BD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99D777E" w14:textId="1B8CE1EB" w:rsidR="003C23BF" w:rsidRPr="006C1AD2" w:rsidRDefault="003C23BF" w:rsidP="003D3556">
      <w:pPr>
        <w:pStyle w:val="ListParagraph"/>
        <w:numPr>
          <w:ilvl w:val="0"/>
          <w:numId w:val="20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bookmarkStart w:id="82" w:name="_Hlk160120471"/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8575B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3</w:t>
      </w: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: </w:t>
      </w:r>
      <w:bookmarkEnd w:id="82"/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Power </w:t>
      </w:r>
      <w:r w:rsidR="00766A01"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Automate</w:t>
      </w:r>
      <w:r w:rsidR="00766A01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(2):</w:t>
      </w:r>
    </w:p>
    <w:p w14:paraId="35D4E3E8" w14:textId="4AF8E418" w:rsidR="003C23BF" w:rsidRDefault="003C23BF" w:rsidP="003D3556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Power Automate is used to pick the Batch job file from OneDrive and transform the csv data into tables and store it into Dataverse.</w:t>
      </w:r>
    </w:p>
    <w:p w14:paraId="3BCA94F0" w14:textId="49534FA0" w:rsidR="008557BD" w:rsidRDefault="006C1AD2" w:rsidP="008557BD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noProof/>
        </w:rPr>
        <w:drawing>
          <wp:anchor distT="0" distB="0" distL="114300" distR="114300" simplePos="0" relativeHeight="251647488" behindDoc="0" locked="0" layoutInCell="1" allowOverlap="1" wp14:anchorId="69C4796E" wp14:editId="04F9C576">
            <wp:simplePos x="0" y="0"/>
            <wp:positionH relativeFrom="column">
              <wp:posOffset>590550</wp:posOffset>
            </wp:positionH>
            <wp:positionV relativeFrom="paragraph">
              <wp:posOffset>208280</wp:posOffset>
            </wp:positionV>
            <wp:extent cx="4210050" cy="224155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57BD">
        <w:rPr>
          <w:noProof/>
        </w:rPr>
        <w:drawing>
          <wp:anchor distT="0" distB="0" distL="114300" distR="114300" simplePos="0" relativeHeight="251645440" behindDoc="1" locked="0" layoutInCell="1" allowOverlap="1" wp14:anchorId="21B17029" wp14:editId="5BC151C8">
            <wp:simplePos x="0" y="0"/>
            <wp:positionH relativeFrom="column">
              <wp:posOffset>590550</wp:posOffset>
            </wp:positionH>
            <wp:positionV relativeFrom="paragraph">
              <wp:posOffset>2691130</wp:posOffset>
            </wp:positionV>
            <wp:extent cx="4197350" cy="210820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35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8131F8" w14:textId="38E11F20" w:rsidR="008557BD" w:rsidRPr="003C23BF" w:rsidRDefault="008557BD" w:rsidP="008557BD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345E13D" w14:textId="77777777" w:rsidR="00183AAA" w:rsidRPr="008575B2" w:rsidRDefault="00183AAA" w:rsidP="00183AAA">
      <w:pPr>
        <w:pStyle w:val="ListParagraph"/>
        <w:spacing w:before="0" w:after="0"/>
        <w:ind w:left="36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552C071" w14:textId="32C552DB" w:rsidR="00B26CC2" w:rsidRDefault="00183AAA" w:rsidP="00660047">
      <w:pPr>
        <w:pStyle w:val="ListParagraph"/>
        <w:numPr>
          <w:ilvl w:val="0"/>
          <w:numId w:val="20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89119D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4</w:t>
      </w: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</w:t>
      </w:r>
      <w:r w:rsidR="006D057B" w:rsidRPr="00535640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</w:t>
      </w:r>
      <w:r w:rsidR="006D057B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Since</w:t>
      </w:r>
      <w:r w:rsidR="004E0D32" w:rsidRPr="00535640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</w:t>
      </w:r>
      <w:r w:rsidR="004E0D32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Shipment status, Invoice Status and pending invoice</w:t>
      </w:r>
      <w:r w:rsidR="0004548C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status is not available in batch job file and hance we need to fetch these details directly from AX</w:t>
      </w:r>
      <w:r w:rsidR="00A34166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.</w:t>
      </w:r>
      <w:r w:rsidR="00E5187D" w:rsidRPr="00535640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</w:t>
      </w:r>
      <w:r w:rsidR="00E5187D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There are 2</w:t>
      </w:r>
      <w:r w:rsidR="00E5187D" w:rsidRPr="00535640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</w:t>
      </w:r>
      <w:r w:rsidR="00E5187D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m</w:t>
      </w:r>
      <w:r w:rsidR="001803F2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ethod</w:t>
      </w:r>
      <w:r w:rsidR="00E5187D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s</w:t>
      </w:r>
      <w:r w:rsidR="001803F2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of </w:t>
      </w:r>
      <w:r w:rsidR="0065431D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fetching Shipment status, Invoice Status and pending invoice from </w:t>
      </w:r>
      <w:r w:rsidR="00E5187D" w:rsidRPr="00535640">
        <w:rPr>
          <w:rFonts w:ascii="Times New Roman" w:eastAsia="Times New Roman" w:hAnsi="Times New Roman"/>
          <w:sz w:val="24"/>
          <w:szCs w:val="24"/>
          <w:lang w:val="en-IN" w:eastAsia="en-IN"/>
        </w:rPr>
        <w:t>AX.</w:t>
      </w:r>
    </w:p>
    <w:p w14:paraId="79FCE231" w14:textId="77777777" w:rsidR="00660047" w:rsidRPr="00660047" w:rsidRDefault="00660047" w:rsidP="00660047">
      <w:pPr>
        <w:pStyle w:val="ListParagraph"/>
        <w:spacing w:before="0" w:after="0"/>
        <w:ind w:left="36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1E4BFE8" w14:textId="456DD598" w:rsidR="001803F2" w:rsidRDefault="00E5187D" w:rsidP="001803F2">
      <w:p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Refer the below table:</w:t>
      </w:r>
    </w:p>
    <w:tbl>
      <w:tblPr>
        <w:tblStyle w:val="TableClassic2"/>
        <w:tblW w:w="1044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0"/>
        <w:gridCol w:w="4590"/>
        <w:gridCol w:w="1530"/>
        <w:gridCol w:w="1800"/>
        <w:gridCol w:w="1170"/>
      </w:tblGrid>
      <w:tr w:rsidR="00C8763C" w:rsidRPr="00006915" w14:paraId="41823D17" w14:textId="77777777" w:rsidTr="00545A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50" w:type="dxa"/>
          </w:tcPr>
          <w:p w14:paraId="1FA312CE" w14:textId="1D63EADF" w:rsidR="00C8763C" w:rsidRPr="00006915" w:rsidRDefault="00C8763C" w:rsidP="00EA2C9B">
            <w:pPr>
              <w:spacing w:before="0" w:after="0"/>
              <w:ind w:left="0"/>
              <w:rPr>
                <w:rFonts w:ascii="Times New Roman" w:eastAsia="Times New Roman" w:hAnsi="Times New Roman"/>
                <w:b w:val="0"/>
                <w:bCs w:val="0"/>
                <w:sz w:val="22"/>
                <w:szCs w:val="22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b w:val="0"/>
                <w:bCs w:val="0"/>
                <w:sz w:val="22"/>
                <w:szCs w:val="22"/>
                <w:lang w:val="en-IN" w:eastAsia="en-IN"/>
              </w:rPr>
              <w:t>Method</w:t>
            </w:r>
          </w:p>
        </w:tc>
        <w:tc>
          <w:tcPr>
            <w:tcW w:w="4590" w:type="dxa"/>
          </w:tcPr>
          <w:p w14:paraId="4E15356A" w14:textId="77777777" w:rsidR="00C8763C" w:rsidRPr="00006915" w:rsidRDefault="00C8763C" w:rsidP="00EA2C9B">
            <w:pPr>
              <w:spacing w:before="0"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  <w:t>Details</w:t>
            </w:r>
          </w:p>
        </w:tc>
        <w:tc>
          <w:tcPr>
            <w:tcW w:w="1530" w:type="dxa"/>
          </w:tcPr>
          <w:p w14:paraId="1EAEEF6A" w14:textId="77777777" w:rsidR="00C8763C" w:rsidRPr="00006915" w:rsidRDefault="00C8763C" w:rsidP="00EA2C9B">
            <w:pPr>
              <w:spacing w:before="0" w:after="0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  <w:t>Controller</w:t>
            </w:r>
          </w:p>
        </w:tc>
        <w:tc>
          <w:tcPr>
            <w:tcW w:w="1800" w:type="dxa"/>
          </w:tcPr>
          <w:p w14:paraId="20797C34" w14:textId="66255D7E" w:rsidR="00C8763C" w:rsidRPr="00006915" w:rsidRDefault="001E2AAF" w:rsidP="009E5428">
            <w:pPr>
              <w:spacing w:before="0" w:after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  <w:t>POC Approach</w:t>
            </w:r>
          </w:p>
        </w:tc>
        <w:tc>
          <w:tcPr>
            <w:tcW w:w="1170" w:type="dxa"/>
          </w:tcPr>
          <w:p w14:paraId="3823690F" w14:textId="2E2D71F4" w:rsidR="00C8763C" w:rsidRPr="00006915" w:rsidRDefault="00C8763C" w:rsidP="009E5428">
            <w:pPr>
              <w:spacing w:before="0" w:after="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sz w:val="22"/>
                <w:szCs w:val="22"/>
                <w:lang w:val="en-IN" w:eastAsia="en-IN"/>
              </w:rPr>
              <w:t>Approval on Approach</w:t>
            </w:r>
          </w:p>
        </w:tc>
      </w:tr>
      <w:tr w:rsidR="00C8763C" w14:paraId="4295C916" w14:textId="77777777" w:rsidTr="00545A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3C6E70A0" w14:textId="5E421070" w:rsidR="00C8763C" w:rsidRPr="00313169" w:rsidRDefault="00C8763C" w:rsidP="00EA2C9B">
            <w:pPr>
              <w:spacing w:before="0" w:after="0"/>
              <w:ind w:left="0"/>
              <w:rPr>
                <w:rFonts w:ascii="Times New Roman" w:eastAsia="Times New Roman" w:hAnsi="Times New Roman"/>
                <w:b w:val="0"/>
                <w:bCs w:val="0"/>
                <w:sz w:val="24"/>
                <w:szCs w:val="24"/>
                <w:lang w:val="en-IN" w:eastAsia="en-IN"/>
              </w:rPr>
            </w:pPr>
            <w:r w:rsidRPr="00313169">
              <w:rPr>
                <w:rFonts w:ascii="Times New Roman" w:eastAsia="Times New Roman" w:hAnsi="Times New Roman"/>
                <w:b w:val="0"/>
                <w:bCs w:val="0"/>
                <w:sz w:val="24"/>
                <w:szCs w:val="24"/>
                <w:lang w:val="en-IN" w:eastAsia="en-IN"/>
              </w:rPr>
              <w:t>Using SQL connector</w:t>
            </w:r>
          </w:p>
        </w:tc>
        <w:tc>
          <w:tcPr>
            <w:tcW w:w="4590" w:type="dxa"/>
          </w:tcPr>
          <w:p w14:paraId="0C382F47" w14:textId="77777777" w:rsidR="00C8763C" w:rsidRPr="007C6770" w:rsidRDefault="00C8763C" w:rsidP="00EA2C9B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In Power Apps SQL connector will be used to create the connection for which SQL server access and database admin access is needed.</w:t>
            </w:r>
          </w:p>
          <w:p w14:paraId="72C2946A" w14:textId="08C14C33" w:rsidR="00C8763C" w:rsidRPr="007C6770" w:rsidRDefault="00C8763C" w:rsidP="00EA2C9B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The following are the SQL tables from which the data needs to be fetched.</w:t>
            </w:r>
          </w:p>
          <w:p w14:paraId="6762ACD4" w14:textId="77777777" w:rsidR="00C8763C" w:rsidRPr="007C6770" w:rsidRDefault="00C8763C" w:rsidP="002E2419">
            <w:pPr>
              <w:pStyle w:val="ListParagraph"/>
              <w:numPr>
                <w:ilvl w:val="0"/>
                <w:numId w:val="21"/>
              </w:num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proofErr w:type="spellStart"/>
            <w:r w:rsidRPr="007C6770">
              <w:rPr>
                <w:rStyle w:val="ui-provider"/>
                <w:rFonts w:ascii="Times New Roman" w:hAnsi="Times New Roman"/>
              </w:rPr>
              <w:t>VendInvoiceJour</w:t>
            </w:r>
            <w:proofErr w:type="spellEnd"/>
            <w:r w:rsidRPr="007C6770">
              <w:rPr>
                <w:rStyle w:val="ui-provider"/>
                <w:rFonts w:ascii="Times New Roman" w:hAnsi="Times New Roman"/>
              </w:rPr>
              <w:t xml:space="preserve"> - </w:t>
            </w:r>
            <w:proofErr w:type="spellStart"/>
            <w:r w:rsidRPr="007C6770">
              <w:rPr>
                <w:rStyle w:val="ui-provider"/>
                <w:rFonts w:ascii="Times New Roman" w:hAnsi="Times New Roman"/>
              </w:rPr>
              <w:t>InvoiceId</w:t>
            </w:r>
            <w:proofErr w:type="spellEnd"/>
            <w:r w:rsidRPr="007C6770">
              <w:rPr>
                <w:rStyle w:val="ui-provider"/>
                <w:rFonts w:ascii="Times New Roman" w:hAnsi="Times New Roman"/>
              </w:rPr>
              <w:t xml:space="preserve">        </w:t>
            </w:r>
          </w:p>
          <w:p w14:paraId="6BCE099D" w14:textId="73CD77F8" w:rsidR="00C8763C" w:rsidRPr="007C6770" w:rsidRDefault="00C8763C" w:rsidP="002E2419">
            <w:pPr>
              <w:pStyle w:val="ListParagraph"/>
              <w:numPr>
                <w:ilvl w:val="0"/>
                <w:numId w:val="21"/>
              </w:num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proofErr w:type="spellStart"/>
            <w:r w:rsidRPr="007C6770">
              <w:rPr>
                <w:rStyle w:val="ui-provider"/>
                <w:rFonts w:ascii="Times New Roman" w:hAnsi="Times New Roman"/>
              </w:rPr>
              <w:t>VendPackingSlipJour</w:t>
            </w:r>
            <w:proofErr w:type="spellEnd"/>
            <w:r w:rsidRPr="007C6770">
              <w:rPr>
                <w:rStyle w:val="ui-provider"/>
                <w:rFonts w:ascii="Times New Roman" w:hAnsi="Times New Roman"/>
              </w:rPr>
              <w:t xml:space="preserve"> - </w:t>
            </w:r>
            <w:proofErr w:type="spellStart"/>
            <w:r w:rsidRPr="007C6770">
              <w:rPr>
                <w:rStyle w:val="ui-provider"/>
                <w:rFonts w:ascii="Times New Roman" w:hAnsi="Times New Roman"/>
              </w:rPr>
              <w:t>cnlASShipmentNumber</w:t>
            </w:r>
            <w:proofErr w:type="spellEnd"/>
          </w:p>
          <w:p w14:paraId="73E378B9" w14:textId="319CF382" w:rsidR="00C8763C" w:rsidRPr="007C6770" w:rsidRDefault="00C8763C" w:rsidP="002E2419">
            <w:pPr>
              <w:pStyle w:val="ListParagraph"/>
              <w:numPr>
                <w:ilvl w:val="0"/>
                <w:numId w:val="21"/>
              </w:num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proofErr w:type="spellStart"/>
            <w:r w:rsidRPr="007C6770">
              <w:rPr>
                <w:rStyle w:val="ui-provider"/>
                <w:rFonts w:ascii="Times New Roman" w:hAnsi="Times New Roman"/>
              </w:rPr>
              <w:t>VendInvoiceInfoTable</w:t>
            </w:r>
            <w:proofErr w:type="spellEnd"/>
            <w:r w:rsidRPr="007C6770">
              <w:rPr>
                <w:rStyle w:val="ui-provider"/>
                <w:rFonts w:ascii="Times New Roman" w:hAnsi="Times New Roman"/>
              </w:rPr>
              <w:t xml:space="preserve"> -. </w:t>
            </w:r>
            <w:proofErr w:type="gramStart"/>
            <w:r w:rsidRPr="007C6770">
              <w:rPr>
                <w:rStyle w:val="ui-provider"/>
                <w:rFonts w:ascii="Times New Roman" w:hAnsi="Times New Roman"/>
              </w:rPr>
              <w:t>Num(</w:t>
            </w:r>
            <w:proofErr w:type="spellStart"/>
            <w:proofErr w:type="gramEnd"/>
            <w:r w:rsidRPr="007C6770">
              <w:rPr>
                <w:rStyle w:val="ui-provider"/>
                <w:rFonts w:ascii="Times New Roman" w:hAnsi="Times New Roman"/>
              </w:rPr>
              <w:t>InvoiceId</w:t>
            </w:r>
            <w:proofErr w:type="spellEnd"/>
            <w:r w:rsidRPr="007C6770">
              <w:rPr>
                <w:rStyle w:val="ui-provider"/>
                <w:rFonts w:ascii="Times New Roman" w:hAnsi="Times New Roman"/>
              </w:rPr>
              <w:t>)</w:t>
            </w:r>
          </w:p>
        </w:tc>
        <w:tc>
          <w:tcPr>
            <w:tcW w:w="1530" w:type="dxa"/>
          </w:tcPr>
          <w:p w14:paraId="789B3FCC" w14:textId="4DF52B6B" w:rsidR="00C8763C" w:rsidRPr="007C6770" w:rsidRDefault="00C8763C" w:rsidP="00EA2C9B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On premise data Gateway, Access to SQL server and Database.</w:t>
            </w:r>
          </w:p>
        </w:tc>
        <w:tc>
          <w:tcPr>
            <w:tcW w:w="1800" w:type="dxa"/>
            <w:vAlign w:val="center"/>
          </w:tcPr>
          <w:p w14:paraId="70D06128" w14:textId="77777777" w:rsidR="00C8763C" w:rsidRDefault="001E2AAF" w:rsidP="001E2AAF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  <w:lang w:val="en-IN" w:eastAsia="en-IN"/>
              </w:rPr>
              <w:drawing>
                <wp:anchor distT="0" distB="0" distL="114300" distR="114300" simplePos="0" relativeHeight="251678208" behindDoc="0" locked="0" layoutInCell="1" allowOverlap="1" wp14:anchorId="071056C6" wp14:editId="1CEB1181">
                  <wp:simplePos x="0" y="0"/>
                  <wp:positionH relativeFrom="column">
                    <wp:posOffset>260069</wp:posOffset>
                  </wp:positionH>
                  <wp:positionV relativeFrom="paragraph">
                    <wp:posOffset>-48075</wp:posOffset>
                  </wp:positionV>
                  <wp:extent cx="243068" cy="243068"/>
                  <wp:effectExtent l="0" t="0" r="0" b="0"/>
                  <wp:wrapNone/>
                  <wp:docPr id="8" name="Graphic 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Checkmark with solid fill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68" cy="243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/>
                <w:lang w:val="en-IN" w:eastAsia="en-IN"/>
              </w:rPr>
              <w:t>Yes</w:t>
            </w:r>
          </w:p>
          <w:p w14:paraId="5906575C" w14:textId="16892842" w:rsidR="00006915" w:rsidRPr="007C6770" w:rsidRDefault="00006915" w:rsidP="001E2AAF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006915">
              <w:rPr>
                <w:rFonts w:ascii="Times New Roman" w:eastAsia="Times New Roman" w:hAnsi="Times New Roman"/>
                <w:sz w:val="16"/>
                <w:szCs w:val="16"/>
                <w:lang w:val="en-IN" w:eastAsia="en-IN"/>
              </w:rPr>
              <w:t>(This Approach has been followed for POC creation)</w:t>
            </w:r>
          </w:p>
        </w:tc>
        <w:tc>
          <w:tcPr>
            <w:tcW w:w="1170" w:type="dxa"/>
          </w:tcPr>
          <w:p w14:paraId="76EB7934" w14:textId="6C0D65C6" w:rsidR="00C8763C" w:rsidRPr="007C6770" w:rsidRDefault="00C8763C" w:rsidP="009E5428">
            <w:pPr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Review</w:t>
            </w:r>
          </w:p>
        </w:tc>
      </w:tr>
      <w:tr w:rsidR="00C8763C" w14:paraId="19F09F5E" w14:textId="77777777" w:rsidTr="00545AD7">
        <w:trPr>
          <w:trHeight w:val="2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07501AF3" w14:textId="77777777" w:rsidR="00C8763C" w:rsidRPr="00313169" w:rsidRDefault="00C8763C" w:rsidP="00EA2C9B">
            <w:pPr>
              <w:spacing w:before="0" w:after="0"/>
              <w:ind w:left="0"/>
              <w:rPr>
                <w:rFonts w:ascii="Times New Roman" w:eastAsia="Times New Roman" w:hAnsi="Times New Roman"/>
                <w:b w:val="0"/>
                <w:bCs w:val="0"/>
                <w:sz w:val="24"/>
                <w:szCs w:val="24"/>
                <w:lang w:val="en-IN" w:eastAsia="en-IN"/>
              </w:rPr>
            </w:pPr>
            <w:r w:rsidRPr="00313169">
              <w:rPr>
                <w:rFonts w:ascii="Times New Roman" w:eastAsia="Times New Roman" w:hAnsi="Times New Roman"/>
                <w:b w:val="0"/>
                <w:bCs w:val="0"/>
                <w:sz w:val="24"/>
                <w:szCs w:val="24"/>
                <w:lang w:val="en-IN" w:eastAsia="en-IN"/>
              </w:rPr>
              <w:t>OAuth 2.0</w:t>
            </w:r>
          </w:p>
        </w:tc>
        <w:tc>
          <w:tcPr>
            <w:tcW w:w="4590" w:type="dxa"/>
          </w:tcPr>
          <w:p w14:paraId="49E0388F" w14:textId="7C1AF70B" w:rsidR="00C8763C" w:rsidRPr="007C6770" w:rsidRDefault="00C8763C" w:rsidP="00EA2C9B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Required following details to configure custom connection in Power apps.</w:t>
            </w:r>
          </w:p>
          <w:p w14:paraId="31844D45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Client ID</w:t>
            </w:r>
          </w:p>
          <w:p w14:paraId="3B9515AD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Client Secret</w:t>
            </w:r>
          </w:p>
          <w:p w14:paraId="616D5DDF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Authorization URL</w:t>
            </w:r>
          </w:p>
          <w:p w14:paraId="3BB70D8D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Token URL</w:t>
            </w:r>
          </w:p>
          <w:p w14:paraId="788FB662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Refresh URL</w:t>
            </w:r>
          </w:p>
          <w:p w14:paraId="3C54B77A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Scope</w:t>
            </w:r>
          </w:p>
          <w:p w14:paraId="190F9020" w14:textId="77777777" w:rsidR="00C8763C" w:rsidRPr="007C6770" w:rsidRDefault="00C8763C" w:rsidP="00313169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Redirect URL</w:t>
            </w:r>
          </w:p>
          <w:p w14:paraId="27269A78" w14:textId="7C5F0054" w:rsidR="00C8763C" w:rsidRPr="007C6770" w:rsidRDefault="00C8763C" w:rsidP="00313169">
            <w:pPr>
              <w:spacing w:before="100" w:beforeAutospacing="1" w:after="100" w:afterAutospacing="1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</w:p>
        </w:tc>
        <w:tc>
          <w:tcPr>
            <w:tcW w:w="1530" w:type="dxa"/>
          </w:tcPr>
          <w:p w14:paraId="0F00BE4B" w14:textId="77777777" w:rsidR="00C8763C" w:rsidRPr="007C6770" w:rsidRDefault="00C8763C" w:rsidP="00EA2C9B">
            <w:pPr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Azure APIM</w:t>
            </w:r>
          </w:p>
        </w:tc>
        <w:tc>
          <w:tcPr>
            <w:tcW w:w="1800" w:type="dxa"/>
          </w:tcPr>
          <w:p w14:paraId="4B76DE73" w14:textId="12390FF4" w:rsidR="00C8763C" w:rsidRPr="007C6770" w:rsidRDefault="001E2AAF" w:rsidP="009E5428">
            <w:pPr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>
              <w:rPr>
                <w:rFonts w:ascii="Times New Roman" w:eastAsia="Times New Roman" w:hAnsi="Times New Roman"/>
                <w:lang w:val="en-IN" w:eastAsia="en-IN"/>
              </w:rPr>
              <w:t>No</w:t>
            </w:r>
          </w:p>
        </w:tc>
        <w:tc>
          <w:tcPr>
            <w:tcW w:w="1170" w:type="dxa"/>
          </w:tcPr>
          <w:p w14:paraId="2A910EC7" w14:textId="45AE516F" w:rsidR="00C8763C" w:rsidRPr="007C6770" w:rsidRDefault="00C8763C" w:rsidP="009E5428">
            <w:pPr>
              <w:spacing w:before="0" w:after="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lang w:val="en-IN" w:eastAsia="en-IN"/>
              </w:rPr>
            </w:pPr>
            <w:r w:rsidRPr="007C6770">
              <w:rPr>
                <w:rFonts w:ascii="Times New Roman" w:eastAsia="Times New Roman" w:hAnsi="Times New Roman"/>
                <w:lang w:val="en-IN" w:eastAsia="en-IN"/>
              </w:rPr>
              <w:t>Review</w:t>
            </w:r>
          </w:p>
        </w:tc>
      </w:tr>
    </w:tbl>
    <w:p w14:paraId="6AB9797F" w14:textId="77777777" w:rsidR="00B26CC2" w:rsidRPr="00B26CC2" w:rsidRDefault="00B26CC2" w:rsidP="00B26CC2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0A3A2002" w14:textId="3D2F2BE0" w:rsidR="00E97DC6" w:rsidRDefault="00E97DC6" w:rsidP="001803F2">
      <w:pPr>
        <w:pStyle w:val="ListParagraph"/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49D44B49" w14:textId="7F7F185D" w:rsidR="009E5428" w:rsidRDefault="009E5428" w:rsidP="009E5428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Using SQL Connector:</w:t>
      </w:r>
      <w:r w:rsidR="008B6329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</w:t>
      </w:r>
    </w:p>
    <w:p w14:paraId="05A130EC" w14:textId="24EAD261" w:rsidR="00391602" w:rsidRPr="00FC710F" w:rsidRDefault="00391602" w:rsidP="00391602">
      <w:pPr>
        <w:pStyle w:val="ListParagraph"/>
        <w:numPr>
          <w:ilvl w:val="0"/>
          <w:numId w:val="29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>Using</w:t>
      </w:r>
      <w:r w:rsidR="00FC710F"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SQL connector </w:t>
      </w:r>
      <w:r w:rsidR="00FC710F">
        <w:rPr>
          <w:rFonts w:ascii="Times New Roman" w:eastAsia="Times New Roman" w:hAnsi="Times New Roman"/>
          <w:sz w:val="24"/>
          <w:szCs w:val="24"/>
          <w:lang w:val="en-IN" w:eastAsia="en-IN"/>
        </w:rPr>
        <w:t>is one</w:t>
      </w:r>
      <w:r w:rsidR="00FC710F"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of the </w:t>
      </w:r>
      <w:r w:rsidR="00BD7845">
        <w:rPr>
          <w:rFonts w:ascii="Times New Roman" w:eastAsia="Times New Roman" w:hAnsi="Times New Roman"/>
          <w:sz w:val="24"/>
          <w:szCs w:val="24"/>
          <w:lang w:val="en-IN" w:eastAsia="en-IN"/>
        </w:rPr>
        <w:t>way</w:t>
      </w:r>
      <w:r w:rsidR="00FC710F"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s to fetch the tables from SQL by using </w:t>
      </w:r>
      <w:r w:rsidR="00BE21CE"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>on</w:t>
      </w:r>
      <w:r w:rsidR="00FC710F" w:rsidRPr="00FC710F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premises data gateway</w:t>
      </w:r>
      <w:r w:rsidR="00BE21C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also requires access to SQL server and Database.</w:t>
      </w:r>
    </w:p>
    <w:p w14:paraId="180EE41A" w14:textId="139EF38A" w:rsidR="003E0B6F" w:rsidRDefault="009E5428" w:rsidP="00FC710F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Using OAuth 2.0</w:t>
      </w:r>
      <w:r w:rsidR="00C30F05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</w:t>
      </w:r>
    </w:p>
    <w:p w14:paraId="33A1CF0D" w14:textId="6A4CB77B" w:rsidR="00BD7845" w:rsidRPr="004D4AFE" w:rsidRDefault="00BD7845" w:rsidP="00BD7845">
      <w:pPr>
        <w:pStyle w:val="ListParagraph"/>
        <w:numPr>
          <w:ilvl w:val="0"/>
          <w:numId w:val="29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4D4AFE">
        <w:rPr>
          <w:rFonts w:ascii="Times New Roman" w:eastAsia="Times New Roman" w:hAnsi="Times New Roman"/>
          <w:sz w:val="24"/>
          <w:szCs w:val="24"/>
          <w:lang w:val="en-IN" w:eastAsia="en-IN"/>
        </w:rPr>
        <w:t>Using OAuth2.0 authentication method is another way</w:t>
      </w:r>
      <w:r w:rsidR="00D60688" w:rsidRPr="004D4AF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</w:t>
      </w:r>
      <w:r w:rsidR="004D4AFE" w:rsidRPr="004D4AFE">
        <w:rPr>
          <w:rFonts w:ascii="Times New Roman" w:eastAsia="Times New Roman" w:hAnsi="Times New Roman"/>
          <w:sz w:val="24"/>
          <w:szCs w:val="24"/>
          <w:lang w:val="en-IN" w:eastAsia="en-IN"/>
        </w:rPr>
        <w:t>which</w:t>
      </w:r>
      <w:r w:rsidR="00D60688" w:rsidRPr="004D4AF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require an API followed with HTTPS </w:t>
      </w:r>
      <w:r w:rsidR="004D4AFE" w:rsidRPr="004D4AFE">
        <w:rPr>
          <w:rFonts w:ascii="Times New Roman" w:eastAsia="Times New Roman" w:hAnsi="Times New Roman"/>
          <w:sz w:val="24"/>
          <w:szCs w:val="24"/>
          <w:lang w:val="en-IN" w:eastAsia="en-IN"/>
        </w:rPr>
        <w:t>protocols.</w:t>
      </w:r>
    </w:p>
    <w:p w14:paraId="0DF1757E" w14:textId="0E94C69A" w:rsidR="002C0627" w:rsidRDefault="008543AF" w:rsidP="004E7EC0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1824" behindDoc="0" locked="0" layoutInCell="1" allowOverlap="1" wp14:anchorId="30DDD0E7" wp14:editId="43728F2A">
            <wp:simplePos x="0" y="0"/>
            <wp:positionH relativeFrom="column">
              <wp:posOffset>838200</wp:posOffset>
            </wp:positionH>
            <wp:positionV relativeFrom="paragraph">
              <wp:posOffset>387350</wp:posOffset>
            </wp:positionV>
            <wp:extent cx="4944745" cy="248285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745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627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OAuth2.0 </w:t>
      </w:r>
      <w:r w:rsidR="00473E20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Authentication should be used to consume the webservice from AX via </w:t>
      </w:r>
      <w:r w:rsidR="008B443C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Azure </w:t>
      </w:r>
      <w:r w:rsidR="00473E20">
        <w:rPr>
          <w:rFonts w:ascii="Times New Roman" w:eastAsia="Times New Roman" w:hAnsi="Times New Roman"/>
          <w:sz w:val="24"/>
          <w:szCs w:val="24"/>
          <w:lang w:val="en-IN" w:eastAsia="en-IN"/>
        </w:rPr>
        <w:t>APIM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.</w:t>
      </w:r>
    </w:p>
    <w:p w14:paraId="76B5303C" w14:textId="31C1DE40" w:rsidR="008543AF" w:rsidRDefault="008543AF" w:rsidP="008543AF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AF51A8">
        <w:rPr>
          <w:rFonts w:ascii="Times New Roman" w:eastAsia="Times New Roman" w:hAnsi="Times New Roman"/>
          <w:sz w:val="24"/>
          <w:szCs w:val="24"/>
          <w:lang w:val="en-IN" w:eastAsia="en-IN"/>
        </w:rPr>
        <w:lastRenderedPageBreak/>
        <w:t>A custom connect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o</w:t>
      </w:r>
      <w:r w:rsidRPr="00AF51A8">
        <w:rPr>
          <w:rFonts w:ascii="Times New Roman" w:eastAsia="Times New Roman" w:hAnsi="Times New Roman"/>
          <w:sz w:val="24"/>
          <w:szCs w:val="24"/>
          <w:lang w:val="en-IN" w:eastAsia="en-IN"/>
        </w:rPr>
        <w:t>r needs to be created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in Power App</w:t>
      </w:r>
      <w:r w:rsidRPr="00AF51A8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to fetch Shipment status, Invoice Status and pending invoice status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using webservice from AX.</w:t>
      </w:r>
    </w:p>
    <w:p w14:paraId="6A86F33A" w14:textId="231FE9C1" w:rsidR="00DC177B" w:rsidRPr="00DC177B" w:rsidRDefault="002F2985" w:rsidP="00DC177B">
      <w:pPr>
        <w:spacing w:before="0" w:after="0"/>
        <w:ind w:left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CA78B7">
        <w:rPr>
          <w:noProof/>
          <w:lang w:val="en-IN" w:eastAsia="en-IN"/>
        </w:rPr>
        <w:drawing>
          <wp:anchor distT="0" distB="0" distL="114300" distR="114300" simplePos="0" relativeHeight="251659776" behindDoc="0" locked="0" layoutInCell="1" allowOverlap="1" wp14:anchorId="3B461D36" wp14:editId="7D19021A">
            <wp:simplePos x="0" y="0"/>
            <wp:positionH relativeFrom="column">
              <wp:posOffset>875665</wp:posOffset>
            </wp:positionH>
            <wp:positionV relativeFrom="paragraph">
              <wp:posOffset>195580</wp:posOffset>
            </wp:positionV>
            <wp:extent cx="4394835" cy="30924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83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3F76D" w14:textId="77777777" w:rsidR="00006915" w:rsidRDefault="00006915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70737A1" w14:textId="2F3C8168" w:rsidR="0004253E" w:rsidRDefault="0004253E" w:rsidP="0004253E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Component</w:t>
      </w:r>
      <w:r w:rsid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 5</w:t>
      </w:r>
      <w:r w:rsidRP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Power Apps: </w:t>
      </w:r>
      <w:r w:rsidR="008E0699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Microsoft Power App is required for </w:t>
      </w:r>
      <w:r w:rsidR="00E6538E">
        <w:rPr>
          <w:rFonts w:ascii="Times New Roman" w:eastAsia="Times New Roman" w:hAnsi="Times New Roman"/>
          <w:sz w:val="24"/>
          <w:szCs w:val="24"/>
          <w:lang w:val="en-IN" w:eastAsia="en-IN"/>
        </w:rPr>
        <w:t>building application interface.</w:t>
      </w:r>
    </w:p>
    <w:p w14:paraId="3CEE7C3F" w14:textId="77777777" w:rsidR="00E6538E" w:rsidRDefault="00E6538E" w:rsidP="00E6538E">
      <w:pPr>
        <w:pStyle w:val="ListParagraph"/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A5761AA" w14:textId="2AC8C2EE" w:rsidR="00DC177B" w:rsidRPr="006C1AD2" w:rsidRDefault="00DC177B" w:rsidP="00DC177B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6</w:t>
      </w:r>
      <w:r w:rsidRPr="006C1AD2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 Service account:</w:t>
      </w:r>
    </w:p>
    <w:p w14:paraId="254A745A" w14:textId="77777777" w:rsidR="00DC177B" w:rsidRPr="00510190" w:rsidRDefault="00DC177B" w:rsidP="00DC177B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510190">
        <w:rPr>
          <w:rFonts w:ascii="Times New Roman" w:eastAsia="Times New Roman" w:hAnsi="Times New Roman"/>
          <w:sz w:val="24"/>
          <w:szCs w:val="24"/>
          <w:lang w:val="en-IN" w:eastAsia="en-IN"/>
        </w:rPr>
        <w:t>A service account is required for Application building process and creation of custom connector and overall management.</w:t>
      </w:r>
    </w:p>
    <w:p w14:paraId="345E6003" w14:textId="77777777" w:rsidR="00DC177B" w:rsidRDefault="00DC177B" w:rsidP="00DC177B">
      <w:pPr>
        <w:pStyle w:val="ListParagraph"/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2396193A" w14:textId="3B13CE31" w:rsidR="00DC177B" w:rsidRDefault="00DC177B" w:rsidP="00DC177B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7</w:t>
      </w: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: Blue VDI: </w:t>
      </w:r>
    </w:p>
    <w:p w14:paraId="50527A25" w14:textId="77777777" w:rsidR="00DC177B" w:rsidRPr="00AD1557" w:rsidRDefault="00DC177B" w:rsidP="00DC177B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AD1557">
        <w:rPr>
          <w:rFonts w:ascii="Times New Roman" w:eastAsia="Times New Roman" w:hAnsi="Times New Roman"/>
          <w:sz w:val="24"/>
          <w:szCs w:val="24"/>
          <w:lang w:val="en-IN" w:eastAsia="en-IN"/>
        </w:rPr>
        <w:t>Require having a Blue VDI on which the process can run unattended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.</w:t>
      </w:r>
    </w:p>
    <w:p w14:paraId="0724C080" w14:textId="77777777" w:rsidR="00DC177B" w:rsidRPr="00AD1557" w:rsidRDefault="00DC177B" w:rsidP="00DC177B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7F9A6EC" w14:textId="20FFD74F" w:rsidR="00DC177B" w:rsidRPr="008543AF" w:rsidRDefault="00DC177B" w:rsidP="00DC177B">
      <w:pPr>
        <w:pStyle w:val="ListParagraph"/>
        <w:numPr>
          <w:ilvl w:val="0"/>
          <w:numId w:val="27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Component </w:t>
      </w:r>
      <w:r w:rsidR="00E6538E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8</w:t>
      </w: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: One Premises Data gateway:</w:t>
      </w:r>
    </w:p>
    <w:p w14:paraId="2F857CF5" w14:textId="77777777" w:rsidR="00DC177B" w:rsidRPr="000061A5" w:rsidRDefault="00DC177B" w:rsidP="00DC177B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0061A5">
        <w:rPr>
          <w:rFonts w:ascii="Times New Roman" w:eastAsia="Times New Roman" w:hAnsi="Times New Roman"/>
          <w:sz w:val="24"/>
          <w:szCs w:val="24"/>
          <w:lang w:val="en-IN" w:eastAsia="en-IN"/>
        </w:rPr>
        <w:t>Require having a data gateway for the connection with local host APIs or directly to SQL server for future dependencies.</w:t>
      </w:r>
    </w:p>
    <w:p w14:paraId="46025D14" w14:textId="77777777" w:rsidR="00006915" w:rsidRDefault="00006915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4B01EB81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08D657C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E7D2DE3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B8674AC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3CDEB2A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5417045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1ADAE65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A33A9CE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A532679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1038DF8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954072E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89D2A3E" w14:textId="77777777" w:rsidR="00E6538E" w:rsidRDefault="00E6538E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4810C7C" w14:textId="77777777" w:rsidR="00006915" w:rsidRDefault="00006915" w:rsidP="00006915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32092E7" w14:textId="3242EDB2" w:rsidR="00006915" w:rsidRPr="006A0D44" w:rsidRDefault="00E6538E" w:rsidP="00E6538E">
      <w:pPr>
        <w:keepNext/>
        <w:spacing w:before="240" w:after="60"/>
        <w:ind w:left="0"/>
        <w:outlineLvl w:val="2"/>
        <w:rPr>
          <w:rFonts w:asciiTheme="minorHAnsi" w:hAnsiTheme="minorHAnsi" w:cstheme="minorHAnsi"/>
          <w:b/>
          <w:bCs/>
          <w:sz w:val="24"/>
          <w:szCs w:val="24"/>
          <w:u w:val="single"/>
          <w:lang w:val="en-US" w:eastAsia="zh-HK"/>
        </w:rPr>
      </w:pPr>
      <w:bookmarkStart w:id="83" w:name="_Toc160124555"/>
      <w:r w:rsidRPr="00E6538E">
        <w:rPr>
          <w:rFonts w:asciiTheme="minorHAnsi" w:hAnsiTheme="minorHAnsi" w:cstheme="minorHAnsi"/>
          <w:b/>
          <w:bCs/>
          <w:sz w:val="28"/>
          <w:szCs w:val="28"/>
          <w:lang w:val="en-US" w:eastAsia="zh-HK"/>
        </w:rPr>
        <w:lastRenderedPageBreak/>
        <w:t xml:space="preserve">POC </w:t>
      </w:r>
      <w:r w:rsidRPr="006A0D44">
        <w:rPr>
          <w:rFonts w:asciiTheme="minorHAnsi" w:hAnsiTheme="minorHAnsi" w:cstheme="minorHAnsi"/>
          <w:b/>
          <w:bCs/>
          <w:sz w:val="28"/>
          <w:szCs w:val="28"/>
          <w:lang w:val="en-US" w:eastAsia="zh-HK"/>
        </w:rPr>
        <w:t>Outcomes:</w:t>
      </w:r>
      <w:bookmarkEnd w:id="83"/>
    </w:p>
    <w:p w14:paraId="058F2E53" w14:textId="77777777" w:rsidR="008543AF" w:rsidRDefault="008543AF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208F3D27" w14:textId="739ED1B1" w:rsidR="003C23BF" w:rsidRPr="00E6538E" w:rsidRDefault="00E6538E" w:rsidP="00E6538E">
      <w:pPr>
        <w:pStyle w:val="ListParagraph"/>
        <w:numPr>
          <w:ilvl w:val="0"/>
          <w:numId w:val="34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Application Interface: </w:t>
      </w:r>
      <w:r w:rsidRPr="00E6538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POC 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will be</w:t>
      </w:r>
      <w:r w:rsidRPr="00E6538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buil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>d</w:t>
      </w:r>
      <w:r w:rsidRPr="00E6538E"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using Power Apps.</w:t>
      </w:r>
    </w:p>
    <w:p w14:paraId="75C4CDB8" w14:textId="77777777" w:rsidR="001D4D43" w:rsidRDefault="00AF51A8" w:rsidP="002B4B3E">
      <w:pPr>
        <w:pStyle w:val="ListParagraph"/>
        <w:numPr>
          <w:ilvl w:val="0"/>
          <w:numId w:val="21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Power App application will be created which will have similar interface as AX.</w:t>
      </w:r>
    </w:p>
    <w:p w14:paraId="65BE34C7" w14:textId="4D529FAF" w:rsidR="00AF51A8" w:rsidRPr="001D4D43" w:rsidRDefault="00EF59B2" w:rsidP="001D4D43">
      <w:pPr>
        <w:pStyle w:val="ListParagraph"/>
        <w:numPr>
          <w:ilvl w:val="0"/>
          <w:numId w:val="35"/>
        </w:numPr>
        <w:spacing w:before="0" w:after="0"/>
        <w:rPr>
          <w:rFonts w:ascii="Times New Roman" w:eastAsia="Times New Roman" w:hAnsi="Times New Roman"/>
          <w:sz w:val="24"/>
          <w:szCs w:val="24"/>
          <w:lang w:val="en-IN" w:eastAsia="en-IN"/>
        </w:rPr>
      </w:pPr>
      <w:r w:rsidRPr="002B4B3E">
        <w:rPr>
          <w:noProof/>
          <w:lang w:val="en-IN" w:eastAsia="en-IN"/>
        </w:rPr>
        <w:drawing>
          <wp:anchor distT="0" distB="0" distL="114300" distR="114300" simplePos="0" relativeHeight="251641344" behindDoc="0" locked="0" layoutInCell="1" allowOverlap="1" wp14:anchorId="61FEC990" wp14:editId="3F24E1DE">
            <wp:simplePos x="0" y="0"/>
            <wp:positionH relativeFrom="column">
              <wp:posOffset>356870</wp:posOffset>
            </wp:positionH>
            <wp:positionV relativeFrom="paragraph">
              <wp:posOffset>328295</wp:posOffset>
            </wp:positionV>
            <wp:extent cx="5403850" cy="2574925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4B3E" w:rsidRPr="001D4D43">
        <w:rPr>
          <w:rFonts w:ascii="Times New Roman" w:eastAsia="Times New Roman" w:hAnsi="Times New Roman"/>
          <w:b/>
          <w:bCs/>
          <w:sz w:val="28"/>
          <w:szCs w:val="28"/>
          <w:lang w:val="en-IN" w:eastAsia="en-IN"/>
        </w:rPr>
        <w:t>Home Screen:</w:t>
      </w:r>
    </w:p>
    <w:p w14:paraId="7146DBDA" w14:textId="77777777" w:rsidR="001D4D43" w:rsidRDefault="001D4D43" w:rsidP="001D4D43">
      <w:pPr>
        <w:pStyle w:val="ListParagraph"/>
        <w:spacing w:before="0" w:after="0"/>
        <w:ind w:left="1440"/>
        <w:rPr>
          <w:rFonts w:ascii="Times New Roman" w:eastAsia="Times New Roman" w:hAnsi="Times New Roman"/>
          <w:b/>
          <w:bCs/>
          <w:sz w:val="28"/>
          <w:szCs w:val="28"/>
          <w:lang w:val="en-IN" w:eastAsia="en-IN"/>
        </w:rPr>
      </w:pPr>
    </w:p>
    <w:p w14:paraId="0656F073" w14:textId="3BFE2FCF" w:rsidR="00E6538E" w:rsidRPr="001D4D43" w:rsidRDefault="001D4D43" w:rsidP="001D4D43">
      <w:pPr>
        <w:pStyle w:val="ListParagraph"/>
        <w:numPr>
          <w:ilvl w:val="0"/>
          <w:numId w:val="35"/>
        </w:numPr>
        <w:spacing w:before="0" w:after="0"/>
        <w:rPr>
          <w:rFonts w:ascii="Times New Roman" w:eastAsia="Times New Roman" w:hAnsi="Times New Roman"/>
          <w:b/>
          <w:bCs/>
          <w:sz w:val="28"/>
          <w:szCs w:val="28"/>
          <w:lang w:val="en-IN" w:eastAsia="en-IN"/>
        </w:rPr>
      </w:pPr>
      <w:r w:rsidRPr="00887608">
        <w:rPr>
          <w:rFonts w:ascii="Times New Roman" w:eastAsia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5680" behindDoc="0" locked="0" layoutInCell="1" allowOverlap="1" wp14:anchorId="28B5BAA5" wp14:editId="226B5647">
            <wp:simplePos x="0" y="0"/>
            <wp:positionH relativeFrom="column">
              <wp:posOffset>334010</wp:posOffset>
            </wp:positionH>
            <wp:positionV relativeFrom="paragraph">
              <wp:posOffset>247650</wp:posOffset>
            </wp:positionV>
            <wp:extent cx="5461000" cy="296291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4D43">
        <w:rPr>
          <w:rFonts w:ascii="Times New Roman" w:eastAsia="Times New Roman" w:hAnsi="Times New Roman"/>
          <w:b/>
          <w:bCs/>
          <w:sz w:val="28"/>
          <w:szCs w:val="28"/>
          <w:lang w:val="en-IN" w:eastAsia="en-IN"/>
        </w:rPr>
        <w:t>Details Screen:</w:t>
      </w:r>
    </w:p>
    <w:p w14:paraId="20614C99" w14:textId="42E3E613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7E868CB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6052010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0798856F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1ADBBE3A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32C3F794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78487235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06F8FB5C" w14:textId="77777777" w:rsidR="00E6538E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67FECCC9" w14:textId="77777777" w:rsidR="00E6538E" w:rsidRPr="00AF51A8" w:rsidRDefault="00E6538E" w:rsidP="00AF51A8">
      <w:pPr>
        <w:pStyle w:val="ListParagraph"/>
        <w:spacing w:before="0" w:after="0"/>
        <w:ind w:left="1440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14:paraId="57810E7C" w14:textId="2EDF583B" w:rsidR="003E0F55" w:rsidRDefault="003E0F55" w:rsidP="00E6538E">
      <w:pPr>
        <w:pStyle w:val="ListParagraph"/>
        <w:numPr>
          <w:ilvl w:val="0"/>
          <w:numId w:val="34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 xml:space="preserve">Pdf Generation from Power </w:t>
      </w:r>
      <w:r w:rsidR="00B404EB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A</w:t>
      </w: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pp:</w:t>
      </w:r>
    </w:p>
    <w:p w14:paraId="7F18A218" w14:textId="6B7C902A" w:rsidR="00B404EB" w:rsidRDefault="00B404EB" w:rsidP="00B404EB">
      <w:pPr>
        <w:pStyle w:val="ListParagraph"/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 w:rsidRPr="00B404EB"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drawing>
          <wp:inline distT="0" distB="0" distL="0" distR="0" wp14:anchorId="24B38AE7" wp14:editId="3C8E5B63">
            <wp:extent cx="3419994" cy="336693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83465" cy="342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160E3" w14:textId="77777777" w:rsidR="004E32A7" w:rsidRDefault="004E32A7" w:rsidP="00B404EB">
      <w:pPr>
        <w:pStyle w:val="ListParagraph"/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307A9364" w14:textId="49489CAF" w:rsidR="004E32A7" w:rsidRDefault="004E32A7" w:rsidP="00E6538E">
      <w:pPr>
        <w:pStyle w:val="ListParagraph"/>
        <w:numPr>
          <w:ilvl w:val="0"/>
          <w:numId w:val="34"/>
        </w:numPr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  <w:t>Generating Excel from Power App:</w:t>
      </w:r>
    </w:p>
    <w:p w14:paraId="6BCFDB17" w14:textId="748F2741" w:rsidR="004E32A7" w:rsidRPr="003E0F55" w:rsidRDefault="00817E71" w:rsidP="004E32A7">
      <w:pPr>
        <w:pStyle w:val="ListParagraph"/>
        <w:spacing w:before="0" w:after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b/>
          <w:bCs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82304" behindDoc="0" locked="0" layoutInCell="1" allowOverlap="1" wp14:anchorId="72FF6F00" wp14:editId="010B5424">
            <wp:simplePos x="0" y="0"/>
            <wp:positionH relativeFrom="column">
              <wp:posOffset>-35560</wp:posOffset>
            </wp:positionH>
            <wp:positionV relativeFrom="paragraph">
              <wp:posOffset>179464</wp:posOffset>
            </wp:positionV>
            <wp:extent cx="6022886" cy="2349660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886" cy="2349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1C78175" w14:textId="77777777" w:rsidR="003E0F55" w:rsidRDefault="003E0F55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271A4939" w14:textId="77777777" w:rsidR="003E0F55" w:rsidRDefault="003E0F55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1C8937C2" w14:textId="77777777" w:rsidR="00EF59B2" w:rsidRDefault="00EF59B2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6D040A84" w14:textId="77777777" w:rsidR="00EF59B2" w:rsidRDefault="00EF59B2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58C145C0" w14:textId="77777777" w:rsidR="00EF59B2" w:rsidRDefault="00EF59B2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5B9F8CB6" w14:textId="77777777" w:rsidR="00EF59B2" w:rsidRDefault="00EF59B2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1D201756" w14:textId="77777777" w:rsidR="00660047" w:rsidRDefault="00660047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7AEA2EB9" w14:textId="77777777" w:rsidR="00660047" w:rsidRDefault="00660047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3CBBDAAF" w14:textId="77777777" w:rsidR="00660047" w:rsidRDefault="00660047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1DD162BA" w14:textId="77777777" w:rsidR="00EF59B2" w:rsidRPr="00887608" w:rsidRDefault="00EF59B2" w:rsidP="00887608">
      <w:pPr>
        <w:spacing w:before="0" w:after="0"/>
        <w:ind w:left="0"/>
        <w:rPr>
          <w:rFonts w:ascii="Times New Roman" w:eastAsia="Times New Roman" w:hAnsi="Times New Roman"/>
          <w:b/>
          <w:bCs/>
          <w:sz w:val="24"/>
          <w:szCs w:val="24"/>
          <w:lang w:val="en-IN" w:eastAsia="en-IN"/>
        </w:rPr>
      </w:pPr>
    </w:p>
    <w:p w14:paraId="45C112E2" w14:textId="395EDE7F" w:rsidR="002C2DCC" w:rsidRPr="00EF59B2" w:rsidRDefault="00B201A6" w:rsidP="00EF59B2">
      <w:pPr>
        <w:keepNext/>
        <w:spacing w:before="240" w:after="60"/>
        <w:ind w:left="567"/>
        <w:outlineLvl w:val="2"/>
        <w:rPr>
          <w:rFonts w:ascii="Calibri" w:hAnsi="Calibri" w:cs="Arial"/>
          <w:b/>
          <w:bCs/>
          <w:sz w:val="24"/>
          <w:szCs w:val="24"/>
          <w:u w:val="single"/>
          <w:lang w:val="en-US" w:eastAsia="zh-HK"/>
        </w:rPr>
      </w:pPr>
      <w:bookmarkStart w:id="84" w:name="_Toc160124556"/>
      <w:r>
        <w:rPr>
          <w:rFonts w:ascii="Calibri" w:hAnsi="Calibri" w:cs="Arial"/>
          <w:b/>
          <w:bCs/>
          <w:sz w:val="24"/>
          <w:szCs w:val="24"/>
          <w:lang w:val="en-US" w:eastAsia="zh-HK"/>
        </w:rPr>
        <w:lastRenderedPageBreak/>
        <w:t>AX data mapping:</w:t>
      </w:r>
      <w:bookmarkEnd w:id="84"/>
    </w:p>
    <w:p w14:paraId="62C621EA" w14:textId="4C31F0AF" w:rsidR="00DF4646" w:rsidRPr="002C2DCC" w:rsidRDefault="00EE70D8" w:rsidP="002C2DCC">
      <w:pPr>
        <w:ind w:left="0"/>
        <w:rPr>
          <w:b/>
          <w:bCs/>
          <w:sz w:val="22"/>
          <w:szCs w:val="22"/>
        </w:rPr>
      </w:pPr>
      <w:r w:rsidRPr="002C2DCC">
        <w:rPr>
          <w:b/>
          <w:bCs/>
          <w:sz w:val="22"/>
          <w:szCs w:val="22"/>
        </w:rPr>
        <w:t>Please find below the mapping:</w:t>
      </w:r>
    </w:p>
    <w:tbl>
      <w:tblPr>
        <w:tblW w:w="9643" w:type="dxa"/>
        <w:tblLook w:val="04A0" w:firstRow="1" w:lastRow="0" w:firstColumn="1" w:lastColumn="0" w:noHBand="0" w:noVBand="1"/>
      </w:tblPr>
      <w:tblGrid>
        <w:gridCol w:w="2478"/>
        <w:gridCol w:w="3480"/>
        <w:gridCol w:w="3685"/>
      </w:tblGrid>
      <w:tr w:rsidR="00CD0AFC" w:rsidRPr="00EF59B2" w14:paraId="7AF2DF38" w14:textId="77777777" w:rsidTr="00DF4646">
        <w:trPr>
          <w:trHeight w:val="496"/>
        </w:trPr>
        <w:tc>
          <w:tcPr>
            <w:tcW w:w="2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2DD94511" w14:textId="7320A218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</w:pPr>
            <w:r w:rsidRPr="00EF59B2"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  <w:t>Mapper Type</w:t>
            </w:r>
          </w:p>
        </w:tc>
        <w:tc>
          <w:tcPr>
            <w:tcW w:w="3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033B7AFD" w14:textId="321E4ED8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</w:pPr>
            <w:r w:rsidRPr="00EF59B2"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  <w:t>Mapper Name</w:t>
            </w:r>
          </w:p>
        </w:tc>
        <w:tc>
          <w:tcPr>
            <w:tcW w:w="36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  <w:noWrap/>
            <w:vAlign w:val="center"/>
            <w:hideMark/>
          </w:tcPr>
          <w:p w14:paraId="1BE9FF46" w14:textId="0FFABC08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</w:pPr>
            <w:r w:rsidRPr="00EF59B2">
              <w:rPr>
                <w:rFonts w:ascii="Calibri" w:eastAsia="Times New Roman" w:hAnsi="Calibri"/>
                <w:b/>
                <w:bCs/>
                <w:i/>
                <w:iCs/>
                <w:color w:val="000000"/>
                <w:u w:val="single"/>
                <w:lang w:val="en-US"/>
              </w:rPr>
              <w:t>Mapped Id</w:t>
            </w:r>
          </w:p>
        </w:tc>
      </w:tr>
      <w:tr w:rsidR="00CD0AFC" w:rsidRPr="00EF59B2" w14:paraId="4238DE12" w14:textId="77777777" w:rsidTr="00DF4646">
        <w:trPr>
          <w:trHeight w:val="5212"/>
        </w:trPr>
        <w:tc>
          <w:tcPr>
            <w:tcW w:w="2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26A606D" w14:textId="017C6636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Header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223D1" w14:textId="1A772201" w:rsidR="00CD0AFC" w:rsidRPr="00EF59B2" w:rsidRDefault="00DF4646" w:rsidP="00DF4646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HEADER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3B15DE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 xml:space="preserve">Invoice Id </w:t>
            </w:r>
          </w:p>
          <w:p w14:paraId="0AC29A67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Type</w:t>
            </w:r>
          </w:p>
          <w:p w14:paraId="66AA1019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Date</w:t>
            </w:r>
          </w:p>
          <w:p w14:paraId="25386F24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ORLI Client Code</w:t>
            </w:r>
          </w:p>
          <w:p w14:paraId="010C8CAD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Client Code</w:t>
            </w:r>
          </w:p>
          <w:p w14:paraId="597D7F18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 xml:space="preserve">Delivery Client Code </w:t>
            </w:r>
          </w:p>
          <w:p w14:paraId="3E81A90A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Delivery Name</w:t>
            </w:r>
          </w:p>
          <w:p w14:paraId="0F3ECA77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Delivery Address Line1</w:t>
            </w:r>
          </w:p>
          <w:p w14:paraId="76E9E4EF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Delivery Address Line2</w:t>
            </w:r>
          </w:p>
          <w:p w14:paraId="06009D63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Delivery Address ZIP Code Town</w:t>
            </w:r>
          </w:p>
          <w:p w14:paraId="60A29C7B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Delivery Address Country</w:t>
            </w:r>
          </w:p>
          <w:p w14:paraId="5959F964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urrency Code</w:t>
            </w:r>
          </w:p>
          <w:p w14:paraId="6BC161F1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ash Disc Percent</w:t>
            </w:r>
          </w:p>
          <w:p w14:paraId="74D75AFA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1</w:t>
            </w:r>
          </w:p>
          <w:p w14:paraId="04CA0F8D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2</w:t>
            </w:r>
          </w:p>
          <w:p w14:paraId="56C348E5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3</w:t>
            </w:r>
          </w:p>
          <w:p w14:paraId="1CD06DA2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4</w:t>
            </w:r>
          </w:p>
          <w:p w14:paraId="2B24EA2F" w14:textId="030A9DAC" w:rsidR="00CD0AFC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5</w:t>
            </w:r>
          </w:p>
        </w:tc>
      </w:tr>
      <w:tr w:rsidR="00CD0AFC" w:rsidRPr="00EF59B2" w14:paraId="49CDB432" w14:textId="77777777" w:rsidTr="00DF4646">
        <w:trPr>
          <w:trHeight w:val="5662"/>
        </w:trPr>
        <w:tc>
          <w:tcPr>
            <w:tcW w:w="2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AC3FF1" w14:textId="570D1377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1DCD80" w14:textId="05E84883" w:rsidR="00CD0AFC" w:rsidRPr="00EF59B2" w:rsidRDefault="00DF4646" w:rsidP="00DF4646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TEM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F9BD696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proofErr w:type="spellStart"/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PackingSlip</w:t>
            </w:r>
            <w:proofErr w:type="spellEnd"/>
            <w:r w:rsidRPr="00EF59B2">
              <w:rPr>
                <w:rFonts w:ascii="Calibri" w:eastAsia="Times New Roman" w:hAnsi="Calibri"/>
                <w:color w:val="000000"/>
                <w:lang w:val="en-US"/>
              </w:rPr>
              <w:t xml:space="preserve"> ID</w:t>
            </w:r>
          </w:p>
          <w:p w14:paraId="18842A50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Vendor Ref</w:t>
            </w:r>
          </w:p>
          <w:p w14:paraId="2157EF3E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NL CUSTORDERREF</w:t>
            </w:r>
          </w:p>
          <w:p w14:paraId="4581EF7F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Purch ID</w:t>
            </w:r>
          </w:p>
          <w:p w14:paraId="24CDAA0A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 Number</w:t>
            </w:r>
          </w:p>
          <w:p w14:paraId="0100FF61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tem ID</w:t>
            </w:r>
          </w:p>
          <w:p w14:paraId="1E51D321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Barcode</w:t>
            </w:r>
          </w:p>
          <w:p w14:paraId="441D56E1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tem Season</w:t>
            </w:r>
          </w:p>
          <w:p w14:paraId="349ADC6E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Qty</w:t>
            </w:r>
          </w:p>
          <w:p w14:paraId="34072C4C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Unit</w:t>
            </w:r>
          </w:p>
          <w:p w14:paraId="123B2C44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Price</w:t>
            </w:r>
          </w:p>
          <w:p w14:paraId="031DD937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Price Unit</w:t>
            </w:r>
          </w:p>
          <w:p w14:paraId="2B22C269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urrency Code</w:t>
            </w:r>
          </w:p>
          <w:p w14:paraId="6F890F29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losed</w:t>
            </w:r>
          </w:p>
          <w:p w14:paraId="781780A4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 Disc</w:t>
            </w:r>
          </w:p>
          <w:p w14:paraId="38AF1162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 Percent</w:t>
            </w:r>
          </w:p>
          <w:p w14:paraId="2F3AB58B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Invoice Markup</w:t>
            </w:r>
          </w:p>
          <w:p w14:paraId="7A536045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Confirmed Tax Amount</w:t>
            </w:r>
          </w:p>
          <w:p w14:paraId="6BA141E8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 Amount</w:t>
            </w:r>
          </w:p>
          <w:p w14:paraId="246A5173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1</w:t>
            </w:r>
          </w:p>
          <w:p w14:paraId="5B61963E" w14:textId="1DC37F79" w:rsidR="00CD0AFC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2</w:t>
            </w:r>
            <w:r w:rsidR="00CD0AFC" w:rsidRPr="00EF59B2">
              <w:rPr>
                <w:rFonts w:ascii="Calibri" w:eastAsia="Times New Roman" w:hAnsi="Calibri"/>
                <w:color w:val="000000"/>
                <w:lang w:val="en-US"/>
              </w:rPr>
              <w:t> </w:t>
            </w:r>
          </w:p>
        </w:tc>
      </w:tr>
      <w:tr w:rsidR="00CD0AFC" w:rsidRPr="00EF59B2" w14:paraId="79346150" w14:textId="77777777" w:rsidTr="00DF4646">
        <w:trPr>
          <w:trHeight w:val="1252"/>
        </w:trPr>
        <w:tc>
          <w:tcPr>
            <w:tcW w:w="2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86BCAD" w14:textId="749595F6" w:rsidR="00CD0AFC" w:rsidRPr="00EF59B2" w:rsidRDefault="00DF4646" w:rsidP="00CD0AFC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Line</w:t>
            </w:r>
          </w:p>
        </w:tc>
        <w:tc>
          <w:tcPr>
            <w:tcW w:w="3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30122E0" w14:textId="63EB053B" w:rsidR="00CD0AFC" w:rsidRPr="00EF59B2" w:rsidRDefault="00DF4646" w:rsidP="00DF4646">
            <w:pPr>
              <w:spacing w:before="0" w:after="0"/>
              <w:ind w:left="0"/>
              <w:jc w:val="center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TRACKING</w:t>
            </w:r>
          </w:p>
        </w:tc>
        <w:tc>
          <w:tcPr>
            <w:tcW w:w="3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52A91C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jc w:val="both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Serial Number</w:t>
            </w:r>
          </w:p>
          <w:p w14:paraId="362E62ED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jc w:val="both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Batch Number</w:t>
            </w:r>
          </w:p>
          <w:p w14:paraId="2C95EA14" w14:textId="77777777" w:rsidR="00DF4646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jc w:val="both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3</w:t>
            </w:r>
          </w:p>
          <w:p w14:paraId="2DA39FC0" w14:textId="0E41BBCA" w:rsidR="00CD0AFC" w:rsidRPr="00EF59B2" w:rsidRDefault="00DF4646" w:rsidP="003D3556">
            <w:pPr>
              <w:pStyle w:val="ListParagraph"/>
              <w:numPr>
                <w:ilvl w:val="0"/>
                <w:numId w:val="23"/>
              </w:numPr>
              <w:spacing w:before="0" w:after="0"/>
              <w:jc w:val="both"/>
              <w:rPr>
                <w:rFonts w:ascii="Calibri" w:eastAsia="Times New Roman" w:hAnsi="Calibri"/>
                <w:color w:val="000000"/>
                <w:lang w:val="en-US"/>
              </w:rPr>
            </w:pPr>
            <w:r w:rsidRPr="00EF59B2">
              <w:rPr>
                <w:rFonts w:ascii="Calibri" w:eastAsia="Times New Roman" w:hAnsi="Calibri"/>
                <w:color w:val="000000"/>
                <w:lang w:val="en-US"/>
              </w:rPr>
              <w:t>Filter4</w:t>
            </w:r>
          </w:p>
        </w:tc>
      </w:tr>
    </w:tbl>
    <w:p w14:paraId="6991995A" w14:textId="54ECA675" w:rsidR="00982FD9" w:rsidRDefault="00982FD9" w:rsidP="0021744D">
      <w:pPr>
        <w:ind w:left="0"/>
      </w:pPr>
    </w:p>
    <w:p w14:paraId="75F907DB" w14:textId="44ED28C1" w:rsidR="00C014DB" w:rsidRDefault="003027A5" w:rsidP="003D3556">
      <w:pPr>
        <w:pStyle w:val="ListParagraph"/>
        <w:numPr>
          <w:ilvl w:val="0"/>
          <w:numId w:val="18"/>
        </w:numPr>
      </w:pPr>
      <w:r>
        <w:t>Below fields details will be extracted from AX since these details are not available in batch job file.</w:t>
      </w:r>
    </w:p>
    <w:p w14:paraId="19998224" w14:textId="008FE446" w:rsidR="00C014DB" w:rsidRDefault="00C014DB" w:rsidP="003D3556">
      <w:pPr>
        <w:pStyle w:val="ListParagraph"/>
        <w:numPr>
          <w:ilvl w:val="0"/>
          <w:numId w:val="24"/>
        </w:numPr>
      </w:pPr>
      <w:r>
        <w:t>Shipment</w:t>
      </w:r>
      <w:r w:rsidR="003027A5">
        <w:t xml:space="preserve"> Status</w:t>
      </w:r>
    </w:p>
    <w:p w14:paraId="5F6CCFB6" w14:textId="1F1959BA" w:rsidR="00C014DB" w:rsidRDefault="00C014DB" w:rsidP="003D3556">
      <w:pPr>
        <w:pStyle w:val="ListParagraph"/>
        <w:numPr>
          <w:ilvl w:val="0"/>
          <w:numId w:val="24"/>
        </w:numPr>
      </w:pPr>
      <w:r>
        <w:t>Pending Invoice</w:t>
      </w:r>
      <w:r w:rsidR="003027A5">
        <w:t xml:space="preserve"> Status</w:t>
      </w:r>
    </w:p>
    <w:p w14:paraId="0A4FF706" w14:textId="1F78817C" w:rsidR="001B7129" w:rsidRDefault="00C014DB" w:rsidP="003D3556">
      <w:pPr>
        <w:pStyle w:val="ListParagraph"/>
        <w:numPr>
          <w:ilvl w:val="0"/>
          <w:numId w:val="24"/>
        </w:numPr>
      </w:pPr>
      <w:r>
        <w:t>Invoiced</w:t>
      </w:r>
      <w:r w:rsidR="003027A5">
        <w:t xml:space="preserve"> Status</w:t>
      </w:r>
    </w:p>
    <w:tbl>
      <w:tblPr>
        <w:tblStyle w:val="BodyTable"/>
        <w:tblW w:w="0" w:type="auto"/>
        <w:tblLook w:val="04A0" w:firstRow="1" w:lastRow="0" w:firstColumn="1" w:lastColumn="0" w:noHBand="0" w:noVBand="1"/>
      </w:tblPr>
      <w:tblGrid>
        <w:gridCol w:w="2493"/>
        <w:gridCol w:w="7397"/>
      </w:tblGrid>
      <w:tr w:rsidR="001B7129" w14:paraId="1684B589" w14:textId="77777777" w:rsidTr="002C2D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8"/>
        </w:trPr>
        <w:tc>
          <w:tcPr>
            <w:tcW w:w="2493" w:type="dxa"/>
          </w:tcPr>
          <w:p w14:paraId="03B0A7AC" w14:textId="34BFB89F" w:rsidR="001B7129" w:rsidRDefault="001B7129" w:rsidP="00C014DB">
            <w:pPr>
              <w:ind w:left="0"/>
            </w:pPr>
            <w:r>
              <w:t>Fields</w:t>
            </w:r>
          </w:p>
        </w:tc>
        <w:tc>
          <w:tcPr>
            <w:tcW w:w="7397" w:type="dxa"/>
          </w:tcPr>
          <w:p w14:paraId="2B1D1A3F" w14:textId="4E726A03" w:rsidR="001B7129" w:rsidRDefault="007C51C6" w:rsidP="00C014DB">
            <w:pPr>
              <w:ind w:left="0"/>
            </w:pPr>
            <w:r>
              <w:t>Logic to update the fields</w:t>
            </w:r>
          </w:p>
        </w:tc>
      </w:tr>
      <w:tr w:rsidR="001B7129" w14:paraId="02E627D9" w14:textId="77777777" w:rsidTr="002C2DCC">
        <w:trPr>
          <w:trHeight w:val="478"/>
        </w:trPr>
        <w:tc>
          <w:tcPr>
            <w:tcW w:w="2493" w:type="dxa"/>
          </w:tcPr>
          <w:p w14:paraId="7C3509A7" w14:textId="3E258053" w:rsidR="001B7129" w:rsidRDefault="001B7129" w:rsidP="00C014DB">
            <w:pPr>
              <w:ind w:left="0"/>
            </w:pPr>
            <w:r>
              <w:t>Shipment</w:t>
            </w:r>
            <w:r w:rsidR="002C2DCC">
              <w:t xml:space="preserve"> Status</w:t>
            </w:r>
          </w:p>
        </w:tc>
        <w:tc>
          <w:tcPr>
            <w:tcW w:w="7397" w:type="dxa"/>
          </w:tcPr>
          <w:p w14:paraId="19C05769" w14:textId="52B41EAC" w:rsidR="001B7129" w:rsidRDefault="002C2DCC" w:rsidP="001B7129">
            <w:pPr>
              <w:ind w:left="0"/>
            </w:pPr>
            <w:r>
              <w:t>A custom connector will be used to fetch the Shipment status directly from AX</w:t>
            </w:r>
          </w:p>
        </w:tc>
      </w:tr>
      <w:tr w:rsidR="002C2DCC" w14:paraId="5846EEC9" w14:textId="77777777" w:rsidTr="002C2DCC">
        <w:trPr>
          <w:trHeight w:val="713"/>
        </w:trPr>
        <w:tc>
          <w:tcPr>
            <w:tcW w:w="2493" w:type="dxa"/>
          </w:tcPr>
          <w:p w14:paraId="529354FF" w14:textId="6F0B5C30" w:rsidR="002C2DCC" w:rsidRDefault="002C2DCC" w:rsidP="002C2DCC">
            <w:pPr>
              <w:ind w:left="0"/>
            </w:pPr>
            <w:r>
              <w:t>Pending Invoice Status</w:t>
            </w:r>
          </w:p>
        </w:tc>
        <w:tc>
          <w:tcPr>
            <w:tcW w:w="7397" w:type="dxa"/>
          </w:tcPr>
          <w:p w14:paraId="79309812" w14:textId="34C0B505" w:rsidR="002C2DCC" w:rsidRDefault="002C2DCC" w:rsidP="002C2DCC">
            <w:pPr>
              <w:ind w:left="0"/>
            </w:pPr>
            <w:r>
              <w:t>A custom connector will be used to fetch the Pending Invoice Status directly from AX</w:t>
            </w:r>
          </w:p>
        </w:tc>
      </w:tr>
      <w:tr w:rsidR="002C2DCC" w14:paraId="79ED9626" w14:textId="77777777" w:rsidTr="002C2DCC">
        <w:trPr>
          <w:trHeight w:val="550"/>
        </w:trPr>
        <w:tc>
          <w:tcPr>
            <w:tcW w:w="2493" w:type="dxa"/>
          </w:tcPr>
          <w:p w14:paraId="344385CA" w14:textId="24F2B62A" w:rsidR="002C2DCC" w:rsidRDefault="002C2DCC" w:rsidP="002C2DCC">
            <w:pPr>
              <w:ind w:left="0"/>
            </w:pPr>
            <w:r>
              <w:t>Invoice Status</w:t>
            </w:r>
          </w:p>
        </w:tc>
        <w:tc>
          <w:tcPr>
            <w:tcW w:w="7397" w:type="dxa"/>
          </w:tcPr>
          <w:p w14:paraId="1D705806" w14:textId="3DD879AD" w:rsidR="002C2DCC" w:rsidRDefault="002C2DCC" w:rsidP="002C2DCC">
            <w:pPr>
              <w:ind w:left="0"/>
            </w:pPr>
            <w:r>
              <w:t>A custom connector will be used to fetch the Invoice Status directly from AX</w:t>
            </w:r>
          </w:p>
        </w:tc>
      </w:tr>
      <w:bookmarkEnd w:id="71"/>
    </w:tbl>
    <w:p w14:paraId="2238436A" w14:textId="77777777" w:rsidR="00A432D1" w:rsidRPr="00D520DF" w:rsidRDefault="00A432D1" w:rsidP="00A432D1">
      <w:pPr>
        <w:ind w:left="0"/>
        <w:rPr>
          <w:lang w:val="en-US" w:eastAsia="zh-HK"/>
        </w:rPr>
      </w:pPr>
    </w:p>
    <w:p w14:paraId="1AB7ECE5" w14:textId="6FA4555A" w:rsidR="0049709A" w:rsidRDefault="008503AE" w:rsidP="003027A5">
      <w:pPr>
        <w:pStyle w:val="Heading3"/>
        <w:ind w:left="567"/>
        <w:rPr>
          <w:u w:val="single"/>
        </w:rPr>
      </w:pPr>
      <w:bookmarkStart w:id="85" w:name="_Toc160124557"/>
      <w:r>
        <w:rPr>
          <w:u w:val="single"/>
        </w:rPr>
        <w:t>Test Case</w:t>
      </w:r>
      <w:r w:rsidR="003027A5">
        <w:rPr>
          <w:u w:val="single"/>
        </w:rPr>
        <w:t>:</w:t>
      </w:r>
      <w:bookmarkEnd w:id="85"/>
    </w:p>
    <w:p w14:paraId="45FE6952" w14:textId="6DD0426A" w:rsidR="008503AE" w:rsidRDefault="008503AE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>Validate the data in Power App</w:t>
      </w:r>
      <w:r w:rsidR="001D19BF">
        <w:rPr>
          <w:lang w:val="en-US" w:eastAsia="zh-HK"/>
        </w:rPr>
        <w:t>.</w:t>
      </w:r>
    </w:p>
    <w:p w14:paraId="7408B41A" w14:textId="137BFC64" w:rsidR="001D19BF" w:rsidRDefault="002D6130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 xml:space="preserve">Multi search available </w:t>
      </w:r>
      <w:r w:rsidR="008D0516">
        <w:rPr>
          <w:lang w:val="en-US" w:eastAsia="zh-HK"/>
        </w:rPr>
        <w:t>i.e.,</w:t>
      </w:r>
      <w:r>
        <w:rPr>
          <w:lang w:val="en-US" w:eastAsia="zh-HK"/>
        </w:rPr>
        <w:t xml:space="preserve"> at a time user can check </w:t>
      </w:r>
      <w:r w:rsidR="008D0516">
        <w:rPr>
          <w:lang w:val="en-US" w:eastAsia="zh-HK"/>
        </w:rPr>
        <w:t>for multiple Invoices in search bar.</w:t>
      </w:r>
    </w:p>
    <w:p w14:paraId="456C6269" w14:textId="190A0977" w:rsidR="00A11C3B" w:rsidRDefault="00A11C3B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>Filter the data based in Date range available.</w:t>
      </w:r>
    </w:p>
    <w:p w14:paraId="69E6BC04" w14:textId="50D43922" w:rsidR="008D0516" w:rsidRDefault="007D465C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 xml:space="preserve">“See Items” button will take the user to a new screen with the </w:t>
      </w:r>
      <w:r w:rsidR="00C47156">
        <w:rPr>
          <w:lang w:val="en-US" w:eastAsia="zh-HK"/>
        </w:rPr>
        <w:t>item details for respective Invoice ID.</w:t>
      </w:r>
    </w:p>
    <w:p w14:paraId="460436EE" w14:textId="4DF5B461" w:rsidR="00C47156" w:rsidRDefault="00C47156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 xml:space="preserve">“PDF” button will generate a </w:t>
      </w:r>
      <w:r w:rsidR="00D978D3">
        <w:rPr>
          <w:lang w:val="en-US" w:eastAsia="zh-HK"/>
        </w:rPr>
        <w:t xml:space="preserve">pdf document for </w:t>
      </w:r>
      <w:r w:rsidR="00A971D9">
        <w:rPr>
          <w:lang w:val="en-US" w:eastAsia="zh-HK"/>
        </w:rPr>
        <w:t>Invoice</w:t>
      </w:r>
      <w:r w:rsidR="002C4C12">
        <w:rPr>
          <w:lang w:val="en-US" w:eastAsia="zh-HK"/>
        </w:rPr>
        <w:t xml:space="preserve"> ID</w:t>
      </w:r>
      <w:r w:rsidR="0065730D">
        <w:rPr>
          <w:lang w:val="en-US" w:eastAsia="zh-HK"/>
        </w:rPr>
        <w:t xml:space="preserve"> which is</w:t>
      </w:r>
      <w:r w:rsidR="002C4C12">
        <w:rPr>
          <w:lang w:val="en-US" w:eastAsia="zh-HK"/>
        </w:rPr>
        <w:t xml:space="preserve"> currently shown in </w:t>
      </w:r>
      <w:r w:rsidR="0065730D">
        <w:rPr>
          <w:lang w:val="en-US" w:eastAsia="zh-HK"/>
        </w:rPr>
        <w:t xml:space="preserve">app interface and send it </w:t>
      </w:r>
      <w:r w:rsidR="00A56213">
        <w:rPr>
          <w:lang w:val="en-US" w:eastAsia="zh-HK"/>
        </w:rPr>
        <w:t>on outlook</w:t>
      </w:r>
      <w:r w:rsidR="0065730D">
        <w:rPr>
          <w:lang w:val="en-US" w:eastAsia="zh-HK"/>
        </w:rPr>
        <w:t>.</w:t>
      </w:r>
      <w:r w:rsidR="00A971D9">
        <w:rPr>
          <w:lang w:val="en-US" w:eastAsia="zh-HK"/>
        </w:rPr>
        <w:t xml:space="preserve"> </w:t>
      </w:r>
    </w:p>
    <w:p w14:paraId="6B07AD02" w14:textId="3B224DA5" w:rsidR="00745321" w:rsidRDefault="00745321" w:rsidP="003D3556">
      <w:pPr>
        <w:pStyle w:val="ListParagraph"/>
        <w:numPr>
          <w:ilvl w:val="0"/>
          <w:numId w:val="25"/>
        </w:numPr>
        <w:rPr>
          <w:lang w:val="en-US" w:eastAsia="zh-HK"/>
        </w:rPr>
      </w:pPr>
      <w:r>
        <w:rPr>
          <w:lang w:val="en-US" w:eastAsia="zh-HK"/>
        </w:rPr>
        <w:t>“Export to Excel” button exports the selected data into excel format and send the same on outlook.</w:t>
      </w:r>
    </w:p>
    <w:p w14:paraId="3F7EC56C" w14:textId="77777777" w:rsidR="00745321" w:rsidRPr="00A11C3B" w:rsidRDefault="00745321" w:rsidP="00A11C3B">
      <w:pPr>
        <w:ind w:left="360"/>
        <w:rPr>
          <w:lang w:val="en-US" w:eastAsia="zh-HK"/>
        </w:rPr>
      </w:pPr>
    </w:p>
    <w:sectPr w:rsidR="00745321" w:rsidRPr="00A11C3B" w:rsidSect="003D2B04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258" w:right="926" w:bottom="1440" w:left="1260" w:header="72" w:footer="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F7E34" w14:textId="77777777" w:rsidR="00772208" w:rsidRDefault="00772208">
      <w:pPr>
        <w:spacing w:before="0" w:after="0"/>
      </w:pPr>
      <w:r>
        <w:separator/>
      </w:r>
    </w:p>
  </w:endnote>
  <w:endnote w:type="continuationSeparator" w:id="0">
    <w:p w14:paraId="688CB0BC" w14:textId="77777777" w:rsidR="00772208" w:rsidRDefault="00772208">
      <w:pPr>
        <w:spacing w:before="0" w:after="0"/>
      </w:pPr>
      <w:r>
        <w:continuationSeparator/>
      </w:r>
    </w:p>
  </w:endnote>
  <w:endnote w:type="continuationNotice" w:id="1">
    <w:p w14:paraId="5A482911" w14:textId="77777777" w:rsidR="00772208" w:rsidRDefault="0077220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TBoo">
    <w:altName w:val="Calibri"/>
    <w:panose1 w:val="00000000000000000000"/>
    <w:charset w:val="00"/>
    <w:family w:val="modern"/>
    <w:notTrueType/>
    <w:pitch w:val="variable"/>
    <w:sig w:usb0="00000001" w:usb1="50002048" w:usb2="00000000" w:usb3="00000000" w:csb0="0000011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522" w:type="dxa"/>
      <w:tblLook w:val="00A0" w:firstRow="1" w:lastRow="0" w:firstColumn="1" w:lastColumn="0" w:noHBand="0" w:noVBand="0"/>
    </w:tblPr>
    <w:tblGrid>
      <w:gridCol w:w="1710"/>
      <w:gridCol w:w="3690"/>
      <w:gridCol w:w="2970"/>
      <w:gridCol w:w="2088"/>
    </w:tblGrid>
    <w:tr w:rsidR="00CB3375" w14:paraId="333A7C3D" w14:textId="77777777" w:rsidTr="003518EA">
      <w:trPr>
        <w:trHeight w:val="360"/>
      </w:trPr>
      <w:tc>
        <w:tcPr>
          <w:tcW w:w="1710" w:type="dxa"/>
        </w:tcPr>
        <w:p w14:paraId="333A7C39" w14:textId="60AF4990" w:rsidR="00CB3375" w:rsidRDefault="00CB3375" w:rsidP="00697E5B">
          <w:pPr>
            <w:pStyle w:val="Footer"/>
            <w:ind w:left="0"/>
            <w:rPr>
              <w:rFonts w:ascii="Arial" w:hAnsi="Arial" w:cs="Arial"/>
              <w:i/>
              <w:sz w:val="18"/>
              <w:szCs w:val="18"/>
              <w:lang w:val="en-US"/>
            </w:rPr>
          </w:pPr>
        </w:p>
      </w:tc>
      <w:tc>
        <w:tcPr>
          <w:tcW w:w="3690" w:type="dxa"/>
        </w:tcPr>
        <w:p w14:paraId="333A7C3A" w14:textId="709588F4" w:rsidR="00CB3375" w:rsidRDefault="00CB3375" w:rsidP="0084619D">
          <w:pPr>
            <w:pStyle w:val="Footer"/>
            <w:ind w:left="0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>Version Number: [v</w:t>
          </w:r>
          <w:r>
            <w:rPr>
              <w:rFonts w:ascii="Arial" w:hAnsi="Arial" w:cs="Arial" w:hint="eastAsia"/>
              <w:i/>
              <w:sz w:val="18"/>
              <w:szCs w:val="18"/>
              <w:lang w:val="en-US" w:eastAsia="zh-HK"/>
            </w:rPr>
            <w:t>0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t>.1]</w:t>
          </w:r>
        </w:p>
      </w:tc>
      <w:tc>
        <w:tcPr>
          <w:tcW w:w="2970" w:type="dxa"/>
          <w:hideMark/>
        </w:tcPr>
        <w:p w14:paraId="333A7C3B" w14:textId="5F95E9F0" w:rsidR="00CB3375" w:rsidRDefault="00CB3375" w:rsidP="00697E5B">
          <w:pPr>
            <w:pStyle w:val="Footer"/>
            <w:ind w:left="0"/>
            <w:rPr>
              <w:rFonts w:ascii="Arial" w:hAnsi="Arial" w:cs="Arial"/>
              <w:i/>
              <w:lang w:val="en-US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Last saved:  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SAVEDATE  \@ "d/M/yyyy  HH:mm"  \* MERGEFORMAT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 w:rsidR="001B03F7"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5/2/2024  11:55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</w:p>
      </w:tc>
      <w:tc>
        <w:tcPr>
          <w:tcW w:w="2088" w:type="dxa"/>
          <w:hideMark/>
        </w:tcPr>
        <w:p w14:paraId="333A7C3C" w14:textId="7BEEF9FA" w:rsidR="00CB3375" w:rsidRDefault="00CB3375" w:rsidP="00697E5B">
          <w:pPr>
            <w:pStyle w:val="Footer"/>
            <w:ind w:left="0" w:right="360"/>
            <w:rPr>
              <w:rFonts w:ascii="Arial" w:hAnsi="Arial" w:cs="Arial"/>
              <w:i/>
              <w:sz w:val="18"/>
              <w:szCs w:val="18"/>
              <w:lang w:val="en-US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Page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PAGE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 w:rsidR="00A1698D"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7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 of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NUMPAGES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 w:rsidR="00A1698D"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9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</w:p>
      </w:tc>
    </w:tr>
  </w:tbl>
  <w:p w14:paraId="50B86BA9" w14:textId="77777777" w:rsidR="00CB3375" w:rsidRPr="00697E5B" w:rsidRDefault="00CB3375" w:rsidP="0053495B">
    <w:pPr>
      <w:pStyle w:val="Header"/>
      <w:ind w:left="0"/>
    </w:pPr>
  </w:p>
  <w:p w14:paraId="333A7C3E" w14:textId="77777777" w:rsidR="00CB3375" w:rsidRPr="00046361" w:rsidRDefault="00CB3375" w:rsidP="00DE4C85">
    <w:pPr>
      <w:pStyle w:val="Footer"/>
      <w:ind w:left="0"/>
      <w:rPr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522" w:type="dxa"/>
      <w:tblLook w:val="00A0" w:firstRow="1" w:lastRow="0" w:firstColumn="1" w:lastColumn="0" w:noHBand="0" w:noVBand="0"/>
    </w:tblPr>
    <w:tblGrid>
      <w:gridCol w:w="1710"/>
      <w:gridCol w:w="3690"/>
      <w:gridCol w:w="2970"/>
      <w:gridCol w:w="2088"/>
    </w:tblGrid>
    <w:tr w:rsidR="00CB3375" w14:paraId="333A7C4C" w14:textId="77777777" w:rsidTr="006E422D">
      <w:trPr>
        <w:trHeight w:val="360"/>
      </w:trPr>
      <w:tc>
        <w:tcPr>
          <w:tcW w:w="1710" w:type="dxa"/>
        </w:tcPr>
        <w:p w14:paraId="333A7C48" w14:textId="77777777" w:rsidR="00CB3375" w:rsidRDefault="00CB3375" w:rsidP="00816C97">
          <w:pPr>
            <w:pStyle w:val="Footer"/>
            <w:ind w:left="0"/>
            <w:rPr>
              <w:rFonts w:ascii="Arial" w:hAnsi="Arial" w:cs="Arial"/>
              <w:i/>
              <w:sz w:val="18"/>
              <w:szCs w:val="18"/>
              <w:lang w:val="en-US"/>
            </w:rPr>
          </w:pPr>
        </w:p>
      </w:tc>
      <w:tc>
        <w:tcPr>
          <w:tcW w:w="3690" w:type="dxa"/>
        </w:tcPr>
        <w:p w14:paraId="333A7C49" w14:textId="1C57C94C" w:rsidR="00CB3375" w:rsidRDefault="00CB3375" w:rsidP="00D11781">
          <w:pPr>
            <w:pStyle w:val="Footer"/>
            <w:ind w:left="0"/>
            <w:rPr>
              <w:rFonts w:ascii="Arial" w:hAnsi="Arial" w:cs="Arial"/>
              <w:i/>
              <w:sz w:val="18"/>
              <w:szCs w:val="18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>Version Number: [v2.8]</w:t>
          </w:r>
        </w:p>
      </w:tc>
      <w:tc>
        <w:tcPr>
          <w:tcW w:w="2970" w:type="dxa"/>
          <w:hideMark/>
        </w:tcPr>
        <w:p w14:paraId="333A7C4A" w14:textId="4DD31A07" w:rsidR="00CB3375" w:rsidRDefault="00CB3375" w:rsidP="00816C97">
          <w:pPr>
            <w:pStyle w:val="Footer"/>
            <w:ind w:left="0"/>
            <w:rPr>
              <w:rFonts w:ascii="Arial" w:hAnsi="Arial" w:cs="Arial"/>
              <w:i/>
              <w:lang w:val="en-US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Last saved:  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SAVEDATE  \@ "d/M/yyyy  HH:mm"  \* MERGEFORMAT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 w:rsidR="001B03F7"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5/2/2024  11:55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</w:p>
      </w:tc>
      <w:tc>
        <w:tcPr>
          <w:tcW w:w="2088" w:type="dxa"/>
          <w:hideMark/>
        </w:tcPr>
        <w:p w14:paraId="333A7C4B" w14:textId="5825779D" w:rsidR="00CB3375" w:rsidRDefault="00CB3375" w:rsidP="00816C97">
          <w:pPr>
            <w:pStyle w:val="Footer"/>
            <w:ind w:left="0" w:right="360"/>
            <w:rPr>
              <w:rFonts w:ascii="Arial" w:hAnsi="Arial" w:cs="Arial"/>
              <w:i/>
              <w:sz w:val="18"/>
              <w:szCs w:val="18"/>
              <w:lang w:val="en-US"/>
            </w:rPr>
          </w:pP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Page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PAGE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1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t xml:space="preserve"> of 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begin"/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instrText xml:space="preserve"> NUMPAGES </w:instrTex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separate"/>
          </w:r>
          <w:r>
            <w:rPr>
              <w:rFonts w:ascii="Arial" w:hAnsi="Arial" w:cs="Arial"/>
              <w:i/>
              <w:noProof/>
              <w:sz w:val="18"/>
              <w:szCs w:val="18"/>
              <w:lang w:val="en-US"/>
            </w:rPr>
            <w:t>15</w:t>
          </w:r>
          <w:r>
            <w:rPr>
              <w:rFonts w:ascii="Arial" w:hAnsi="Arial" w:cs="Arial"/>
              <w:i/>
              <w:sz w:val="18"/>
              <w:szCs w:val="18"/>
              <w:lang w:val="en-US"/>
            </w:rPr>
            <w:fldChar w:fldCharType="end"/>
          </w:r>
        </w:p>
      </w:tc>
    </w:tr>
  </w:tbl>
  <w:p w14:paraId="333A7C4D" w14:textId="77777777" w:rsidR="00CB3375" w:rsidRDefault="00CB33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F602E" w14:textId="77777777" w:rsidR="00772208" w:rsidRDefault="00772208">
      <w:pPr>
        <w:spacing w:before="0" w:after="0"/>
      </w:pPr>
      <w:r>
        <w:separator/>
      </w:r>
    </w:p>
  </w:footnote>
  <w:footnote w:type="continuationSeparator" w:id="0">
    <w:p w14:paraId="592CA7A3" w14:textId="77777777" w:rsidR="00772208" w:rsidRDefault="00772208">
      <w:pPr>
        <w:spacing w:before="0" w:after="0"/>
      </w:pPr>
      <w:r>
        <w:continuationSeparator/>
      </w:r>
    </w:p>
  </w:footnote>
  <w:footnote w:type="continuationNotice" w:id="1">
    <w:p w14:paraId="15D6C53E" w14:textId="77777777" w:rsidR="00772208" w:rsidRDefault="0077220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340" w:type="dxa"/>
      <w:tblInd w:w="-882" w:type="dxa"/>
      <w:tblLayout w:type="fixed"/>
      <w:tblLook w:val="04A0" w:firstRow="1" w:lastRow="0" w:firstColumn="1" w:lastColumn="0" w:noHBand="0" w:noVBand="1"/>
    </w:tblPr>
    <w:tblGrid>
      <w:gridCol w:w="2542"/>
      <w:gridCol w:w="5961"/>
      <w:gridCol w:w="2837"/>
    </w:tblGrid>
    <w:tr w:rsidR="00CB3375" w14:paraId="333A7C33" w14:textId="77777777" w:rsidTr="00350C4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40"/>
      </w:trPr>
      <w:tc>
        <w:tcPr>
          <w:tcW w:w="2542" w:type="dxa"/>
          <w:vMerge w:val="restart"/>
          <w:vAlign w:val="center"/>
        </w:tcPr>
        <w:p w14:paraId="333A7C30" w14:textId="77777777" w:rsidR="00CB3375" w:rsidRDefault="00CB3375" w:rsidP="00F17432">
          <w:pPr>
            <w:pStyle w:val="Header"/>
            <w:ind w:left="0"/>
          </w:pPr>
          <w:r>
            <w:rPr>
              <w:noProof/>
              <w:lang w:val="en-US"/>
            </w:rPr>
            <w:drawing>
              <wp:inline distT="0" distB="0" distL="0" distR="0" wp14:anchorId="333A7C4E" wp14:editId="1A9CAEE5">
                <wp:extent cx="1092200" cy="332740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65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3" r="-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554" cy="339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61" w:type="dxa"/>
          <w:vAlign w:val="center"/>
        </w:tcPr>
        <w:p w14:paraId="333A7C31" w14:textId="6E05F0E3" w:rsidR="00CB3375" w:rsidRPr="00FC47B0" w:rsidRDefault="00CB3375" w:rsidP="00000EFF">
          <w:pPr>
            <w:pStyle w:val="Header"/>
            <w:ind w:left="0"/>
            <w:rPr>
              <w:b w:val="0"/>
              <w:sz w:val="32"/>
            </w:rPr>
          </w:pPr>
          <w:r>
            <w:rPr>
              <w:sz w:val="32"/>
            </w:rPr>
            <w:t>APAC</w:t>
          </w:r>
        </w:p>
      </w:tc>
      <w:tc>
        <w:tcPr>
          <w:tcW w:w="2837" w:type="dxa"/>
          <w:vMerge w:val="restart"/>
          <w:vAlign w:val="center"/>
        </w:tcPr>
        <w:p w14:paraId="333A7C32" w14:textId="77777777" w:rsidR="00CB3375" w:rsidRDefault="00CB3375" w:rsidP="00FC47B0">
          <w:pPr>
            <w:pStyle w:val="Header"/>
            <w:ind w:left="342"/>
            <w:jc w:val="left"/>
          </w:pPr>
          <w:r>
            <w:rPr>
              <w:noProof/>
              <w:lang w:val="en-US"/>
            </w:rPr>
            <w:drawing>
              <wp:inline distT="0" distB="0" distL="0" distR="0" wp14:anchorId="333A7C50" wp14:editId="333A7C51">
                <wp:extent cx="1015365" cy="455295"/>
                <wp:effectExtent l="0" t="0" r="0" b="1905"/>
                <wp:docPr id="557" name="Picture 5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rojectOneLogo_v1(20160218)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5365" cy="455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B3375" w14:paraId="333A7C37" w14:textId="77777777" w:rsidTr="00350C42">
      <w:trPr>
        <w:trHeight w:val="440"/>
      </w:trPr>
      <w:tc>
        <w:tcPr>
          <w:tcW w:w="2542" w:type="dxa"/>
          <w:vMerge/>
        </w:tcPr>
        <w:p w14:paraId="333A7C34" w14:textId="77777777" w:rsidR="00CB3375" w:rsidRDefault="00CB3375" w:rsidP="00F17432">
          <w:pPr>
            <w:pStyle w:val="Header"/>
          </w:pPr>
        </w:p>
      </w:tc>
      <w:tc>
        <w:tcPr>
          <w:tcW w:w="5961" w:type="dxa"/>
          <w:vAlign w:val="center"/>
        </w:tcPr>
        <w:p w14:paraId="333A7C35" w14:textId="77777777" w:rsidR="00CB3375" w:rsidRPr="00B13240" w:rsidRDefault="00CB3375" w:rsidP="00F17432">
          <w:pPr>
            <w:pStyle w:val="Header"/>
            <w:ind w:left="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Solutions Design Specification</w:t>
          </w:r>
        </w:p>
      </w:tc>
      <w:tc>
        <w:tcPr>
          <w:tcW w:w="2837" w:type="dxa"/>
          <w:vMerge/>
        </w:tcPr>
        <w:p w14:paraId="333A7C36" w14:textId="77777777" w:rsidR="00CB3375" w:rsidRDefault="00CB3375" w:rsidP="00F17432">
          <w:pPr>
            <w:pStyle w:val="Header"/>
          </w:pPr>
        </w:p>
      </w:tc>
    </w:tr>
  </w:tbl>
  <w:p w14:paraId="245E8608" w14:textId="77777777" w:rsidR="00CB3375" w:rsidRDefault="00CB33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613" w:type="dxa"/>
      <w:tblInd w:w="-1062" w:type="dxa"/>
      <w:tblLayout w:type="fixed"/>
      <w:tblLook w:val="04A0" w:firstRow="1" w:lastRow="0" w:firstColumn="1" w:lastColumn="0" w:noHBand="0" w:noVBand="1"/>
    </w:tblPr>
    <w:tblGrid>
      <w:gridCol w:w="2880"/>
      <w:gridCol w:w="6285"/>
      <w:gridCol w:w="2448"/>
    </w:tblGrid>
    <w:tr w:rsidR="00CB3375" w14:paraId="333A7C42" w14:textId="77777777" w:rsidTr="00F4141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40"/>
      </w:trPr>
      <w:tc>
        <w:tcPr>
          <w:tcW w:w="2880" w:type="dxa"/>
          <w:vMerge w:val="restart"/>
          <w:vAlign w:val="center"/>
        </w:tcPr>
        <w:p w14:paraId="333A7C3F" w14:textId="77777777" w:rsidR="00CB3375" w:rsidRDefault="00CB3375" w:rsidP="0062083B">
          <w:pPr>
            <w:pStyle w:val="Header"/>
            <w:ind w:left="0"/>
          </w:pPr>
          <w:r>
            <w:rPr>
              <w:noProof/>
              <w:lang w:val="en-US"/>
            </w:rPr>
            <w:drawing>
              <wp:inline distT="0" distB="0" distL="0" distR="0" wp14:anchorId="333A7C52" wp14:editId="333A7C53">
                <wp:extent cx="1702779" cy="333375"/>
                <wp:effectExtent l="0" t="0" r="0" b="0"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65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53" r="-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4975" cy="333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285" w:type="dxa"/>
          <w:vAlign w:val="center"/>
        </w:tcPr>
        <w:p w14:paraId="333A7C40" w14:textId="77777777" w:rsidR="00CB3375" w:rsidRPr="008341A4" w:rsidRDefault="00CB3375" w:rsidP="00000EFF">
          <w:pPr>
            <w:pStyle w:val="Header"/>
            <w:ind w:left="0"/>
            <w:rPr>
              <w:b w:val="0"/>
              <w:sz w:val="32"/>
              <w:szCs w:val="32"/>
            </w:rPr>
          </w:pPr>
          <w:r w:rsidRPr="008341A4">
            <w:rPr>
              <w:sz w:val="32"/>
              <w:szCs w:val="32"/>
            </w:rPr>
            <w:t>Project ONE</w:t>
          </w:r>
        </w:p>
      </w:tc>
      <w:tc>
        <w:tcPr>
          <w:tcW w:w="2448" w:type="dxa"/>
          <w:vMerge w:val="restart"/>
          <w:vAlign w:val="center"/>
        </w:tcPr>
        <w:p w14:paraId="333A7C41" w14:textId="77777777" w:rsidR="00CB3375" w:rsidRDefault="00CB3375" w:rsidP="00FC47B0">
          <w:pPr>
            <w:pStyle w:val="Header"/>
            <w:ind w:left="342"/>
            <w:jc w:val="left"/>
          </w:pPr>
          <w:r>
            <w:rPr>
              <w:noProof/>
              <w:lang w:val="en-US"/>
            </w:rPr>
            <w:drawing>
              <wp:inline distT="0" distB="0" distL="0" distR="0" wp14:anchorId="333A7C54" wp14:editId="333A7C55">
                <wp:extent cx="1015365" cy="455295"/>
                <wp:effectExtent l="0" t="0" r="0" b="1905"/>
                <wp:docPr id="471" name="Picture 4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rojectOneLogo_v1(20160218)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5365" cy="4552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CB3375" w14:paraId="333A7C46" w14:textId="77777777" w:rsidTr="00F41415">
      <w:trPr>
        <w:trHeight w:val="440"/>
      </w:trPr>
      <w:tc>
        <w:tcPr>
          <w:tcW w:w="2880" w:type="dxa"/>
          <w:vMerge/>
        </w:tcPr>
        <w:p w14:paraId="333A7C43" w14:textId="77777777" w:rsidR="00CB3375" w:rsidRDefault="00CB3375" w:rsidP="0062083B">
          <w:pPr>
            <w:pStyle w:val="Header"/>
          </w:pPr>
        </w:p>
      </w:tc>
      <w:tc>
        <w:tcPr>
          <w:tcW w:w="6285" w:type="dxa"/>
          <w:vAlign w:val="center"/>
        </w:tcPr>
        <w:p w14:paraId="333A7C44" w14:textId="77777777" w:rsidR="00CB3375" w:rsidRPr="00B13240" w:rsidRDefault="00CB3375" w:rsidP="0062083B">
          <w:pPr>
            <w:pStyle w:val="Header"/>
            <w:ind w:left="0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Solutions Design Specification</w:t>
          </w:r>
        </w:p>
      </w:tc>
      <w:tc>
        <w:tcPr>
          <w:tcW w:w="2448" w:type="dxa"/>
          <w:vMerge/>
        </w:tcPr>
        <w:p w14:paraId="333A7C45" w14:textId="77777777" w:rsidR="00CB3375" w:rsidRDefault="00CB3375" w:rsidP="0062083B">
          <w:pPr>
            <w:pStyle w:val="Header"/>
          </w:pPr>
        </w:p>
      </w:tc>
    </w:tr>
  </w:tbl>
  <w:p w14:paraId="333A7C47" w14:textId="77777777" w:rsidR="00CB3375" w:rsidRPr="003D6F86" w:rsidRDefault="00CB3375" w:rsidP="00DE4C85">
    <w:pPr>
      <w:pStyle w:val="Header"/>
      <w:jc w:val="right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CC4639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62E08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E2778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B67BD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927E7A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F82C2B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6A0C0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A6A03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A82D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466B6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171D31"/>
    <w:multiLevelType w:val="hybridMultilevel"/>
    <w:tmpl w:val="8F72A908"/>
    <w:lvl w:ilvl="0" w:tplc="40090017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8484D"/>
    <w:multiLevelType w:val="hybridMultilevel"/>
    <w:tmpl w:val="300CCA84"/>
    <w:lvl w:ilvl="0" w:tplc="FFFFFFFF">
      <w:start w:val="1"/>
      <w:numFmt w:val="lowerLetter"/>
      <w:lvlText w:val="%1)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474E53"/>
    <w:multiLevelType w:val="hybridMultilevel"/>
    <w:tmpl w:val="5FE41A6E"/>
    <w:lvl w:ilvl="0" w:tplc="E1367370">
      <w:start w:val="3"/>
      <w:numFmt w:val="decimal"/>
      <w:lvlText w:val="%1."/>
      <w:lvlJc w:val="left"/>
      <w:pPr>
        <w:ind w:left="720" w:hanging="360"/>
      </w:pPr>
      <w:rPr>
        <w:rFonts w:ascii="FuturTBoo" w:eastAsia="PMingLiU" w:hAnsi="FuturTBoo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3FAC0B94">
      <w:start w:val="1"/>
      <w:numFmt w:val="decimal"/>
      <w:pStyle w:val="Style1"/>
      <w:lvlText w:val="%4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4" w:tplc="04090019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0D911719"/>
    <w:multiLevelType w:val="hybridMultilevel"/>
    <w:tmpl w:val="300CCA84"/>
    <w:lvl w:ilvl="0" w:tplc="40090017">
      <w:start w:val="1"/>
      <w:numFmt w:val="lowerLetter"/>
      <w:lvlText w:val="%1)"/>
      <w:lvlJc w:val="left"/>
      <w:pPr>
        <w:ind w:left="36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C00586"/>
    <w:multiLevelType w:val="hybridMultilevel"/>
    <w:tmpl w:val="2CF299B4"/>
    <w:lvl w:ilvl="0" w:tplc="FFFFFFFF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E2BE6"/>
    <w:multiLevelType w:val="hybridMultilevel"/>
    <w:tmpl w:val="8AFE952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596572B"/>
    <w:multiLevelType w:val="multilevel"/>
    <w:tmpl w:val="0A72F940"/>
    <w:lvl w:ilvl="0">
      <w:start w:val="1"/>
      <w:numFmt w:val="upperLetter"/>
      <w:pStyle w:val="Appendix1"/>
      <w:lvlText w:val="Appendix %1."/>
      <w:lvlJc w:val="left"/>
      <w:pPr>
        <w:tabs>
          <w:tab w:val="num" w:pos="1257"/>
        </w:tabs>
        <w:ind w:left="1257" w:hanging="1077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7" w15:restartNumberingAfterBreak="0">
    <w:nsid w:val="197D0157"/>
    <w:multiLevelType w:val="multilevel"/>
    <w:tmpl w:val="40090029"/>
    <w:lvl w:ilvl="0">
      <w:start w:val="1"/>
      <w:numFmt w:val="decimal"/>
      <w:suff w:val="space"/>
      <w:lvlText w:val="Chapter %1"/>
      <w:lvlJc w:val="left"/>
      <w:pPr>
        <w:ind w:left="1440" w:firstLine="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1FC92220"/>
    <w:multiLevelType w:val="hybridMultilevel"/>
    <w:tmpl w:val="E9EA76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2542363"/>
    <w:multiLevelType w:val="hybridMultilevel"/>
    <w:tmpl w:val="9C7E103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88525E"/>
    <w:multiLevelType w:val="hybridMultilevel"/>
    <w:tmpl w:val="3814B7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B760DF6"/>
    <w:multiLevelType w:val="hybridMultilevel"/>
    <w:tmpl w:val="7D56C1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3A450F9"/>
    <w:multiLevelType w:val="hybridMultilevel"/>
    <w:tmpl w:val="BE3CA6AE"/>
    <w:lvl w:ilvl="0" w:tplc="FFFFFFFF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4B4AA7"/>
    <w:multiLevelType w:val="hybridMultilevel"/>
    <w:tmpl w:val="ACD026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CC0210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6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</w:lvl>
  </w:abstractNum>
  <w:abstractNum w:abstractNumId="25" w15:restartNumberingAfterBreak="0">
    <w:nsid w:val="46D34B48"/>
    <w:multiLevelType w:val="hybridMultilevel"/>
    <w:tmpl w:val="8F401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435DD1"/>
    <w:multiLevelType w:val="hybridMultilevel"/>
    <w:tmpl w:val="E160A22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F20732"/>
    <w:multiLevelType w:val="hybridMultilevel"/>
    <w:tmpl w:val="7DA495F2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FEE7790"/>
    <w:multiLevelType w:val="multilevel"/>
    <w:tmpl w:val="FE5498CE"/>
    <w:lvl w:ilvl="0">
      <w:start w:val="1"/>
      <w:numFmt w:val="decimal"/>
      <w:pStyle w:val="Heading1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default"/>
      </w:rPr>
    </w:lvl>
  </w:abstractNum>
  <w:abstractNum w:abstractNumId="29" w15:restartNumberingAfterBreak="0">
    <w:nsid w:val="60334208"/>
    <w:multiLevelType w:val="hybridMultilevel"/>
    <w:tmpl w:val="AC6E96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3F5AC1"/>
    <w:multiLevelType w:val="hybridMultilevel"/>
    <w:tmpl w:val="AA065B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773C4"/>
    <w:multiLevelType w:val="hybridMultilevel"/>
    <w:tmpl w:val="1018E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C95FA5"/>
    <w:multiLevelType w:val="hybridMultilevel"/>
    <w:tmpl w:val="3932ACF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84D17ED"/>
    <w:multiLevelType w:val="hybridMultilevel"/>
    <w:tmpl w:val="5A70D5D0"/>
    <w:lvl w:ilvl="0" w:tplc="40090017">
      <w:start w:val="1"/>
      <w:numFmt w:val="lowerLetter"/>
      <w:lvlText w:val="%1)"/>
      <w:lvlJc w:val="left"/>
      <w:pPr>
        <w:ind w:left="36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E60385"/>
    <w:multiLevelType w:val="hybridMultilevel"/>
    <w:tmpl w:val="890E46E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4B6E0E"/>
    <w:multiLevelType w:val="hybridMultilevel"/>
    <w:tmpl w:val="FAE01D0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1C497D"/>
    <w:multiLevelType w:val="hybridMultilevel"/>
    <w:tmpl w:val="110C4594"/>
    <w:lvl w:ilvl="0" w:tplc="4009000F">
      <w:start w:val="1"/>
      <w:numFmt w:val="decimal"/>
      <w:lvlText w:val="%1.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685545829">
    <w:abstractNumId w:val="24"/>
  </w:num>
  <w:num w:numId="2" w16cid:durableId="737752595">
    <w:abstractNumId w:val="9"/>
  </w:num>
  <w:num w:numId="3" w16cid:durableId="832839188">
    <w:abstractNumId w:val="7"/>
  </w:num>
  <w:num w:numId="4" w16cid:durableId="1247105124">
    <w:abstractNumId w:val="6"/>
  </w:num>
  <w:num w:numId="5" w16cid:durableId="451629902">
    <w:abstractNumId w:val="5"/>
  </w:num>
  <w:num w:numId="6" w16cid:durableId="359089752">
    <w:abstractNumId w:val="4"/>
  </w:num>
  <w:num w:numId="7" w16cid:durableId="1273247002">
    <w:abstractNumId w:val="8"/>
  </w:num>
  <w:num w:numId="8" w16cid:durableId="1527283454">
    <w:abstractNumId w:val="3"/>
  </w:num>
  <w:num w:numId="9" w16cid:durableId="1847748777">
    <w:abstractNumId w:val="2"/>
  </w:num>
  <w:num w:numId="10" w16cid:durableId="1153566962">
    <w:abstractNumId w:val="1"/>
  </w:num>
  <w:num w:numId="11" w16cid:durableId="350302862">
    <w:abstractNumId w:val="0"/>
  </w:num>
  <w:num w:numId="12" w16cid:durableId="622003345">
    <w:abstractNumId w:val="16"/>
  </w:num>
  <w:num w:numId="13" w16cid:durableId="707293754">
    <w:abstractNumId w:val="12"/>
  </w:num>
  <w:num w:numId="14" w16cid:durableId="262034326">
    <w:abstractNumId w:val="28"/>
  </w:num>
  <w:num w:numId="15" w16cid:durableId="722605734">
    <w:abstractNumId w:val="17"/>
  </w:num>
  <w:num w:numId="16" w16cid:durableId="362167785">
    <w:abstractNumId w:val="27"/>
  </w:num>
  <w:num w:numId="17" w16cid:durableId="1806662152">
    <w:abstractNumId w:val="31"/>
  </w:num>
  <w:num w:numId="18" w16cid:durableId="283077538">
    <w:abstractNumId w:val="32"/>
  </w:num>
  <w:num w:numId="19" w16cid:durableId="74986019">
    <w:abstractNumId w:val="19"/>
  </w:num>
  <w:num w:numId="20" w16cid:durableId="17973991">
    <w:abstractNumId w:val="33"/>
  </w:num>
  <w:num w:numId="21" w16cid:durableId="1998070242">
    <w:abstractNumId w:val="18"/>
  </w:num>
  <w:num w:numId="22" w16cid:durableId="517042387">
    <w:abstractNumId w:val="20"/>
  </w:num>
  <w:num w:numId="23" w16cid:durableId="920942380">
    <w:abstractNumId w:val="21"/>
  </w:num>
  <w:num w:numId="24" w16cid:durableId="1573419628">
    <w:abstractNumId w:val="25"/>
  </w:num>
  <w:num w:numId="25" w16cid:durableId="2011325227">
    <w:abstractNumId w:val="30"/>
  </w:num>
  <w:num w:numId="26" w16cid:durableId="1531720137">
    <w:abstractNumId w:val="29"/>
  </w:num>
  <w:num w:numId="27" w16cid:durableId="1613854956">
    <w:abstractNumId w:val="13"/>
  </w:num>
  <w:num w:numId="28" w16cid:durableId="391002418">
    <w:abstractNumId w:val="10"/>
  </w:num>
  <w:num w:numId="29" w16cid:durableId="1509904831">
    <w:abstractNumId w:val="23"/>
  </w:num>
  <w:num w:numId="30" w16cid:durableId="1222668637">
    <w:abstractNumId w:val="26"/>
  </w:num>
  <w:num w:numId="31" w16cid:durableId="1185630411">
    <w:abstractNumId w:val="34"/>
  </w:num>
  <w:num w:numId="32" w16cid:durableId="838884063">
    <w:abstractNumId w:val="22"/>
  </w:num>
  <w:num w:numId="33" w16cid:durableId="199125904">
    <w:abstractNumId w:val="14"/>
  </w:num>
  <w:num w:numId="34" w16cid:durableId="83428380">
    <w:abstractNumId w:val="11"/>
  </w:num>
  <w:num w:numId="35" w16cid:durableId="811019018">
    <w:abstractNumId w:val="35"/>
  </w:num>
  <w:num w:numId="36" w16cid:durableId="548221574">
    <w:abstractNumId w:val="36"/>
  </w:num>
  <w:num w:numId="37" w16cid:durableId="87628124">
    <w:abstractNumId w:val="1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DateAndTime/>
  <w:bordersDoNotSurroundHeader/>
  <w:bordersDoNotSurroundFooter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N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zW2NLc0tjS0MLFU0lEKTi0uzszPAykwsqgFAHHVAZwtAAAA"/>
  </w:docVars>
  <w:rsids>
    <w:rsidRoot w:val="004E18E1"/>
    <w:rsid w:val="00000017"/>
    <w:rsid w:val="000003AB"/>
    <w:rsid w:val="00000D6D"/>
    <w:rsid w:val="00000EFF"/>
    <w:rsid w:val="000010E2"/>
    <w:rsid w:val="000015CD"/>
    <w:rsid w:val="00001699"/>
    <w:rsid w:val="000018DD"/>
    <w:rsid w:val="000019F7"/>
    <w:rsid w:val="00001B0A"/>
    <w:rsid w:val="00001F5D"/>
    <w:rsid w:val="000024D7"/>
    <w:rsid w:val="00002577"/>
    <w:rsid w:val="0000294E"/>
    <w:rsid w:val="00002A05"/>
    <w:rsid w:val="000031AE"/>
    <w:rsid w:val="000035E4"/>
    <w:rsid w:val="000036F8"/>
    <w:rsid w:val="00003AAF"/>
    <w:rsid w:val="00003EF4"/>
    <w:rsid w:val="00004C05"/>
    <w:rsid w:val="00004C0B"/>
    <w:rsid w:val="0000546E"/>
    <w:rsid w:val="00005734"/>
    <w:rsid w:val="00005827"/>
    <w:rsid w:val="000060E0"/>
    <w:rsid w:val="000061A5"/>
    <w:rsid w:val="000062A2"/>
    <w:rsid w:val="000064C5"/>
    <w:rsid w:val="0000669E"/>
    <w:rsid w:val="0000686E"/>
    <w:rsid w:val="00006915"/>
    <w:rsid w:val="00006BB5"/>
    <w:rsid w:val="00006D3D"/>
    <w:rsid w:val="00006D78"/>
    <w:rsid w:val="000077EA"/>
    <w:rsid w:val="00007CC3"/>
    <w:rsid w:val="00007CE3"/>
    <w:rsid w:val="00010092"/>
    <w:rsid w:val="00010112"/>
    <w:rsid w:val="00010CAF"/>
    <w:rsid w:val="00010D49"/>
    <w:rsid w:val="00010FC6"/>
    <w:rsid w:val="000111CC"/>
    <w:rsid w:val="0001133B"/>
    <w:rsid w:val="000114CC"/>
    <w:rsid w:val="000116EA"/>
    <w:rsid w:val="00011B1D"/>
    <w:rsid w:val="000121FA"/>
    <w:rsid w:val="0001260D"/>
    <w:rsid w:val="00012776"/>
    <w:rsid w:val="0001280C"/>
    <w:rsid w:val="00012A6E"/>
    <w:rsid w:val="00012B10"/>
    <w:rsid w:val="00013187"/>
    <w:rsid w:val="000131B9"/>
    <w:rsid w:val="000137C8"/>
    <w:rsid w:val="00013E6B"/>
    <w:rsid w:val="00014287"/>
    <w:rsid w:val="00014492"/>
    <w:rsid w:val="00014664"/>
    <w:rsid w:val="0001495A"/>
    <w:rsid w:val="00014A02"/>
    <w:rsid w:val="00014FA9"/>
    <w:rsid w:val="00015729"/>
    <w:rsid w:val="00015D6F"/>
    <w:rsid w:val="00016004"/>
    <w:rsid w:val="000168B5"/>
    <w:rsid w:val="00016BE9"/>
    <w:rsid w:val="00016BFE"/>
    <w:rsid w:val="000170BD"/>
    <w:rsid w:val="000175A4"/>
    <w:rsid w:val="000178D8"/>
    <w:rsid w:val="000179BD"/>
    <w:rsid w:val="00017CAF"/>
    <w:rsid w:val="00017D50"/>
    <w:rsid w:val="00017FAC"/>
    <w:rsid w:val="000205AB"/>
    <w:rsid w:val="000206CB"/>
    <w:rsid w:val="00020CEF"/>
    <w:rsid w:val="0002150D"/>
    <w:rsid w:val="00021F4C"/>
    <w:rsid w:val="00022343"/>
    <w:rsid w:val="00022753"/>
    <w:rsid w:val="0002306F"/>
    <w:rsid w:val="0002326A"/>
    <w:rsid w:val="0002366D"/>
    <w:rsid w:val="0002378B"/>
    <w:rsid w:val="00023A2A"/>
    <w:rsid w:val="00023D57"/>
    <w:rsid w:val="00023E0D"/>
    <w:rsid w:val="00023EEE"/>
    <w:rsid w:val="000247BF"/>
    <w:rsid w:val="00024A3E"/>
    <w:rsid w:val="00024C4B"/>
    <w:rsid w:val="00024CA9"/>
    <w:rsid w:val="00024E28"/>
    <w:rsid w:val="00024F58"/>
    <w:rsid w:val="00025758"/>
    <w:rsid w:val="00025BF5"/>
    <w:rsid w:val="00026528"/>
    <w:rsid w:val="00026FAF"/>
    <w:rsid w:val="000270A1"/>
    <w:rsid w:val="00027208"/>
    <w:rsid w:val="000274BC"/>
    <w:rsid w:val="00027D7B"/>
    <w:rsid w:val="00030654"/>
    <w:rsid w:val="000306D1"/>
    <w:rsid w:val="00030D2F"/>
    <w:rsid w:val="00030D8A"/>
    <w:rsid w:val="00031945"/>
    <w:rsid w:val="00031EA9"/>
    <w:rsid w:val="000321E7"/>
    <w:rsid w:val="00032243"/>
    <w:rsid w:val="00032399"/>
    <w:rsid w:val="000326FF"/>
    <w:rsid w:val="00032D22"/>
    <w:rsid w:val="00032E56"/>
    <w:rsid w:val="0003302B"/>
    <w:rsid w:val="000330ED"/>
    <w:rsid w:val="0003330F"/>
    <w:rsid w:val="00033352"/>
    <w:rsid w:val="000337E2"/>
    <w:rsid w:val="000340D0"/>
    <w:rsid w:val="0003424E"/>
    <w:rsid w:val="00034606"/>
    <w:rsid w:val="00034B52"/>
    <w:rsid w:val="00035B21"/>
    <w:rsid w:val="00035C22"/>
    <w:rsid w:val="0003683A"/>
    <w:rsid w:val="00036DED"/>
    <w:rsid w:val="000371A1"/>
    <w:rsid w:val="000373F8"/>
    <w:rsid w:val="000379B1"/>
    <w:rsid w:val="00037F4C"/>
    <w:rsid w:val="000402E3"/>
    <w:rsid w:val="0004089F"/>
    <w:rsid w:val="00040E2F"/>
    <w:rsid w:val="00040FD7"/>
    <w:rsid w:val="00041107"/>
    <w:rsid w:val="00041421"/>
    <w:rsid w:val="0004149A"/>
    <w:rsid w:val="00041668"/>
    <w:rsid w:val="00041920"/>
    <w:rsid w:val="00041926"/>
    <w:rsid w:val="00041BAB"/>
    <w:rsid w:val="00041CB0"/>
    <w:rsid w:val="00041EE8"/>
    <w:rsid w:val="0004253E"/>
    <w:rsid w:val="00042B63"/>
    <w:rsid w:val="00042F4A"/>
    <w:rsid w:val="0004318F"/>
    <w:rsid w:val="00043B6C"/>
    <w:rsid w:val="00043BEF"/>
    <w:rsid w:val="00043D11"/>
    <w:rsid w:val="0004416F"/>
    <w:rsid w:val="000447A9"/>
    <w:rsid w:val="00044A2B"/>
    <w:rsid w:val="00044D18"/>
    <w:rsid w:val="00044D76"/>
    <w:rsid w:val="00044D7B"/>
    <w:rsid w:val="00044EAC"/>
    <w:rsid w:val="0004548C"/>
    <w:rsid w:val="00045694"/>
    <w:rsid w:val="00045704"/>
    <w:rsid w:val="0004590F"/>
    <w:rsid w:val="0004624F"/>
    <w:rsid w:val="00046361"/>
    <w:rsid w:val="000467B4"/>
    <w:rsid w:val="000467FC"/>
    <w:rsid w:val="00046823"/>
    <w:rsid w:val="000469B4"/>
    <w:rsid w:val="00046BEC"/>
    <w:rsid w:val="00046CB5"/>
    <w:rsid w:val="00047614"/>
    <w:rsid w:val="000477CC"/>
    <w:rsid w:val="00050AD1"/>
    <w:rsid w:val="00050B93"/>
    <w:rsid w:val="000513FD"/>
    <w:rsid w:val="00051527"/>
    <w:rsid w:val="0005180D"/>
    <w:rsid w:val="00051DBF"/>
    <w:rsid w:val="00051FF0"/>
    <w:rsid w:val="00052212"/>
    <w:rsid w:val="00052815"/>
    <w:rsid w:val="00052BBD"/>
    <w:rsid w:val="00052C70"/>
    <w:rsid w:val="00053322"/>
    <w:rsid w:val="00053442"/>
    <w:rsid w:val="00053539"/>
    <w:rsid w:val="00053B74"/>
    <w:rsid w:val="0005476C"/>
    <w:rsid w:val="00054A6A"/>
    <w:rsid w:val="00054C05"/>
    <w:rsid w:val="00054CEA"/>
    <w:rsid w:val="00055012"/>
    <w:rsid w:val="00055124"/>
    <w:rsid w:val="000554D7"/>
    <w:rsid w:val="000555CF"/>
    <w:rsid w:val="00056194"/>
    <w:rsid w:val="000568AF"/>
    <w:rsid w:val="00056CB0"/>
    <w:rsid w:val="00057170"/>
    <w:rsid w:val="00057309"/>
    <w:rsid w:val="0005743F"/>
    <w:rsid w:val="000579A5"/>
    <w:rsid w:val="00060794"/>
    <w:rsid w:val="00060851"/>
    <w:rsid w:val="00061588"/>
    <w:rsid w:val="00061B4F"/>
    <w:rsid w:val="00062250"/>
    <w:rsid w:val="00062787"/>
    <w:rsid w:val="000630C9"/>
    <w:rsid w:val="000630D3"/>
    <w:rsid w:val="00063D07"/>
    <w:rsid w:val="00063FAF"/>
    <w:rsid w:val="00064358"/>
    <w:rsid w:val="000643E6"/>
    <w:rsid w:val="0006452C"/>
    <w:rsid w:val="00064753"/>
    <w:rsid w:val="00064916"/>
    <w:rsid w:val="00065260"/>
    <w:rsid w:val="00065383"/>
    <w:rsid w:val="00065813"/>
    <w:rsid w:val="00065A85"/>
    <w:rsid w:val="00065C7C"/>
    <w:rsid w:val="00066312"/>
    <w:rsid w:val="000665DF"/>
    <w:rsid w:val="00066CFE"/>
    <w:rsid w:val="00066E80"/>
    <w:rsid w:val="00066EA5"/>
    <w:rsid w:val="00067010"/>
    <w:rsid w:val="0006738E"/>
    <w:rsid w:val="0006774C"/>
    <w:rsid w:val="00067781"/>
    <w:rsid w:val="0006783E"/>
    <w:rsid w:val="00067881"/>
    <w:rsid w:val="0006795F"/>
    <w:rsid w:val="0007049B"/>
    <w:rsid w:val="000704E3"/>
    <w:rsid w:val="00070535"/>
    <w:rsid w:val="000707BB"/>
    <w:rsid w:val="00070A26"/>
    <w:rsid w:val="00071528"/>
    <w:rsid w:val="00071B9D"/>
    <w:rsid w:val="0007242A"/>
    <w:rsid w:val="000725E9"/>
    <w:rsid w:val="00072A15"/>
    <w:rsid w:val="000731CB"/>
    <w:rsid w:val="000733C5"/>
    <w:rsid w:val="00073531"/>
    <w:rsid w:val="00073742"/>
    <w:rsid w:val="0007386D"/>
    <w:rsid w:val="00073B27"/>
    <w:rsid w:val="00073D0C"/>
    <w:rsid w:val="0007491E"/>
    <w:rsid w:val="000749AD"/>
    <w:rsid w:val="00074A6A"/>
    <w:rsid w:val="00075010"/>
    <w:rsid w:val="0007501D"/>
    <w:rsid w:val="00075219"/>
    <w:rsid w:val="000758C5"/>
    <w:rsid w:val="000761D5"/>
    <w:rsid w:val="00076637"/>
    <w:rsid w:val="000767DF"/>
    <w:rsid w:val="00076D62"/>
    <w:rsid w:val="000776A2"/>
    <w:rsid w:val="0008016F"/>
    <w:rsid w:val="00080297"/>
    <w:rsid w:val="00080E91"/>
    <w:rsid w:val="0008128A"/>
    <w:rsid w:val="00081609"/>
    <w:rsid w:val="00081839"/>
    <w:rsid w:val="00081D33"/>
    <w:rsid w:val="00081EA2"/>
    <w:rsid w:val="00081F5A"/>
    <w:rsid w:val="00083515"/>
    <w:rsid w:val="000837E6"/>
    <w:rsid w:val="00083869"/>
    <w:rsid w:val="00083EDB"/>
    <w:rsid w:val="0008447E"/>
    <w:rsid w:val="0008468C"/>
    <w:rsid w:val="0008508B"/>
    <w:rsid w:val="000854C3"/>
    <w:rsid w:val="00085974"/>
    <w:rsid w:val="00085C99"/>
    <w:rsid w:val="00085CAE"/>
    <w:rsid w:val="00085CB9"/>
    <w:rsid w:val="00085D12"/>
    <w:rsid w:val="00085DD7"/>
    <w:rsid w:val="00086115"/>
    <w:rsid w:val="0008622F"/>
    <w:rsid w:val="00086692"/>
    <w:rsid w:val="00086746"/>
    <w:rsid w:val="00086E35"/>
    <w:rsid w:val="00086F3A"/>
    <w:rsid w:val="00087421"/>
    <w:rsid w:val="000874A6"/>
    <w:rsid w:val="00087A1C"/>
    <w:rsid w:val="00090820"/>
    <w:rsid w:val="00090836"/>
    <w:rsid w:val="000908E0"/>
    <w:rsid w:val="00090FB5"/>
    <w:rsid w:val="000910B5"/>
    <w:rsid w:val="0009121D"/>
    <w:rsid w:val="00091804"/>
    <w:rsid w:val="00091AA4"/>
    <w:rsid w:val="000921DB"/>
    <w:rsid w:val="0009279B"/>
    <w:rsid w:val="000927BE"/>
    <w:rsid w:val="00092EA5"/>
    <w:rsid w:val="0009305A"/>
    <w:rsid w:val="0009341E"/>
    <w:rsid w:val="00093448"/>
    <w:rsid w:val="000942B4"/>
    <w:rsid w:val="000945B0"/>
    <w:rsid w:val="0009464B"/>
    <w:rsid w:val="0009485F"/>
    <w:rsid w:val="00094878"/>
    <w:rsid w:val="000948AF"/>
    <w:rsid w:val="00094B58"/>
    <w:rsid w:val="00094D6E"/>
    <w:rsid w:val="00094DA7"/>
    <w:rsid w:val="00094E32"/>
    <w:rsid w:val="00094EDE"/>
    <w:rsid w:val="000955C6"/>
    <w:rsid w:val="00095D3B"/>
    <w:rsid w:val="00096047"/>
    <w:rsid w:val="0009607F"/>
    <w:rsid w:val="0009668B"/>
    <w:rsid w:val="00097A3A"/>
    <w:rsid w:val="00097CA9"/>
    <w:rsid w:val="00097F8C"/>
    <w:rsid w:val="000A0308"/>
    <w:rsid w:val="000A07EB"/>
    <w:rsid w:val="000A0B25"/>
    <w:rsid w:val="000A1032"/>
    <w:rsid w:val="000A1136"/>
    <w:rsid w:val="000A1201"/>
    <w:rsid w:val="000A1465"/>
    <w:rsid w:val="000A1C7E"/>
    <w:rsid w:val="000A2369"/>
    <w:rsid w:val="000A2581"/>
    <w:rsid w:val="000A2794"/>
    <w:rsid w:val="000A2A76"/>
    <w:rsid w:val="000A2CBD"/>
    <w:rsid w:val="000A2DDF"/>
    <w:rsid w:val="000A2E4A"/>
    <w:rsid w:val="000A2EEF"/>
    <w:rsid w:val="000A3004"/>
    <w:rsid w:val="000A313C"/>
    <w:rsid w:val="000A36AD"/>
    <w:rsid w:val="000A3936"/>
    <w:rsid w:val="000A3A69"/>
    <w:rsid w:val="000A3DCA"/>
    <w:rsid w:val="000A41B2"/>
    <w:rsid w:val="000A42D5"/>
    <w:rsid w:val="000A452A"/>
    <w:rsid w:val="000A473D"/>
    <w:rsid w:val="000A4AF8"/>
    <w:rsid w:val="000A4EF8"/>
    <w:rsid w:val="000A5402"/>
    <w:rsid w:val="000A5731"/>
    <w:rsid w:val="000A5A9D"/>
    <w:rsid w:val="000A5ED5"/>
    <w:rsid w:val="000A61CA"/>
    <w:rsid w:val="000A64A9"/>
    <w:rsid w:val="000A662C"/>
    <w:rsid w:val="000A6DB7"/>
    <w:rsid w:val="000A70FE"/>
    <w:rsid w:val="000A72A5"/>
    <w:rsid w:val="000B00A8"/>
    <w:rsid w:val="000B02AF"/>
    <w:rsid w:val="000B04B2"/>
    <w:rsid w:val="000B0E32"/>
    <w:rsid w:val="000B21A9"/>
    <w:rsid w:val="000B22A7"/>
    <w:rsid w:val="000B2CE9"/>
    <w:rsid w:val="000B2E65"/>
    <w:rsid w:val="000B2FD8"/>
    <w:rsid w:val="000B3146"/>
    <w:rsid w:val="000B3259"/>
    <w:rsid w:val="000B3500"/>
    <w:rsid w:val="000B3750"/>
    <w:rsid w:val="000B3BAE"/>
    <w:rsid w:val="000B3C34"/>
    <w:rsid w:val="000B3EA3"/>
    <w:rsid w:val="000B3FC8"/>
    <w:rsid w:val="000B45B1"/>
    <w:rsid w:val="000B47A1"/>
    <w:rsid w:val="000B4909"/>
    <w:rsid w:val="000B4A7C"/>
    <w:rsid w:val="000B4B2C"/>
    <w:rsid w:val="000B4BF4"/>
    <w:rsid w:val="000B4FE7"/>
    <w:rsid w:val="000B54E6"/>
    <w:rsid w:val="000B5730"/>
    <w:rsid w:val="000B5737"/>
    <w:rsid w:val="000B5988"/>
    <w:rsid w:val="000B600F"/>
    <w:rsid w:val="000B61AA"/>
    <w:rsid w:val="000B63E0"/>
    <w:rsid w:val="000B6808"/>
    <w:rsid w:val="000B683A"/>
    <w:rsid w:val="000B78C6"/>
    <w:rsid w:val="000B79CF"/>
    <w:rsid w:val="000C0116"/>
    <w:rsid w:val="000C01E5"/>
    <w:rsid w:val="000C048D"/>
    <w:rsid w:val="000C0815"/>
    <w:rsid w:val="000C10C5"/>
    <w:rsid w:val="000C1114"/>
    <w:rsid w:val="000C182A"/>
    <w:rsid w:val="000C1A1E"/>
    <w:rsid w:val="000C1C68"/>
    <w:rsid w:val="000C1F5D"/>
    <w:rsid w:val="000C2739"/>
    <w:rsid w:val="000C3077"/>
    <w:rsid w:val="000C3337"/>
    <w:rsid w:val="000C370B"/>
    <w:rsid w:val="000C39B1"/>
    <w:rsid w:val="000C3A05"/>
    <w:rsid w:val="000C3B79"/>
    <w:rsid w:val="000C3CEA"/>
    <w:rsid w:val="000C3D0B"/>
    <w:rsid w:val="000C454C"/>
    <w:rsid w:val="000C5628"/>
    <w:rsid w:val="000C5824"/>
    <w:rsid w:val="000C5F2C"/>
    <w:rsid w:val="000C6A7E"/>
    <w:rsid w:val="000C70C6"/>
    <w:rsid w:val="000C7FFA"/>
    <w:rsid w:val="000D0270"/>
    <w:rsid w:val="000D0563"/>
    <w:rsid w:val="000D0844"/>
    <w:rsid w:val="000D0945"/>
    <w:rsid w:val="000D11DF"/>
    <w:rsid w:val="000D13F1"/>
    <w:rsid w:val="000D15D2"/>
    <w:rsid w:val="000D16E1"/>
    <w:rsid w:val="000D192A"/>
    <w:rsid w:val="000D20F5"/>
    <w:rsid w:val="000D2170"/>
    <w:rsid w:val="000D26A8"/>
    <w:rsid w:val="000D2B57"/>
    <w:rsid w:val="000D2DE2"/>
    <w:rsid w:val="000D3503"/>
    <w:rsid w:val="000D4124"/>
    <w:rsid w:val="000D462A"/>
    <w:rsid w:val="000D46DD"/>
    <w:rsid w:val="000D492C"/>
    <w:rsid w:val="000D4BE7"/>
    <w:rsid w:val="000D4EAE"/>
    <w:rsid w:val="000D521C"/>
    <w:rsid w:val="000D5E93"/>
    <w:rsid w:val="000D606E"/>
    <w:rsid w:val="000D623A"/>
    <w:rsid w:val="000D623B"/>
    <w:rsid w:val="000D62BA"/>
    <w:rsid w:val="000D715D"/>
    <w:rsid w:val="000D7AC3"/>
    <w:rsid w:val="000D7C7B"/>
    <w:rsid w:val="000D7FF1"/>
    <w:rsid w:val="000E016E"/>
    <w:rsid w:val="000E0B69"/>
    <w:rsid w:val="000E0C7D"/>
    <w:rsid w:val="000E10BD"/>
    <w:rsid w:val="000E125E"/>
    <w:rsid w:val="000E1AE2"/>
    <w:rsid w:val="000E1BEB"/>
    <w:rsid w:val="000E1C2D"/>
    <w:rsid w:val="000E1C8B"/>
    <w:rsid w:val="000E1D58"/>
    <w:rsid w:val="000E202F"/>
    <w:rsid w:val="000E2699"/>
    <w:rsid w:val="000E2B90"/>
    <w:rsid w:val="000E34F7"/>
    <w:rsid w:val="000E3507"/>
    <w:rsid w:val="000E36CB"/>
    <w:rsid w:val="000E36D7"/>
    <w:rsid w:val="000E3793"/>
    <w:rsid w:val="000E4EBA"/>
    <w:rsid w:val="000E5248"/>
    <w:rsid w:val="000E55E6"/>
    <w:rsid w:val="000E5CDE"/>
    <w:rsid w:val="000E6130"/>
    <w:rsid w:val="000E63C9"/>
    <w:rsid w:val="000E65E8"/>
    <w:rsid w:val="000E79B6"/>
    <w:rsid w:val="000E7F19"/>
    <w:rsid w:val="000F009F"/>
    <w:rsid w:val="000F0113"/>
    <w:rsid w:val="000F0315"/>
    <w:rsid w:val="000F0730"/>
    <w:rsid w:val="000F162C"/>
    <w:rsid w:val="000F1666"/>
    <w:rsid w:val="000F1883"/>
    <w:rsid w:val="000F21B8"/>
    <w:rsid w:val="000F2221"/>
    <w:rsid w:val="000F231C"/>
    <w:rsid w:val="000F2B9F"/>
    <w:rsid w:val="000F3310"/>
    <w:rsid w:val="000F37AF"/>
    <w:rsid w:val="000F3A74"/>
    <w:rsid w:val="000F3AD5"/>
    <w:rsid w:val="000F3D52"/>
    <w:rsid w:val="000F4829"/>
    <w:rsid w:val="000F4A83"/>
    <w:rsid w:val="000F4B08"/>
    <w:rsid w:val="000F4EB5"/>
    <w:rsid w:val="000F504E"/>
    <w:rsid w:val="000F5C1F"/>
    <w:rsid w:val="000F5CF5"/>
    <w:rsid w:val="000F5D47"/>
    <w:rsid w:val="000F5F75"/>
    <w:rsid w:val="000F5FF5"/>
    <w:rsid w:val="000F60CC"/>
    <w:rsid w:val="000F674A"/>
    <w:rsid w:val="000F70DE"/>
    <w:rsid w:val="000F70F3"/>
    <w:rsid w:val="000F7498"/>
    <w:rsid w:val="000F7810"/>
    <w:rsid w:val="000F798B"/>
    <w:rsid w:val="0010006C"/>
    <w:rsid w:val="0010008A"/>
    <w:rsid w:val="001005BA"/>
    <w:rsid w:val="00100671"/>
    <w:rsid w:val="001007CA"/>
    <w:rsid w:val="00100AAD"/>
    <w:rsid w:val="00100DDD"/>
    <w:rsid w:val="00100E11"/>
    <w:rsid w:val="00100E69"/>
    <w:rsid w:val="00101762"/>
    <w:rsid w:val="0010181E"/>
    <w:rsid w:val="001019F5"/>
    <w:rsid w:val="00101E40"/>
    <w:rsid w:val="00102728"/>
    <w:rsid w:val="0010284A"/>
    <w:rsid w:val="0010297E"/>
    <w:rsid w:val="00103573"/>
    <w:rsid w:val="001038F1"/>
    <w:rsid w:val="00103954"/>
    <w:rsid w:val="00103AE3"/>
    <w:rsid w:val="00103B8E"/>
    <w:rsid w:val="00103F23"/>
    <w:rsid w:val="001043EB"/>
    <w:rsid w:val="00104458"/>
    <w:rsid w:val="001044A3"/>
    <w:rsid w:val="001044F7"/>
    <w:rsid w:val="00104533"/>
    <w:rsid w:val="00104E39"/>
    <w:rsid w:val="001054F6"/>
    <w:rsid w:val="001056A4"/>
    <w:rsid w:val="00105B4C"/>
    <w:rsid w:val="00105DCD"/>
    <w:rsid w:val="0010678E"/>
    <w:rsid w:val="001067F4"/>
    <w:rsid w:val="00106BFE"/>
    <w:rsid w:val="00106EA1"/>
    <w:rsid w:val="00107089"/>
    <w:rsid w:val="00107279"/>
    <w:rsid w:val="001078B6"/>
    <w:rsid w:val="00107A5D"/>
    <w:rsid w:val="00107F9A"/>
    <w:rsid w:val="00107FB6"/>
    <w:rsid w:val="001101ED"/>
    <w:rsid w:val="001115D1"/>
    <w:rsid w:val="001119FA"/>
    <w:rsid w:val="001120D2"/>
    <w:rsid w:val="001123F7"/>
    <w:rsid w:val="00112991"/>
    <w:rsid w:val="00112C51"/>
    <w:rsid w:val="001131FA"/>
    <w:rsid w:val="00113516"/>
    <w:rsid w:val="00113644"/>
    <w:rsid w:val="00113ADD"/>
    <w:rsid w:val="00113B07"/>
    <w:rsid w:val="00113BF5"/>
    <w:rsid w:val="00113EE8"/>
    <w:rsid w:val="00114B50"/>
    <w:rsid w:val="001154EF"/>
    <w:rsid w:val="00115B96"/>
    <w:rsid w:val="00115E62"/>
    <w:rsid w:val="001172EC"/>
    <w:rsid w:val="00117569"/>
    <w:rsid w:val="001177F5"/>
    <w:rsid w:val="00117A44"/>
    <w:rsid w:val="00117A70"/>
    <w:rsid w:val="00117D86"/>
    <w:rsid w:val="0012014C"/>
    <w:rsid w:val="001201AE"/>
    <w:rsid w:val="00120721"/>
    <w:rsid w:val="001209FC"/>
    <w:rsid w:val="00120CC5"/>
    <w:rsid w:val="00121119"/>
    <w:rsid w:val="001211DB"/>
    <w:rsid w:val="001211E1"/>
    <w:rsid w:val="0012146A"/>
    <w:rsid w:val="00121505"/>
    <w:rsid w:val="001217D0"/>
    <w:rsid w:val="0012211E"/>
    <w:rsid w:val="0012223D"/>
    <w:rsid w:val="0012288C"/>
    <w:rsid w:val="00122C91"/>
    <w:rsid w:val="00122D38"/>
    <w:rsid w:val="0012435D"/>
    <w:rsid w:val="0012449B"/>
    <w:rsid w:val="00124526"/>
    <w:rsid w:val="0012457B"/>
    <w:rsid w:val="00124711"/>
    <w:rsid w:val="00124B23"/>
    <w:rsid w:val="00124FB7"/>
    <w:rsid w:val="00125001"/>
    <w:rsid w:val="00125008"/>
    <w:rsid w:val="0012524E"/>
    <w:rsid w:val="00125949"/>
    <w:rsid w:val="001264D1"/>
    <w:rsid w:val="00126867"/>
    <w:rsid w:val="001273F9"/>
    <w:rsid w:val="001274AC"/>
    <w:rsid w:val="00127E58"/>
    <w:rsid w:val="00127F8A"/>
    <w:rsid w:val="00130072"/>
    <w:rsid w:val="00130380"/>
    <w:rsid w:val="00130515"/>
    <w:rsid w:val="00130B96"/>
    <w:rsid w:val="001322E3"/>
    <w:rsid w:val="00132454"/>
    <w:rsid w:val="00132776"/>
    <w:rsid w:val="0013283D"/>
    <w:rsid w:val="00132B60"/>
    <w:rsid w:val="00133262"/>
    <w:rsid w:val="0013334E"/>
    <w:rsid w:val="00133381"/>
    <w:rsid w:val="00133D1C"/>
    <w:rsid w:val="00133E5B"/>
    <w:rsid w:val="00133F5B"/>
    <w:rsid w:val="001340D6"/>
    <w:rsid w:val="001340F2"/>
    <w:rsid w:val="001342D3"/>
    <w:rsid w:val="001344D0"/>
    <w:rsid w:val="00134CFF"/>
    <w:rsid w:val="001351CD"/>
    <w:rsid w:val="00135227"/>
    <w:rsid w:val="001356CF"/>
    <w:rsid w:val="00135BBF"/>
    <w:rsid w:val="00135CBE"/>
    <w:rsid w:val="00135E7A"/>
    <w:rsid w:val="0013652A"/>
    <w:rsid w:val="00136726"/>
    <w:rsid w:val="00136D18"/>
    <w:rsid w:val="00137072"/>
    <w:rsid w:val="00137077"/>
    <w:rsid w:val="00137521"/>
    <w:rsid w:val="00137791"/>
    <w:rsid w:val="00137C2B"/>
    <w:rsid w:val="00137DBD"/>
    <w:rsid w:val="00137EA2"/>
    <w:rsid w:val="00137FEC"/>
    <w:rsid w:val="001401A9"/>
    <w:rsid w:val="001405D7"/>
    <w:rsid w:val="00140902"/>
    <w:rsid w:val="001410C6"/>
    <w:rsid w:val="00141409"/>
    <w:rsid w:val="00141A7E"/>
    <w:rsid w:val="00141D36"/>
    <w:rsid w:val="001425A0"/>
    <w:rsid w:val="00142E9D"/>
    <w:rsid w:val="00143607"/>
    <w:rsid w:val="001441F1"/>
    <w:rsid w:val="00144661"/>
    <w:rsid w:val="00144BC9"/>
    <w:rsid w:val="00144C8D"/>
    <w:rsid w:val="00144E9B"/>
    <w:rsid w:val="00146466"/>
    <w:rsid w:val="001464D5"/>
    <w:rsid w:val="00146E49"/>
    <w:rsid w:val="00147087"/>
    <w:rsid w:val="00147133"/>
    <w:rsid w:val="00147260"/>
    <w:rsid w:val="00147269"/>
    <w:rsid w:val="0014729D"/>
    <w:rsid w:val="00147EE9"/>
    <w:rsid w:val="00150168"/>
    <w:rsid w:val="001503A3"/>
    <w:rsid w:val="001503AD"/>
    <w:rsid w:val="0015043A"/>
    <w:rsid w:val="0015060B"/>
    <w:rsid w:val="00150A3E"/>
    <w:rsid w:val="00150C32"/>
    <w:rsid w:val="00150DAD"/>
    <w:rsid w:val="0015112F"/>
    <w:rsid w:val="00151420"/>
    <w:rsid w:val="0015197B"/>
    <w:rsid w:val="00151CA6"/>
    <w:rsid w:val="00151E92"/>
    <w:rsid w:val="00152550"/>
    <w:rsid w:val="0015266F"/>
    <w:rsid w:val="001527FC"/>
    <w:rsid w:val="00152AEA"/>
    <w:rsid w:val="00152D7B"/>
    <w:rsid w:val="00152F14"/>
    <w:rsid w:val="001531B6"/>
    <w:rsid w:val="0015324E"/>
    <w:rsid w:val="0015350C"/>
    <w:rsid w:val="001535B5"/>
    <w:rsid w:val="001538A9"/>
    <w:rsid w:val="00153B73"/>
    <w:rsid w:val="00153D96"/>
    <w:rsid w:val="00153EB7"/>
    <w:rsid w:val="00153F69"/>
    <w:rsid w:val="001542A5"/>
    <w:rsid w:val="001542BA"/>
    <w:rsid w:val="001547C9"/>
    <w:rsid w:val="00154C6C"/>
    <w:rsid w:val="00156543"/>
    <w:rsid w:val="00156A25"/>
    <w:rsid w:val="00156F36"/>
    <w:rsid w:val="00157367"/>
    <w:rsid w:val="001573BA"/>
    <w:rsid w:val="001578EA"/>
    <w:rsid w:val="00160012"/>
    <w:rsid w:val="0016025A"/>
    <w:rsid w:val="0016035E"/>
    <w:rsid w:val="00160454"/>
    <w:rsid w:val="0016083A"/>
    <w:rsid w:val="001609DA"/>
    <w:rsid w:val="00160E8A"/>
    <w:rsid w:val="001613DC"/>
    <w:rsid w:val="001614CF"/>
    <w:rsid w:val="00161956"/>
    <w:rsid w:val="00161B27"/>
    <w:rsid w:val="00161CE3"/>
    <w:rsid w:val="00162D05"/>
    <w:rsid w:val="00162DEB"/>
    <w:rsid w:val="00162E67"/>
    <w:rsid w:val="001632F0"/>
    <w:rsid w:val="00163371"/>
    <w:rsid w:val="00163878"/>
    <w:rsid w:val="00163B7F"/>
    <w:rsid w:val="00163E91"/>
    <w:rsid w:val="00164183"/>
    <w:rsid w:val="001644A3"/>
    <w:rsid w:val="00164736"/>
    <w:rsid w:val="00164A35"/>
    <w:rsid w:val="00164AF8"/>
    <w:rsid w:val="00164C64"/>
    <w:rsid w:val="001650EC"/>
    <w:rsid w:val="0016532E"/>
    <w:rsid w:val="001658B9"/>
    <w:rsid w:val="00166124"/>
    <w:rsid w:val="00166127"/>
    <w:rsid w:val="0016647E"/>
    <w:rsid w:val="001674CD"/>
    <w:rsid w:val="00167523"/>
    <w:rsid w:val="00167B32"/>
    <w:rsid w:val="00167BD5"/>
    <w:rsid w:val="00167D0C"/>
    <w:rsid w:val="00167E48"/>
    <w:rsid w:val="00167FD1"/>
    <w:rsid w:val="0017050E"/>
    <w:rsid w:val="001707CA"/>
    <w:rsid w:val="001709EB"/>
    <w:rsid w:val="00170D40"/>
    <w:rsid w:val="00170DA6"/>
    <w:rsid w:val="00170EA8"/>
    <w:rsid w:val="00170EE9"/>
    <w:rsid w:val="0017102F"/>
    <w:rsid w:val="00171493"/>
    <w:rsid w:val="00171684"/>
    <w:rsid w:val="00171821"/>
    <w:rsid w:val="001721BE"/>
    <w:rsid w:val="001722AD"/>
    <w:rsid w:val="00172CE6"/>
    <w:rsid w:val="00172FEB"/>
    <w:rsid w:val="0017328A"/>
    <w:rsid w:val="00173A83"/>
    <w:rsid w:val="00173B0D"/>
    <w:rsid w:val="00173B1B"/>
    <w:rsid w:val="00173EE1"/>
    <w:rsid w:val="00173F5F"/>
    <w:rsid w:val="001745F5"/>
    <w:rsid w:val="00174C24"/>
    <w:rsid w:val="00175504"/>
    <w:rsid w:val="001758A2"/>
    <w:rsid w:val="00175D09"/>
    <w:rsid w:val="00175DC0"/>
    <w:rsid w:val="00176175"/>
    <w:rsid w:val="0017617C"/>
    <w:rsid w:val="00176198"/>
    <w:rsid w:val="00176A63"/>
    <w:rsid w:val="001771AA"/>
    <w:rsid w:val="00177675"/>
    <w:rsid w:val="001776C2"/>
    <w:rsid w:val="001778A5"/>
    <w:rsid w:val="00177B8F"/>
    <w:rsid w:val="001803F2"/>
    <w:rsid w:val="001806D5"/>
    <w:rsid w:val="00180DD1"/>
    <w:rsid w:val="0018140F"/>
    <w:rsid w:val="00181506"/>
    <w:rsid w:val="00181FDE"/>
    <w:rsid w:val="0018271A"/>
    <w:rsid w:val="0018293A"/>
    <w:rsid w:val="00182C4F"/>
    <w:rsid w:val="00183564"/>
    <w:rsid w:val="00183AAA"/>
    <w:rsid w:val="00183FF3"/>
    <w:rsid w:val="0018438F"/>
    <w:rsid w:val="0018479B"/>
    <w:rsid w:val="0018487C"/>
    <w:rsid w:val="001848A1"/>
    <w:rsid w:val="0018490E"/>
    <w:rsid w:val="00184C34"/>
    <w:rsid w:val="00185306"/>
    <w:rsid w:val="00185378"/>
    <w:rsid w:val="001867E9"/>
    <w:rsid w:val="00186B61"/>
    <w:rsid w:val="00186CBE"/>
    <w:rsid w:val="001870C0"/>
    <w:rsid w:val="00187307"/>
    <w:rsid w:val="00187374"/>
    <w:rsid w:val="00187D31"/>
    <w:rsid w:val="00187F76"/>
    <w:rsid w:val="00190042"/>
    <w:rsid w:val="001906BB"/>
    <w:rsid w:val="00190ADD"/>
    <w:rsid w:val="001911B1"/>
    <w:rsid w:val="0019133E"/>
    <w:rsid w:val="001915BF"/>
    <w:rsid w:val="0019191B"/>
    <w:rsid w:val="00191AB6"/>
    <w:rsid w:val="00191CC9"/>
    <w:rsid w:val="00191F5C"/>
    <w:rsid w:val="0019223E"/>
    <w:rsid w:val="001927FC"/>
    <w:rsid w:val="00192A1A"/>
    <w:rsid w:val="00192B4B"/>
    <w:rsid w:val="00192E14"/>
    <w:rsid w:val="001937A7"/>
    <w:rsid w:val="00193AD5"/>
    <w:rsid w:val="001940E6"/>
    <w:rsid w:val="0019467D"/>
    <w:rsid w:val="001952C7"/>
    <w:rsid w:val="001952CF"/>
    <w:rsid w:val="00196255"/>
    <w:rsid w:val="001962C8"/>
    <w:rsid w:val="00196351"/>
    <w:rsid w:val="001967D8"/>
    <w:rsid w:val="00196BE2"/>
    <w:rsid w:val="00196C1E"/>
    <w:rsid w:val="001979A2"/>
    <w:rsid w:val="00197BCB"/>
    <w:rsid w:val="00197FD9"/>
    <w:rsid w:val="001A0305"/>
    <w:rsid w:val="001A05F4"/>
    <w:rsid w:val="001A0B3F"/>
    <w:rsid w:val="001A0B6A"/>
    <w:rsid w:val="001A0E80"/>
    <w:rsid w:val="001A10A0"/>
    <w:rsid w:val="001A1597"/>
    <w:rsid w:val="001A1657"/>
    <w:rsid w:val="001A1772"/>
    <w:rsid w:val="001A1912"/>
    <w:rsid w:val="001A23DC"/>
    <w:rsid w:val="001A26E1"/>
    <w:rsid w:val="001A2951"/>
    <w:rsid w:val="001A3002"/>
    <w:rsid w:val="001A3387"/>
    <w:rsid w:val="001A34BA"/>
    <w:rsid w:val="001A3715"/>
    <w:rsid w:val="001A3988"/>
    <w:rsid w:val="001A3D15"/>
    <w:rsid w:val="001A4622"/>
    <w:rsid w:val="001A4637"/>
    <w:rsid w:val="001A496A"/>
    <w:rsid w:val="001A4C7A"/>
    <w:rsid w:val="001A4DB4"/>
    <w:rsid w:val="001A4E14"/>
    <w:rsid w:val="001A4F2F"/>
    <w:rsid w:val="001A5294"/>
    <w:rsid w:val="001A5946"/>
    <w:rsid w:val="001A5C53"/>
    <w:rsid w:val="001A61D9"/>
    <w:rsid w:val="001A6419"/>
    <w:rsid w:val="001A7BE8"/>
    <w:rsid w:val="001B00A0"/>
    <w:rsid w:val="001B03F7"/>
    <w:rsid w:val="001B0425"/>
    <w:rsid w:val="001B0806"/>
    <w:rsid w:val="001B08E8"/>
    <w:rsid w:val="001B098B"/>
    <w:rsid w:val="001B0B7B"/>
    <w:rsid w:val="001B0C48"/>
    <w:rsid w:val="001B0E6D"/>
    <w:rsid w:val="001B1063"/>
    <w:rsid w:val="001B19E0"/>
    <w:rsid w:val="001B1FF4"/>
    <w:rsid w:val="001B238D"/>
    <w:rsid w:val="001B26BF"/>
    <w:rsid w:val="001B2B79"/>
    <w:rsid w:val="001B3012"/>
    <w:rsid w:val="001B31BA"/>
    <w:rsid w:val="001B3585"/>
    <w:rsid w:val="001B380E"/>
    <w:rsid w:val="001B3C42"/>
    <w:rsid w:val="001B41A9"/>
    <w:rsid w:val="001B44C8"/>
    <w:rsid w:val="001B4608"/>
    <w:rsid w:val="001B46E7"/>
    <w:rsid w:val="001B4FF2"/>
    <w:rsid w:val="001B5087"/>
    <w:rsid w:val="001B5380"/>
    <w:rsid w:val="001B5CA4"/>
    <w:rsid w:val="001B63D9"/>
    <w:rsid w:val="001B680B"/>
    <w:rsid w:val="001B6C2B"/>
    <w:rsid w:val="001B7129"/>
    <w:rsid w:val="001B713E"/>
    <w:rsid w:val="001B720D"/>
    <w:rsid w:val="001C0357"/>
    <w:rsid w:val="001C0E71"/>
    <w:rsid w:val="001C14AD"/>
    <w:rsid w:val="001C172B"/>
    <w:rsid w:val="001C1778"/>
    <w:rsid w:val="001C18A0"/>
    <w:rsid w:val="001C1AD2"/>
    <w:rsid w:val="001C1F05"/>
    <w:rsid w:val="001C22E3"/>
    <w:rsid w:val="001C22FD"/>
    <w:rsid w:val="001C242B"/>
    <w:rsid w:val="001C2A32"/>
    <w:rsid w:val="001C2ED9"/>
    <w:rsid w:val="001C34E6"/>
    <w:rsid w:val="001C3C36"/>
    <w:rsid w:val="001C3F2B"/>
    <w:rsid w:val="001C428D"/>
    <w:rsid w:val="001C4BBB"/>
    <w:rsid w:val="001C4BFA"/>
    <w:rsid w:val="001C4F5F"/>
    <w:rsid w:val="001C5850"/>
    <w:rsid w:val="001C589D"/>
    <w:rsid w:val="001C5E9D"/>
    <w:rsid w:val="001C633B"/>
    <w:rsid w:val="001C6452"/>
    <w:rsid w:val="001C649D"/>
    <w:rsid w:val="001C66B1"/>
    <w:rsid w:val="001C6ACA"/>
    <w:rsid w:val="001C6D7D"/>
    <w:rsid w:val="001C7654"/>
    <w:rsid w:val="001C7A99"/>
    <w:rsid w:val="001D0070"/>
    <w:rsid w:val="001D012E"/>
    <w:rsid w:val="001D0AF2"/>
    <w:rsid w:val="001D0C9C"/>
    <w:rsid w:val="001D0DAE"/>
    <w:rsid w:val="001D1357"/>
    <w:rsid w:val="001D162C"/>
    <w:rsid w:val="001D19BF"/>
    <w:rsid w:val="001D1BC8"/>
    <w:rsid w:val="001D1D83"/>
    <w:rsid w:val="001D1E53"/>
    <w:rsid w:val="001D26F4"/>
    <w:rsid w:val="001D2916"/>
    <w:rsid w:val="001D455C"/>
    <w:rsid w:val="001D49D1"/>
    <w:rsid w:val="001D4AB5"/>
    <w:rsid w:val="001D4D43"/>
    <w:rsid w:val="001D4DBF"/>
    <w:rsid w:val="001D5341"/>
    <w:rsid w:val="001D54EE"/>
    <w:rsid w:val="001D56EF"/>
    <w:rsid w:val="001D5955"/>
    <w:rsid w:val="001D6711"/>
    <w:rsid w:val="001D6B8F"/>
    <w:rsid w:val="001D709C"/>
    <w:rsid w:val="001D7135"/>
    <w:rsid w:val="001D74C5"/>
    <w:rsid w:val="001D74F6"/>
    <w:rsid w:val="001D7746"/>
    <w:rsid w:val="001D7A1F"/>
    <w:rsid w:val="001D7A57"/>
    <w:rsid w:val="001D7C5A"/>
    <w:rsid w:val="001E0BD7"/>
    <w:rsid w:val="001E0C4F"/>
    <w:rsid w:val="001E100B"/>
    <w:rsid w:val="001E1286"/>
    <w:rsid w:val="001E12A0"/>
    <w:rsid w:val="001E17B3"/>
    <w:rsid w:val="001E1A44"/>
    <w:rsid w:val="001E1C19"/>
    <w:rsid w:val="001E2425"/>
    <w:rsid w:val="001E24F9"/>
    <w:rsid w:val="001E2AAF"/>
    <w:rsid w:val="001E2C4D"/>
    <w:rsid w:val="001E2EEC"/>
    <w:rsid w:val="001E314E"/>
    <w:rsid w:val="001E324A"/>
    <w:rsid w:val="001E3948"/>
    <w:rsid w:val="001E3A7F"/>
    <w:rsid w:val="001E4DB5"/>
    <w:rsid w:val="001E4ECE"/>
    <w:rsid w:val="001E508F"/>
    <w:rsid w:val="001E50FF"/>
    <w:rsid w:val="001E5CFA"/>
    <w:rsid w:val="001E60C5"/>
    <w:rsid w:val="001E61CD"/>
    <w:rsid w:val="001E6224"/>
    <w:rsid w:val="001E6718"/>
    <w:rsid w:val="001E6C25"/>
    <w:rsid w:val="001E6F31"/>
    <w:rsid w:val="001E755E"/>
    <w:rsid w:val="001E764C"/>
    <w:rsid w:val="001E769C"/>
    <w:rsid w:val="001E7E71"/>
    <w:rsid w:val="001E7EFE"/>
    <w:rsid w:val="001F061F"/>
    <w:rsid w:val="001F091B"/>
    <w:rsid w:val="001F0BF9"/>
    <w:rsid w:val="001F0DCC"/>
    <w:rsid w:val="001F127B"/>
    <w:rsid w:val="001F1B60"/>
    <w:rsid w:val="001F1DC6"/>
    <w:rsid w:val="001F1F18"/>
    <w:rsid w:val="001F21DC"/>
    <w:rsid w:val="001F2E8C"/>
    <w:rsid w:val="001F2F8C"/>
    <w:rsid w:val="001F3061"/>
    <w:rsid w:val="001F33C4"/>
    <w:rsid w:val="001F3561"/>
    <w:rsid w:val="001F36C8"/>
    <w:rsid w:val="001F3758"/>
    <w:rsid w:val="001F389E"/>
    <w:rsid w:val="001F3ECA"/>
    <w:rsid w:val="001F44D8"/>
    <w:rsid w:val="001F4C55"/>
    <w:rsid w:val="001F50B2"/>
    <w:rsid w:val="001F50F5"/>
    <w:rsid w:val="001F5254"/>
    <w:rsid w:val="001F5471"/>
    <w:rsid w:val="001F57BE"/>
    <w:rsid w:val="001F5A47"/>
    <w:rsid w:val="001F5BB7"/>
    <w:rsid w:val="001F5DC5"/>
    <w:rsid w:val="001F5EAC"/>
    <w:rsid w:val="001F6570"/>
    <w:rsid w:val="001F674D"/>
    <w:rsid w:val="001F6A5F"/>
    <w:rsid w:val="001F6AE4"/>
    <w:rsid w:val="001F72B8"/>
    <w:rsid w:val="001F7528"/>
    <w:rsid w:val="001F78FA"/>
    <w:rsid w:val="001F7C23"/>
    <w:rsid w:val="001F7C64"/>
    <w:rsid w:val="001F7EB6"/>
    <w:rsid w:val="00200F16"/>
    <w:rsid w:val="002010C0"/>
    <w:rsid w:val="00201617"/>
    <w:rsid w:val="00202345"/>
    <w:rsid w:val="00202EB4"/>
    <w:rsid w:val="00202ECB"/>
    <w:rsid w:val="00202FE5"/>
    <w:rsid w:val="00203083"/>
    <w:rsid w:val="002033D9"/>
    <w:rsid w:val="002035CF"/>
    <w:rsid w:val="002037D3"/>
    <w:rsid w:val="00203CAC"/>
    <w:rsid w:val="00203CC5"/>
    <w:rsid w:val="00203E03"/>
    <w:rsid w:val="0020413D"/>
    <w:rsid w:val="00204194"/>
    <w:rsid w:val="0020454B"/>
    <w:rsid w:val="00204845"/>
    <w:rsid w:val="00204C45"/>
    <w:rsid w:val="00205114"/>
    <w:rsid w:val="002051FC"/>
    <w:rsid w:val="00205200"/>
    <w:rsid w:val="0020574C"/>
    <w:rsid w:val="00205A3A"/>
    <w:rsid w:val="00205C0B"/>
    <w:rsid w:val="00205C91"/>
    <w:rsid w:val="00206089"/>
    <w:rsid w:val="002061B4"/>
    <w:rsid w:val="002068E6"/>
    <w:rsid w:val="00206BF3"/>
    <w:rsid w:val="00206BFB"/>
    <w:rsid w:val="00207653"/>
    <w:rsid w:val="002078A1"/>
    <w:rsid w:val="002079BA"/>
    <w:rsid w:val="00207CBF"/>
    <w:rsid w:val="002100B4"/>
    <w:rsid w:val="0021018C"/>
    <w:rsid w:val="00210412"/>
    <w:rsid w:val="002105CC"/>
    <w:rsid w:val="00210C66"/>
    <w:rsid w:val="00211279"/>
    <w:rsid w:val="00211B23"/>
    <w:rsid w:val="00211CA2"/>
    <w:rsid w:val="0021217D"/>
    <w:rsid w:val="00212369"/>
    <w:rsid w:val="00212605"/>
    <w:rsid w:val="00212642"/>
    <w:rsid w:val="0021279F"/>
    <w:rsid w:val="002127A7"/>
    <w:rsid w:val="002128BA"/>
    <w:rsid w:val="00213988"/>
    <w:rsid w:val="00213A4E"/>
    <w:rsid w:val="00213A66"/>
    <w:rsid w:val="00213AE9"/>
    <w:rsid w:val="002140E4"/>
    <w:rsid w:val="0021464B"/>
    <w:rsid w:val="00214F25"/>
    <w:rsid w:val="0021565D"/>
    <w:rsid w:val="00215F3B"/>
    <w:rsid w:val="00215FFA"/>
    <w:rsid w:val="002160E8"/>
    <w:rsid w:val="00216508"/>
    <w:rsid w:val="00216CB8"/>
    <w:rsid w:val="00217014"/>
    <w:rsid w:val="0021744D"/>
    <w:rsid w:val="002178A8"/>
    <w:rsid w:val="002205F6"/>
    <w:rsid w:val="00220A6D"/>
    <w:rsid w:val="00220DD8"/>
    <w:rsid w:val="00221EB5"/>
    <w:rsid w:val="0022215B"/>
    <w:rsid w:val="00222EFC"/>
    <w:rsid w:val="00223132"/>
    <w:rsid w:val="00223373"/>
    <w:rsid w:val="0022358A"/>
    <w:rsid w:val="00223A92"/>
    <w:rsid w:val="00223BDD"/>
    <w:rsid w:val="00224128"/>
    <w:rsid w:val="00224140"/>
    <w:rsid w:val="0022455C"/>
    <w:rsid w:val="002246D0"/>
    <w:rsid w:val="00224AD7"/>
    <w:rsid w:val="00224C7C"/>
    <w:rsid w:val="00224D4F"/>
    <w:rsid w:val="00224E61"/>
    <w:rsid w:val="00224F42"/>
    <w:rsid w:val="00225105"/>
    <w:rsid w:val="00225499"/>
    <w:rsid w:val="002259A2"/>
    <w:rsid w:val="00226570"/>
    <w:rsid w:val="002269AF"/>
    <w:rsid w:val="00227358"/>
    <w:rsid w:val="002275CC"/>
    <w:rsid w:val="00227F5D"/>
    <w:rsid w:val="002300E3"/>
    <w:rsid w:val="00230145"/>
    <w:rsid w:val="0023022D"/>
    <w:rsid w:val="002302B8"/>
    <w:rsid w:val="0023082C"/>
    <w:rsid w:val="00230B63"/>
    <w:rsid w:val="00230E4C"/>
    <w:rsid w:val="00231415"/>
    <w:rsid w:val="0023141D"/>
    <w:rsid w:val="00231526"/>
    <w:rsid w:val="002315CA"/>
    <w:rsid w:val="00231E3F"/>
    <w:rsid w:val="00232198"/>
    <w:rsid w:val="002322A1"/>
    <w:rsid w:val="0023263B"/>
    <w:rsid w:val="00232903"/>
    <w:rsid w:val="00232C44"/>
    <w:rsid w:val="00232D76"/>
    <w:rsid w:val="00232E4A"/>
    <w:rsid w:val="0023305E"/>
    <w:rsid w:val="0023312C"/>
    <w:rsid w:val="0023404F"/>
    <w:rsid w:val="0023415A"/>
    <w:rsid w:val="002344C4"/>
    <w:rsid w:val="002344F2"/>
    <w:rsid w:val="0023475C"/>
    <w:rsid w:val="00234C1E"/>
    <w:rsid w:val="00235700"/>
    <w:rsid w:val="002357AB"/>
    <w:rsid w:val="00235A43"/>
    <w:rsid w:val="00235C59"/>
    <w:rsid w:val="00235E9A"/>
    <w:rsid w:val="00236123"/>
    <w:rsid w:val="00236419"/>
    <w:rsid w:val="00236591"/>
    <w:rsid w:val="00236895"/>
    <w:rsid w:val="0023693F"/>
    <w:rsid w:val="002369D0"/>
    <w:rsid w:val="002369F3"/>
    <w:rsid w:val="00236CFA"/>
    <w:rsid w:val="002372E9"/>
    <w:rsid w:val="00237443"/>
    <w:rsid w:val="0023778F"/>
    <w:rsid w:val="00237DCF"/>
    <w:rsid w:val="002409EF"/>
    <w:rsid w:val="00240B69"/>
    <w:rsid w:val="002412EA"/>
    <w:rsid w:val="002419AB"/>
    <w:rsid w:val="00241A4A"/>
    <w:rsid w:val="002422A8"/>
    <w:rsid w:val="0024239B"/>
    <w:rsid w:val="002425BD"/>
    <w:rsid w:val="00242677"/>
    <w:rsid w:val="002428B4"/>
    <w:rsid w:val="00242B88"/>
    <w:rsid w:val="00242F1D"/>
    <w:rsid w:val="00243273"/>
    <w:rsid w:val="002439C0"/>
    <w:rsid w:val="00243E9D"/>
    <w:rsid w:val="00244299"/>
    <w:rsid w:val="00244322"/>
    <w:rsid w:val="002449A7"/>
    <w:rsid w:val="00244CF8"/>
    <w:rsid w:val="00244F24"/>
    <w:rsid w:val="00245498"/>
    <w:rsid w:val="002457D3"/>
    <w:rsid w:val="002458D2"/>
    <w:rsid w:val="00245A4F"/>
    <w:rsid w:val="00245A6C"/>
    <w:rsid w:val="00246047"/>
    <w:rsid w:val="0024664E"/>
    <w:rsid w:val="00246696"/>
    <w:rsid w:val="00246751"/>
    <w:rsid w:val="00246CE6"/>
    <w:rsid w:val="00247174"/>
    <w:rsid w:val="002474A5"/>
    <w:rsid w:val="002478E2"/>
    <w:rsid w:val="002478FD"/>
    <w:rsid w:val="00247BDF"/>
    <w:rsid w:val="00247FC0"/>
    <w:rsid w:val="00250265"/>
    <w:rsid w:val="00250DE3"/>
    <w:rsid w:val="00251161"/>
    <w:rsid w:val="002518D1"/>
    <w:rsid w:val="002519AD"/>
    <w:rsid w:val="00251B32"/>
    <w:rsid w:val="002524AB"/>
    <w:rsid w:val="00252D5A"/>
    <w:rsid w:val="00253821"/>
    <w:rsid w:val="00253865"/>
    <w:rsid w:val="002544BB"/>
    <w:rsid w:val="00254AAA"/>
    <w:rsid w:val="00254B9B"/>
    <w:rsid w:val="00254C1B"/>
    <w:rsid w:val="00254EBC"/>
    <w:rsid w:val="00255015"/>
    <w:rsid w:val="002551AC"/>
    <w:rsid w:val="00255656"/>
    <w:rsid w:val="00255BA8"/>
    <w:rsid w:val="00255F4E"/>
    <w:rsid w:val="002569AB"/>
    <w:rsid w:val="00256A01"/>
    <w:rsid w:val="00256A46"/>
    <w:rsid w:val="00256BE6"/>
    <w:rsid w:val="00256C3F"/>
    <w:rsid w:val="00256C51"/>
    <w:rsid w:val="00256E66"/>
    <w:rsid w:val="00256EF4"/>
    <w:rsid w:val="0025703A"/>
    <w:rsid w:val="0025732D"/>
    <w:rsid w:val="00257650"/>
    <w:rsid w:val="002577C2"/>
    <w:rsid w:val="00257D82"/>
    <w:rsid w:val="002600B2"/>
    <w:rsid w:val="002606DB"/>
    <w:rsid w:val="00260A84"/>
    <w:rsid w:val="00260BBD"/>
    <w:rsid w:val="002616FB"/>
    <w:rsid w:val="0026196D"/>
    <w:rsid w:val="0026251B"/>
    <w:rsid w:val="002625DE"/>
    <w:rsid w:val="00262725"/>
    <w:rsid w:val="00262A12"/>
    <w:rsid w:val="00262A76"/>
    <w:rsid w:val="00262B2A"/>
    <w:rsid w:val="00262C71"/>
    <w:rsid w:val="002630CE"/>
    <w:rsid w:val="002633DC"/>
    <w:rsid w:val="00263619"/>
    <w:rsid w:val="00263AAB"/>
    <w:rsid w:val="00263D39"/>
    <w:rsid w:val="00263ED9"/>
    <w:rsid w:val="00264167"/>
    <w:rsid w:val="00264328"/>
    <w:rsid w:val="00264A02"/>
    <w:rsid w:val="00264A5F"/>
    <w:rsid w:val="00265086"/>
    <w:rsid w:val="002658A5"/>
    <w:rsid w:val="00265932"/>
    <w:rsid w:val="00266192"/>
    <w:rsid w:val="0026627A"/>
    <w:rsid w:val="00266D14"/>
    <w:rsid w:val="00267002"/>
    <w:rsid w:val="002670D7"/>
    <w:rsid w:val="00267321"/>
    <w:rsid w:val="00267F41"/>
    <w:rsid w:val="002702B4"/>
    <w:rsid w:val="00270961"/>
    <w:rsid w:val="002710AA"/>
    <w:rsid w:val="00271957"/>
    <w:rsid w:val="00271EE6"/>
    <w:rsid w:val="00272449"/>
    <w:rsid w:val="00272467"/>
    <w:rsid w:val="002725F4"/>
    <w:rsid w:val="00272AF0"/>
    <w:rsid w:val="002730F3"/>
    <w:rsid w:val="00273316"/>
    <w:rsid w:val="00273775"/>
    <w:rsid w:val="0027383F"/>
    <w:rsid w:val="00273A3A"/>
    <w:rsid w:val="002741DC"/>
    <w:rsid w:val="0027458C"/>
    <w:rsid w:val="00274A4C"/>
    <w:rsid w:val="00274BC0"/>
    <w:rsid w:val="00274C20"/>
    <w:rsid w:val="00274D66"/>
    <w:rsid w:val="00274E46"/>
    <w:rsid w:val="0027509B"/>
    <w:rsid w:val="00275228"/>
    <w:rsid w:val="00275AC9"/>
    <w:rsid w:val="00275B61"/>
    <w:rsid w:val="00275CD1"/>
    <w:rsid w:val="0027683A"/>
    <w:rsid w:val="00276B26"/>
    <w:rsid w:val="00276C4A"/>
    <w:rsid w:val="00276D77"/>
    <w:rsid w:val="00276DA3"/>
    <w:rsid w:val="00276F55"/>
    <w:rsid w:val="0027715D"/>
    <w:rsid w:val="0027785A"/>
    <w:rsid w:val="002779C0"/>
    <w:rsid w:val="00277B73"/>
    <w:rsid w:val="00277E72"/>
    <w:rsid w:val="00280486"/>
    <w:rsid w:val="00280A74"/>
    <w:rsid w:val="00280C4D"/>
    <w:rsid w:val="00281398"/>
    <w:rsid w:val="002815C0"/>
    <w:rsid w:val="002816CD"/>
    <w:rsid w:val="002816E2"/>
    <w:rsid w:val="00281D8D"/>
    <w:rsid w:val="00281E5F"/>
    <w:rsid w:val="00282538"/>
    <w:rsid w:val="00282911"/>
    <w:rsid w:val="00282FEB"/>
    <w:rsid w:val="002830E7"/>
    <w:rsid w:val="002832F1"/>
    <w:rsid w:val="00283341"/>
    <w:rsid w:val="002834A8"/>
    <w:rsid w:val="002834BD"/>
    <w:rsid w:val="00283632"/>
    <w:rsid w:val="00283646"/>
    <w:rsid w:val="00283678"/>
    <w:rsid w:val="00283A84"/>
    <w:rsid w:val="00283D2B"/>
    <w:rsid w:val="00283D94"/>
    <w:rsid w:val="0028409B"/>
    <w:rsid w:val="002844ED"/>
    <w:rsid w:val="0028457E"/>
    <w:rsid w:val="00284755"/>
    <w:rsid w:val="00284C16"/>
    <w:rsid w:val="00284E59"/>
    <w:rsid w:val="0028515D"/>
    <w:rsid w:val="002853F0"/>
    <w:rsid w:val="002854A7"/>
    <w:rsid w:val="00285891"/>
    <w:rsid w:val="0028590D"/>
    <w:rsid w:val="00285B67"/>
    <w:rsid w:val="00285C9E"/>
    <w:rsid w:val="002865C5"/>
    <w:rsid w:val="002867F6"/>
    <w:rsid w:val="00286E3C"/>
    <w:rsid w:val="00287040"/>
    <w:rsid w:val="00287ABE"/>
    <w:rsid w:val="00287BB3"/>
    <w:rsid w:val="00290A8F"/>
    <w:rsid w:val="00290B4C"/>
    <w:rsid w:val="00290E31"/>
    <w:rsid w:val="00290E8F"/>
    <w:rsid w:val="002911C8"/>
    <w:rsid w:val="00291392"/>
    <w:rsid w:val="0029181F"/>
    <w:rsid w:val="00291EAF"/>
    <w:rsid w:val="00291F9B"/>
    <w:rsid w:val="0029221E"/>
    <w:rsid w:val="00292E7F"/>
    <w:rsid w:val="002936E6"/>
    <w:rsid w:val="00293792"/>
    <w:rsid w:val="002939E9"/>
    <w:rsid w:val="00293BA7"/>
    <w:rsid w:val="00293C2C"/>
    <w:rsid w:val="0029403E"/>
    <w:rsid w:val="002941C7"/>
    <w:rsid w:val="00294287"/>
    <w:rsid w:val="00294390"/>
    <w:rsid w:val="00294450"/>
    <w:rsid w:val="0029458F"/>
    <w:rsid w:val="00294AE9"/>
    <w:rsid w:val="0029519A"/>
    <w:rsid w:val="00295B03"/>
    <w:rsid w:val="00296FB8"/>
    <w:rsid w:val="00297310"/>
    <w:rsid w:val="00297564"/>
    <w:rsid w:val="0029783F"/>
    <w:rsid w:val="00297F50"/>
    <w:rsid w:val="00297F51"/>
    <w:rsid w:val="002A0824"/>
    <w:rsid w:val="002A0A82"/>
    <w:rsid w:val="002A0F41"/>
    <w:rsid w:val="002A1161"/>
    <w:rsid w:val="002A1415"/>
    <w:rsid w:val="002A189A"/>
    <w:rsid w:val="002A1B24"/>
    <w:rsid w:val="002A1BD2"/>
    <w:rsid w:val="002A1C41"/>
    <w:rsid w:val="002A2026"/>
    <w:rsid w:val="002A20E7"/>
    <w:rsid w:val="002A23DC"/>
    <w:rsid w:val="002A25C2"/>
    <w:rsid w:val="002A2670"/>
    <w:rsid w:val="002A2BA7"/>
    <w:rsid w:val="002A2E2F"/>
    <w:rsid w:val="002A346C"/>
    <w:rsid w:val="002A34B7"/>
    <w:rsid w:val="002A38DF"/>
    <w:rsid w:val="002A4806"/>
    <w:rsid w:val="002A4851"/>
    <w:rsid w:val="002A54B1"/>
    <w:rsid w:val="002A5572"/>
    <w:rsid w:val="002A5D1D"/>
    <w:rsid w:val="002A6144"/>
    <w:rsid w:val="002A6329"/>
    <w:rsid w:val="002A6525"/>
    <w:rsid w:val="002A6629"/>
    <w:rsid w:val="002A6E25"/>
    <w:rsid w:val="002A6ED1"/>
    <w:rsid w:val="002A7FBB"/>
    <w:rsid w:val="002B0230"/>
    <w:rsid w:val="002B0855"/>
    <w:rsid w:val="002B0935"/>
    <w:rsid w:val="002B0949"/>
    <w:rsid w:val="002B1485"/>
    <w:rsid w:val="002B15EB"/>
    <w:rsid w:val="002B1B13"/>
    <w:rsid w:val="002B1DBF"/>
    <w:rsid w:val="002B2260"/>
    <w:rsid w:val="002B23B4"/>
    <w:rsid w:val="002B2537"/>
    <w:rsid w:val="002B2DB6"/>
    <w:rsid w:val="002B33B1"/>
    <w:rsid w:val="002B3A27"/>
    <w:rsid w:val="002B470B"/>
    <w:rsid w:val="002B486D"/>
    <w:rsid w:val="002B48DA"/>
    <w:rsid w:val="002B4B3E"/>
    <w:rsid w:val="002B55EA"/>
    <w:rsid w:val="002B560A"/>
    <w:rsid w:val="002B5B5E"/>
    <w:rsid w:val="002B6AFA"/>
    <w:rsid w:val="002B6C1F"/>
    <w:rsid w:val="002B6E76"/>
    <w:rsid w:val="002B7085"/>
    <w:rsid w:val="002B71D9"/>
    <w:rsid w:val="002B7B44"/>
    <w:rsid w:val="002B7EF6"/>
    <w:rsid w:val="002C00E1"/>
    <w:rsid w:val="002C054E"/>
    <w:rsid w:val="002C0627"/>
    <w:rsid w:val="002C0E70"/>
    <w:rsid w:val="002C0F2E"/>
    <w:rsid w:val="002C1842"/>
    <w:rsid w:val="002C1C2C"/>
    <w:rsid w:val="002C2B4A"/>
    <w:rsid w:val="002C2DCC"/>
    <w:rsid w:val="002C30BE"/>
    <w:rsid w:val="002C326D"/>
    <w:rsid w:val="002C34B4"/>
    <w:rsid w:val="002C3756"/>
    <w:rsid w:val="002C3B92"/>
    <w:rsid w:val="002C3F1B"/>
    <w:rsid w:val="002C4141"/>
    <w:rsid w:val="002C46E9"/>
    <w:rsid w:val="002C4BC0"/>
    <w:rsid w:val="002C4C12"/>
    <w:rsid w:val="002C4CC4"/>
    <w:rsid w:val="002C4DC6"/>
    <w:rsid w:val="002C55A1"/>
    <w:rsid w:val="002C564C"/>
    <w:rsid w:val="002C5724"/>
    <w:rsid w:val="002C5C39"/>
    <w:rsid w:val="002C5C90"/>
    <w:rsid w:val="002C6634"/>
    <w:rsid w:val="002C66DD"/>
    <w:rsid w:val="002C723C"/>
    <w:rsid w:val="002C7B77"/>
    <w:rsid w:val="002C7E42"/>
    <w:rsid w:val="002D0894"/>
    <w:rsid w:val="002D0AB6"/>
    <w:rsid w:val="002D10E1"/>
    <w:rsid w:val="002D15A8"/>
    <w:rsid w:val="002D160A"/>
    <w:rsid w:val="002D1880"/>
    <w:rsid w:val="002D190E"/>
    <w:rsid w:val="002D1955"/>
    <w:rsid w:val="002D2731"/>
    <w:rsid w:val="002D31C5"/>
    <w:rsid w:val="002D3624"/>
    <w:rsid w:val="002D38CA"/>
    <w:rsid w:val="002D3A01"/>
    <w:rsid w:val="002D3AA9"/>
    <w:rsid w:val="002D3D0A"/>
    <w:rsid w:val="002D3E61"/>
    <w:rsid w:val="002D3F9F"/>
    <w:rsid w:val="002D4B26"/>
    <w:rsid w:val="002D4F91"/>
    <w:rsid w:val="002D5101"/>
    <w:rsid w:val="002D57F4"/>
    <w:rsid w:val="002D5CD6"/>
    <w:rsid w:val="002D6130"/>
    <w:rsid w:val="002D6263"/>
    <w:rsid w:val="002D6533"/>
    <w:rsid w:val="002D67D8"/>
    <w:rsid w:val="002D6A1E"/>
    <w:rsid w:val="002D6FF4"/>
    <w:rsid w:val="002D7343"/>
    <w:rsid w:val="002D78C2"/>
    <w:rsid w:val="002D795A"/>
    <w:rsid w:val="002D7C5E"/>
    <w:rsid w:val="002E0082"/>
    <w:rsid w:val="002E0320"/>
    <w:rsid w:val="002E07B7"/>
    <w:rsid w:val="002E0DD7"/>
    <w:rsid w:val="002E0EF5"/>
    <w:rsid w:val="002E10EF"/>
    <w:rsid w:val="002E1191"/>
    <w:rsid w:val="002E14DA"/>
    <w:rsid w:val="002E170D"/>
    <w:rsid w:val="002E1AC2"/>
    <w:rsid w:val="002E1FC1"/>
    <w:rsid w:val="002E22B9"/>
    <w:rsid w:val="002E23E7"/>
    <w:rsid w:val="002E2419"/>
    <w:rsid w:val="002E279D"/>
    <w:rsid w:val="002E2C14"/>
    <w:rsid w:val="002E3056"/>
    <w:rsid w:val="002E3322"/>
    <w:rsid w:val="002E3326"/>
    <w:rsid w:val="002E334A"/>
    <w:rsid w:val="002E3942"/>
    <w:rsid w:val="002E3D74"/>
    <w:rsid w:val="002E3E5C"/>
    <w:rsid w:val="002E3F24"/>
    <w:rsid w:val="002E3FBC"/>
    <w:rsid w:val="002E4395"/>
    <w:rsid w:val="002E4498"/>
    <w:rsid w:val="002E45DD"/>
    <w:rsid w:val="002E4947"/>
    <w:rsid w:val="002E4A60"/>
    <w:rsid w:val="002E4D90"/>
    <w:rsid w:val="002E5387"/>
    <w:rsid w:val="002E53A0"/>
    <w:rsid w:val="002E5504"/>
    <w:rsid w:val="002E565D"/>
    <w:rsid w:val="002E581A"/>
    <w:rsid w:val="002E59F4"/>
    <w:rsid w:val="002E6079"/>
    <w:rsid w:val="002E616C"/>
    <w:rsid w:val="002E65D0"/>
    <w:rsid w:val="002E6EAF"/>
    <w:rsid w:val="002E6F72"/>
    <w:rsid w:val="002E701B"/>
    <w:rsid w:val="002E72DD"/>
    <w:rsid w:val="002E773C"/>
    <w:rsid w:val="002E79BA"/>
    <w:rsid w:val="002E79E3"/>
    <w:rsid w:val="002E7BDC"/>
    <w:rsid w:val="002E7D12"/>
    <w:rsid w:val="002E7E15"/>
    <w:rsid w:val="002E7E33"/>
    <w:rsid w:val="002F02E5"/>
    <w:rsid w:val="002F15B8"/>
    <w:rsid w:val="002F1D72"/>
    <w:rsid w:val="002F1E8D"/>
    <w:rsid w:val="002F22F4"/>
    <w:rsid w:val="002F28F9"/>
    <w:rsid w:val="002F2985"/>
    <w:rsid w:val="002F3205"/>
    <w:rsid w:val="002F3380"/>
    <w:rsid w:val="002F3CE9"/>
    <w:rsid w:val="002F42C0"/>
    <w:rsid w:val="002F42F7"/>
    <w:rsid w:val="002F472A"/>
    <w:rsid w:val="002F4D45"/>
    <w:rsid w:val="002F4DA7"/>
    <w:rsid w:val="002F4F33"/>
    <w:rsid w:val="002F4FFB"/>
    <w:rsid w:val="002F5747"/>
    <w:rsid w:val="002F5CE9"/>
    <w:rsid w:val="002F6320"/>
    <w:rsid w:val="002F6F61"/>
    <w:rsid w:val="002F7AC7"/>
    <w:rsid w:val="002F7B69"/>
    <w:rsid w:val="002F7D9D"/>
    <w:rsid w:val="002F7EB6"/>
    <w:rsid w:val="003003D3"/>
    <w:rsid w:val="003006BD"/>
    <w:rsid w:val="00300C97"/>
    <w:rsid w:val="00300D61"/>
    <w:rsid w:val="00300DEE"/>
    <w:rsid w:val="003017A7"/>
    <w:rsid w:val="00301A86"/>
    <w:rsid w:val="00302644"/>
    <w:rsid w:val="003027A5"/>
    <w:rsid w:val="00302C4C"/>
    <w:rsid w:val="00302E4B"/>
    <w:rsid w:val="00303026"/>
    <w:rsid w:val="003032CD"/>
    <w:rsid w:val="00303329"/>
    <w:rsid w:val="00303A92"/>
    <w:rsid w:val="00303AE3"/>
    <w:rsid w:val="00303C33"/>
    <w:rsid w:val="00304F4B"/>
    <w:rsid w:val="00305465"/>
    <w:rsid w:val="00305CB2"/>
    <w:rsid w:val="00305FF5"/>
    <w:rsid w:val="003063F3"/>
    <w:rsid w:val="00306769"/>
    <w:rsid w:val="00306C46"/>
    <w:rsid w:val="00306CB3"/>
    <w:rsid w:val="00307003"/>
    <w:rsid w:val="003076FD"/>
    <w:rsid w:val="003101D8"/>
    <w:rsid w:val="00310240"/>
    <w:rsid w:val="00310463"/>
    <w:rsid w:val="0031050F"/>
    <w:rsid w:val="00310A23"/>
    <w:rsid w:val="003113B2"/>
    <w:rsid w:val="00311B57"/>
    <w:rsid w:val="00312C08"/>
    <w:rsid w:val="00312DB5"/>
    <w:rsid w:val="00313169"/>
    <w:rsid w:val="00313175"/>
    <w:rsid w:val="00313856"/>
    <w:rsid w:val="0031396B"/>
    <w:rsid w:val="00313D98"/>
    <w:rsid w:val="00313E1E"/>
    <w:rsid w:val="0031411E"/>
    <w:rsid w:val="0031417D"/>
    <w:rsid w:val="003143C7"/>
    <w:rsid w:val="00314670"/>
    <w:rsid w:val="003146B2"/>
    <w:rsid w:val="00314821"/>
    <w:rsid w:val="00314F38"/>
    <w:rsid w:val="003153B0"/>
    <w:rsid w:val="003154F9"/>
    <w:rsid w:val="0031607B"/>
    <w:rsid w:val="00316110"/>
    <w:rsid w:val="00317213"/>
    <w:rsid w:val="003174C9"/>
    <w:rsid w:val="00317575"/>
    <w:rsid w:val="00317824"/>
    <w:rsid w:val="00317924"/>
    <w:rsid w:val="003179EB"/>
    <w:rsid w:val="0032002E"/>
    <w:rsid w:val="003205F0"/>
    <w:rsid w:val="00320E98"/>
    <w:rsid w:val="00320EB2"/>
    <w:rsid w:val="003215E9"/>
    <w:rsid w:val="003217D7"/>
    <w:rsid w:val="00321BD0"/>
    <w:rsid w:val="00321E11"/>
    <w:rsid w:val="00321E24"/>
    <w:rsid w:val="00321FE0"/>
    <w:rsid w:val="00322111"/>
    <w:rsid w:val="00322232"/>
    <w:rsid w:val="003224F6"/>
    <w:rsid w:val="00322B2F"/>
    <w:rsid w:val="00322E3B"/>
    <w:rsid w:val="00322E90"/>
    <w:rsid w:val="00323055"/>
    <w:rsid w:val="003230C4"/>
    <w:rsid w:val="00323C73"/>
    <w:rsid w:val="0032422E"/>
    <w:rsid w:val="0032430B"/>
    <w:rsid w:val="00324415"/>
    <w:rsid w:val="0032490F"/>
    <w:rsid w:val="00324D2F"/>
    <w:rsid w:val="00325142"/>
    <w:rsid w:val="003251FF"/>
    <w:rsid w:val="003257B0"/>
    <w:rsid w:val="00325C04"/>
    <w:rsid w:val="00325CF9"/>
    <w:rsid w:val="003264B8"/>
    <w:rsid w:val="00326621"/>
    <w:rsid w:val="00326653"/>
    <w:rsid w:val="00326A7E"/>
    <w:rsid w:val="00326CC7"/>
    <w:rsid w:val="00327000"/>
    <w:rsid w:val="003272BD"/>
    <w:rsid w:val="00327451"/>
    <w:rsid w:val="00327A74"/>
    <w:rsid w:val="00327AAA"/>
    <w:rsid w:val="00327CA6"/>
    <w:rsid w:val="00327DF9"/>
    <w:rsid w:val="00327EC6"/>
    <w:rsid w:val="0033037E"/>
    <w:rsid w:val="00330A65"/>
    <w:rsid w:val="00330A87"/>
    <w:rsid w:val="00330C6E"/>
    <w:rsid w:val="003312A1"/>
    <w:rsid w:val="00331C96"/>
    <w:rsid w:val="00331E3B"/>
    <w:rsid w:val="00331E58"/>
    <w:rsid w:val="00331E86"/>
    <w:rsid w:val="003320D6"/>
    <w:rsid w:val="0033276A"/>
    <w:rsid w:val="003328EF"/>
    <w:rsid w:val="00332C90"/>
    <w:rsid w:val="00332FC3"/>
    <w:rsid w:val="0033309C"/>
    <w:rsid w:val="00333F25"/>
    <w:rsid w:val="0033412A"/>
    <w:rsid w:val="00334212"/>
    <w:rsid w:val="0033548D"/>
    <w:rsid w:val="0033577F"/>
    <w:rsid w:val="00335826"/>
    <w:rsid w:val="00335A6E"/>
    <w:rsid w:val="00335D9E"/>
    <w:rsid w:val="003363C8"/>
    <w:rsid w:val="00336473"/>
    <w:rsid w:val="0033655C"/>
    <w:rsid w:val="00336F72"/>
    <w:rsid w:val="003375BF"/>
    <w:rsid w:val="00337D10"/>
    <w:rsid w:val="00337F9B"/>
    <w:rsid w:val="0034008F"/>
    <w:rsid w:val="00340347"/>
    <w:rsid w:val="0034055B"/>
    <w:rsid w:val="003407C8"/>
    <w:rsid w:val="0034084A"/>
    <w:rsid w:val="00340DDB"/>
    <w:rsid w:val="00341011"/>
    <w:rsid w:val="00341104"/>
    <w:rsid w:val="003418B1"/>
    <w:rsid w:val="00341EB0"/>
    <w:rsid w:val="00341FD3"/>
    <w:rsid w:val="00341FDB"/>
    <w:rsid w:val="0034269C"/>
    <w:rsid w:val="0034286F"/>
    <w:rsid w:val="0034292B"/>
    <w:rsid w:val="00342CCF"/>
    <w:rsid w:val="00342D38"/>
    <w:rsid w:val="0034307A"/>
    <w:rsid w:val="0034329A"/>
    <w:rsid w:val="00343405"/>
    <w:rsid w:val="003434D4"/>
    <w:rsid w:val="0034380C"/>
    <w:rsid w:val="00343BE7"/>
    <w:rsid w:val="00344618"/>
    <w:rsid w:val="00344749"/>
    <w:rsid w:val="0034480E"/>
    <w:rsid w:val="003448B0"/>
    <w:rsid w:val="003452B9"/>
    <w:rsid w:val="00345366"/>
    <w:rsid w:val="003456E9"/>
    <w:rsid w:val="00345CE2"/>
    <w:rsid w:val="00345D1B"/>
    <w:rsid w:val="00346168"/>
    <w:rsid w:val="00346397"/>
    <w:rsid w:val="003467F6"/>
    <w:rsid w:val="0034680F"/>
    <w:rsid w:val="00346AB5"/>
    <w:rsid w:val="00346D47"/>
    <w:rsid w:val="00346FEC"/>
    <w:rsid w:val="003470CC"/>
    <w:rsid w:val="00347221"/>
    <w:rsid w:val="0034794A"/>
    <w:rsid w:val="00347C4A"/>
    <w:rsid w:val="00350465"/>
    <w:rsid w:val="003507DA"/>
    <w:rsid w:val="00350C42"/>
    <w:rsid w:val="00350D44"/>
    <w:rsid w:val="003510AF"/>
    <w:rsid w:val="003512FC"/>
    <w:rsid w:val="0035131F"/>
    <w:rsid w:val="003516A6"/>
    <w:rsid w:val="003518EA"/>
    <w:rsid w:val="00351A05"/>
    <w:rsid w:val="00351BFB"/>
    <w:rsid w:val="00351C9C"/>
    <w:rsid w:val="00351CBF"/>
    <w:rsid w:val="00351DCD"/>
    <w:rsid w:val="0035212E"/>
    <w:rsid w:val="003525C8"/>
    <w:rsid w:val="00352662"/>
    <w:rsid w:val="00352BE6"/>
    <w:rsid w:val="00352FF9"/>
    <w:rsid w:val="003531B6"/>
    <w:rsid w:val="0035363A"/>
    <w:rsid w:val="00353879"/>
    <w:rsid w:val="00354117"/>
    <w:rsid w:val="00354AAD"/>
    <w:rsid w:val="00354B02"/>
    <w:rsid w:val="00355394"/>
    <w:rsid w:val="0035551C"/>
    <w:rsid w:val="00355647"/>
    <w:rsid w:val="0035577A"/>
    <w:rsid w:val="0035593F"/>
    <w:rsid w:val="003559A2"/>
    <w:rsid w:val="00355B84"/>
    <w:rsid w:val="003560FD"/>
    <w:rsid w:val="003568DD"/>
    <w:rsid w:val="00357252"/>
    <w:rsid w:val="00357599"/>
    <w:rsid w:val="003577D6"/>
    <w:rsid w:val="003603A7"/>
    <w:rsid w:val="00360DBA"/>
    <w:rsid w:val="0036118C"/>
    <w:rsid w:val="00361204"/>
    <w:rsid w:val="003614A7"/>
    <w:rsid w:val="00361616"/>
    <w:rsid w:val="00361E1B"/>
    <w:rsid w:val="00362409"/>
    <w:rsid w:val="003627CE"/>
    <w:rsid w:val="00362FBA"/>
    <w:rsid w:val="003631A3"/>
    <w:rsid w:val="00363252"/>
    <w:rsid w:val="003637E5"/>
    <w:rsid w:val="0036396B"/>
    <w:rsid w:val="003639E6"/>
    <w:rsid w:val="00363AE1"/>
    <w:rsid w:val="00364139"/>
    <w:rsid w:val="003643B1"/>
    <w:rsid w:val="00364769"/>
    <w:rsid w:val="003648A6"/>
    <w:rsid w:val="00364CA5"/>
    <w:rsid w:val="00365049"/>
    <w:rsid w:val="003651DC"/>
    <w:rsid w:val="00365267"/>
    <w:rsid w:val="0036554A"/>
    <w:rsid w:val="00366679"/>
    <w:rsid w:val="00366690"/>
    <w:rsid w:val="003669F0"/>
    <w:rsid w:val="00366C62"/>
    <w:rsid w:val="00366D33"/>
    <w:rsid w:val="00366E1E"/>
    <w:rsid w:val="00366FB9"/>
    <w:rsid w:val="0036713F"/>
    <w:rsid w:val="0036729D"/>
    <w:rsid w:val="0036746C"/>
    <w:rsid w:val="0036747B"/>
    <w:rsid w:val="0036754F"/>
    <w:rsid w:val="00367644"/>
    <w:rsid w:val="00367841"/>
    <w:rsid w:val="00370291"/>
    <w:rsid w:val="00370325"/>
    <w:rsid w:val="003708E1"/>
    <w:rsid w:val="00370919"/>
    <w:rsid w:val="00370C12"/>
    <w:rsid w:val="00370F03"/>
    <w:rsid w:val="00370F92"/>
    <w:rsid w:val="00371107"/>
    <w:rsid w:val="003715DD"/>
    <w:rsid w:val="00371644"/>
    <w:rsid w:val="00372399"/>
    <w:rsid w:val="00372B27"/>
    <w:rsid w:val="00372F08"/>
    <w:rsid w:val="00373584"/>
    <w:rsid w:val="003736A6"/>
    <w:rsid w:val="00373ED8"/>
    <w:rsid w:val="0037494D"/>
    <w:rsid w:val="00374B12"/>
    <w:rsid w:val="00374B2E"/>
    <w:rsid w:val="00374B73"/>
    <w:rsid w:val="00375128"/>
    <w:rsid w:val="0037523F"/>
    <w:rsid w:val="003755BF"/>
    <w:rsid w:val="00375623"/>
    <w:rsid w:val="00375654"/>
    <w:rsid w:val="00375929"/>
    <w:rsid w:val="0037598C"/>
    <w:rsid w:val="00375A9A"/>
    <w:rsid w:val="0037696A"/>
    <w:rsid w:val="00377148"/>
    <w:rsid w:val="0037723A"/>
    <w:rsid w:val="003774CA"/>
    <w:rsid w:val="0037769B"/>
    <w:rsid w:val="0037799F"/>
    <w:rsid w:val="00377EEF"/>
    <w:rsid w:val="00380082"/>
    <w:rsid w:val="00380168"/>
    <w:rsid w:val="00380AD9"/>
    <w:rsid w:val="00380B72"/>
    <w:rsid w:val="00380D68"/>
    <w:rsid w:val="0038161C"/>
    <w:rsid w:val="003823B6"/>
    <w:rsid w:val="00382478"/>
    <w:rsid w:val="00382C99"/>
    <w:rsid w:val="00382FF8"/>
    <w:rsid w:val="0038329F"/>
    <w:rsid w:val="003833BF"/>
    <w:rsid w:val="00383420"/>
    <w:rsid w:val="003835F0"/>
    <w:rsid w:val="0038370D"/>
    <w:rsid w:val="00383BFB"/>
    <w:rsid w:val="00383C6E"/>
    <w:rsid w:val="00384421"/>
    <w:rsid w:val="00384B66"/>
    <w:rsid w:val="00384CD1"/>
    <w:rsid w:val="00384F04"/>
    <w:rsid w:val="0038554A"/>
    <w:rsid w:val="003858BD"/>
    <w:rsid w:val="00385A44"/>
    <w:rsid w:val="00385DF2"/>
    <w:rsid w:val="00386066"/>
    <w:rsid w:val="00386D3A"/>
    <w:rsid w:val="003877F1"/>
    <w:rsid w:val="00387E80"/>
    <w:rsid w:val="00387EA9"/>
    <w:rsid w:val="00390149"/>
    <w:rsid w:val="003901F9"/>
    <w:rsid w:val="003902C3"/>
    <w:rsid w:val="0039121F"/>
    <w:rsid w:val="0039141B"/>
    <w:rsid w:val="00391602"/>
    <w:rsid w:val="003920C1"/>
    <w:rsid w:val="00392AC5"/>
    <w:rsid w:val="00392C84"/>
    <w:rsid w:val="00393284"/>
    <w:rsid w:val="00393316"/>
    <w:rsid w:val="00393F39"/>
    <w:rsid w:val="00394329"/>
    <w:rsid w:val="00395151"/>
    <w:rsid w:val="00395371"/>
    <w:rsid w:val="00395884"/>
    <w:rsid w:val="00395AA3"/>
    <w:rsid w:val="00395D32"/>
    <w:rsid w:val="00396043"/>
    <w:rsid w:val="0039670F"/>
    <w:rsid w:val="00396D8C"/>
    <w:rsid w:val="00396ECE"/>
    <w:rsid w:val="00397A24"/>
    <w:rsid w:val="00397AFF"/>
    <w:rsid w:val="00397D54"/>
    <w:rsid w:val="00397DB1"/>
    <w:rsid w:val="003A016E"/>
    <w:rsid w:val="003A0796"/>
    <w:rsid w:val="003A0EDB"/>
    <w:rsid w:val="003A1DFF"/>
    <w:rsid w:val="003A1E0C"/>
    <w:rsid w:val="003A1EE6"/>
    <w:rsid w:val="003A20FD"/>
    <w:rsid w:val="003A2221"/>
    <w:rsid w:val="003A2350"/>
    <w:rsid w:val="003A2833"/>
    <w:rsid w:val="003A2B14"/>
    <w:rsid w:val="003A30AA"/>
    <w:rsid w:val="003A3A5E"/>
    <w:rsid w:val="003A3B7D"/>
    <w:rsid w:val="003A3D09"/>
    <w:rsid w:val="003A3D2A"/>
    <w:rsid w:val="003A3FE6"/>
    <w:rsid w:val="003A4168"/>
    <w:rsid w:val="003A42DB"/>
    <w:rsid w:val="003A4583"/>
    <w:rsid w:val="003A4893"/>
    <w:rsid w:val="003A48AC"/>
    <w:rsid w:val="003A4D49"/>
    <w:rsid w:val="003A4DD6"/>
    <w:rsid w:val="003A5112"/>
    <w:rsid w:val="003A623F"/>
    <w:rsid w:val="003A6368"/>
    <w:rsid w:val="003A6522"/>
    <w:rsid w:val="003A701E"/>
    <w:rsid w:val="003A70AE"/>
    <w:rsid w:val="003A71F3"/>
    <w:rsid w:val="003A735B"/>
    <w:rsid w:val="003A7743"/>
    <w:rsid w:val="003A798A"/>
    <w:rsid w:val="003A7AB6"/>
    <w:rsid w:val="003A7ED5"/>
    <w:rsid w:val="003B0036"/>
    <w:rsid w:val="003B028F"/>
    <w:rsid w:val="003B04E6"/>
    <w:rsid w:val="003B075A"/>
    <w:rsid w:val="003B0E3E"/>
    <w:rsid w:val="003B1400"/>
    <w:rsid w:val="003B1AF3"/>
    <w:rsid w:val="003B1D9E"/>
    <w:rsid w:val="003B21D8"/>
    <w:rsid w:val="003B2644"/>
    <w:rsid w:val="003B28EC"/>
    <w:rsid w:val="003B2AEF"/>
    <w:rsid w:val="003B2B30"/>
    <w:rsid w:val="003B2B51"/>
    <w:rsid w:val="003B2FBA"/>
    <w:rsid w:val="003B357D"/>
    <w:rsid w:val="003B3B34"/>
    <w:rsid w:val="003B3CBD"/>
    <w:rsid w:val="003B3F03"/>
    <w:rsid w:val="003B3FEC"/>
    <w:rsid w:val="003B4094"/>
    <w:rsid w:val="003B4137"/>
    <w:rsid w:val="003B4621"/>
    <w:rsid w:val="003B4B5A"/>
    <w:rsid w:val="003B4C54"/>
    <w:rsid w:val="003B5A1C"/>
    <w:rsid w:val="003B5B1B"/>
    <w:rsid w:val="003B5EE9"/>
    <w:rsid w:val="003B5F82"/>
    <w:rsid w:val="003B65BC"/>
    <w:rsid w:val="003B68C8"/>
    <w:rsid w:val="003B6C80"/>
    <w:rsid w:val="003B6F1B"/>
    <w:rsid w:val="003B72A7"/>
    <w:rsid w:val="003B7462"/>
    <w:rsid w:val="003B7A2B"/>
    <w:rsid w:val="003B7E38"/>
    <w:rsid w:val="003C0144"/>
    <w:rsid w:val="003C0342"/>
    <w:rsid w:val="003C0493"/>
    <w:rsid w:val="003C1407"/>
    <w:rsid w:val="003C23BF"/>
    <w:rsid w:val="003C265C"/>
    <w:rsid w:val="003C2867"/>
    <w:rsid w:val="003C2C0D"/>
    <w:rsid w:val="003C2FAD"/>
    <w:rsid w:val="003C3C2B"/>
    <w:rsid w:val="003C3CEF"/>
    <w:rsid w:val="003C3EAC"/>
    <w:rsid w:val="003C4283"/>
    <w:rsid w:val="003C4401"/>
    <w:rsid w:val="003C4465"/>
    <w:rsid w:val="003C45D3"/>
    <w:rsid w:val="003C527B"/>
    <w:rsid w:val="003C54D8"/>
    <w:rsid w:val="003C54F1"/>
    <w:rsid w:val="003C5720"/>
    <w:rsid w:val="003C5F53"/>
    <w:rsid w:val="003C60C0"/>
    <w:rsid w:val="003C60C3"/>
    <w:rsid w:val="003C6261"/>
    <w:rsid w:val="003C64A2"/>
    <w:rsid w:val="003C6776"/>
    <w:rsid w:val="003C69D2"/>
    <w:rsid w:val="003C6C20"/>
    <w:rsid w:val="003C721E"/>
    <w:rsid w:val="003C7631"/>
    <w:rsid w:val="003D0243"/>
    <w:rsid w:val="003D04EF"/>
    <w:rsid w:val="003D0714"/>
    <w:rsid w:val="003D0740"/>
    <w:rsid w:val="003D0CAF"/>
    <w:rsid w:val="003D0D63"/>
    <w:rsid w:val="003D151A"/>
    <w:rsid w:val="003D16BA"/>
    <w:rsid w:val="003D1BB0"/>
    <w:rsid w:val="003D1E25"/>
    <w:rsid w:val="003D1FE4"/>
    <w:rsid w:val="003D270F"/>
    <w:rsid w:val="003D2A3A"/>
    <w:rsid w:val="003D2A71"/>
    <w:rsid w:val="003D2B04"/>
    <w:rsid w:val="003D2CF1"/>
    <w:rsid w:val="003D3016"/>
    <w:rsid w:val="003D3291"/>
    <w:rsid w:val="003D3556"/>
    <w:rsid w:val="003D3638"/>
    <w:rsid w:val="003D3656"/>
    <w:rsid w:val="003D37F9"/>
    <w:rsid w:val="003D3BE5"/>
    <w:rsid w:val="003D3DFB"/>
    <w:rsid w:val="003D3EF2"/>
    <w:rsid w:val="003D4194"/>
    <w:rsid w:val="003D4231"/>
    <w:rsid w:val="003D486F"/>
    <w:rsid w:val="003D48DD"/>
    <w:rsid w:val="003D4A5D"/>
    <w:rsid w:val="003D4C06"/>
    <w:rsid w:val="003D5699"/>
    <w:rsid w:val="003D5977"/>
    <w:rsid w:val="003D5A31"/>
    <w:rsid w:val="003D5C64"/>
    <w:rsid w:val="003D635C"/>
    <w:rsid w:val="003D669F"/>
    <w:rsid w:val="003D6A9C"/>
    <w:rsid w:val="003D6ED9"/>
    <w:rsid w:val="003D6F34"/>
    <w:rsid w:val="003D721B"/>
    <w:rsid w:val="003D7685"/>
    <w:rsid w:val="003D76CD"/>
    <w:rsid w:val="003D792E"/>
    <w:rsid w:val="003E00F8"/>
    <w:rsid w:val="003E02CB"/>
    <w:rsid w:val="003E03C8"/>
    <w:rsid w:val="003E082B"/>
    <w:rsid w:val="003E0B6F"/>
    <w:rsid w:val="003E0E76"/>
    <w:rsid w:val="003E0F55"/>
    <w:rsid w:val="003E1689"/>
    <w:rsid w:val="003E172A"/>
    <w:rsid w:val="003E17F1"/>
    <w:rsid w:val="003E19B6"/>
    <w:rsid w:val="003E1B3F"/>
    <w:rsid w:val="003E245F"/>
    <w:rsid w:val="003E2AA3"/>
    <w:rsid w:val="003E2FE2"/>
    <w:rsid w:val="003E3228"/>
    <w:rsid w:val="003E3565"/>
    <w:rsid w:val="003E3656"/>
    <w:rsid w:val="003E3661"/>
    <w:rsid w:val="003E3B1B"/>
    <w:rsid w:val="003E3CD5"/>
    <w:rsid w:val="003E3D4E"/>
    <w:rsid w:val="003E3E37"/>
    <w:rsid w:val="003E414F"/>
    <w:rsid w:val="003E44A2"/>
    <w:rsid w:val="003E44DF"/>
    <w:rsid w:val="003E4537"/>
    <w:rsid w:val="003E46A6"/>
    <w:rsid w:val="003E474D"/>
    <w:rsid w:val="003E4B85"/>
    <w:rsid w:val="003E55C6"/>
    <w:rsid w:val="003E5661"/>
    <w:rsid w:val="003E589A"/>
    <w:rsid w:val="003E5A20"/>
    <w:rsid w:val="003E5AB5"/>
    <w:rsid w:val="003E5C42"/>
    <w:rsid w:val="003E6341"/>
    <w:rsid w:val="003E6540"/>
    <w:rsid w:val="003E697B"/>
    <w:rsid w:val="003E6B72"/>
    <w:rsid w:val="003E6F42"/>
    <w:rsid w:val="003E745E"/>
    <w:rsid w:val="003E7670"/>
    <w:rsid w:val="003E7759"/>
    <w:rsid w:val="003E7B61"/>
    <w:rsid w:val="003E7D4A"/>
    <w:rsid w:val="003F0844"/>
    <w:rsid w:val="003F0AD8"/>
    <w:rsid w:val="003F0B72"/>
    <w:rsid w:val="003F1742"/>
    <w:rsid w:val="003F1C76"/>
    <w:rsid w:val="003F2038"/>
    <w:rsid w:val="003F297B"/>
    <w:rsid w:val="003F29C8"/>
    <w:rsid w:val="003F2BD2"/>
    <w:rsid w:val="003F2DDD"/>
    <w:rsid w:val="003F3041"/>
    <w:rsid w:val="003F30DE"/>
    <w:rsid w:val="003F31AD"/>
    <w:rsid w:val="003F3238"/>
    <w:rsid w:val="003F34C6"/>
    <w:rsid w:val="003F3532"/>
    <w:rsid w:val="003F379C"/>
    <w:rsid w:val="003F38D8"/>
    <w:rsid w:val="003F44AD"/>
    <w:rsid w:val="003F4BB6"/>
    <w:rsid w:val="003F50E6"/>
    <w:rsid w:val="003F5788"/>
    <w:rsid w:val="003F58EB"/>
    <w:rsid w:val="003F5979"/>
    <w:rsid w:val="003F5AEE"/>
    <w:rsid w:val="003F5E00"/>
    <w:rsid w:val="003F62F7"/>
    <w:rsid w:val="003F6753"/>
    <w:rsid w:val="003F6B7A"/>
    <w:rsid w:val="003F6D25"/>
    <w:rsid w:val="003F731A"/>
    <w:rsid w:val="003F7351"/>
    <w:rsid w:val="003F75C1"/>
    <w:rsid w:val="003F7839"/>
    <w:rsid w:val="003F7F92"/>
    <w:rsid w:val="00400086"/>
    <w:rsid w:val="004001D0"/>
    <w:rsid w:val="004002BB"/>
    <w:rsid w:val="00400508"/>
    <w:rsid w:val="004005C5"/>
    <w:rsid w:val="004006C6"/>
    <w:rsid w:val="00400806"/>
    <w:rsid w:val="00400810"/>
    <w:rsid w:val="004014A1"/>
    <w:rsid w:val="00401565"/>
    <w:rsid w:val="00401735"/>
    <w:rsid w:val="004018D9"/>
    <w:rsid w:val="00401901"/>
    <w:rsid w:val="00401FA4"/>
    <w:rsid w:val="004026C0"/>
    <w:rsid w:val="004027E0"/>
    <w:rsid w:val="004028F1"/>
    <w:rsid w:val="00402EC9"/>
    <w:rsid w:val="0040348C"/>
    <w:rsid w:val="00403C7F"/>
    <w:rsid w:val="00403DF6"/>
    <w:rsid w:val="00404407"/>
    <w:rsid w:val="00404CDF"/>
    <w:rsid w:val="00404D1D"/>
    <w:rsid w:val="00404DA0"/>
    <w:rsid w:val="004054FD"/>
    <w:rsid w:val="00405660"/>
    <w:rsid w:val="00405702"/>
    <w:rsid w:val="00406195"/>
    <w:rsid w:val="004071AA"/>
    <w:rsid w:val="004071CA"/>
    <w:rsid w:val="0040732D"/>
    <w:rsid w:val="00407F89"/>
    <w:rsid w:val="004102D3"/>
    <w:rsid w:val="00410462"/>
    <w:rsid w:val="004108A0"/>
    <w:rsid w:val="0041100E"/>
    <w:rsid w:val="00411766"/>
    <w:rsid w:val="00411BF2"/>
    <w:rsid w:val="0041212A"/>
    <w:rsid w:val="004121AA"/>
    <w:rsid w:val="00412B8D"/>
    <w:rsid w:val="00412BA7"/>
    <w:rsid w:val="00412DB2"/>
    <w:rsid w:val="00413528"/>
    <w:rsid w:val="00413822"/>
    <w:rsid w:val="00413AE5"/>
    <w:rsid w:val="004143E8"/>
    <w:rsid w:val="004144A6"/>
    <w:rsid w:val="004144BB"/>
    <w:rsid w:val="004150BC"/>
    <w:rsid w:val="0041521C"/>
    <w:rsid w:val="00415322"/>
    <w:rsid w:val="00415482"/>
    <w:rsid w:val="004156D9"/>
    <w:rsid w:val="00415B3A"/>
    <w:rsid w:val="00415D86"/>
    <w:rsid w:val="004168F2"/>
    <w:rsid w:val="0041697C"/>
    <w:rsid w:val="00416F24"/>
    <w:rsid w:val="00417C8C"/>
    <w:rsid w:val="004203B9"/>
    <w:rsid w:val="004204FC"/>
    <w:rsid w:val="00420938"/>
    <w:rsid w:val="00420CB5"/>
    <w:rsid w:val="00421786"/>
    <w:rsid w:val="00421A1A"/>
    <w:rsid w:val="0042280C"/>
    <w:rsid w:val="004229D7"/>
    <w:rsid w:val="00422BDA"/>
    <w:rsid w:val="00422ECF"/>
    <w:rsid w:val="0042302A"/>
    <w:rsid w:val="00423594"/>
    <w:rsid w:val="004237A5"/>
    <w:rsid w:val="00423938"/>
    <w:rsid w:val="004239B2"/>
    <w:rsid w:val="00423AA1"/>
    <w:rsid w:val="00424091"/>
    <w:rsid w:val="0042457D"/>
    <w:rsid w:val="00424A9D"/>
    <w:rsid w:val="00424C79"/>
    <w:rsid w:val="00424D30"/>
    <w:rsid w:val="00424DDF"/>
    <w:rsid w:val="00424E2E"/>
    <w:rsid w:val="00424F31"/>
    <w:rsid w:val="004253EB"/>
    <w:rsid w:val="00425A4A"/>
    <w:rsid w:val="00425B47"/>
    <w:rsid w:val="00425CB6"/>
    <w:rsid w:val="00425F4D"/>
    <w:rsid w:val="004261F6"/>
    <w:rsid w:val="0042644C"/>
    <w:rsid w:val="0042652D"/>
    <w:rsid w:val="0042663D"/>
    <w:rsid w:val="004267C0"/>
    <w:rsid w:val="00426FD6"/>
    <w:rsid w:val="00427112"/>
    <w:rsid w:val="00427405"/>
    <w:rsid w:val="0042767D"/>
    <w:rsid w:val="00427A84"/>
    <w:rsid w:val="00427BA3"/>
    <w:rsid w:val="00427D40"/>
    <w:rsid w:val="004305B8"/>
    <w:rsid w:val="0043087B"/>
    <w:rsid w:val="0043138B"/>
    <w:rsid w:val="004314E8"/>
    <w:rsid w:val="00432768"/>
    <w:rsid w:val="0043289B"/>
    <w:rsid w:val="00432C20"/>
    <w:rsid w:val="004330D9"/>
    <w:rsid w:val="004330EB"/>
    <w:rsid w:val="00433ABD"/>
    <w:rsid w:val="00433BBB"/>
    <w:rsid w:val="0043405F"/>
    <w:rsid w:val="004340BF"/>
    <w:rsid w:val="0043460E"/>
    <w:rsid w:val="00434B16"/>
    <w:rsid w:val="0043516E"/>
    <w:rsid w:val="004352D0"/>
    <w:rsid w:val="0043555B"/>
    <w:rsid w:val="004358E6"/>
    <w:rsid w:val="004360BB"/>
    <w:rsid w:val="00436182"/>
    <w:rsid w:val="004362BA"/>
    <w:rsid w:val="004363D3"/>
    <w:rsid w:val="004363FC"/>
    <w:rsid w:val="004367B0"/>
    <w:rsid w:val="0043696D"/>
    <w:rsid w:val="00436A64"/>
    <w:rsid w:val="00437528"/>
    <w:rsid w:val="004376B4"/>
    <w:rsid w:val="00437889"/>
    <w:rsid w:val="004378DD"/>
    <w:rsid w:val="00437AA2"/>
    <w:rsid w:val="00437C3B"/>
    <w:rsid w:val="00437EA0"/>
    <w:rsid w:val="004400B3"/>
    <w:rsid w:val="004400F3"/>
    <w:rsid w:val="004411C9"/>
    <w:rsid w:val="00441783"/>
    <w:rsid w:val="004419B9"/>
    <w:rsid w:val="00441C60"/>
    <w:rsid w:val="00441E54"/>
    <w:rsid w:val="00442081"/>
    <w:rsid w:val="00442401"/>
    <w:rsid w:val="0044247C"/>
    <w:rsid w:val="00442ACF"/>
    <w:rsid w:val="00442BF7"/>
    <w:rsid w:val="00442E57"/>
    <w:rsid w:val="00443B19"/>
    <w:rsid w:val="00443DE5"/>
    <w:rsid w:val="00444662"/>
    <w:rsid w:val="00444BC7"/>
    <w:rsid w:val="004453C0"/>
    <w:rsid w:val="004453C2"/>
    <w:rsid w:val="0044542B"/>
    <w:rsid w:val="00447174"/>
    <w:rsid w:val="004479CD"/>
    <w:rsid w:val="00447A51"/>
    <w:rsid w:val="00447BC7"/>
    <w:rsid w:val="00447EC2"/>
    <w:rsid w:val="00447ED0"/>
    <w:rsid w:val="00447F84"/>
    <w:rsid w:val="004507C2"/>
    <w:rsid w:val="00450CE0"/>
    <w:rsid w:val="00450EAA"/>
    <w:rsid w:val="004513E5"/>
    <w:rsid w:val="00451470"/>
    <w:rsid w:val="00451768"/>
    <w:rsid w:val="004520E4"/>
    <w:rsid w:val="00453589"/>
    <w:rsid w:val="00453701"/>
    <w:rsid w:val="00453994"/>
    <w:rsid w:val="00453ACE"/>
    <w:rsid w:val="00455189"/>
    <w:rsid w:val="00455A04"/>
    <w:rsid w:val="00455C5E"/>
    <w:rsid w:val="00456781"/>
    <w:rsid w:val="0045748A"/>
    <w:rsid w:val="00457740"/>
    <w:rsid w:val="004578E6"/>
    <w:rsid w:val="00457D00"/>
    <w:rsid w:val="00460189"/>
    <w:rsid w:val="00460BA3"/>
    <w:rsid w:val="00460C3B"/>
    <w:rsid w:val="00460D48"/>
    <w:rsid w:val="00460E10"/>
    <w:rsid w:val="00460F86"/>
    <w:rsid w:val="0046133D"/>
    <w:rsid w:val="00461DE3"/>
    <w:rsid w:val="00461EB3"/>
    <w:rsid w:val="00462EE9"/>
    <w:rsid w:val="004637D0"/>
    <w:rsid w:val="004637D6"/>
    <w:rsid w:val="00463C4B"/>
    <w:rsid w:val="004642EA"/>
    <w:rsid w:val="00464C24"/>
    <w:rsid w:val="00464FBA"/>
    <w:rsid w:val="00465010"/>
    <w:rsid w:val="00465428"/>
    <w:rsid w:val="004659B9"/>
    <w:rsid w:val="00466321"/>
    <w:rsid w:val="00466336"/>
    <w:rsid w:val="00466565"/>
    <w:rsid w:val="00466AF3"/>
    <w:rsid w:val="00466DCB"/>
    <w:rsid w:val="00466EBC"/>
    <w:rsid w:val="00466FD0"/>
    <w:rsid w:val="004670BF"/>
    <w:rsid w:val="0046736C"/>
    <w:rsid w:val="00467629"/>
    <w:rsid w:val="00467C94"/>
    <w:rsid w:val="00470048"/>
    <w:rsid w:val="0047009B"/>
    <w:rsid w:val="00470764"/>
    <w:rsid w:val="00470810"/>
    <w:rsid w:val="00470EF5"/>
    <w:rsid w:val="0047104A"/>
    <w:rsid w:val="0047110C"/>
    <w:rsid w:val="00471D02"/>
    <w:rsid w:val="00472150"/>
    <w:rsid w:val="00472679"/>
    <w:rsid w:val="00472826"/>
    <w:rsid w:val="004733BC"/>
    <w:rsid w:val="004736B9"/>
    <w:rsid w:val="00473934"/>
    <w:rsid w:val="00473E20"/>
    <w:rsid w:val="00473FEE"/>
    <w:rsid w:val="0047434F"/>
    <w:rsid w:val="0047436B"/>
    <w:rsid w:val="004749D0"/>
    <w:rsid w:val="004749DA"/>
    <w:rsid w:val="00474AB5"/>
    <w:rsid w:val="00474C09"/>
    <w:rsid w:val="00475100"/>
    <w:rsid w:val="004755F8"/>
    <w:rsid w:val="00475897"/>
    <w:rsid w:val="004758D6"/>
    <w:rsid w:val="00475D45"/>
    <w:rsid w:val="00476B44"/>
    <w:rsid w:val="00477017"/>
    <w:rsid w:val="00477B18"/>
    <w:rsid w:val="00477C3A"/>
    <w:rsid w:val="00477CBF"/>
    <w:rsid w:val="00477DE5"/>
    <w:rsid w:val="00477E97"/>
    <w:rsid w:val="004800DD"/>
    <w:rsid w:val="0048068A"/>
    <w:rsid w:val="004808B1"/>
    <w:rsid w:val="00480926"/>
    <w:rsid w:val="00480958"/>
    <w:rsid w:val="00480FBF"/>
    <w:rsid w:val="00481268"/>
    <w:rsid w:val="0048173A"/>
    <w:rsid w:val="00481AB0"/>
    <w:rsid w:val="00481C5E"/>
    <w:rsid w:val="004824A2"/>
    <w:rsid w:val="004825E0"/>
    <w:rsid w:val="00482CDB"/>
    <w:rsid w:val="00482DA0"/>
    <w:rsid w:val="00483073"/>
    <w:rsid w:val="00483471"/>
    <w:rsid w:val="00483A8B"/>
    <w:rsid w:val="00483AC6"/>
    <w:rsid w:val="00483C6A"/>
    <w:rsid w:val="00483C87"/>
    <w:rsid w:val="00484003"/>
    <w:rsid w:val="004842DB"/>
    <w:rsid w:val="0048459B"/>
    <w:rsid w:val="00484613"/>
    <w:rsid w:val="004846C2"/>
    <w:rsid w:val="00484A30"/>
    <w:rsid w:val="00484DC3"/>
    <w:rsid w:val="00484FB9"/>
    <w:rsid w:val="0048545D"/>
    <w:rsid w:val="004855D0"/>
    <w:rsid w:val="0048595F"/>
    <w:rsid w:val="00485ACA"/>
    <w:rsid w:val="00485B4A"/>
    <w:rsid w:val="00485B4D"/>
    <w:rsid w:val="00485C56"/>
    <w:rsid w:val="00485DC0"/>
    <w:rsid w:val="004866B9"/>
    <w:rsid w:val="004867FD"/>
    <w:rsid w:val="00486B68"/>
    <w:rsid w:val="00486E07"/>
    <w:rsid w:val="00487473"/>
    <w:rsid w:val="00487ABF"/>
    <w:rsid w:val="00487E13"/>
    <w:rsid w:val="00490352"/>
    <w:rsid w:val="00490421"/>
    <w:rsid w:val="004908A1"/>
    <w:rsid w:val="00490A83"/>
    <w:rsid w:val="00490E41"/>
    <w:rsid w:val="00491396"/>
    <w:rsid w:val="00491D24"/>
    <w:rsid w:val="00491D48"/>
    <w:rsid w:val="004926F9"/>
    <w:rsid w:val="0049292F"/>
    <w:rsid w:val="00492AAB"/>
    <w:rsid w:val="0049361A"/>
    <w:rsid w:val="00493CB5"/>
    <w:rsid w:val="004941C0"/>
    <w:rsid w:val="004943A1"/>
    <w:rsid w:val="00494ADB"/>
    <w:rsid w:val="00495072"/>
    <w:rsid w:val="004959E4"/>
    <w:rsid w:val="00495FBB"/>
    <w:rsid w:val="004961AC"/>
    <w:rsid w:val="00496A4E"/>
    <w:rsid w:val="00497094"/>
    <w:rsid w:val="0049709A"/>
    <w:rsid w:val="0049739A"/>
    <w:rsid w:val="0049748C"/>
    <w:rsid w:val="004974BF"/>
    <w:rsid w:val="00497669"/>
    <w:rsid w:val="00497983"/>
    <w:rsid w:val="00497B72"/>
    <w:rsid w:val="00497E74"/>
    <w:rsid w:val="004A06B0"/>
    <w:rsid w:val="004A1293"/>
    <w:rsid w:val="004A1669"/>
    <w:rsid w:val="004A1828"/>
    <w:rsid w:val="004A1AFD"/>
    <w:rsid w:val="004A1C33"/>
    <w:rsid w:val="004A1DA0"/>
    <w:rsid w:val="004A243A"/>
    <w:rsid w:val="004A244B"/>
    <w:rsid w:val="004A25F7"/>
    <w:rsid w:val="004A29F0"/>
    <w:rsid w:val="004A2D6A"/>
    <w:rsid w:val="004A3177"/>
    <w:rsid w:val="004A3679"/>
    <w:rsid w:val="004A407C"/>
    <w:rsid w:val="004A413A"/>
    <w:rsid w:val="004A4264"/>
    <w:rsid w:val="004A4430"/>
    <w:rsid w:val="004A45EC"/>
    <w:rsid w:val="004A51DD"/>
    <w:rsid w:val="004A5A5D"/>
    <w:rsid w:val="004A5BB9"/>
    <w:rsid w:val="004A5F99"/>
    <w:rsid w:val="004A7081"/>
    <w:rsid w:val="004A7A36"/>
    <w:rsid w:val="004A7CD4"/>
    <w:rsid w:val="004A7D68"/>
    <w:rsid w:val="004B0605"/>
    <w:rsid w:val="004B09A9"/>
    <w:rsid w:val="004B0E06"/>
    <w:rsid w:val="004B132D"/>
    <w:rsid w:val="004B1E0D"/>
    <w:rsid w:val="004B20BF"/>
    <w:rsid w:val="004B2303"/>
    <w:rsid w:val="004B2F7E"/>
    <w:rsid w:val="004B2FB2"/>
    <w:rsid w:val="004B302A"/>
    <w:rsid w:val="004B32D5"/>
    <w:rsid w:val="004B420B"/>
    <w:rsid w:val="004B44F0"/>
    <w:rsid w:val="004B482C"/>
    <w:rsid w:val="004B49CC"/>
    <w:rsid w:val="004B4A08"/>
    <w:rsid w:val="004B5024"/>
    <w:rsid w:val="004B5267"/>
    <w:rsid w:val="004B53FA"/>
    <w:rsid w:val="004B5652"/>
    <w:rsid w:val="004B5BB5"/>
    <w:rsid w:val="004B6057"/>
    <w:rsid w:val="004B67F1"/>
    <w:rsid w:val="004B713E"/>
    <w:rsid w:val="004B7207"/>
    <w:rsid w:val="004B72A5"/>
    <w:rsid w:val="004B7317"/>
    <w:rsid w:val="004B759A"/>
    <w:rsid w:val="004B7D5A"/>
    <w:rsid w:val="004C0323"/>
    <w:rsid w:val="004C039F"/>
    <w:rsid w:val="004C04F6"/>
    <w:rsid w:val="004C075D"/>
    <w:rsid w:val="004C09E4"/>
    <w:rsid w:val="004C1198"/>
    <w:rsid w:val="004C1C9A"/>
    <w:rsid w:val="004C1F41"/>
    <w:rsid w:val="004C1FA1"/>
    <w:rsid w:val="004C20A7"/>
    <w:rsid w:val="004C21AF"/>
    <w:rsid w:val="004C2365"/>
    <w:rsid w:val="004C2391"/>
    <w:rsid w:val="004C256A"/>
    <w:rsid w:val="004C259A"/>
    <w:rsid w:val="004C2BE9"/>
    <w:rsid w:val="004C35AD"/>
    <w:rsid w:val="004C37EE"/>
    <w:rsid w:val="004C3D78"/>
    <w:rsid w:val="004C3F63"/>
    <w:rsid w:val="004C462C"/>
    <w:rsid w:val="004C4F2C"/>
    <w:rsid w:val="004C5834"/>
    <w:rsid w:val="004C5838"/>
    <w:rsid w:val="004C592C"/>
    <w:rsid w:val="004C596B"/>
    <w:rsid w:val="004C5DFE"/>
    <w:rsid w:val="004C5EC4"/>
    <w:rsid w:val="004C63FB"/>
    <w:rsid w:val="004C689D"/>
    <w:rsid w:val="004C6D49"/>
    <w:rsid w:val="004C6F03"/>
    <w:rsid w:val="004C7118"/>
    <w:rsid w:val="004C75AF"/>
    <w:rsid w:val="004C7612"/>
    <w:rsid w:val="004C76C5"/>
    <w:rsid w:val="004C76EE"/>
    <w:rsid w:val="004C7B3E"/>
    <w:rsid w:val="004C7BAE"/>
    <w:rsid w:val="004D02A3"/>
    <w:rsid w:val="004D03F9"/>
    <w:rsid w:val="004D055C"/>
    <w:rsid w:val="004D0D0F"/>
    <w:rsid w:val="004D0D51"/>
    <w:rsid w:val="004D210E"/>
    <w:rsid w:val="004D25A7"/>
    <w:rsid w:val="004D3776"/>
    <w:rsid w:val="004D3DCE"/>
    <w:rsid w:val="004D3EA7"/>
    <w:rsid w:val="004D3F90"/>
    <w:rsid w:val="004D440E"/>
    <w:rsid w:val="004D442C"/>
    <w:rsid w:val="004D4AFE"/>
    <w:rsid w:val="004D4C55"/>
    <w:rsid w:val="004D4C9C"/>
    <w:rsid w:val="004D5388"/>
    <w:rsid w:val="004D55F2"/>
    <w:rsid w:val="004D58B5"/>
    <w:rsid w:val="004D59BA"/>
    <w:rsid w:val="004D5A7D"/>
    <w:rsid w:val="004D5D0F"/>
    <w:rsid w:val="004D5D7B"/>
    <w:rsid w:val="004D5DBF"/>
    <w:rsid w:val="004D6230"/>
    <w:rsid w:val="004D62A8"/>
    <w:rsid w:val="004D62C4"/>
    <w:rsid w:val="004D6A58"/>
    <w:rsid w:val="004D6DFC"/>
    <w:rsid w:val="004D719A"/>
    <w:rsid w:val="004D7205"/>
    <w:rsid w:val="004D7D9C"/>
    <w:rsid w:val="004D7DD9"/>
    <w:rsid w:val="004E0129"/>
    <w:rsid w:val="004E0268"/>
    <w:rsid w:val="004E0D32"/>
    <w:rsid w:val="004E1743"/>
    <w:rsid w:val="004E18B9"/>
    <w:rsid w:val="004E18E1"/>
    <w:rsid w:val="004E1C4B"/>
    <w:rsid w:val="004E2D31"/>
    <w:rsid w:val="004E2F89"/>
    <w:rsid w:val="004E32A7"/>
    <w:rsid w:val="004E34C4"/>
    <w:rsid w:val="004E35BB"/>
    <w:rsid w:val="004E3DED"/>
    <w:rsid w:val="004E4356"/>
    <w:rsid w:val="004E4810"/>
    <w:rsid w:val="004E4B23"/>
    <w:rsid w:val="004E4EC1"/>
    <w:rsid w:val="004E4F8F"/>
    <w:rsid w:val="004E5754"/>
    <w:rsid w:val="004E57F3"/>
    <w:rsid w:val="004E5ABB"/>
    <w:rsid w:val="004E5DD9"/>
    <w:rsid w:val="004E5ED1"/>
    <w:rsid w:val="004E697B"/>
    <w:rsid w:val="004E72CE"/>
    <w:rsid w:val="004E7D67"/>
    <w:rsid w:val="004E7DF9"/>
    <w:rsid w:val="004E7EC0"/>
    <w:rsid w:val="004F0109"/>
    <w:rsid w:val="004F01E2"/>
    <w:rsid w:val="004F0214"/>
    <w:rsid w:val="004F042E"/>
    <w:rsid w:val="004F0471"/>
    <w:rsid w:val="004F1714"/>
    <w:rsid w:val="004F1EEF"/>
    <w:rsid w:val="004F2029"/>
    <w:rsid w:val="004F20AF"/>
    <w:rsid w:val="004F2120"/>
    <w:rsid w:val="004F2950"/>
    <w:rsid w:val="004F2ABE"/>
    <w:rsid w:val="004F2B57"/>
    <w:rsid w:val="004F2C91"/>
    <w:rsid w:val="004F2F9C"/>
    <w:rsid w:val="004F32A7"/>
    <w:rsid w:val="004F333A"/>
    <w:rsid w:val="004F3F08"/>
    <w:rsid w:val="004F3FAD"/>
    <w:rsid w:val="004F42A3"/>
    <w:rsid w:val="004F42AB"/>
    <w:rsid w:val="004F49D9"/>
    <w:rsid w:val="004F4D92"/>
    <w:rsid w:val="004F5296"/>
    <w:rsid w:val="004F5594"/>
    <w:rsid w:val="004F58C1"/>
    <w:rsid w:val="004F5A5A"/>
    <w:rsid w:val="004F5B74"/>
    <w:rsid w:val="004F5F8A"/>
    <w:rsid w:val="004F6B4A"/>
    <w:rsid w:val="004F7250"/>
    <w:rsid w:val="004F76C6"/>
    <w:rsid w:val="004F7CF5"/>
    <w:rsid w:val="005007F2"/>
    <w:rsid w:val="00500803"/>
    <w:rsid w:val="005008C7"/>
    <w:rsid w:val="00501332"/>
    <w:rsid w:val="005021EB"/>
    <w:rsid w:val="00502B8C"/>
    <w:rsid w:val="00502FCC"/>
    <w:rsid w:val="0050377C"/>
    <w:rsid w:val="005037A0"/>
    <w:rsid w:val="00503913"/>
    <w:rsid w:val="00503CD0"/>
    <w:rsid w:val="00503F27"/>
    <w:rsid w:val="00503F59"/>
    <w:rsid w:val="0050487C"/>
    <w:rsid w:val="0050488E"/>
    <w:rsid w:val="00504F55"/>
    <w:rsid w:val="0050556E"/>
    <w:rsid w:val="005056A5"/>
    <w:rsid w:val="005056D8"/>
    <w:rsid w:val="00505EDE"/>
    <w:rsid w:val="00507103"/>
    <w:rsid w:val="00507986"/>
    <w:rsid w:val="00507A6A"/>
    <w:rsid w:val="00507CDD"/>
    <w:rsid w:val="00510190"/>
    <w:rsid w:val="0051030F"/>
    <w:rsid w:val="00511314"/>
    <w:rsid w:val="00511836"/>
    <w:rsid w:val="00511A1F"/>
    <w:rsid w:val="00511BA3"/>
    <w:rsid w:val="00511C1B"/>
    <w:rsid w:val="00512335"/>
    <w:rsid w:val="00512CAC"/>
    <w:rsid w:val="00512E7D"/>
    <w:rsid w:val="00512EB8"/>
    <w:rsid w:val="0051330D"/>
    <w:rsid w:val="005133DF"/>
    <w:rsid w:val="005136E8"/>
    <w:rsid w:val="0051393B"/>
    <w:rsid w:val="0051409F"/>
    <w:rsid w:val="0051421B"/>
    <w:rsid w:val="00514869"/>
    <w:rsid w:val="0051520D"/>
    <w:rsid w:val="00515607"/>
    <w:rsid w:val="00515809"/>
    <w:rsid w:val="0051686A"/>
    <w:rsid w:val="00516F67"/>
    <w:rsid w:val="0051748B"/>
    <w:rsid w:val="00517593"/>
    <w:rsid w:val="005175C5"/>
    <w:rsid w:val="005202E2"/>
    <w:rsid w:val="0052084D"/>
    <w:rsid w:val="005208DA"/>
    <w:rsid w:val="00520CCF"/>
    <w:rsid w:val="00520EC3"/>
    <w:rsid w:val="00521198"/>
    <w:rsid w:val="00521208"/>
    <w:rsid w:val="00521733"/>
    <w:rsid w:val="005217CA"/>
    <w:rsid w:val="00521B44"/>
    <w:rsid w:val="00521EEB"/>
    <w:rsid w:val="005225CC"/>
    <w:rsid w:val="00522C1A"/>
    <w:rsid w:val="00522F06"/>
    <w:rsid w:val="00523153"/>
    <w:rsid w:val="005234AF"/>
    <w:rsid w:val="0052385A"/>
    <w:rsid w:val="005238E6"/>
    <w:rsid w:val="00523B17"/>
    <w:rsid w:val="00523E69"/>
    <w:rsid w:val="0052436A"/>
    <w:rsid w:val="005243B6"/>
    <w:rsid w:val="00524F5A"/>
    <w:rsid w:val="00525C98"/>
    <w:rsid w:val="00525E2F"/>
    <w:rsid w:val="00526CD7"/>
    <w:rsid w:val="00526D57"/>
    <w:rsid w:val="00527347"/>
    <w:rsid w:val="0052745F"/>
    <w:rsid w:val="005279F0"/>
    <w:rsid w:val="00527BE8"/>
    <w:rsid w:val="0053010E"/>
    <w:rsid w:val="00530355"/>
    <w:rsid w:val="005307DE"/>
    <w:rsid w:val="00530E54"/>
    <w:rsid w:val="00530E9D"/>
    <w:rsid w:val="0053118A"/>
    <w:rsid w:val="005314A4"/>
    <w:rsid w:val="0053157C"/>
    <w:rsid w:val="00531ACE"/>
    <w:rsid w:val="005321D5"/>
    <w:rsid w:val="0053267C"/>
    <w:rsid w:val="00532747"/>
    <w:rsid w:val="00532A1E"/>
    <w:rsid w:val="00532A8F"/>
    <w:rsid w:val="00532C60"/>
    <w:rsid w:val="005340DB"/>
    <w:rsid w:val="005340DD"/>
    <w:rsid w:val="00534352"/>
    <w:rsid w:val="0053495B"/>
    <w:rsid w:val="005349D3"/>
    <w:rsid w:val="00534B65"/>
    <w:rsid w:val="00534F42"/>
    <w:rsid w:val="00535282"/>
    <w:rsid w:val="0053558F"/>
    <w:rsid w:val="00535640"/>
    <w:rsid w:val="00536647"/>
    <w:rsid w:val="0053698C"/>
    <w:rsid w:val="00537240"/>
    <w:rsid w:val="0053744A"/>
    <w:rsid w:val="005379F2"/>
    <w:rsid w:val="00537ED9"/>
    <w:rsid w:val="00540683"/>
    <w:rsid w:val="00540784"/>
    <w:rsid w:val="005415C0"/>
    <w:rsid w:val="00541C15"/>
    <w:rsid w:val="00542003"/>
    <w:rsid w:val="0054225F"/>
    <w:rsid w:val="00542413"/>
    <w:rsid w:val="005426EF"/>
    <w:rsid w:val="0054277B"/>
    <w:rsid w:val="00542859"/>
    <w:rsid w:val="00542986"/>
    <w:rsid w:val="00542C00"/>
    <w:rsid w:val="00542DBD"/>
    <w:rsid w:val="00543107"/>
    <w:rsid w:val="0054312E"/>
    <w:rsid w:val="0054356A"/>
    <w:rsid w:val="005438BC"/>
    <w:rsid w:val="00543CE3"/>
    <w:rsid w:val="00543E1C"/>
    <w:rsid w:val="00543F14"/>
    <w:rsid w:val="00544048"/>
    <w:rsid w:val="00544ED0"/>
    <w:rsid w:val="00545153"/>
    <w:rsid w:val="0054518D"/>
    <w:rsid w:val="0054532F"/>
    <w:rsid w:val="00545AD7"/>
    <w:rsid w:val="00545B23"/>
    <w:rsid w:val="00545BEB"/>
    <w:rsid w:val="00545C0D"/>
    <w:rsid w:val="00547023"/>
    <w:rsid w:val="005477A4"/>
    <w:rsid w:val="00547893"/>
    <w:rsid w:val="00547B8A"/>
    <w:rsid w:val="00547BB8"/>
    <w:rsid w:val="00547F69"/>
    <w:rsid w:val="005500AE"/>
    <w:rsid w:val="005500B3"/>
    <w:rsid w:val="00550184"/>
    <w:rsid w:val="00550B8C"/>
    <w:rsid w:val="00550D89"/>
    <w:rsid w:val="00551FAC"/>
    <w:rsid w:val="005522D9"/>
    <w:rsid w:val="00552397"/>
    <w:rsid w:val="00552F3E"/>
    <w:rsid w:val="00552FBA"/>
    <w:rsid w:val="005530C9"/>
    <w:rsid w:val="00553222"/>
    <w:rsid w:val="00553296"/>
    <w:rsid w:val="00553358"/>
    <w:rsid w:val="0055383F"/>
    <w:rsid w:val="00553C22"/>
    <w:rsid w:val="005540A6"/>
    <w:rsid w:val="005541A1"/>
    <w:rsid w:val="00554500"/>
    <w:rsid w:val="005545F4"/>
    <w:rsid w:val="00554D80"/>
    <w:rsid w:val="00555331"/>
    <w:rsid w:val="0055599B"/>
    <w:rsid w:val="00555F57"/>
    <w:rsid w:val="005561DA"/>
    <w:rsid w:val="005564F8"/>
    <w:rsid w:val="00556771"/>
    <w:rsid w:val="00556D98"/>
    <w:rsid w:val="00556E57"/>
    <w:rsid w:val="00557484"/>
    <w:rsid w:val="00557601"/>
    <w:rsid w:val="0055795A"/>
    <w:rsid w:val="00557AFB"/>
    <w:rsid w:val="00557CDC"/>
    <w:rsid w:val="00557D64"/>
    <w:rsid w:val="00557DFE"/>
    <w:rsid w:val="00560534"/>
    <w:rsid w:val="005606E1"/>
    <w:rsid w:val="00560728"/>
    <w:rsid w:val="00560B86"/>
    <w:rsid w:val="00560BD5"/>
    <w:rsid w:val="00561324"/>
    <w:rsid w:val="00561904"/>
    <w:rsid w:val="0056192A"/>
    <w:rsid w:val="00561A01"/>
    <w:rsid w:val="00561A55"/>
    <w:rsid w:val="00561BAD"/>
    <w:rsid w:val="00561D18"/>
    <w:rsid w:val="00562EF9"/>
    <w:rsid w:val="005630D4"/>
    <w:rsid w:val="00563264"/>
    <w:rsid w:val="00563923"/>
    <w:rsid w:val="00563970"/>
    <w:rsid w:val="00563D42"/>
    <w:rsid w:val="00563ECE"/>
    <w:rsid w:val="00563FBC"/>
    <w:rsid w:val="00564E26"/>
    <w:rsid w:val="00565256"/>
    <w:rsid w:val="005653BC"/>
    <w:rsid w:val="0056549C"/>
    <w:rsid w:val="005658A4"/>
    <w:rsid w:val="00565A1A"/>
    <w:rsid w:val="00565A96"/>
    <w:rsid w:val="00565D98"/>
    <w:rsid w:val="00566191"/>
    <w:rsid w:val="005663B2"/>
    <w:rsid w:val="0056653A"/>
    <w:rsid w:val="00566697"/>
    <w:rsid w:val="00566AAD"/>
    <w:rsid w:val="00566D21"/>
    <w:rsid w:val="00566ED6"/>
    <w:rsid w:val="005678F6"/>
    <w:rsid w:val="00567B9F"/>
    <w:rsid w:val="00570039"/>
    <w:rsid w:val="0057023E"/>
    <w:rsid w:val="005705FA"/>
    <w:rsid w:val="00570E2A"/>
    <w:rsid w:val="00571113"/>
    <w:rsid w:val="0057120B"/>
    <w:rsid w:val="00571BD0"/>
    <w:rsid w:val="005720F6"/>
    <w:rsid w:val="0057211C"/>
    <w:rsid w:val="00572120"/>
    <w:rsid w:val="005721C3"/>
    <w:rsid w:val="0057222E"/>
    <w:rsid w:val="005723C0"/>
    <w:rsid w:val="00572648"/>
    <w:rsid w:val="00572AC8"/>
    <w:rsid w:val="00573460"/>
    <w:rsid w:val="00573493"/>
    <w:rsid w:val="005736A8"/>
    <w:rsid w:val="00573B0D"/>
    <w:rsid w:val="005741CF"/>
    <w:rsid w:val="00574406"/>
    <w:rsid w:val="005745DD"/>
    <w:rsid w:val="00574A9A"/>
    <w:rsid w:val="00574B0C"/>
    <w:rsid w:val="00575392"/>
    <w:rsid w:val="00576019"/>
    <w:rsid w:val="00576269"/>
    <w:rsid w:val="005765D8"/>
    <w:rsid w:val="0057661A"/>
    <w:rsid w:val="00576960"/>
    <w:rsid w:val="00576B72"/>
    <w:rsid w:val="0057762B"/>
    <w:rsid w:val="00577FCD"/>
    <w:rsid w:val="00577FDF"/>
    <w:rsid w:val="005802CC"/>
    <w:rsid w:val="0058068A"/>
    <w:rsid w:val="0058174B"/>
    <w:rsid w:val="0058185B"/>
    <w:rsid w:val="0058192C"/>
    <w:rsid w:val="00581F27"/>
    <w:rsid w:val="00582177"/>
    <w:rsid w:val="005826A6"/>
    <w:rsid w:val="00582DAE"/>
    <w:rsid w:val="00582EE0"/>
    <w:rsid w:val="00583238"/>
    <w:rsid w:val="00583E79"/>
    <w:rsid w:val="00583F2C"/>
    <w:rsid w:val="005841B1"/>
    <w:rsid w:val="005845A3"/>
    <w:rsid w:val="00585081"/>
    <w:rsid w:val="005850A5"/>
    <w:rsid w:val="0058514E"/>
    <w:rsid w:val="00585630"/>
    <w:rsid w:val="00586265"/>
    <w:rsid w:val="005863BF"/>
    <w:rsid w:val="00586A71"/>
    <w:rsid w:val="00586BA9"/>
    <w:rsid w:val="00586BC9"/>
    <w:rsid w:val="00586E97"/>
    <w:rsid w:val="00587535"/>
    <w:rsid w:val="00590102"/>
    <w:rsid w:val="005901DA"/>
    <w:rsid w:val="005902F6"/>
    <w:rsid w:val="005904C4"/>
    <w:rsid w:val="0059093A"/>
    <w:rsid w:val="005909FC"/>
    <w:rsid w:val="00590AAC"/>
    <w:rsid w:val="00590B4B"/>
    <w:rsid w:val="00590F86"/>
    <w:rsid w:val="00591051"/>
    <w:rsid w:val="0059116A"/>
    <w:rsid w:val="005911D6"/>
    <w:rsid w:val="0059160D"/>
    <w:rsid w:val="00591F67"/>
    <w:rsid w:val="005920B3"/>
    <w:rsid w:val="00592BE0"/>
    <w:rsid w:val="00592FD3"/>
    <w:rsid w:val="00593193"/>
    <w:rsid w:val="00593721"/>
    <w:rsid w:val="00593AF2"/>
    <w:rsid w:val="00594252"/>
    <w:rsid w:val="00594F4C"/>
    <w:rsid w:val="00595022"/>
    <w:rsid w:val="00595B23"/>
    <w:rsid w:val="00596577"/>
    <w:rsid w:val="005967EF"/>
    <w:rsid w:val="005969D2"/>
    <w:rsid w:val="00597BAB"/>
    <w:rsid w:val="00597EC9"/>
    <w:rsid w:val="005A07EC"/>
    <w:rsid w:val="005A0B2C"/>
    <w:rsid w:val="005A0F1F"/>
    <w:rsid w:val="005A1388"/>
    <w:rsid w:val="005A161F"/>
    <w:rsid w:val="005A1D5D"/>
    <w:rsid w:val="005A2145"/>
    <w:rsid w:val="005A2271"/>
    <w:rsid w:val="005A2307"/>
    <w:rsid w:val="005A242C"/>
    <w:rsid w:val="005A2B0A"/>
    <w:rsid w:val="005A2F25"/>
    <w:rsid w:val="005A3395"/>
    <w:rsid w:val="005A348A"/>
    <w:rsid w:val="005A356B"/>
    <w:rsid w:val="005A3DA3"/>
    <w:rsid w:val="005A6052"/>
    <w:rsid w:val="005A6753"/>
    <w:rsid w:val="005A699A"/>
    <w:rsid w:val="005A6A7F"/>
    <w:rsid w:val="005A6B9B"/>
    <w:rsid w:val="005A6E6C"/>
    <w:rsid w:val="005A72B7"/>
    <w:rsid w:val="005A76D4"/>
    <w:rsid w:val="005A7744"/>
    <w:rsid w:val="005A7AFC"/>
    <w:rsid w:val="005A7C29"/>
    <w:rsid w:val="005A7CB8"/>
    <w:rsid w:val="005B02C5"/>
    <w:rsid w:val="005B0575"/>
    <w:rsid w:val="005B07F8"/>
    <w:rsid w:val="005B08C1"/>
    <w:rsid w:val="005B0CF7"/>
    <w:rsid w:val="005B0D86"/>
    <w:rsid w:val="005B0F01"/>
    <w:rsid w:val="005B0F07"/>
    <w:rsid w:val="005B10FE"/>
    <w:rsid w:val="005B183E"/>
    <w:rsid w:val="005B1E48"/>
    <w:rsid w:val="005B208A"/>
    <w:rsid w:val="005B217E"/>
    <w:rsid w:val="005B2343"/>
    <w:rsid w:val="005B275E"/>
    <w:rsid w:val="005B28D2"/>
    <w:rsid w:val="005B3129"/>
    <w:rsid w:val="005B3792"/>
    <w:rsid w:val="005B3D6E"/>
    <w:rsid w:val="005B45A6"/>
    <w:rsid w:val="005B45FE"/>
    <w:rsid w:val="005B485B"/>
    <w:rsid w:val="005B500F"/>
    <w:rsid w:val="005B52E3"/>
    <w:rsid w:val="005B559F"/>
    <w:rsid w:val="005B57E4"/>
    <w:rsid w:val="005B5BD0"/>
    <w:rsid w:val="005B5D15"/>
    <w:rsid w:val="005B5DFF"/>
    <w:rsid w:val="005B66A1"/>
    <w:rsid w:val="005B66D2"/>
    <w:rsid w:val="005B6F3F"/>
    <w:rsid w:val="005B709F"/>
    <w:rsid w:val="005B750A"/>
    <w:rsid w:val="005B7579"/>
    <w:rsid w:val="005B76C8"/>
    <w:rsid w:val="005B77D6"/>
    <w:rsid w:val="005B7A23"/>
    <w:rsid w:val="005B7A3C"/>
    <w:rsid w:val="005B7A75"/>
    <w:rsid w:val="005C0274"/>
    <w:rsid w:val="005C046F"/>
    <w:rsid w:val="005C085B"/>
    <w:rsid w:val="005C092B"/>
    <w:rsid w:val="005C0B85"/>
    <w:rsid w:val="005C102C"/>
    <w:rsid w:val="005C10D8"/>
    <w:rsid w:val="005C17A1"/>
    <w:rsid w:val="005C1E28"/>
    <w:rsid w:val="005C1E9F"/>
    <w:rsid w:val="005C2314"/>
    <w:rsid w:val="005C2A48"/>
    <w:rsid w:val="005C2C63"/>
    <w:rsid w:val="005C30F2"/>
    <w:rsid w:val="005C3D0B"/>
    <w:rsid w:val="005C3E4C"/>
    <w:rsid w:val="005C4184"/>
    <w:rsid w:val="005C432C"/>
    <w:rsid w:val="005C4EAD"/>
    <w:rsid w:val="005C4EF2"/>
    <w:rsid w:val="005C5CCF"/>
    <w:rsid w:val="005C62EB"/>
    <w:rsid w:val="005C6412"/>
    <w:rsid w:val="005C6476"/>
    <w:rsid w:val="005C6877"/>
    <w:rsid w:val="005C714E"/>
    <w:rsid w:val="005C7297"/>
    <w:rsid w:val="005C7339"/>
    <w:rsid w:val="005C7BEB"/>
    <w:rsid w:val="005C7C4E"/>
    <w:rsid w:val="005D0079"/>
    <w:rsid w:val="005D00F9"/>
    <w:rsid w:val="005D06D0"/>
    <w:rsid w:val="005D0ED9"/>
    <w:rsid w:val="005D11AB"/>
    <w:rsid w:val="005D13D0"/>
    <w:rsid w:val="005D13E7"/>
    <w:rsid w:val="005D1A7F"/>
    <w:rsid w:val="005D1E7D"/>
    <w:rsid w:val="005D2429"/>
    <w:rsid w:val="005D2715"/>
    <w:rsid w:val="005D278B"/>
    <w:rsid w:val="005D2E2D"/>
    <w:rsid w:val="005D2E5E"/>
    <w:rsid w:val="005D304F"/>
    <w:rsid w:val="005D324E"/>
    <w:rsid w:val="005D32A7"/>
    <w:rsid w:val="005D35B8"/>
    <w:rsid w:val="005D38F1"/>
    <w:rsid w:val="005D3931"/>
    <w:rsid w:val="005D3A39"/>
    <w:rsid w:val="005D3B40"/>
    <w:rsid w:val="005D3B74"/>
    <w:rsid w:val="005D3C06"/>
    <w:rsid w:val="005D3D3E"/>
    <w:rsid w:val="005D3F11"/>
    <w:rsid w:val="005D4333"/>
    <w:rsid w:val="005D4954"/>
    <w:rsid w:val="005D4B86"/>
    <w:rsid w:val="005D4B87"/>
    <w:rsid w:val="005D4C40"/>
    <w:rsid w:val="005D52AD"/>
    <w:rsid w:val="005D53FE"/>
    <w:rsid w:val="005D60C3"/>
    <w:rsid w:val="005D6430"/>
    <w:rsid w:val="005D6C7D"/>
    <w:rsid w:val="005D7072"/>
    <w:rsid w:val="005D70E0"/>
    <w:rsid w:val="005D732F"/>
    <w:rsid w:val="005D74F2"/>
    <w:rsid w:val="005D7678"/>
    <w:rsid w:val="005D7F73"/>
    <w:rsid w:val="005E00D0"/>
    <w:rsid w:val="005E0348"/>
    <w:rsid w:val="005E0E67"/>
    <w:rsid w:val="005E0F9D"/>
    <w:rsid w:val="005E1C1F"/>
    <w:rsid w:val="005E229D"/>
    <w:rsid w:val="005E2526"/>
    <w:rsid w:val="005E2EDB"/>
    <w:rsid w:val="005E3B8C"/>
    <w:rsid w:val="005E4429"/>
    <w:rsid w:val="005E49EE"/>
    <w:rsid w:val="005E4BDF"/>
    <w:rsid w:val="005E5339"/>
    <w:rsid w:val="005E547D"/>
    <w:rsid w:val="005E582B"/>
    <w:rsid w:val="005E66EB"/>
    <w:rsid w:val="005E68AC"/>
    <w:rsid w:val="005E6A9C"/>
    <w:rsid w:val="005E782D"/>
    <w:rsid w:val="005F09F1"/>
    <w:rsid w:val="005F0FE1"/>
    <w:rsid w:val="005F14FD"/>
    <w:rsid w:val="005F215D"/>
    <w:rsid w:val="005F220B"/>
    <w:rsid w:val="005F2579"/>
    <w:rsid w:val="005F2D60"/>
    <w:rsid w:val="005F2D9A"/>
    <w:rsid w:val="005F2EA5"/>
    <w:rsid w:val="005F2EBC"/>
    <w:rsid w:val="005F3015"/>
    <w:rsid w:val="005F32D3"/>
    <w:rsid w:val="005F3565"/>
    <w:rsid w:val="005F372F"/>
    <w:rsid w:val="005F3932"/>
    <w:rsid w:val="005F3BD8"/>
    <w:rsid w:val="005F3CAE"/>
    <w:rsid w:val="005F3D05"/>
    <w:rsid w:val="005F42DF"/>
    <w:rsid w:val="005F47BA"/>
    <w:rsid w:val="005F4D54"/>
    <w:rsid w:val="005F4E4A"/>
    <w:rsid w:val="005F4EA2"/>
    <w:rsid w:val="005F59C5"/>
    <w:rsid w:val="005F59F7"/>
    <w:rsid w:val="005F5C0C"/>
    <w:rsid w:val="005F5C89"/>
    <w:rsid w:val="005F605C"/>
    <w:rsid w:val="005F6659"/>
    <w:rsid w:val="005F719C"/>
    <w:rsid w:val="005F7504"/>
    <w:rsid w:val="005F7688"/>
    <w:rsid w:val="005F7963"/>
    <w:rsid w:val="005F7A7D"/>
    <w:rsid w:val="0060104C"/>
    <w:rsid w:val="0060130D"/>
    <w:rsid w:val="0060150E"/>
    <w:rsid w:val="00601529"/>
    <w:rsid w:val="0060183A"/>
    <w:rsid w:val="00601D67"/>
    <w:rsid w:val="00602940"/>
    <w:rsid w:val="00602ACB"/>
    <w:rsid w:val="00602CBB"/>
    <w:rsid w:val="00602E4E"/>
    <w:rsid w:val="00602F55"/>
    <w:rsid w:val="0060319A"/>
    <w:rsid w:val="006033FF"/>
    <w:rsid w:val="00603844"/>
    <w:rsid w:val="00604081"/>
    <w:rsid w:val="0060458B"/>
    <w:rsid w:val="00604590"/>
    <w:rsid w:val="00604F34"/>
    <w:rsid w:val="0060526F"/>
    <w:rsid w:val="006054C1"/>
    <w:rsid w:val="00605BB6"/>
    <w:rsid w:val="00605EAE"/>
    <w:rsid w:val="00606131"/>
    <w:rsid w:val="00606316"/>
    <w:rsid w:val="00606C7C"/>
    <w:rsid w:val="00607435"/>
    <w:rsid w:val="00610077"/>
    <w:rsid w:val="00610276"/>
    <w:rsid w:val="0061027E"/>
    <w:rsid w:val="00610478"/>
    <w:rsid w:val="006108CE"/>
    <w:rsid w:val="00610C27"/>
    <w:rsid w:val="00610C43"/>
    <w:rsid w:val="00610C83"/>
    <w:rsid w:val="006114F8"/>
    <w:rsid w:val="006114FD"/>
    <w:rsid w:val="00611779"/>
    <w:rsid w:val="00611848"/>
    <w:rsid w:val="00611D91"/>
    <w:rsid w:val="00612198"/>
    <w:rsid w:val="00612A54"/>
    <w:rsid w:val="00612D45"/>
    <w:rsid w:val="0061312B"/>
    <w:rsid w:val="0061375D"/>
    <w:rsid w:val="00613CA9"/>
    <w:rsid w:val="00613EE9"/>
    <w:rsid w:val="00613FC1"/>
    <w:rsid w:val="00614129"/>
    <w:rsid w:val="00615D98"/>
    <w:rsid w:val="00615F48"/>
    <w:rsid w:val="0061607F"/>
    <w:rsid w:val="0061631D"/>
    <w:rsid w:val="006164F7"/>
    <w:rsid w:val="0061657C"/>
    <w:rsid w:val="00616B98"/>
    <w:rsid w:val="00616C1D"/>
    <w:rsid w:val="00616E26"/>
    <w:rsid w:val="00617482"/>
    <w:rsid w:val="00617FF4"/>
    <w:rsid w:val="006202B4"/>
    <w:rsid w:val="00620752"/>
    <w:rsid w:val="0062083B"/>
    <w:rsid w:val="00620944"/>
    <w:rsid w:val="00621178"/>
    <w:rsid w:val="0062127E"/>
    <w:rsid w:val="0062156B"/>
    <w:rsid w:val="0062193C"/>
    <w:rsid w:val="00621973"/>
    <w:rsid w:val="00621A3B"/>
    <w:rsid w:val="00621D4F"/>
    <w:rsid w:val="00622438"/>
    <w:rsid w:val="00622637"/>
    <w:rsid w:val="006227DB"/>
    <w:rsid w:val="0062349F"/>
    <w:rsid w:val="00623A99"/>
    <w:rsid w:val="00623F0C"/>
    <w:rsid w:val="00623F17"/>
    <w:rsid w:val="00624969"/>
    <w:rsid w:val="00624BAA"/>
    <w:rsid w:val="00624CCB"/>
    <w:rsid w:val="00624F70"/>
    <w:rsid w:val="006252F7"/>
    <w:rsid w:val="0062544F"/>
    <w:rsid w:val="006256BD"/>
    <w:rsid w:val="00625832"/>
    <w:rsid w:val="006258CD"/>
    <w:rsid w:val="00625CE8"/>
    <w:rsid w:val="00625FE3"/>
    <w:rsid w:val="00626340"/>
    <w:rsid w:val="00626483"/>
    <w:rsid w:val="00626A2F"/>
    <w:rsid w:val="00626E6D"/>
    <w:rsid w:val="006271C0"/>
    <w:rsid w:val="00627504"/>
    <w:rsid w:val="006276E5"/>
    <w:rsid w:val="006278E1"/>
    <w:rsid w:val="00627AE6"/>
    <w:rsid w:val="006306EB"/>
    <w:rsid w:val="0063079F"/>
    <w:rsid w:val="00630A4E"/>
    <w:rsid w:val="00630ACA"/>
    <w:rsid w:val="006311A8"/>
    <w:rsid w:val="006315D7"/>
    <w:rsid w:val="0063197A"/>
    <w:rsid w:val="00632FA6"/>
    <w:rsid w:val="00632FD8"/>
    <w:rsid w:val="00633504"/>
    <w:rsid w:val="006337E4"/>
    <w:rsid w:val="006339A2"/>
    <w:rsid w:val="00633BA6"/>
    <w:rsid w:val="00633C0C"/>
    <w:rsid w:val="00634072"/>
    <w:rsid w:val="00634190"/>
    <w:rsid w:val="006345BD"/>
    <w:rsid w:val="00634667"/>
    <w:rsid w:val="0063467E"/>
    <w:rsid w:val="006348E7"/>
    <w:rsid w:val="0063498A"/>
    <w:rsid w:val="00635636"/>
    <w:rsid w:val="00635DC6"/>
    <w:rsid w:val="006362B4"/>
    <w:rsid w:val="006365A3"/>
    <w:rsid w:val="0063664F"/>
    <w:rsid w:val="00636906"/>
    <w:rsid w:val="0063740A"/>
    <w:rsid w:val="00637889"/>
    <w:rsid w:val="00637A59"/>
    <w:rsid w:val="006400FF"/>
    <w:rsid w:val="00640252"/>
    <w:rsid w:val="0064122A"/>
    <w:rsid w:val="00641242"/>
    <w:rsid w:val="00641691"/>
    <w:rsid w:val="00641EB5"/>
    <w:rsid w:val="00641F4B"/>
    <w:rsid w:val="00642349"/>
    <w:rsid w:val="006423DB"/>
    <w:rsid w:val="00642867"/>
    <w:rsid w:val="006437FA"/>
    <w:rsid w:val="00643909"/>
    <w:rsid w:val="00643AC2"/>
    <w:rsid w:val="00643BCB"/>
    <w:rsid w:val="006441B4"/>
    <w:rsid w:val="00644420"/>
    <w:rsid w:val="006445AD"/>
    <w:rsid w:val="006446F7"/>
    <w:rsid w:val="00644789"/>
    <w:rsid w:val="006448C9"/>
    <w:rsid w:val="00644980"/>
    <w:rsid w:val="00645109"/>
    <w:rsid w:val="006451F0"/>
    <w:rsid w:val="00645A42"/>
    <w:rsid w:val="00645B20"/>
    <w:rsid w:val="00646346"/>
    <w:rsid w:val="0064698C"/>
    <w:rsid w:val="00646BA6"/>
    <w:rsid w:val="00646D25"/>
    <w:rsid w:val="00646D68"/>
    <w:rsid w:val="00646DF5"/>
    <w:rsid w:val="00647363"/>
    <w:rsid w:val="006475C1"/>
    <w:rsid w:val="00647A77"/>
    <w:rsid w:val="00647D84"/>
    <w:rsid w:val="00647F9F"/>
    <w:rsid w:val="006500E5"/>
    <w:rsid w:val="006502A8"/>
    <w:rsid w:val="00650334"/>
    <w:rsid w:val="006503B6"/>
    <w:rsid w:val="00650806"/>
    <w:rsid w:val="00650FA9"/>
    <w:rsid w:val="00651D8D"/>
    <w:rsid w:val="00651F20"/>
    <w:rsid w:val="00652481"/>
    <w:rsid w:val="00652583"/>
    <w:rsid w:val="00652782"/>
    <w:rsid w:val="00652E2C"/>
    <w:rsid w:val="00652F39"/>
    <w:rsid w:val="00652F87"/>
    <w:rsid w:val="00652FB0"/>
    <w:rsid w:val="00653143"/>
    <w:rsid w:val="0065431D"/>
    <w:rsid w:val="006545D0"/>
    <w:rsid w:val="006547AF"/>
    <w:rsid w:val="00654A3D"/>
    <w:rsid w:val="00654B23"/>
    <w:rsid w:val="00655190"/>
    <w:rsid w:val="006556FB"/>
    <w:rsid w:val="006557AD"/>
    <w:rsid w:val="00655A58"/>
    <w:rsid w:val="00655CF8"/>
    <w:rsid w:val="00656449"/>
    <w:rsid w:val="0065655B"/>
    <w:rsid w:val="00656961"/>
    <w:rsid w:val="00656A09"/>
    <w:rsid w:val="00656E47"/>
    <w:rsid w:val="00657022"/>
    <w:rsid w:val="0065730D"/>
    <w:rsid w:val="00657410"/>
    <w:rsid w:val="0065781F"/>
    <w:rsid w:val="00660047"/>
    <w:rsid w:val="00660777"/>
    <w:rsid w:val="0066148E"/>
    <w:rsid w:val="006619FA"/>
    <w:rsid w:val="00661CE7"/>
    <w:rsid w:val="00661DED"/>
    <w:rsid w:val="00662218"/>
    <w:rsid w:val="0066273A"/>
    <w:rsid w:val="00662BED"/>
    <w:rsid w:val="00663354"/>
    <w:rsid w:val="00663B3C"/>
    <w:rsid w:val="00663C54"/>
    <w:rsid w:val="00663EB3"/>
    <w:rsid w:val="0066404A"/>
    <w:rsid w:val="0066475E"/>
    <w:rsid w:val="00664805"/>
    <w:rsid w:val="00664F61"/>
    <w:rsid w:val="006650F3"/>
    <w:rsid w:val="00665627"/>
    <w:rsid w:val="00665D8C"/>
    <w:rsid w:val="00665E0A"/>
    <w:rsid w:val="00665F99"/>
    <w:rsid w:val="006661D1"/>
    <w:rsid w:val="006668D0"/>
    <w:rsid w:val="00666984"/>
    <w:rsid w:val="006669BA"/>
    <w:rsid w:val="0066701F"/>
    <w:rsid w:val="006671C3"/>
    <w:rsid w:val="006672C8"/>
    <w:rsid w:val="006679BD"/>
    <w:rsid w:val="00667BB1"/>
    <w:rsid w:val="00667BF9"/>
    <w:rsid w:val="00667F84"/>
    <w:rsid w:val="0067053B"/>
    <w:rsid w:val="00670AB3"/>
    <w:rsid w:val="00670B9E"/>
    <w:rsid w:val="00670DE9"/>
    <w:rsid w:val="00670E71"/>
    <w:rsid w:val="0067149D"/>
    <w:rsid w:val="00671CCB"/>
    <w:rsid w:val="00672343"/>
    <w:rsid w:val="00672398"/>
    <w:rsid w:val="00673285"/>
    <w:rsid w:val="00673996"/>
    <w:rsid w:val="006740BA"/>
    <w:rsid w:val="00674167"/>
    <w:rsid w:val="00674533"/>
    <w:rsid w:val="0067482F"/>
    <w:rsid w:val="006753B0"/>
    <w:rsid w:val="006755A1"/>
    <w:rsid w:val="00675697"/>
    <w:rsid w:val="00675FCE"/>
    <w:rsid w:val="00676CA9"/>
    <w:rsid w:val="00676E85"/>
    <w:rsid w:val="00676FE5"/>
    <w:rsid w:val="00677089"/>
    <w:rsid w:val="006770AD"/>
    <w:rsid w:val="00677762"/>
    <w:rsid w:val="006779C9"/>
    <w:rsid w:val="00677DEC"/>
    <w:rsid w:val="00677E1E"/>
    <w:rsid w:val="0068006E"/>
    <w:rsid w:val="0068008E"/>
    <w:rsid w:val="0068014F"/>
    <w:rsid w:val="006805A3"/>
    <w:rsid w:val="00680A11"/>
    <w:rsid w:val="00680B40"/>
    <w:rsid w:val="00680F9A"/>
    <w:rsid w:val="006810F2"/>
    <w:rsid w:val="0068129C"/>
    <w:rsid w:val="00681ABB"/>
    <w:rsid w:val="00682072"/>
    <w:rsid w:val="0068213B"/>
    <w:rsid w:val="006821E6"/>
    <w:rsid w:val="00682376"/>
    <w:rsid w:val="006823A1"/>
    <w:rsid w:val="00682791"/>
    <w:rsid w:val="00682B7C"/>
    <w:rsid w:val="00682DD4"/>
    <w:rsid w:val="00684202"/>
    <w:rsid w:val="00684328"/>
    <w:rsid w:val="00684CAB"/>
    <w:rsid w:val="0068559E"/>
    <w:rsid w:val="00685824"/>
    <w:rsid w:val="00685CC4"/>
    <w:rsid w:val="0068646A"/>
    <w:rsid w:val="0068649B"/>
    <w:rsid w:val="0068660C"/>
    <w:rsid w:val="00686730"/>
    <w:rsid w:val="00686AA8"/>
    <w:rsid w:val="00686DB9"/>
    <w:rsid w:val="00686DE3"/>
    <w:rsid w:val="00686E11"/>
    <w:rsid w:val="00686E8D"/>
    <w:rsid w:val="00686FB8"/>
    <w:rsid w:val="00687278"/>
    <w:rsid w:val="006875E9"/>
    <w:rsid w:val="00687F79"/>
    <w:rsid w:val="00690137"/>
    <w:rsid w:val="00690195"/>
    <w:rsid w:val="006908BE"/>
    <w:rsid w:val="00690A06"/>
    <w:rsid w:val="00690AA4"/>
    <w:rsid w:val="006918C1"/>
    <w:rsid w:val="0069207D"/>
    <w:rsid w:val="00692175"/>
    <w:rsid w:val="006926F6"/>
    <w:rsid w:val="00692B1B"/>
    <w:rsid w:val="00693172"/>
    <w:rsid w:val="006932C7"/>
    <w:rsid w:val="006933E0"/>
    <w:rsid w:val="006935AF"/>
    <w:rsid w:val="006936E1"/>
    <w:rsid w:val="00693A7B"/>
    <w:rsid w:val="006943A1"/>
    <w:rsid w:val="00694784"/>
    <w:rsid w:val="006947C6"/>
    <w:rsid w:val="00694C52"/>
    <w:rsid w:val="00694C64"/>
    <w:rsid w:val="00694E4D"/>
    <w:rsid w:val="00694F75"/>
    <w:rsid w:val="00694FDE"/>
    <w:rsid w:val="006951E7"/>
    <w:rsid w:val="00695480"/>
    <w:rsid w:val="006961FF"/>
    <w:rsid w:val="006965E5"/>
    <w:rsid w:val="00696C54"/>
    <w:rsid w:val="00697205"/>
    <w:rsid w:val="006973B6"/>
    <w:rsid w:val="006976A2"/>
    <w:rsid w:val="00697E5B"/>
    <w:rsid w:val="006A084B"/>
    <w:rsid w:val="006A0B62"/>
    <w:rsid w:val="006A0D2C"/>
    <w:rsid w:val="006A0D44"/>
    <w:rsid w:val="006A1274"/>
    <w:rsid w:val="006A12C6"/>
    <w:rsid w:val="006A13FC"/>
    <w:rsid w:val="006A253A"/>
    <w:rsid w:val="006A2FA6"/>
    <w:rsid w:val="006A35E8"/>
    <w:rsid w:val="006A3626"/>
    <w:rsid w:val="006A3CD8"/>
    <w:rsid w:val="006A3FA8"/>
    <w:rsid w:val="006A4747"/>
    <w:rsid w:val="006A51B7"/>
    <w:rsid w:val="006A572C"/>
    <w:rsid w:val="006A591C"/>
    <w:rsid w:val="006A5988"/>
    <w:rsid w:val="006A5F09"/>
    <w:rsid w:val="006A62AE"/>
    <w:rsid w:val="006A62F8"/>
    <w:rsid w:val="006A6325"/>
    <w:rsid w:val="006A645A"/>
    <w:rsid w:val="006A78CA"/>
    <w:rsid w:val="006A7DC5"/>
    <w:rsid w:val="006A7EFD"/>
    <w:rsid w:val="006B0404"/>
    <w:rsid w:val="006B074C"/>
    <w:rsid w:val="006B08E0"/>
    <w:rsid w:val="006B20B0"/>
    <w:rsid w:val="006B21AF"/>
    <w:rsid w:val="006B27CB"/>
    <w:rsid w:val="006B2D9D"/>
    <w:rsid w:val="006B2F77"/>
    <w:rsid w:val="006B30D9"/>
    <w:rsid w:val="006B3712"/>
    <w:rsid w:val="006B3732"/>
    <w:rsid w:val="006B3BBB"/>
    <w:rsid w:val="006B3D5A"/>
    <w:rsid w:val="006B42A7"/>
    <w:rsid w:val="006B42E0"/>
    <w:rsid w:val="006B44E1"/>
    <w:rsid w:val="006B4B64"/>
    <w:rsid w:val="006B4F68"/>
    <w:rsid w:val="006B5094"/>
    <w:rsid w:val="006B547B"/>
    <w:rsid w:val="006B5F0C"/>
    <w:rsid w:val="006B672E"/>
    <w:rsid w:val="006B67C6"/>
    <w:rsid w:val="006B6F7D"/>
    <w:rsid w:val="006B7365"/>
    <w:rsid w:val="006B79C0"/>
    <w:rsid w:val="006B7D43"/>
    <w:rsid w:val="006C0169"/>
    <w:rsid w:val="006C026D"/>
    <w:rsid w:val="006C0298"/>
    <w:rsid w:val="006C05AE"/>
    <w:rsid w:val="006C0817"/>
    <w:rsid w:val="006C0BC6"/>
    <w:rsid w:val="006C0C98"/>
    <w:rsid w:val="006C0EAF"/>
    <w:rsid w:val="006C0FC7"/>
    <w:rsid w:val="006C1AAB"/>
    <w:rsid w:val="006C1AD2"/>
    <w:rsid w:val="006C1D86"/>
    <w:rsid w:val="006C20D6"/>
    <w:rsid w:val="006C240B"/>
    <w:rsid w:val="006C2553"/>
    <w:rsid w:val="006C280E"/>
    <w:rsid w:val="006C3595"/>
    <w:rsid w:val="006C378E"/>
    <w:rsid w:val="006C4189"/>
    <w:rsid w:val="006C4211"/>
    <w:rsid w:val="006C481F"/>
    <w:rsid w:val="006C4C03"/>
    <w:rsid w:val="006C5B7A"/>
    <w:rsid w:val="006C5C5D"/>
    <w:rsid w:val="006C6000"/>
    <w:rsid w:val="006C6123"/>
    <w:rsid w:val="006C6C2E"/>
    <w:rsid w:val="006C7404"/>
    <w:rsid w:val="006C74D3"/>
    <w:rsid w:val="006C79F2"/>
    <w:rsid w:val="006C7A30"/>
    <w:rsid w:val="006D0441"/>
    <w:rsid w:val="006D057B"/>
    <w:rsid w:val="006D092C"/>
    <w:rsid w:val="006D0BDB"/>
    <w:rsid w:val="006D1042"/>
    <w:rsid w:val="006D1406"/>
    <w:rsid w:val="006D14EF"/>
    <w:rsid w:val="006D16AA"/>
    <w:rsid w:val="006D19A8"/>
    <w:rsid w:val="006D1B48"/>
    <w:rsid w:val="006D20AC"/>
    <w:rsid w:val="006D22C2"/>
    <w:rsid w:val="006D2349"/>
    <w:rsid w:val="006D249D"/>
    <w:rsid w:val="006D2591"/>
    <w:rsid w:val="006D2991"/>
    <w:rsid w:val="006D2B65"/>
    <w:rsid w:val="006D2C48"/>
    <w:rsid w:val="006D30AC"/>
    <w:rsid w:val="006D318D"/>
    <w:rsid w:val="006D34A1"/>
    <w:rsid w:val="006D3983"/>
    <w:rsid w:val="006D4F38"/>
    <w:rsid w:val="006D5447"/>
    <w:rsid w:val="006D5516"/>
    <w:rsid w:val="006D5899"/>
    <w:rsid w:val="006D589A"/>
    <w:rsid w:val="006D653B"/>
    <w:rsid w:val="006D711B"/>
    <w:rsid w:val="006D7584"/>
    <w:rsid w:val="006D75CF"/>
    <w:rsid w:val="006D7A1E"/>
    <w:rsid w:val="006E0CF7"/>
    <w:rsid w:val="006E12C5"/>
    <w:rsid w:val="006E1E46"/>
    <w:rsid w:val="006E1FF9"/>
    <w:rsid w:val="006E2297"/>
    <w:rsid w:val="006E35E2"/>
    <w:rsid w:val="006E3629"/>
    <w:rsid w:val="006E3644"/>
    <w:rsid w:val="006E37EE"/>
    <w:rsid w:val="006E38F1"/>
    <w:rsid w:val="006E3EB7"/>
    <w:rsid w:val="006E422D"/>
    <w:rsid w:val="006E4415"/>
    <w:rsid w:val="006E45CE"/>
    <w:rsid w:val="006E4656"/>
    <w:rsid w:val="006E47E8"/>
    <w:rsid w:val="006E4B84"/>
    <w:rsid w:val="006E4E94"/>
    <w:rsid w:val="006E4EF0"/>
    <w:rsid w:val="006E50A1"/>
    <w:rsid w:val="006E55D5"/>
    <w:rsid w:val="006E5FAA"/>
    <w:rsid w:val="006E6831"/>
    <w:rsid w:val="006E6A42"/>
    <w:rsid w:val="006E6AA2"/>
    <w:rsid w:val="006E6CEB"/>
    <w:rsid w:val="006E6CF2"/>
    <w:rsid w:val="006E71AF"/>
    <w:rsid w:val="006E7B27"/>
    <w:rsid w:val="006E7E11"/>
    <w:rsid w:val="006F03CC"/>
    <w:rsid w:val="006F06C8"/>
    <w:rsid w:val="006F0978"/>
    <w:rsid w:val="006F0BEF"/>
    <w:rsid w:val="006F0E7A"/>
    <w:rsid w:val="006F15C6"/>
    <w:rsid w:val="006F1AA1"/>
    <w:rsid w:val="006F1DCF"/>
    <w:rsid w:val="006F1EA0"/>
    <w:rsid w:val="006F207B"/>
    <w:rsid w:val="006F2821"/>
    <w:rsid w:val="006F2B36"/>
    <w:rsid w:val="006F37F8"/>
    <w:rsid w:val="006F3BC2"/>
    <w:rsid w:val="006F3F03"/>
    <w:rsid w:val="006F432B"/>
    <w:rsid w:val="006F455D"/>
    <w:rsid w:val="006F4A22"/>
    <w:rsid w:val="006F4BE2"/>
    <w:rsid w:val="006F4BEF"/>
    <w:rsid w:val="006F4EA7"/>
    <w:rsid w:val="006F524B"/>
    <w:rsid w:val="006F58CE"/>
    <w:rsid w:val="006F5D87"/>
    <w:rsid w:val="006F6420"/>
    <w:rsid w:val="006F663D"/>
    <w:rsid w:val="006F6B11"/>
    <w:rsid w:val="006F6DB8"/>
    <w:rsid w:val="006F6FC5"/>
    <w:rsid w:val="006F7395"/>
    <w:rsid w:val="006F75CB"/>
    <w:rsid w:val="006F7869"/>
    <w:rsid w:val="006F7C74"/>
    <w:rsid w:val="006F7DE1"/>
    <w:rsid w:val="007001C9"/>
    <w:rsid w:val="00700464"/>
    <w:rsid w:val="00700AE6"/>
    <w:rsid w:val="00700E24"/>
    <w:rsid w:val="007012A7"/>
    <w:rsid w:val="007018DA"/>
    <w:rsid w:val="00701AF8"/>
    <w:rsid w:val="00701FF4"/>
    <w:rsid w:val="0070215F"/>
    <w:rsid w:val="007023AB"/>
    <w:rsid w:val="0070289C"/>
    <w:rsid w:val="00702A16"/>
    <w:rsid w:val="00702BB1"/>
    <w:rsid w:val="00702DA7"/>
    <w:rsid w:val="00703066"/>
    <w:rsid w:val="007037E4"/>
    <w:rsid w:val="007038C5"/>
    <w:rsid w:val="00703FCD"/>
    <w:rsid w:val="007048AD"/>
    <w:rsid w:val="00704F85"/>
    <w:rsid w:val="007050EB"/>
    <w:rsid w:val="00705759"/>
    <w:rsid w:val="00705974"/>
    <w:rsid w:val="00705A25"/>
    <w:rsid w:val="00705AB2"/>
    <w:rsid w:val="00705AF4"/>
    <w:rsid w:val="007060F4"/>
    <w:rsid w:val="00707376"/>
    <w:rsid w:val="0070758B"/>
    <w:rsid w:val="0070765C"/>
    <w:rsid w:val="00707696"/>
    <w:rsid w:val="00707F78"/>
    <w:rsid w:val="00710028"/>
    <w:rsid w:val="0071076D"/>
    <w:rsid w:val="00710A5A"/>
    <w:rsid w:val="00710C25"/>
    <w:rsid w:val="00710D65"/>
    <w:rsid w:val="00710E2C"/>
    <w:rsid w:val="0071140F"/>
    <w:rsid w:val="007117D7"/>
    <w:rsid w:val="00711A17"/>
    <w:rsid w:val="00711B77"/>
    <w:rsid w:val="00711F74"/>
    <w:rsid w:val="00712276"/>
    <w:rsid w:val="007122FA"/>
    <w:rsid w:val="0071287D"/>
    <w:rsid w:val="007129D4"/>
    <w:rsid w:val="007129F9"/>
    <w:rsid w:val="00713440"/>
    <w:rsid w:val="00713869"/>
    <w:rsid w:val="00713AA7"/>
    <w:rsid w:val="00713C1C"/>
    <w:rsid w:val="00713D4F"/>
    <w:rsid w:val="007142AD"/>
    <w:rsid w:val="007145E3"/>
    <w:rsid w:val="00714DD8"/>
    <w:rsid w:val="00714E8A"/>
    <w:rsid w:val="0071524A"/>
    <w:rsid w:val="0071525D"/>
    <w:rsid w:val="00715D5E"/>
    <w:rsid w:val="00715EA3"/>
    <w:rsid w:val="00715EDC"/>
    <w:rsid w:val="0071610D"/>
    <w:rsid w:val="007163F2"/>
    <w:rsid w:val="00716687"/>
    <w:rsid w:val="00716D1E"/>
    <w:rsid w:val="0072031A"/>
    <w:rsid w:val="007215F5"/>
    <w:rsid w:val="00721A2C"/>
    <w:rsid w:val="00721EB1"/>
    <w:rsid w:val="00722146"/>
    <w:rsid w:val="007222BA"/>
    <w:rsid w:val="007223EC"/>
    <w:rsid w:val="007225B4"/>
    <w:rsid w:val="00722C7A"/>
    <w:rsid w:val="00722F85"/>
    <w:rsid w:val="0072375F"/>
    <w:rsid w:val="00723A11"/>
    <w:rsid w:val="00723C45"/>
    <w:rsid w:val="007241E3"/>
    <w:rsid w:val="007248E4"/>
    <w:rsid w:val="00724C8F"/>
    <w:rsid w:val="007253D1"/>
    <w:rsid w:val="0072568F"/>
    <w:rsid w:val="007256C6"/>
    <w:rsid w:val="00725A9E"/>
    <w:rsid w:val="007261E2"/>
    <w:rsid w:val="007261EA"/>
    <w:rsid w:val="00726DC7"/>
    <w:rsid w:val="007270F6"/>
    <w:rsid w:val="00727583"/>
    <w:rsid w:val="00727A80"/>
    <w:rsid w:val="00727F67"/>
    <w:rsid w:val="007301F2"/>
    <w:rsid w:val="00730586"/>
    <w:rsid w:val="00730607"/>
    <w:rsid w:val="007315DC"/>
    <w:rsid w:val="00731A78"/>
    <w:rsid w:val="00732760"/>
    <w:rsid w:val="00732A48"/>
    <w:rsid w:val="00732A4E"/>
    <w:rsid w:val="00732B54"/>
    <w:rsid w:val="00732C69"/>
    <w:rsid w:val="00733213"/>
    <w:rsid w:val="007336D9"/>
    <w:rsid w:val="007344C6"/>
    <w:rsid w:val="007347EA"/>
    <w:rsid w:val="007353EB"/>
    <w:rsid w:val="00735C47"/>
    <w:rsid w:val="007363BB"/>
    <w:rsid w:val="007365A0"/>
    <w:rsid w:val="00736643"/>
    <w:rsid w:val="00736879"/>
    <w:rsid w:val="0073688F"/>
    <w:rsid w:val="007368EC"/>
    <w:rsid w:val="00736901"/>
    <w:rsid w:val="007369D1"/>
    <w:rsid w:val="00736DAB"/>
    <w:rsid w:val="00736FDC"/>
    <w:rsid w:val="007377CC"/>
    <w:rsid w:val="00737D73"/>
    <w:rsid w:val="00737EC2"/>
    <w:rsid w:val="0074041E"/>
    <w:rsid w:val="00740635"/>
    <w:rsid w:val="007408FD"/>
    <w:rsid w:val="00740AF2"/>
    <w:rsid w:val="00740C45"/>
    <w:rsid w:val="00740F7B"/>
    <w:rsid w:val="00741107"/>
    <w:rsid w:val="00741B01"/>
    <w:rsid w:val="00741FAF"/>
    <w:rsid w:val="0074275A"/>
    <w:rsid w:val="0074281D"/>
    <w:rsid w:val="007437D7"/>
    <w:rsid w:val="0074402B"/>
    <w:rsid w:val="00744271"/>
    <w:rsid w:val="0074435D"/>
    <w:rsid w:val="007444D9"/>
    <w:rsid w:val="00744519"/>
    <w:rsid w:val="007445D1"/>
    <w:rsid w:val="007448B5"/>
    <w:rsid w:val="00744914"/>
    <w:rsid w:val="007449E8"/>
    <w:rsid w:val="00744AA6"/>
    <w:rsid w:val="00744DFB"/>
    <w:rsid w:val="00744F76"/>
    <w:rsid w:val="00745321"/>
    <w:rsid w:val="007453C6"/>
    <w:rsid w:val="00745C3C"/>
    <w:rsid w:val="00745F3C"/>
    <w:rsid w:val="007463CA"/>
    <w:rsid w:val="007466DD"/>
    <w:rsid w:val="00747059"/>
    <w:rsid w:val="007470E6"/>
    <w:rsid w:val="00750069"/>
    <w:rsid w:val="007500F0"/>
    <w:rsid w:val="00750375"/>
    <w:rsid w:val="00750380"/>
    <w:rsid w:val="007504E6"/>
    <w:rsid w:val="00750830"/>
    <w:rsid w:val="007509C1"/>
    <w:rsid w:val="00751518"/>
    <w:rsid w:val="00751520"/>
    <w:rsid w:val="00751715"/>
    <w:rsid w:val="007519C5"/>
    <w:rsid w:val="00751FD9"/>
    <w:rsid w:val="00752036"/>
    <w:rsid w:val="00752075"/>
    <w:rsid w:val="007522A9"/>
    <w:rsid w:val="0075270F"/>
    <w:rsid w:val="00752B37"/>
    <w:rsid w:val="00752C30"/>
    <w:rsid w:val="00752E06"/>
    <w:rsid w:val="00753012"/>
    <w:rsid w:val="00753B68"/>
    <w:rsid w:val="00753DC9"/>
    <w:rsid w:val="007546A2"/>
    <w:rsid w:val="007548C9"/>
    <w:rsid w:val="00754974"/>
    <w:rsid w:val="00754C37"/>
    <w:rsid w:val="007552B4"/>
    <w:rsid w:val="007555D0"/>
    <w:rsid w:val="00755618"/>
    <w:rsid w:val="00755D32"/>
    <w:rsid w:val="00756741"/>
    <w:rsid w:val="007567DC"/>
    <w:rsid w:val="007569A7"/>
    <w:rsid w:val="00756CE1"/>
    <w:rsid w:val="00757195"/>
    <w:rsid w:val="007573B4"/>
    <w:rsid w:val="007602D4"/>
    <w:rsid w:val="00760300"/>
    <w:rsid w:val="00761057"/>
    <w:rsid w:val="0076117F"/>
    <w:rsid w:val="00761DC3"/>
    <w:rsid w:val="00761E50"/>
    <w:rsid w:val="007622DB"/>
    <w:rsid w:val="00762809"/>
    <w:rsid w:val="007629E0"/>
    <w:rsid w:val="00762EF8"/>
    <w:rsid w:val="00762F16"/>
    <w:rsid w:val="007633F0"/>
    <w:rsid w:val="007638DB"/>
    <w:rsid w:val="00763958"/>
    <w:rsid w:val="007639B8"/>
    <w:rsid w:val="00763B60"/>
    <w:rsid w:val="00764162"/>
    <w:rsid w:val="00764D19"/>
    <w:rsid w:val="0076503D"/>
    <w:rsid w:val="007653A5"/>
    <w:rsid w:val="00765747"/>
    <w:rsid w:val="007661F3"/>
    <w:rsid w:val="0076631A"/>
    <w:rsid w:val="00766882"/>
    <w:rsid w:val="0076695D"/>
    <w:rsid w:val="00766A01"/>
    <w:rsid w:val="00767074"/>
    <w:rsid w:val="00767268"/>
    <w:rsid w:val="00767429"/>
    <w:rsid w:val="007679C4"/>
    <w:rsid w:val="00767BC4"/>
    <w:rsid w:val="00770646"/>
    <w:rsid w:val="007710BA"/>
    <w:rsid w:val="0077125D"/>
    <w:rsid w:val="00771B6C"/>
    <w:rsid w:val="00771F99"/>
    <w:rsid w:val="00772208"/>
    <w:rsid w:val="00772219"/>
    <w:rsid w:val="00772222"/>
    <w:rsid w:val="0077227D"/>
    <w:rsid w:val="00772747"/>
    <w:rsid w:val="00772E6C"/>
    <w:rsid w:val="007733BE"/>
    <w:rsid w:val="00773793"/>
    <w:rsid w:val="00773CA9"/>
    <w:rsid w:val="00773CC6"/>
    <w:rsid w:val="00773E15"/>
    <w:rsid w:val="007744B1"/>
    <w:rsid w:val="0077490F"/>
    <w:rsid w:val="00774D1D"/>
    <w:rsid w:val="0077547C"/>
    <w:rsid w:val="007759F2"/>
    <w:rsid w:val="00775DB7"/>
    <w:rsid w:val="00776390"/>
    <w:rsid w:val="0077675E"/>
    <w:rsid w:val="007768D1"/>
    <w:rsid w:val="00776959"/>
    <w:rsid w:val="00776C1F"/>
    <w:rsid w:val="00777654"/>
    <w:rsid w:val="0077784C"/>
    <w:rsid w:val="00777AAA"/>
    <w:rsid w:val="007804D1"/>
    <w:rsid w:val="007804F3"/>
    <w:rsid w:val="00780DAA"/>
    <w:rsid w:val="00780FF9"/>
    <w:rsid w:val="007823DC"/>
    <w:rsid w:val="00782845"/>
    <w:rsid w:val="007829AA"/>
    <w:rsid w:val="00782BE4"/>
    <w:rsid w:val="00783162"/>
    <w:rsid w:val="0078336A"/>
    <w:rsid w:val="0078353A"/>
    <w:rsid w:val="007835CE"/>
    <w:rsid w:val="00783620"/>
    <w:rsid w:val="0078381C"/>
    <w:rsid w:val="00784419"/>
    <w:rsid w:val="0078487E"/>
    <w:rsid w:val="0078530F"/>
    <w:rsid w:val="00785AE0"/>
    <w:rsid w:val="0078624D"/>
    <w:rsid w:val="007865A9"/>
    <w:rsid w:val="00786B33"/>
    <w:rsid w:val="00786CF3"/>
    <w:rsid w:val="00787007"/>
    <w:rsid w:val="0078728E"/>
    <w:rsid w:val="0078789F"/>
    <w:rsid w:val="00787CE3"/>
    <w:rsid w:val="007904FB"/>
    <w:rsid w:val="00790E89"/>
    <w:rsid w:val="007910EB"/>
    <w:rsid w:val="007911DA"/>
    <w:rsid w:val="0079195F"/>
    <w:rsid w:val="00791A74"/>
    <w:rsid w:val="00791AF2"/>
    <w:rsid w:val="007927F1"/>
    <w:rsid w:val="00792860"/>
    <w:rsid w:val="00792E00"/>
    <w:rsid w:val="00793637"/>
    <w:rsid w:val="007939BF"/>
    <w:rsid w:val="00794018"/>
    <w:rsid w:val="007943E0"/>
    <w:rsid w:val="007944BC"/>
    <w:rsid w:val="007944E0"/>
    <w:rsid w:val="00794960"/>
    <w:rsid w:val="00794B0F"/>
    <w:rsid w:val="00794DA7"/>
    <w:rsid w:val="00795CA1"/>
    <w:rsid w:val="007967D0"/>
    <w:rsid w:val="00796D88"/>
    <w:rsid w:val="00796ECD"/>
    <w:rsid w:val="00796FF4"/>
    <w:rsid w:val="00797208"/>
    <w:rsid w:val="007976F0"/>
    <w:rsid w:val="007978CE"/>
    <w:rsid w:val="00797A31"/>
    <w:rsid w:val="00797ECE"/>
    <w:rsid w:val="007A020F"/>
    <w:rsid w:val="007A089D"/>
    <w:rsid w:val="007A1F5E"/>
    <w:rsid w:val="007A27B5"/>
    <w:rsid w:val="007A29B4"/>
    <w:rsid w:val="007A2E8A"/>
    <w:rsid w:val="007A305C"/>
    <w:rsid w:val="007A3067"/>
    <w:rsid w:val="007A336E"/>
    <w:rsid w:val="007A35CF"/>
    <w:rsid w:val="007A3867"/>
    <w:rsid w:val="007A39FD"/>
    <w:rsid w:val="007A482B"/>
    <w:rsid w:val="007A4BFD"/>
    <w:rsid w:val="007A4DAC"/>
    <w:rsid w:val="007A56B9"/>
    <w:rsid w:val="007A5C6B"/>
    <w:rsid w:val="007A5FDD"/>
    <w:rsid w:val="007A609D"/>
    <w:rsid w:val="007A6FAD"/>
    <w:rsid w:val="007A7244"/>
    <w:rsid w:val="007A7750"/>
    <w:rsid w:val="007A791B"/>
    <w:rsid w:val="007A7CDD"/>
    <w:rsid w:val="007A7D7E"/>
    <w:rsid w:val="007B0062"/>
    <w:rsid w:val="007B027F"/>
    <w:rsid w:val="007B049E"/>
    <w:rsid w:val="007B075E"/>
    <w:rsid w:val="007B09C8"/>
    <w:rsid w:val="007B0C0D"/>
    <w:rsid w:val="007B116D"/>
    <w:rsid w:val="007B15EC"/>
    <w:rsid w:val="007B1A31"/>
    <w:rsid w:val="007B1DB7"/>
    <w:rsid w:val="007B1DE3"/>
    <w:rsid w:val="007B1E7D"/>
    <w:rsid w:val="007B27CC"/>
    <w:rsid w:val="007B2AD1"/>
    <w:rsid w:val="007B2BA8"/>
    <w:rsid w:val="007B2F27"/>
    <w:rsid w:val="007B3C03"/>
    <w:rsid w:val="007B3E8F"/>
    <w:rsid w:val="007B45CA"/>
    <w:rsid w:val="007B46E3"/>
    <w:rsid w:val="007B4803"/>
    <w:rsid w:val="007B4AAD"/>
    <w:rsid w:val="007B4B54"/>
    <w:rsid w:val="007B4CA0"/>
    <w:rsid w:val="007B4FB8"/>
    <w:rsid w:val="007B578B"/>
    <w:rsid w:val="007B58BC"/>
    <w:rsid w:val="007B5FDF"/>
    <w:rsid w:val="007B6366"/>
    <w:rsid w:val="007B6858"/>
    <w:rsid w:val="007B68B0"/>
    <w:rsid w:val="007B6CB5"/>
    <w:rsid w:val="007B7176"/>
    <w:rsid w:val="007B72B0"/>
    <w:rsid w:val="007B7D14"/>
    <w:rsid w:val="007B7DD4"/>
    <w:rsid w:val="007B7E06"/>
    <w:rsid w:val="007C0007"/>
    <w:rsid w:val="007C002E"/>
    <w:rsid w:val="007C00A9"/>
    <w:rsid w:val="007C031F"/>
    <w:rsid w:val="007C0396"/>
    <w:rsid w:val="007C0801"/>
    <w:rsid w:val="007C0BF6"/>
    <w:rsid w:val="007C0D4D"/>
    <w:rsid w:val="007C13C3"/>
    <w:rsid w:val="007C15E4"/>
    <w:rsid w:val="007C195F"/>
    <w:rsid w:val="007C19D8"/>
    <w:rsid w:val="007C19FF"/>
    <w:rsid w:val="007C1AAE"/>
    <w:rsid w:val="007C1C4E"/>
    <w:rsid w:val="007C2018"/>
    <w:rsid w:val="007C21E4"/>
    <w:rsid w:val="007C235F"/>
    <w:rsid w:val="007C29BD"/>
    <w:rsid w:val="007C2D04"/>
    <w:rsid w:val="007C2E51"/>
    <w:rsid w:val="007C31D1"/>
    <w:rsid w:val="007C34B5"/>
    <w:rsid w:val="007C3A11"/>
    <w:rsid w:val="007C3A99"/>
    <w:rsid w:val="007C3E04"/>
    <w:rsid w:val="007C3FA3"/>
    <w:rsid w:val="007C44FA"/>
    <w:rsid w:val="007C4B08"/>
    <w:rsid w:val="007C51C6"/>
    <w:rsid w:val="007C52AD"/>
    <w:rsid w:val="007C59C5"/>
    <w:rsid w:val="007C64E1"/>
    <w:rsid w:val="007C6770"/>
    <w:rsid w:val="007C69A7"/>
    <w:rsid w:val="007C6A23"/>
    <w:rsid w:val="007C7AE4"/>
    <w:rsid w:val="007C7B39"/>
    <w:rsid w:val="007C7D4C"/>
    <w:rsid w:val="007C7FC3"/>
    <w:rsid w:val="007D0900"/>
    <w:rsid w:val="007D0912"/>
    <w:rsid w:val="007D0CAB"/>
    <w:rsid w:val="007D1C2D"/>
    <w:rsid w:val="007D24BE"/>
    <w:rsid w:val="007D24F9"/>
    <w:rsid w:val="007D282E"/>
    <w:rsid w:val="007D286A"/>
    <w:rsid w:val="007D2C6A"/>
    <w:rsid w:val="007D2FB4"/>
    <w:rsid w:val="007D2FF0"/>
    <w:rsid w:val="007D3190"/>
    <w:rsid w:val="007D353C"/>
    <w:rsid w:val="007D395D"/>
    <w:rsid w:val="007D44EC"/>
    <w:rsid w:val="007D465C"/>
    <w:rsid w:val="007D4AB8"/>
    <w:rsid w:val="007D4B02"/>
    <w:rsid w:val="007D4CDF"/>
    <w:rsid w:val="007D4D62"/>
    <w:rsid w:val="007D4FC8"/>
    <w:rsid w:val="007D514D"/>
    <w:rsid w:val="007D519F"/>
    <w:rsid w:val="007D5274"/>
    <w:rsid w:val="007D528E"/>
    <w:rsid w:val="007D53FB"/>
    <w:rsid w:val="007D5724"/>
    <w:rsid w:val="007D5B27"/>
    <w:rsid w:val="007D618E"/>
    <w:rsid w:val="007D6220"/>
    <w:rsid w:val="007D64A9"/>
    <w:rsid w:val="007D65C5"/>
    <w:rsid w:val="007D6AEF"/>
    <w:rsid w:val="007D7275"/>
    <w:rsid w:val="007D7BC8"/>
    <w:rsid w:val="007D7CF4"/>
    <w:rsid w:val="007E05AF"/>
    <w:rsid w:val="007E0D28"/>
    <w:rsid w:val="007E120E"/>
    <w:rsid w:val="007E1304"/>
    <w:rsid w:val="007E15B4"/>
    <w:rsid w:val="007E16E4"/>
    <w:rsid w:val="007E1854"/>
    <w:rsid w:val="007E1A78"/>
    <w:rsid w:val="007E1A85"/>
    <w:rsid w:val="007E1AAC"/>
    <w:rsid w:val="007E1EC2"/>
    <w:rsid w:val="007E1F25"/>
    <w:rsid w:val="007E20EA"/>
    <w:rsid w:val="007E2224"/>
    <w:rsid w:val="007E2472"/>
    <w:rsid w:val="007E27BE"/>
    <w:rsid w:val="007E2987"/>
    <w:rsid w:val="007E36E3"/>
    <w:rsid w:val="007E3F27"/>
    <w:rsid w:val="007E41D4"/>
    <w:rsid w:val="007E4DF7"/>
    <w:rsid w:val="007E5014"/>
    <w:rsid w:val="007E513B"/>
    <w:rsid w:val="007E5184"/>
    <w:rsid w:val="007E5E88"/>
    <w:rsid w:val="007E63AC"/>
    <w:rsid w:val="007E68F9"/>
    <w:rsid w:val="007E76C7"/>
    <w:rsid w:val="007E7858"/>
    <w:rsid w:val="007E7C3E"/>
    <w:rsid w:val="007E7D26"/>
    <w:rsid w:val="007F0699"/>
    <w:rsid w:val="007F083F"/>
    <w:rsid w:val="007F0941"/>
    <w:rsid w:val="007F1B00"/>
    <w:rsid w:val="007F1E15"/>
    <w:rsid w:val="007F23FC"/>
    <w:rsid w:val="007F275B"/>
    <w:rsid w:val="007F2A31"/>
    <w:rsid w:val="007F2B6E"/>
    <w:rsid w:val="007F31D7"/>
    <w:rsid w:val="007F4962"/>
    <w:rsid w:val="007F558E"/>
    <w:rsid w:val="007F5B73"/>
    <w:rsid w:val="007F60D9"/>
    <w:rsid w:val="007F6CCF"/>
    <w:rsid w:val="007F7147"/>
    <w:rsid w:val="007F73AA"/>
    <w:rsid w:val="007F775D"/>
    <w:rsid w:val="007F7D62"/>
    <w:rsid w:val="007F7E65"/>
    <w:rsid w:val="007F7FAD"/>
    <w:rsid w:val="00801389"/>
    <w:rsid w:val="008017AF"/>
    <w:rsid w:val="00801D29"/>
    <w:rsid w:val="008028C4"/>
    <w:rsid w:val="00802B15"/>
    <w:rsid w:val="00802CF4"/>
    <w:rsid w:val="00802D89"/>
    <w:rsid w:val="00803082"/>
    <w:rsid w:val="00804A8D"/>
    <w:rsid w:val="00804DEE"/>
    <w:rsid w:val="0080548F"/>
    <w:rsid w:val="00805686"/>
    <w:rsid w:val="00805F03"/>
    <w:rsid w:val="00806683"/>
    <w:rsid w:val="00806B47"/>
    <w:rsid w:val="00806FBF"/>
    <w:rsid w:val="008072C8"/>
    <w:rsid w:val="0080736C"/>
    <w:rsid w:val="008077B2"/>
    <w:rsid w:val="00807FCB"/>
    <w:rsid w:val="00810027"/>
    <w:rsid w:val="00810609"/>
    <w:rsid w:val="0081096D"/>
    <w:rsid w:val="00810AC5"/>
    <w:rsid w:val="00810B6D"/>
    <w:rsid w:val="00810C33"/>
    <w:rsid w:val="00810D06"/>
    <w:rsid w:val="00810D7C"/>
    <w:rsid w:val="008119AB"/>
    <w:rsid w:val="00811C3B"/>
    <w:rsid w:val="00811F82"/>
    <w:rsid w:val="00811FFB"/>
    <w:rsid w:val="00812558"/>
    <w:rsid w:val="008127F8"/>
    <w:rsid w:val="00812C69"/>
    <w:rsid w:val="00812F57"/>
    <w:rsid w:val="00813C44"/>
    <w:rsid w:val="008145ED"/>
    <w:rsid w:val="00814821"/>
    <w:rsid w:val="00814CA1"/>
    <w:rsid w:val="00815141"/>
    <w:rsid w:val="0081517E"/>
    <w:rsid w:val="008151C0"/>
    <w:rsid w:val="00815262"/>
    <w:rsid w:val="00815B72"/>
    <w:rsid w:val="00816685"/>
    <w:rsid w:val="00816C84"/>
    <w:rsid w:val="00816C97"/>
    <w:rsid w:val="0081763A"/>
    <w:rsid w:val="00817A19"/>
    <w:rsid w:val="00817E71"/>
    <w:rsid w:val="00817FC2"/>
    <w:rsid w:val="008206D6"/>
    <w:rsid w:val="008210E9"/>
    <w:rsid w:val="008214B0"/>
    <w:rsid w:val="008217D0"/>
    <w:rsid w:val="008219D1"/>
    <w:rsid w:val="00821A03"/>
    <w:rsid w:val="00821B5B"/>
    <w:rsid w:val="00821E05"/>
    <w:rsid w:val="008222BE"/>
    <w:rsid w:val="00822AB9"/>
    <w:rsid w:val="00823014"/>
    <w:rsid w:val="008236C3"/>
    <w:rsid w:val="00823832"/>
    <w:rsid w:val="008238D8"/>
    <w:rsid w:val="008239B9"/>
    <w:rsid w:val="00823B16"/>
    <w:rsid w:val="00824030"/>
    <w:rsid w:val="008243C0"/>
    <w:rsid w:val="00824A9B"/>
    <w:rsid w:val="00824E6F"/>
    <w:rsid w:val="00825BBE"/>
    <w:rsid w:val="0082600C"/>
    <w:rsid w:val="008262AD"/>
    <w:rsid w:val="00826335"/>
    <w:rsid w:val="00826362"/>
    <w:rsid w:val="0082648E"/>
    <w:rsid w:val="008264B7"/>
    <w:rsid w:val="00826AD0"/>
    <w:rsid w:val="00827039"/>
    <w:rsid w:val="008271E7"/>
    <w:rsid w:val="008275A4"/>
    <w:rsid w:val="008278B1"/>
    <w:rsid w:val="008279E8"/>
    <w:rsid w:val="00827C8C"/>
    <w:rsid w:val="00830301"/>
    <w:rsid w:val="00830413"/>
    <w:rsid w:val="00830572"/>
    <w:rsid w:val="0083076A"/>
    <w:rsid w:val="00830924"/>
    <w:rsid w:val="00830CCC"/>
    <w:rsid w:val="00830ED7"/>
    <w:rsid w:val="008310BD"/>
    <w:rsid w:val="008312C9"/>
    <w:rsid w:val="00831315"/>
    <w:rsid w:val="008323BC"/>
    <w:rsid w:val="008325A2"/>
    <w:rsid w:val="0083260C"/>
    <w:rsid w:val="00832821"/>
    <w:rsid w:val="00832A54"/>
    <w:rsid w:val="00832C03"/>
    <w:rsid w:val="00832F96"/>
    <w:rsid w:val="00833006"/>
    <w:rsid w:val="008334DE"/>
    <w:rsid w:val="00833632"/>
    <w:rsid w:val="00833757"/>
    <w:rsid w:val="00833822"/>
    <w:rsid w:val="008341A4"/>
    <w:rsid w:val="0083426A"/>
    <w:rsid w:val="00834486"/>
    <w:rsid w:val="00834563"/>
    <w:rsid w:val="00834945"/>
    <w:rsid w:val="00834CEC"/>
    <w:rsid w:val="00834D2B"/>
    <w:rsid w:val="00834E97"/>
    <w:rsid w:val="008350A9"/>
    <w:rsid w:val="008353FD"/>
    <w:rsid w:val="00835416"/>
    <w:rsid w:val="00835609"/>
    <w:rsid w:val="00837A3D"/>
    <w:rsid w:val="00837A86"/>
    <w:rsid w:val="00837AF1"/>
    <w:rsid w:val="00837FA5"/>
    <w:rsid w:val="00837FE0"/>
    <w:rsid w:val="00840BB6"/>
    <w:rsid w:val="00840C09"/>
    <w:rsid w:val="00840C2E"/>
    <w:rsid w:val="008413B4"/>
    <w:rsid w:val="0084147F"/>
    <w:rsid w:val="00841538"/>
    <w:rsid w:val="00841814"/>
    <w:rsid w:val="00841BD7"/>
    <w:rsid w:val="0084247A"/>
    <w:rsid w:val="00842633"/>
    <w:rsid w:val="008433C5"/>
    <w:rsid w:val="00843417"/>
    <w:rsid w:val="008439EA"/>
    <w:rsid w:val="00843E07"/>
    <w:rsid w:val="008444C5"/>
    <w:rsid w:val="00844605"/>
    <w:rsid w:val="00844794"/>
    <w:rsid w:val="00844821"/>
    <w:rsid w:val="00844B6D"/>
    <w:rsid w:val="00844BF4"/>
    <w:rsid w:val="00844C65"/>
    <w:rsid w:val="00844EE9"/>
    <w:rsid w:val="0084582C"/>
    <w:rsid w:val="0084619D"/>
    <w:rsid w:val="0084639D"/>
    <w:rsid w:val="00846A5D"/>
    <w:rsid w:val="008471E8"/>
    <w:rsid w:val="008476E8"/>
    <w:rsid w:val="00847B95"/>
    <w:rsid w:val="00847F6E"/>
    <w:rsid w:val="0085009A"/>
    <w:rsid w:val="00850288"/>
    <w:rsid w:val="008503AE"/>
    <w:rsid w:val="00850518"/>
    <w:rsid w:val="00850BD6"/>
    <w:rsid w:val="00851A7F"/>
    <w:rsid w:val="00851FA2"/>
    <w:rsid w:val="00852037"/>
    <w:rsid w:val="00852C4A"/>
    <w:rsid w:val="00852DFE"/>
    <w:rsid w:val="008532E1"/>
    <w:rsid w:val="008533AA"/>
    <w:rsid w:val="00853917"/>
    <w:rsid w:val="00853F32"/>
    <w:rsid w:val="008543AF"/>
    <w:rsid w:val="00854485"/>
    <w:rsid w:val="0085450C"/>
    <w:rsid w:val="008545EA"/>
    <w:rsid w:val="008547DB"/>
    <w:rsid w:val="00854A25"/>
    <w:rsid w:val="00854E8F"/>
    <w:rsid w:val="008557BD"/>
    <w:rsid w:val="008559F8"/>
    <w:rsid w:val="008560C1"/>
    <w:rsid w:val="0085613D"/>
    <w:rsid w:val="00856300"/>
    <w:rsid w:val="00856446"/>
    <w:rsid w:val="00856716"/>
    <w:rsid w:val="0085674A"/>
    <w:rsid w:val="00856839"/>
    <w:rsid w:val="00856A2F"/>
    <w:rsid w:val="00857089"/>
    <w:rsid w:val="00857125"/>
    <w:rsid w:val="008572C5"/>
    <w:rsid w:val="008575B2"/>
    <w:rsid w:val="0085774A"/>
    <w:rsid w:val="0085787A"/>
    <w:rsid w:val="00857A1E"/>
    <w:rsid w:val="0086023D"/>
    <w:rsid w:val="00860309"/>
    <w:rsid w:val="0086045C"/>
    <w:rsid w:val="00860B09"/>
    <w:rsid w:val="00861207"/>
    <w:rsid w:val="0086183F"/>
    <w:rsid w:val="008622EF"/>
    <w:rsid w:val="00862490"/>
    <w:rsid w:val="00862A6E"/>
    <w:rsid w:val="00862A89"/>
    <w:rsid w:val="00862CC2"/>
    <w:rsid w:val="0086320E"/>
    <w:rsid w:val="0086335D"/>
    <w:rsid w:val="00863773"/>
    <w:rsid w:val="00863CA9"/>
    <w:rsid w:val="00863E20"/>
    <w:rsid w:val="0086429D"/>
    <w:rsid w:val="00864326"/>
    <w:rsid w:val="0086447B"/>
    <w:rsid w:val="008645F2"/>
    <w:rsid w:val="00864985"/>
    <w:rsid w:val="008649EA"/>
    <w:rsid w:val="00864A8E"/>
    <w:rsid w:val="00864A96"/>
    <w:rsid w:val="0086536A"/>
    <w:rsid w:val="008654CF"/>
    <w:rsid w:val="008655CA"/>
    <w:rsid w:val="00865716"/>
    <w:rsid w:val="00866249"/>
    <w:rsid w:val="00866547"/>
    <w:rsid w:val="008665F1"/>
    <w:rsid w:val="00866692"/>
    <w:rsid w:val="008666CE"/>
    <w:rsid w:val="008669C3"/>
    <w:rsid w:val="008669EC"/>
    <w:rsid w:val="00866D56"/>
    <w:rsid w:val="0086717B"/>
    <w:rsid w:val="0086798C"/>
    <w:rsid w:val="00867A72"/>
    <w:rsid w:val="0087056F"/>
    <w:rsid w:val="00870586"/>
    <w:rsid w:val="00870638"/>
    <w:rsid w:val="00870849"/>
    <w:rsid w:val="00870C32"/>
    <w:rsid w:val="00870E89"/>
    <w:rsid w:val="00870EC8"/>
    <w:rsid w:val="00870FDB"/>
    <w:rsid w:val="00871004"/>
    <w:rsid w:val="00871103"/>
    <w:rsid w:val="00871128"/>
    <w:rsid w:val="008714F4"/>
    <w:rsid w:val="00871799"/>
    <w:rsid w:val="0087218B"/>
    <w:rsid w:val="00872475"/>
    <w:rsid w:val="00872871"/>
    <w:rsid w:val="00872A91"/>
    <w:rsid w:val="00872E4E"/>
    <w:rsid w:val="008733F2"/>
    <w:rsid w:val="008736AA"/>
    <w:rsid w:val="008739B6"/>
    <w:rsid w:val="00873E5B"/>
    <w:rsid w:val="0087410A"/>
    <w:rsid w:val="00874143"/>
    <w:rsid w:val="008744FA"/>
    <w:rsid w:val="0087461C"/>
    <w:rsid w:val="008748AB"/>
    <w:rsid w:val="008748CE"/>
    <w:rsid w:val="008748E5"/>
    <w:rsid w:val="00874F39"/>
    <w:rsid w:val="00875529"/>
    <w:rsid w:val="00875708"/>
    <w:rsid w:val="00875792"/>
    <w:rsid w:val="00875853"/>
    <w:rsid w:val="00875891"/>
    <w:rsid w:val="00875B55"/>
    <w:rsid w:val="00875C78"/>
    <w:rsid w:val="00875F50"/>
    <w:rsid w:val="008760FF"/>
    <w:rsid w:val="0087616A"/>
    <w:rsid w:val="00876551"/>
    <w:rsid w:val="00876646"/>
    <w:rsid w:val="00876D7A"/>
    <w:rsid w:val="0087707A"/>
    <w:rsid w:val="00877221"/>
    <w:rsid w:val="008773A6"/>
    <w:rsid w:val="00877419"/>
    <w:rsid w:val="0087778C"/>
    <w:rsid w:val="00877CB3"/>
    <w:rsid w:val="00877EDF"/>
    <w:rsid w:val="0088022F"/>
    <w:rsid w:val="00880927"/>
    <w:rsid w:val="00880AEF"/>
    <w:rsid w:val="0088228E"/>
    <w:rsid w:val="00882676"/>
    <w:rsid w:val="0088291D"/>
    <w:rsid w:val="00882BA2"/>
    <w:rsid w:val="00883284"/>
    <w:rsid w:val="0088334E"/>
    <w:rsid w:val="00883A8E"/>
    <w:rsid w:val="0088423D"/>
    <w:rsid w:val="00884711"/>
    <w:rsid w:val="00884729"/>
    <w:rsid w:val="0088484B"/>
    <w:rsid w:val="00884C46"/>
    <w:rsid w:val="00884CAD"/>
    <w:rsid w:val="00884EFA"/>
    <w:rsid w:val="0088547A"/>
    <w:rsid w:val="00885A81"/>
    <w:rsid w:val="00885B90"/>
    <w:rsid w:val="00885E88"/>
    <w:rsid w:val="00886201"/>
    <w:rsid w:val="00886690"/>
    <w:rsid w:val="008868DD"/>
    <w:rsid w:val="00886E9F"/>
    <w:rsid w:val="00886F90"/>
    <w:rsid w:val="00887165"/>
    <w:rsid w:val="008871DB"/>
    <w:rsid w:val="008872D3"/>
    <w:rsid w:val="00887601"/>
    <w:rsid w:val="00887608"/>
    <w:rsid w:val="00887971"/>
    <w:rsid w:val="00890094"/>
    <w:rsid w:val="008903C4"/>
    <w:rsid w:val="008909E5"/>
    <w:rsid w:val="00890A11"/>
    <w:rsid w:val="00890C60"/>
    <w:rsid w:val="00890FAD"/>
    <w:rsid w:val="0089119D"/>
    <w:rsid w:val="00891269"/>
    <w:rsid w:val="008915C2"/>
    <w:rsid w:val="00891802"/>
    <w:rsid w:val="008918CC"/>
    <w:rsid w:val="00891B65"/>
    <w:rsid w:val="008920F1"/>
    <w:rsid w:val="0089212A"/>
    <w:rsid w:val="008928DC"/>
    <w:rsid w:val="00892D35"/>
    <w:rsid w:val="00892ECF"/>
    <w:rsid w:val="00893128"/>
    <w:rsid w:val="008932D2"/>
    <w:rsid w:val="00893481"/>
    <w:rsid w:val="00893600"/>
    <w:rsid w:val="008937B4"/>
    <w:rsid w:val="008946C9"/>
    <w:rsid w:val="00894DF4"/>
    <w:rsid w:val="00895358"/>
    <w:rsid w:val="008957E0"/>
    <w:rsid w:val="008962D4"/>
    <w:rsid w:val="00896517"/>
    <w:rsid w:val="008966A7"/>
    <w:rsid w:val="00896A74"/>
    <w:rsid w:val="008972A2"/>
    <w:rsid w:val="0089760B"/>
    <w:rsid w:val="008976E3"/>
    <w:rsid w:val="0089796E"/>
    <w:rsid w:val="00897D53"/>
    <w:rsid w:val="00897F45"/>
    <w:rsid w:val="008A0075"/>
    <w:rsid w:val="008A03AD"/>
    <w:rsid w:val="008A04FB"/>
    <w:rsid w:val="008A05F4"/>
    <w:rsid w:val="008A082A"/>
    <w:rsid w:val="008A0ECB"/>
    <w:rsid w:val="008A11AB"/>
    <w:rsid w:val="008A12EC"/>
    <w:rsid w:val="008A1414"/>
    <w:rsid w:val="008A14F7"/>
    <w:rsid w:val="008A156C"/>
    <w:rsid w:val="008A1EDA"/>
    <w:rsid w:val="008A216A"/>
    <w:rsid w:val="008A2230"/>
    <w:rsid w:val="008A2C2A"/>
    <w:rsid w:val="008A2CAC"/>
    <w:rsid w:val="008A3F28"/>
    <w:rsid w:val="008A4D29"/>
    <w:rsid w:val="008A4E11"/>
    <w:rsid w:val="008A5021"/>
    <w:rsid w:val="008A5734"/>
    <w:rsid w:val="008A5B26"/>
    <w:rsid w:val="008A5E51"/>
    <w:rsid w:val="008A61DD"/>
    <w:rsid w:val="008A61DE"/>
    <w:rsid w:val="008A632B"/>
    <w:rsid w:val="008A6381"/>
    <w:rsid w:val="008A669E"/>
    <w:rsid w:val="008A6E38"/>
    <w:rsid w:val="008A747C"/>
    <w:rsid w:val="008A7560"/>
    <w:rsid w:val="008A77D5"/>
    <w:rsid w:val="008A7ADD"/>
    <w:rsid w:val="008B000D"/>
    <w:rsid w:val="008B030E"/>
    <w:rsid w:val="008B0479"/>
    <w:rsid w:val="008B0A4F"/>
    <w:rsid w:val="008B0C1F"/>
    <w:rsid w:val="008B0DC6"/>
    <w:rsid w:val="008B0FC9"/>
    <w:rsid w:val="008B1041"/>
    <w:rsid w:val="008B13CF"/>
    <w:rsid w:val="008B14FB"/>
    <w:rsid w:val="008B1937"/>
    <w:rsid w:val="008B1A0B"/>
    <w:rsid w:val="008B1EBB"/>
    <w:rsid w:val="008B24A0"/>
    <w:rsid w:val="008B2927"/>
    <w:rsid w:val="008B2B77"/>
    <w:rsid w:val="008B2BB0"/>
    <w:rsid w:val="008B2D4C"/>
    <w:rsid w:val="008B32E2"/>
    <w:rsid w:val="008B3999"/>
    <w:rsid w:val="008B3DBC"/>
    <w:rsid w:val="008B443C"/>
    <w:rsid w:val="008B46D3"/>
    <w:rsid w:val="008B4990"/>
    <w:rsid w:val="008B4C02"/>
    <w:rsid w:val="008B4C4B"/>
    <w:rsid w:val="008B588C"/>
    <w:rsid w:val="008B6329"/>
    <w:rsid w:val="008B6786"/>
    <w:rsid w:val="008B6A38"/>
    <w:rsid w:val="008B6DC7"/>
    <w:rsid w:val="008B713B"/>
    <w:rsid w:val="008B748A"/>
    <w:rsid w:val="008B7990"/>
    <w:rsid w:val="008B7DFA"/>
    <w:rsid w:val="008C05A4"/>
    <w:rsid w:val="008C077F"/>
    <w:rsid w:val="008C07EA"/>
    <w:rsid w:val="008C08AF"/>
    <w:rsid w:val="008C08B5"/>
    <w:rsid w:val="008C10F9"/>
    <w:rsid w:val="008C1383"/>
    <w:rsid w:val="008C171B"/>
    <w:rsid w:val="008C1B2C"/>
    <w:rsid w:val="008C1B87"/>
    <w:rsid w:val="008C1C77"/>
    <w:rsid w:val="008C1D22"/>
    <w:rsid w:val="008C2136"/>
    <w:rsid w:val="008C2270"/>
    <w:rsid w:val="008C231D"/>
    <w:rsid w:val="008C2357"/>
    <w:rsid w:val="008C2AAB"/>
    <w:rsid w:val="008C2F10"/>
    <w:rsid w:val="008C370D"/>
    <w:rsid w:val="008C3726"/>
    <w:rsid w:val="008C4049"/>
    <w:rsid w:val="008C437E"/>
    <w:rsid w:val="008C452D"/>
    <w:rsid w:val="008C46B9"/>
    <w:rsid w:val="008C4B20"/>
    <w:rsid w:val="008C4C7E"/>
    <w:rsid w:val="008C5A22"/>
    <w:rsid w:val="008C5FAE"/>
    <w:rsid w:val="008C634F"/>
    <w:rsid w:val="008C6AFE"/>
    <w:rsid w:val="008C7140"/>
    <w:rsid w:val="008C7424"/>
    <w:rsid w:val="008C7C62"/>
    <w:rsid w:val="008C7E62"/>
    <w:rsid w:val="008D0163"/>
    <w:rsid w:val="008D0311"/>
    <w:rsid w:val="008D0516"/>
    <w:rsid w:val="008D0615"/>
    <w:rsid w:val="008D07A0"/>
    <w:rsid w:val="008D085F"/>
    <w:rsid w:val="008D086B"/>
    <w:rsid w:val="008D0C0A"/>
    <w:rsid w:val="008D1132"/>
    <w:rsid w:val="008D11B5"/>
    <w:rsid w:val="008D144E"/>
    <w:rsid w:val="008D15D7"/>
    <w:rsid w:val="008D168E"/>
    <w:rsid w:val="008D1700"/>
    <w:rsid w:val="008D1BBF"/>
    <w:rsid w:val="008D1CB3"/>
    <w:rsid w:val="008D1DFD"/>
    <w:rsid w:val="008D2890"/>
    <w:rsid w:val="008D28C4"/>
    <w:rsid w:val="008D2B13"/>
    <w:rsid w:val="008D2D91"/>
    <w:rsid w:val="008D3152"/>
    <w:rsid w:val="008D36E3"/>
    <w:rsid w:val="008D41C3"/>
    <w:rsid w:val="008D443B"/>
    <w:rsid w:val="008D4D5A"/>
    <w:rsid w:val="008D50DA"/>
    <w:rsid w:val="008D5308"/>
    <w:rsid w:val="008D5639"/>
    <w:rsid w:val="008D585B"/>
    <w:rsid w:val="008D5AA2"/>
    <w:rsid w:val="008D5CCC"/>
    <w:rsid w:val="008D5F4F"/>
    <w:rsid w:val="008D6112"/>
    <w:rsid w:val="008D63AC"/>
    <w:rsid w:val="008D6A46"/>
    <w:rsid w:val="008D6AED"/>
    <w:rsid w:val="008D6D15"/>
    <w:rsid w:val="008D72AD"/>
    <w:rsid w:val="008D768A"/>
    <w:rsid w:val="008D7D16"/>
    <w:rsid w:val="008E0584"/>
    <w:rsid w:val="008E0668"/>
    <w:rsid w:val="008E0699"/>
    <w:rsid w:val="008E0875"/>
    <w:rsid w:val="008E09B7"/>
    <w:rsid w:val="008E0B04"/>
    <w:rsid w:val="008E0EA2"/>
    <w:rsid w:val="008E0FB1"/>
    <w:rsid w:val="008E1164"/>
    <w:rsid w:val="008E118F"/>
    <w:rsid w:val="008E1384"/>
    <w:rsid w:val="008E15E7"/>
    <w:rsid w:val="008E161E"/>
    <w:rsid w:val="008E1E71"/>
    <w:rsid w:val="008E21A5"/>
    <w:rsid w:val="008E26D1"/>
    <w:rsid w:val="008E2929"/>
    <w:rsid w:val="008E3968"/>
    <w:rsid w:val="008E39BB"/>
    <w:rsid w:val="008E3C54"/>
    <w:rsid w:val="008E3C96"/>
    <w:rsid w:val="008E3EF2"/>
    <w:rsid w:val="008E4255"/>
    <w:rsid w:val="008E493B"/>
    <w:rsid w:val="008E528A"/>
    <w:rsid w:val="008E52F0"/>
    <w:rsid w:val="008E56AE"/>
    <w:rsid w:val="008E5C1A"/>
    <w:rsid w:val="008E6286"/>
    <w:rsid w:val="008E6330"/>
    <w:rsid w:val="008E6500"/>
    <w:rsid w:val="008E6C7B"/>
    <w:rsid w:val="008E6E57"/>
    <w:rsid w:val="008E7503"/>
    <w:rsid w:val="008E756F"/>
    <w:rsid w:val="008E7848"/>
    <w:rsid w:val="008F02BC"/>
    <w:rsid w:val="008F05C4"/>
    <w:rsid w:val="008F0E4E"/>
    <w:rsid w:val="008F1058"/>
    <w:rsid w:val="008F1344"/>
    <w:rsid w:val="008F1B5C"/>
    <w:rsid w:val="008F1C2C"/>
    <w:rsid w:val="008F1FDA"/>
    <w:rsid w:val="008F244C"/>
    <w:rsid w:val="008F2A6D"/>
    <w:rsid w:val="008F2C1A"/>
    <w:rsid w:val="008F2F48"/>
    <w:rsid w:val="008F37E7"/>
    <w:rsid w:val="008F3821"/>
    <w:rsid w:val="008F3867"/>
    <w:rsid w:val="008F3C50"/>
    <w:rsid w:val="008F3D92"/>
    <w:rsid w:val="008F41CA"/>
    <w:rsid w:val="008F4797"/>
    <w:rsid w:val="008F4955"/>
    <w:rsid w:val="008F49AF"/>
    <w:rsid w:val="008F4E11"/>
    <w:rsid w:val="008F4E4B"/>
    <w:rsid w:val="008F5DD1"/>
    <w:rsid w:val="008F60C1"/>
    <w:rsid w:val="008F61A9"/>
    <w:rsid w:val="008F6704"/>
    <w:rsid w:val="008F685C"/>
    <w:rsid w:val="008F6924"/>
    <w:rsid w:val="008F6AD5"/>
    <w:rsid w:val="008F6D16"/>
    <w:rsid w:val="008F70BA"/>
    <w:rsid w:val="008F7227"/>
    <w:rsid w:val="008F748D"/>
    <w:rsid w:val="008F76D4"/>
    <w:rsid w:val="008F77C1"/>
    <w:rsid w:val="008F79D0"/>
    <w:rsid w:val="009004EE"/>
    <w:rsid w:val="009009FA"/>
    <w:rsid w:val="00900A59"/>
    <w:rsid w:val="009019D2"/>
    <w:rsid w:val="00901E78"/>
    <w:rsid w:val="0090227D"/>
    <w:rsid w:val="00902392"/>
    <w:rsid w:val="009024A8"/>
    <w:rsid w:val="0090257D"/>
    <w:rsid w:val="009027C4"/>
    <w:rsid w:val="00902A81"/>
    <w:rsid w:val="00902CFF"/>
    <w:rsid w:val="00902E7C"/>
    <w:rsid w:val="009034DF"/>
    <w:rsid w:val="00903B37"/>
    <w:rsid w:val="00903B91"/>
    <w:rsid w:val="00903E65"/>
    <w:rsid w:val="009047AC"/>
    <w:rsid w:val="00905056"/>
    <w:rsid w:val="009053AB"/>
    <w:rsid w:val="009054CD"/>
    <w:rsid w:val="0090575B"/>
    <w:rsid w:val="00905902"/>
    <w:rsid w:val="00905B4A"/>
    <w:rsid w:val="00905C61"/>
    <w:rsid w:val="0090645C"/>
    <w:rsid w:val="00906B92"/>
    <w:rsid w:val="00906D13"/>
    <w:rsid w:val="009076BC"/>
    <w:rsid w:val="00907A2A"/>
    <w:rsid w:val="00907C2E"/>
    <w:rsid w:val="009118B4"/>
    <w:rsid w:val="00911940"/>
    <w:rsid w:val="00911AA4"/>
    <w:rsid w:val="00911BD6"/>
    <w:rsid w:val="00911BD7"/>
    <w:rsid w:val="00911FDB"/>
    <w:rsid w:val="00912134"/>
    <w:rsid w:val="009122CD"/>
    <w:rsid w:val="00912A8F"/>
    <w:rsid w:val="00913016"/>
    <w:rsid w:val="009135E7"/>
    <w:rsid w:val="00913625"/>
    <w:rsid w:val="00913F34"/>
    <w:rsid w:val="009145CE"/>
    <w:rsid w:val="009146A4"/>
    <w:rsid w:val="00915116"/>
    <w:rsid w:val="00915584"/>
    <w:rsid w:val="00915647"/>
    <w:rsid w:val="009159D1"/>
    <w:rsid w:val="00915C33"/>
    <w:rsid w:val="00915C68"/>
    <w:rsid w:val="00916113"/>
    <w:rsid w:val="00916164"/>
    <w:rsid w:val="009168BA"/>
    <w:rsid w:val="00916AFF"/>
    <w:rsid w:val="00916D27"/>
    <w:rsid w:val="00916E8B"/>
    <w:rsid w:val="00917155"/>
    <w:rsid w:val="00917486"/>
    <w:rsid w:val="009175C6"/>
    <w:rsid w:val="0091777E"/>
    <w:rsid w:val="00917A6C"/>
    <w:rsid w:val="00917C22"/>
    <w:rsid w:val="00917E37"/>
    <w:rsid w:val="00920779"/>
    <w:rsid w:val="00921277"/>
    <w:rsid w:val="00921465"/>
    <w:rsid w:val="0092168C"/>
    <w:rsid w:val="0092192D"/>
    <w:rsid w:val="00921967"/>
    <w:rsid w:val="00921B0D"/>
    <w:rsid w:val="00921CC6"/>
    <w:rsid w:val="00921D3B"/>
    <w:rsid w:val="0092214C"/>
    <w:rsid w:val="0092222C"/>
    <w:rsid w:val="009224A4"/>
    <w:rsid w:val="009224D5"/>
    <w:rsid w:val="0092268C"/>
    <w:rsid w:val="00922A02"/>
    <w:rsid w:val="00922BBB"/>
    <w:rsid w:val="00923BB2"/>
    <w:rsid w:val="00923BD6"/>
    <w:rsid w:val="00923C11"/>
    <w:rsid w:val="00923DD7"/>
    <w:rsid w:val="0092411F"/>
    <w:rsid w:val="00924519"/>
    <w:rsid w:val="00924589"/>
    <w:rsid w:val="0092467C"/>
    <w:rsid w:val="00924996"/>
    <w:rsid w:val="00924B2F"/>
    <w:rsid w:val="00924C2B"/>
    <w:rsid w:val="009252C9"/>
    <w:rsid w:val="009254BA"/>
    <w:rsid w:val="00925673"/>
    <w:rsid w:val="0092577D"/>
    <w:rsid w:val="0092589D"/>
    <w:rsid w:val="00925FF9"/>
    <w:rsid w:val="00926003"/>
    <w:rsid w:val="0092679C"/>
    <w:rsid w:val="00927089"/>
    <w:rsid w:val="009270C9"/>
    <w:rsid w:val="0092719D"/>
    <w:rsid w:val="00927247"/>
    <w:rsid w:val="00927335"/>
    <w:rsid w:val="00927360"/>
    <w:rsid w:val="00927741"/>
    <w:rsid w:val="00927893"/>
    <w:rsid w:val="00927CBD"/>
    <w:rsid w:val="00927E7A"/>
    <w:rsid w:val="00930498"/>
    <w:rsid w:val="0093057A"/>
    <w:rsid w:val="00930866"/>
    <w:rsid w:val="00930ED5"/>
    <w:rsid w:val="00931D9C"/>
    <w:rsid w:val="00932015"/>
    <w:rsid w:val="0093267B"/>
    <w:rsid w:val="0093315A"/>
    <w:rsid w:val="00933515"/>
    <w:rsid w:val="0093373F"/>
    <w:rsid w:val="009339A9"/>
    <w:rsid w:val="00933B90"/>
    <w:rsid w:val="00933C2D"/>
    <w:rsid w:val="00933EA3"/>
    <w:rsid w:val="009341B6"/>
    <w:rsid w:val="009343C3"/>
    <w:rsid w:val="009345A5"/>
    <w:rsid w:val="00934CF3"/>
    <w:rsid w:val="0093547B"/>
    <w:rsid w:val="0093559C"/>
    <w:rsid w:val="0093569B"/>
    <w:rsid w:val="00935DCA"/>
    <w:rsid w:val="009365CD"/>
    <w:rsid w:val="00936610"/>
    <w:rsid w:val="00936BF5"/>
    <w:rsid w:val="00936D7D"/>
    <w:rsid w:val="00936E6C"/>
    <w:rsid w:val="00936F56"/>
    <w:rsid w:val="00937081"/>
    <w:rsid w:val="0093709B"/>
    <w:rsid w:val="009371B4"/>
    <w:rsid w:val="009372A1"/>
    <w:rsid w:val="009373F7"/>
    <w:rsid w:val="00937463"/>
    <w:rsid w:val="009375F3"/>
    <w:rsid w:val="00937625"/>
    <w:rsid w:val="00937639"/>
    <w:rsid w:val="00937A14"/>
    <w:rsid w:val="00940E19"/>
    <w:rsid w:val="0094103F"/>
    <w:rsid w:val="00941C30"/>
    <w:rsid w:val="0094208D"/>
    <w:rsid w:val="009422EF"/>
    <w:rsid w:val="0094259A"/>
    <w:rsid w:val="00942877"/>
    <w:rsid w:val="00942AAF"/>
    <w:rsid w:val="00942BF7"/>
    <w:rsid w:val="00942CBD"/>
    <w:rsid w:val="0094309F"/>
    <w:rsid w:val="0094380F"/>
    <w:rsid w:val="00943B89"/>
    <w:rsid w:val="009440A4"/>
    <w:rsid w:val="00944135"/>
    <w:rsid w:val="00944773"/>
    <w:rsid w:val="00944784"/>
    <w:rsid w:val="00944898"/>
    <w:rsid w:val="0094501A"/>
    <w:rsid w:val="0094502D"/>
    <w:rsid w:val="00945163"/>
    <w:rsid w:val="00945823"/>
    <w:rsid w:val="00945F3F"/>
    <w:rsid w:val="00945F94"/>
    <w:rsid w:val="009462B0"/>
    <w:rsid w:val="009463BD"/>
    <w:rsid w:val="009467B9"/>
    <w:rsid w:val="00946B5E"/>
    <w:rsid w:val="00946EF3"/>
    <w:rsid w:val="009476AB"/>
    <w:rsid w:val="00947893"/>
    <w:rsid w:val="00947C16"/>
    <w:rsid w:val="00947D00"/>
    <w:rsid w:val="00950471"/>
    <w:rsid w:val="00950F02"/>
    <w:rsid w:val="00951413"/>
    <w:rsid w:val="00951809"/>
    <w:rsid w:val="00951B2C"/>
    <w:rsid w:val="00951C81"/>
    <w:rsid w:val="00951D2D"/>
    <w:rsid w:val="00951D9C"/>
    <w:rsid w:val="00953515"/>
    <w:rsid w:val="009542FB"/>
    <w:rsid w:val="0095475B"/>
    <w:rsid w:val="0095483A"/>
    <w:rsid w:val="009548BA"/>
    <w:rsid w:val="009548D1"/>
    <w:rsid w:val="00954B3C"/>
    <w:rsid w:val="00954CD0"/>
    <w:rsid w:val="00954D39"/>
    <w:rsid w:val="00954E33"/>
    <w:rsid w:val="009555A2"/>
    <w:rsid w:val="009555B7"/>
    <w:rsid w:val="00955746"/>
    <w:rsid w:val="00955AF6"/>
    <w:rsid w:val="00955CFE"/>
    <w:rsid w:val="00955D47"/>
    <w:rsid w:val="00955E77"/>
    <w:rsid w:val="00955F8B"/>
    <w:rsid w:val="009561FE"/>
    <w:rsid w:val="0095663D"/>
    <w:rsid w:val="009569C8"/>
    <w:rsid w:val="00956B01"/>
    <w:rsid w:val="00956BEE"/>
    <w:rsid w:val="00956D06"/>
    <w:rsid w:val="00956F54"/>
    <w:rsid w:val="00957AE2"/>
    <w:rsid w:val="00957B91"/>
    <w:rsid w:val="00957C55"/>
    <w:rsid w:val="00957E64"/>
    <w:rsid w:val="00960334"/>
    <w:rsid w:val="00960364"/>
    <w:rsid w:val="009604F6"/>
    <w:rsid w:val="0096050F"/>
    <w:rsid w:val="0096083F"/>
    <w:rsid w:val="00960A3D"/>
    <w:rsid w:val="00961B9A"/>
    <w:rsid w:val="00961D2E"/>
    <w:rsid w:val="00961DD5"/>
    <w:rsid w:val="009623D7"/>
    <w:rsid w:val="0096312F"/>
    <w:rsid w:val="009636A1"/>
    <w:rsid w:val="009636B6"/>
    <w:rsid w:val="00963795"/>
    <w:rsid w:val="00963BF1"/>
    <w:rsid w:val="00963F4A"/>
    <w:rsid w:val="00964154"/>
    <w:rsid w:val="0096448B"/>
    <w:rsid w:val="00964668"/>
    <w:rsid w:val="00964ACF"/>
    <w:rsid w:val="00964BD0"/>
    <w:rsid w:val="00964F31"/>
    <w:rsid w:val="00965024"/>
    <w:rsid w:val="009653F2"/>
    <w:rsid w:val="00965630"/>
    <w:rsid w:val="00965FB7"/>
    <w:rsid w:val="009667ED"/>
    <w:rsid w:val="00966879"/>
    <w:rsid w:val="00966EC2"/>
    <w:rsid w:val="00967029"/>
    <w:rsid w:val="009674FB"/>
    <w:rsid w:val="00967F4F"/>
    <w:rsid w:val="00970144"/>
    <w:rsid w:val="00970E60"/>
    <w:rsid w:val="00970EAD"/>
    <w:rsid w:val="009711D1"/>
    <w:rsid w:val="009715FE"/>
    <w:rsid w:val="00971896"/>
    <w:rsid w:val="00971C00"/>
    <w:rsid w:val="00972197"/>
    <w:rsid w:val="0097272F"/>
    <w:rsid w:val="00972CB4"/>
    <w:rsid w:val="00972D3B"/>
    <w:rsid w:val="00972DC9"/>
    <w:rsid w:val="00972E42"/>
    <w:rsid w:val="0097318F"/>
    <w:rsid w:val="00973490"/>
    <w:rsid w:val="009737BA"/>
    <w:rsid w:val="00973E60"/>
    <w:rsid w:val="00973F44"/>
    <w:rsid w:val="00974969"/>
    <w:rsid w:val="00974B93"/>
    <w:rsid w:val="00974E94"/>
    <w:rsid w:val="0097520C"/>
    <w:rsid w:val="009753CA"/>
    <w:rsid w:val="00975913"/>
    <w:rsid w:val="00975BDD"/>
    <w:rsid w:val="00976200"/>
    <w:rsid w:val="009762E7"/>
    <w:rsid w:val="00976300"/>
    <w:rsid w:val="00976664"/>
    <w:rsid w:val="0097756F"/>
    <w:rsid w:val="00977E14"/>
    <w:rsid w:val="009806F4"/>
    <w:rsid w:val="00980874"/>
    <w:rsid w:val="00980A83"/>
    <w:rsid w:val="00980B9D"/>
    <w:rsid w:val="00981041"/>
    <w:rsid w:val="0098135C"/>
    <w:rsid w:val="00981AF3"/>
    <w:rsid w:val="00981CA9"/>
    <w:rsid w:val="00981E66"/>
    <w:rsid w:val="0098276E"/>
    <w:rsid w:val="0098287F"/>
    <w:rsid w:val="00982996"/>
    <w:rsid w:val="00982FAB"/>
    <w:rsid w:val="00982FD9"/>
    <w:rsid w:val="00983238"/>
    <w:rsid w:val="0098378D"/>
    <w:rsid w:val="00983940"/>
    <w:rsid w:val="0098443E"/>
    <w:rsid w:val="009849D0"/>
    <w:rsid w:val="00984A12"/>
    <w:rsid w:val="009850C4"/>
    <w:rsid w:val="0098531E"/>
    <w:rsid w:val="00985466"/>
    <w:rsid w:val="009858B8"/>
    <w:rsid w:val="009861DA"/>
    <w:rsid w:val="00986426"/>
    <w:rsid w:val="00986672"/>
    <w:rsid w:val="009869C7"/>
    <w:rsid w:val="00987244"/>
    <w:rsid w:val="00987423"/>
    <w:rsid w:val="00987A4A"/>
    <w:rsid w:val="00987E9B"/>
    <w:rsid w:val="00990236"/>
    <w:rsid w:val="00991142"/>
    <w:rsid w:val="00991286"/>
    <w:rsid w:val="00991976"/>
    <w:rsid w:val="00991B96"/>
    <w:rsid w:val="00991B9B"/>
    <w:rsid w:val="00991CD0"/>
    <w:rsid w:val="00991F66"/>
    <w:rsid w:val="00992607"/>
    <w:rsid w:val="009932D0"/>
    <w:rsid w:val="0099352A"/>
    <w:rsid w:val="00993830"/>
    <w:rsid w:val="0099493B"/>
    <w:rsid w:val="00994FC7"/>
    <w:rsid w:val="00995505"/>
    <w:rsid w:val="00995575"/>
    <w:rsid w:val="0099636F"/>
    <w:rsid w:val="00996D57"/>
    <w:rsid w:val="009972E9"/>
    <w:rsid w:val="00997445"/>
    <w:rsid w:val="00997523"/>
    <w:rsid w:val="0099768D"/>
    <w:rsid w:val="00997C84"/>
    <w:rsid w:val="00997EF6"/>
    <w:rsid w:val="00997EFF"/>
    <w:rsid w:val="009A097A"/>
    <w:rsid w:val="009A0CBA"/>
    <w:rsid w:val="009A100F"/>
    <w:rsid w:val="009A1437"/>
    <w:rsid w:val="009A1E6B"/>
    <w:rsid w:val="009A1FC0"/>
    <w:rsid w:val="009A2197"/>
    <w:rsid w:val="009A2283"/>
    <w:rsid w:val="009A2B70"/>
    <w:rsid w:val="009A2C70"/>
    <w:rsid w:val="009A2FF5"/>
    <w:rsid w:val="009A34D9"/>
    <w:rsid w:val="009A397B"/>
    <w:rsid w:val="009A403B"/>
    <w:rsid w:val="009A4253"/>
    <w:rsid w:val="009A4867"/>
    <w:rsid w:val="009A48CC"/>
    <w:rsid w:val="009A4D96"/>
    <w:rsid w:val="009A5632"/>
    <w:rsid w:val="009A578E"/>
    <w:rsid w:val="009A631D"/>
    <w:rsid w:val="009A6562"/>
    <w:rsid w:val="009A7842"/>
    <w:rsid w:val="009A78C3"/>
    <w:rsid w:val="009A7C97"/>
    <w:rsid w:val="009A7CC7"/>
    <w:rsid w:val="009A7E26"/>
    <w:rsid w:val="009B0077"/>
    <w:rsid w:val="009B0813"/>
    <w:rsid w:val="009B0CF7"/>
    <w:rsid w:val="009B10F4"/>
    <w:rsid w:val="009B1240"/>
    <w:rsid w:val="009B148C"/>
    <w:rsid w:val="009B1FD6"/>
    <w:rsid w:val="009B2151"/>
    <w:rsid w:val="009B23B2"/>
    <w:rsid w:val="009B2894"/>
    <w:rsid w:val="009B2E23"/>
    <w:rsid w:val="009B2FD0"/>
    <w:rsid w:val="009B2FF5"/>
    <w:rsid w:val="009B306D"/>
    <w:rsid w:val="009B3130"/>
    <w:rsid w:val="009B3751"/>
    <w:rsid w:val="009B38FE"/>
    <w:rsid w:val="009B3FCD"/>
    <w:rsid w:val="009B442F"/>
    <w:rsid w:val="009B53B3"/>
    <w:rsid w:val="009B53C7"/>
    <w:rsid w:val="009B557B"/>
    <w:rsid w:val="009B568E"/>
    <w:rsid w:val="009B5772"/>
    <w:rsid w:val="009B589A"/>
    <w:rsid w:val="009B5A49"/>
    <w:rsid w:val="009B5D23"/>
    <w:rsid w:val="009B702D"/>
    <w:rsid w:val="009B729D"/>
    <w:rsid w:val="009B7312"/>
    <w:rsid w:val="009B73AB"/>
    <w:rsid w:val="009B75E5"/>
    <w:rsid w:val="009B7784"/>
    <w:rsid w:val="009B78D6"/>
    <w:rsid w:val="009C05E6"/>
    <w:rsid w:val="009C0BD6"/>
    <w:rsid w:val="009C0E49"/>
    <w:rsid w:val="009C0FFF"/>
    <w:rsid w:val="009C12B7"/>
    <w:rsid w:val="009C1718"/>
    <w:rsid w:val="009C1A67"/>
    <w:rsid w:val="009C22AE"/>
    <w:rsid w:val="009C2863"/>
    <w:rsid w:val="009C29B5"/>
    <w:rsid w:val="009C2AB3"/>
    <w:rsid w:val="009C2FC3"/>
    <w:rsid w:val="009C3274"/>
    <w:rsid w:val="009C32B0"/>
    <w:rsid w:val="009C479D"/>
    <w:rsid w:val="009C4BC8"/>
    <w:rsid w:val="009C4C21"/>
    <w:rsid w:val="009C5E39"/>
    <w:rsid w:val="009C7149"/>
    <w:rsid w:val="009C7CBE"/>
    <w:rsid w:val="009C7D39"/>
    <w:rsid w:val="009C7F4E"/>
    <w:rsid w:val="009D01CB"/>
    <w:rsid w:val="009D0A01"/>
    <w:rsid w:val="009D1046"/>
    <w:rsid w:val="009D137F"/>
    <w:rsid w:val="009D1B4D"/>
    <w:rsid w:val="009D1B96"/>
    <w:rsid w:val="009D2027"/>
    <w:rsid w:val="009D23EA"/>
    <w:rsid w:val="009D280E"/>
    <w:rsid w:val="009D2E9A"/>
    <w:rsid w:val="009D3007"/>
    <w:rsid w:val="009D311C"/>
    <w:rsid w:val="009D3352"/>
    <w:rsid w:val="009D39AE"/>
    <w:rsid w:val="009D3A44"/>
    <w:rsid w:val="009D3A79"/>
    <w:rsid w:val="009D3AFA"/>
    <w:rsid w:val="009D3D0D"/>
    <w:rsid w:val="009D43F8"/>
    <w:rsid w:val="009D4A76"/>
    <w:rsid w:val="009D5774"/>
    <w:rsid w:val="009D5ADD"/>
    <w:rsid w:val="009D5B1C"/>
    <w:rsid w:val="009D5BBF"/>
    <w:rsid w:val="009D5BF8"/>
    <w:rsid w:val="009D69A7"/>
    <w:rsid w:val="009D6C59"/>
    <w:rsid w:val="009D6C9D"/>
    <w:rsid w:val="009D6CF5"/>
    <w:rsid w:val="009D6DDB"/>
    <w:rsid w:val="009D708D"/>
    <w:rsid w:val="009D721B"/>
    <w:rsid w:val="009D78F3"/>
    <w:rsid w:val="009E0358"/>
    <w:rsid w:val="009E0475"/>
    <w:rsid w:val="009E09E9"/>
    <w:rsid w:val="009E0A5D"/>
    <w:rsid w:val="009E0B3D"/>
    <w:rsid w:val="009E1083"/>
    <w:rsid w:val="009E121C"/>
    <w:rsid w:val="009E1683"/>
    <w:rsid w:val="009E18F6"/>
    <w:rsid w:val="009E1D90"/>
    <w:rsid w:val="009E22C3"/>
    <w:rsid w:val="009E24C8"/>
    <w:rsid w:val="009E28E0"/>
    <w:rsid w:val="009E2A97"/>
    <w:rsid w:val="009E2D9D"/>
    <w:rsid w:val="009E319D"/>
    <w:rsid w:val="009E33C3"/>
    <w:rsid w:val="009E33D8"/>
    <w:rsid w:val="009E33F6"/>
    <w:rsid w:val="009E3A56"/>
    <w:rsid w:val="009E4207"/>
    <w:rsid w:val="009E49FE"/>
    <w:rsid w:val="009E50A0"/>
    <w:rsid w:val="009E5428"/>
    <w:rsid w:val="009E5956"/>
    <w:rsid w:val="009E5BB1"/>
    <w:rsid w:val="009E6015"/>
    <w:rsid w:val="009E652F"/>
    <w:rsid w:val="009E65DB"/>
    <w:rsid w:val="009E6768"/>
    <w:rsid w:val="009E7265"/>
    <w:rsid w:val="009E7906"/>
    <w:rsid w:val="009E7BC4"/>
    <w:rsid w:val="009F0C4A"/>
    <w:rsid w:val="009F1003"/>
    <w:rsid w:val="009F1219"/>
    <w:rsid w:val="009F14AD"/>
    <w:rsid w:val="009F1856"/>
    <w:rsid w:val="009F1A71"/>
    <w:rsid w:val="009F1D41"/>
    <w:rsid w:val="009F2809"/>
    <w:rsid w:val="009F2920"/>
    <w:rsid w:val="009F3427"/>
    <w:rsid w:val="009F356C"/>
    <w:rsid w:val="009F47AC"/>
    <w:rsid w:val="009F4842"/>
    <w:rsid w:val="009F48E2"/>
    <w:rsid w:val="009F50B6"/>
    <w:rsid w:val="009F5264"/>
    <w:rsid w:val="009F5CED"/>
    <w:rsid w:val="009F61ED"/>
    <w:rsid w:val="009F6364"/>
    <w:rsid w:val="009F64B8"/>
    <w:rsid w:val="009F657A"/>
    <w:rsid w:val="009F6EDB"/>
    <w:rsid w:val="009F6F0E"/>
    <w:rsid w:val="00A00194"/>
    <w:rsid w:val="00A0025E"/>
    <w:rsid w:val="00A00516"/>
    <w:rsid w:val="00A00688"/>
    <w:rsid w:val="00A0080B"/>
    <w:rsid w:val="00A00901"/>
    <w:rsid w:val="00A00A6D"/>
    <w:rsid w:val="00A00DFC"/>
    <w:rsid w:val="00A00EF4"/>
    <w:rsid w:val="00A01096"/>
    <w:rsid w:val="00A01698"/>
    <w:rsid w:val="00A01E2F"/>
    <w:rsid w:val="00A021BA"/>
    <w:rsid w:val="00A02675"/>
    <w:rsid w:val="00A0360C"/>
    <w:rsid w:val="00A039E3"/>
    <w:rsid w:val="00A03D0D"/>
    <w:rsid w:val="00A03ED9"/>
    <w:rsid w:val="00A04071"/>
    <w:rsid w:val="00A047A5"/>
    <w:rsid w:val="00A05972"/>
    <w:rsid w:val="00A06043"/>
    <w:rsid w:val="00A06152"/>
    <w:rsid w:val="00A061F0"/>
    <w:rsid w:val="00A06216"/>
    <w:rsid w:val="00A0658C"/>
    <w:rsid w:val="00A06E43"/>
    <w:rsid w:val="00A06E44"/>
    <w:rsid w:val="00A06E51"/>
    <w:rsid w:val="00A06F12"/>
    <w:rsid w:val="00A07138"/>
    <w:rsid w:val="00A07549"/>
    <w:rsid w:val="00A0758B"/>
    <w:rsid w:val="00A07C3C"/>
    <w:rsid w:val="00A07C41"/>
    <w:rsid w:val="00A07DC8"/>
    <w:rsid w:val="00A07F6A"/>
    <w:rsid w:val="00A10457"/>
    <w:rsid w:val="00A1063B"/>
    <w:rsid w:val="00A107E5"/>
    <w:rsid w:val="00A11B85"/>
    <w:rsid w:val="00A11B9A"/>
    <w:rsid w:val="00A11C3B"/>
    <w:rsid w:val="00A11C5A"/>
    <w:rsid w:val="00A11C7F"/>
    <w:rsid w:val="00A11CD8"/>
    <w:rsid w:val="00A11DD4"/>
    <w:rsid w:val="00A1215E"/>
    <w:rsid w:val="00A12957"/>
    <w:rsid w:val="00A12992"/>
    <w:rsid w:val="00A13020"/>
    <w:rsid w:val="00A13250"/>
    <w:rsid w:val="00A13430"/>
    <w:rsid w:val="00A13C5D"/>
    <w:rsid w:val="00A1415A"/>
    <w:rsid w:val="00A14223"/>
    <w:rsid w:val="00A143C3"/>
    <w:rsid w:val="00A144AE"/>
    <w:rsid w:val="00A148B9"/>
    <w:rsid w:val="00A14976"/>
    <w:rsid w:val="00A14A3C"/>
    <w:rsid w:val="00A14FEF"/>
    <w:rsid w:val="00A153E3"/>
    <w:rsid w:val="00A1555C"/>
    <w:rsid w:val="00A158A9"/>
    <w:rsid w:val="00A161E3"/>
    <w:rsid w:val="00A167CB"/>
    <w:rsid w:val="00A168B5"/>
    <w:rsid w:val="00A1698D"/>
    <w:rsid w:val="00A16ABF"/>
    <w:rsid w:val="00A16C61"/>
    <w:rsid w:val="00A16C96"/>
    <w:rsid w:val="00A16F05"/>
    <w:rsid w:val="00A1710F"/>
    <w:rsid w:val="00A1733B"/>
    <w:rsid w:val="00A17D3E"/>
    <w:rsid w:val="00A17F56"/>
    <w:rsid w:val="00A2016D"/>
    <w:rsid w:val="00A204A1"/>
    <w:rsid w:val="00A2095B"/>
    <w:rsid w:val="00A20BA8"/>
    <w:rsid w:val="00A21135"/>
    <w:rsid w:val="00A2123E"/>
    <w:rsid w:val="00A219F3"/>
    <w:rsid w:val="00A21A18"/>
    <w:rsid w:val="00A221E7"/>
    <w:rsid w:val="00A2268B"/>
    <w:rsid w:val="00A22AB1"/>
    <w:rsid w:val="00A22F0E"/>
    <w:rsid w:val="00A2340E"/>
    <w:rsid w:val="00A23413"/>
    <w:rsid w:val="00A2342F"/>
    <w:rsid w:val="00A23739"/>
    <w:rsid w:val="00A243EA"/>
    <w:rsid w:val="00A24DEA"/>
    <w:rsid w:val="00A24F32"/>
    <w:rsid w:val="00A250A9"/>
    <w:rsid w:val="00A25286"/>
    <w:rsid w:val="00A2598F"/>
    <w:rsid w:val="00A25BB8"/>
    <w:rsid w:val="00A26132"/>
    <w:rsid w:val="00A26458"/>
    <w:rsid w:val="00A2653E"/>
    <w:rsid w:val="00A26541"/>
    <w:rsid w:val="00A26815"/>
    <w:rsid w:val="00A268E6"/>
    <w:rsid w:val="00A26C81"/>
    <w:rsid w:val="00A26F02"/>
    <w:rsid w:val="00A273F4"/>
    <w:rsid w:val="00A2770A"/>
    <w:rsid w:val="00A278E3"/>
    <w:rsid w:val="00A27931"/>
    <w:rsid w:val="00A27B58"/>
    <w:rsid w:val="00A3001F"/>
    <w:rsid w:val="00A30295"/>
    <w:rsid w:val="00A30506"/>
    <w:rsid w:val="00A30666"/>
    <w:rsid w:val="00A308EF"/>
    <w:rsid w:val="00A3125C"/>
    <w:rsid w:val="00A312C5"/>
    <w:rsid w:val="00A31830"/>
    <w:rsid w:val="00A31E29"/>
    <w:rsid w:val="00A323A9"/>
    <w:rsid w:val="00A328FE"/>
    <w:rsid w:val="00A33279"/>
    <w:rsid w:val="00A333A4"/>
    <w:rsid w:val="00A3365A"/>
    <w:rsid w:val="00A33BFF"/>
    <w:rsid w:val="00A33D26"/>
    <w:rsid w:val="00A34166"/>
    <w:rsid w:val="00A341B9"/>
    <w:rsid w:val="00A342FA"/>
    <w:rsid w:val="00A344DB"/>
    <w:rsid w:val="00A34B82"/>
    <w:rsid w:val="00A34BD9"/>
    <w:rsid w:val="00A34D9B"/>
    <w:rsid w:val="00A34EF8"/>
    <w:rsid w:val="00A34F81"/>
    <w:rsid w:val="00A3573C"/>
    <w:rsid w:val="00A35A0D"/>
    <w:rsid w:val="00A35B64"/>
    <w:rsid w:val="00A36D31"/>
    <w:rsid w:val="00A372EC"/>
    <w:rsid w:val="00A37DE6"/>
    <w:rsid w:val="00A40A54"/>
    <w:rsid w:val="00A40B75"/>
    <w:rsid w:val="00A40C74"/>
    <w:rsid w:val="00A419FC"/>
    <w:rsid w:val="00A42283"/>
    <w:rsid w:val="00A4278D"/>
    <w:rsid w:val="00A42B6E"/>
    <w:rsid w:val="00A432D1"/>
    <w:rsid w:val="00A43392"/>
    <w:rsid w:val="00A436A6"/>
    <w:rsid w:val="00A440B1"/>
    <w:rsid w:val="00A4463C"/>
    <w:rsid w:val="00A4479B"/>
    <w:rsid w:val="00A44A2F"/>
    <w:rsid w:val="00A44BAE"/>
    <w:rsid w:val="00A44F46"/>
    <w:rsid w:val="00A45553"/>
    <w:rsid w:val="00A45C30"/>
    <w:rsid w:val="00A461B4"/>
    <w:rsid w:val="00A46913"/>
    <w:rsid w:val="00A46B35"/>
    <w:rsid w:val="00A46D7B"/>
    <w:rsid w:val="00A46DA3"/>
    <w:rsid w:val="00A46F74"/>
    <w:rsid w:val="00A4708A"/>
    <w:rsid w:val="00A4714B"/>
    <w:rsid w:val="00A4772C"/>
    <w:rsid w:val="00A47AC2"/>
    <w:rsid w:val="00A47B04"/>
    <w:rsid w:val="00A47C93"/>
    <w:rsid w:val="00A50A6E"/>
    <w:rsid w:val="00A50AAA"/>
    <w:rsid w:val="00A50B57"/>
    <w:rsid w:val="00A5196F"/>
    <w:rsid w:val="00A51DD1"/>
    <w:rsid w:val="00A51EF9"/>
    <w:rsid w:val="00A5244A"/>
    <w:rsid w:val="00A528E6"/>
    <w:rsid w:val="00A52AB5"/>
    <w:rsid w:val="00A53585"/>
    <w:rsid w:val="00A53853"/>
    <w:rsid w:val="00A53A13"/>
    <w:rsid w:val="00A53D20"/>
    <w:rsid w:val="00A54202"/>
    <w:rsid w:val="00A5434C"/>
    <w:rsid w:val="00A54690"/>
    <w:rsid w:val="00A5600B"/>
    <w:rsid w:val="00A5616F"/>
    <w:rsid w:val="00A56213"/>
    <w:rsid w:val="00A563D3"/>
    <w:rsid w:val="00A566E5"/>
    <w:rsid w:val="00A567C3"/>
    <w:rsid w:val="00A5708E"/>
    <w:rsid w:val="00A5743F"/>
    <w:rsid w:val="00A57B39"/>
    <w:rsid w:val="00A57D2C"/>
    <w:rsid w:val="00A6052C"/>
    <w:rsid w:val="00A606A2"/>
    <w:rsid w:val="00A60760"/>
    <w:rsid w:val="00A608EE"/>
    <w:rsid w:val="00A60A55"/>
    <w:rsid w:val="00A60C08"/>
    <w:rsid w:val="00A60CD8"/>
    <w:rsid w:val="00A61217"/>
    <w:rsid w:val="00A6127C"/>
    <w:rsid w:val="00A6169E"/>
    <w:rsid w:val="00A61861"/>
    <w:rsid w:val="00A61DB9"/>
    <w:rsid w:val="00A6269C"/>
    <w:rsid w:val="00A629E5"/>
    <w:rsid w:val="00A62A15"/>
    <w:rsid w:val="00A62B19"/>
    <w:rsid w:val="00A63013"/>
    <w:rsid w:val="00A638E7"/>
    <w:rsid w:val="00A64081"/>
    <w:rsid w:val="00A6458B"/>
    <w:rsid w:val="00A648BD"/>
    <w:rsid w:val="00A64D8B"/>
    <w:rsid w:val="00A65CE2"/>
    <w:rsid w:val="00A661AB"/>
    <w:rsid w:val="00A668F4"/>
    <w:rsid w:val="00A669A4"/>
    <w:rsid w:val="00A66C2D"/>
    <w:rsid w:val="00A66F8F"/>
    <w:rsid w:val="00A6728E"/>
    <w:rsid w:val="00A6734D"/>
    <w:rsid w:val="00A675D5"/>
    <w:rsid w:val="00A6777B"/>
    <w:rsid w:val="00A678AD"/>
    <w:rsid w:val="00A67CEA"/>
    <w:rsid w:val="00A67DAB"/>
    <w:rsid w:val="00A67FAC"/>
    <w:rsid w:val="00A70089"/>
    <w:rsid w:val="00A7024F"/>
    <w:rsid w:val="00A704A5"/>
    <w:rsid w:val="00A70C66"/>
    <w:rsid w:val="00A70ED6"/>
    <w:rsid w:val="00A725F6"/>
    <w:rsid w:val="00A72741"/>
    <w:rsid w:val="00A72CF5"/>
    <w:rsid w:val="00A72DA3"/>
    <w:rsid w:val="00A7331A"/>
    <w:rsid w:val="00A73385"/>
    <w:rsid w:val="00A737AB"/>
    <w:rsid w:val="00A73AA6"/>
    <w:rsid w:val="00A73C4F"/>
    <w:rsid w:val="00A73FE4"/>
    <w:rsid w:val="00A7413C"/>
    <w:rsid w:val="00A746E1"/>
    <w:rsid w:val="00A749D9"/>
    <w:rsid w:val="00A74D88"/>
    <w:rsid w:val="00A750CE"/>
    <w:rsid w:val="00A751FB"/>
    <w:rsid w:val="00A756DA"/>
    <w:rsid w:val="00A75A9A"/>
    <w:rsid w:val="00A75D82"/>
    <w:rsid w:val="00A75DFB"/>
    <w:rsid w:val="00A7669F"/>
    <w:rsid w:val="00A76A9F"/>
    <w:rsid w:val="00A7717B"/>
    <w:rsid w:val="00A774DE"/>
    <w:rsid w:val="00A77E3E"/>
    <w:rsid w:val="00A8003B"/>
    <w:rsid w:val="00A807BA"/>
    <w:rsid w:val="00A80AA2"/>
    <w:rsid w:val="00A80B60"/>
    <w:rsid w:val="00A80F89"/>
    <w:rsid w:val="00A81147"/>
    <w:rsid w:val="00A812D9"/>
    <w:rsid w:val="00A815C6"/>
    <w:rsid w:val="00A815E3"/>
    <w:rsid w:val="00A81B9D"/>
    <w:rsid w:val="00A82161"/>
    <w:rsid w:val="00A829F6"/>
    <w:rsid w:val="00A82B53"/>
    <w:rsid w:val="00A82DC3"/>
    <w:rsid w:val="00A83143"/>
    <w:rsid w:val="00A831B9"/>
    <w:rsid w:val="00A832B2"/>
    <w:rsid w:val="00A835B0"/>
    <w:rsid w:val="00A83643"/>
    <w:rsid w:val="00A8385E"/>
    <w:rsid w:val="00A8392D"/>
    <w:rsid w:val="00A83C78"/>
    <w:rsid w:val="00A83D7A"/>
    <w:rsid w:val="00A83FD9"/>
    <w:rsid w:val="00A84097"/>
    <w:rsid w:val="00A85769"/>
    <w:rsid w:val="00A85B9A"/>
    <w:rsid w:val="00A85BBD"/>
    <w:rsid w:val="00A85D09"/>
    <w:rsid w:val="00A85DEF"/>
    <w:rsid w:val="00A85F61"/>
    <w:rsid w:val="00A85F65"/>
    <w:rsid w:val="00A861A0"/>
    <w:rsid w:val="00A873F1"/>
    <w:rsid w:val="00A8758F"/>
    <w:rsid w:val="00A8786B"/>
    <w:rsid w:val="00A87AAD"/>
    <w:rsid w:val="00A87F20"/>
    <w:rsid w:val="00A90917"/>
    <w:rsid w:val="00A911D2"/>
    <w:rsid w:val="00A9166A"/>
    <w:rsid w:val="00A917BF"/>
    <w:rsid w:val="00A921F3"/>
    <w:rsid w:val="00A922B8"/>
    <w:rsid w:val="00A922F3"/>
    <w:rsid w:val="00A9230D"/>
    <w:rsid w:val="00A923F5"/>
    <w:rsid w:val="00A92B2F"/>
    <w:rsid w:val="00A93054"/>
    <w:rsid w:val="00A93184"/>
    <w:rsid w:val="00A93BAC"/>
    <w:rsid w:val="00A93BFC"/>
    <w:rsid w:val="00A941B7"/>
    <w:rsid w:val="00A94413"/>
    <w:rsid w:val="00A94461"/>
    <w:rsid w:val="00A94599"/>
    <w:rsid w:val="00A94900"/>
    <w:rsid w:val="00A94F8B"/>
    <w:rsid w:val="00A9559F"/>
    <w:rsid w:val="00A960F6"/>
    <w:rsid w:val="00A96266"/>
    <w:rsid w:val="00A96763"/>
    <w:rsid w:val="00A967CF"/>
    <w:rsid w:val="00A97138"/>
    <w:rsid w:val="00A971D9"/>
    <w:rsid w:val="00A9722A"/>
    <w:rsid w:val="00A973FB"/>
    <w:rsid w:val="00A97442"/>
    <w:rsid w:val="00A97645"/>
    <w:rsid w:val="00A97BE7"/>
    <w:rsid w:val="00A97C72"/>
    <w:rsid w:val="00AA005B"/>
    <w:rsid w:val="00AA03A5"/>
    <w:rsid w:val="00AA05CD"/>
    <w:rsid w:val="00AA079C"/>
    <w:rsid w:val="00AA0CE3"/>
    <w:rsid w:val="00AA0E39"/>
    <w:rsid w:val="00AA0FF8"/>
    <w:rsid w:val="00AA15AE"/>
    <w:rsid w:val="00AA1C52"/>
    <w:rsid w:val="00AA216E"/>
    <w:rsid w:val="00AA21CA"/>
    <w:rsid w:val="00AA2226"/>
    <w:rsid w:val="00AA32C9"/>
    <w:rsid w:val="00AA33EA"/>
    <w:rsid w:val="00AA35A8"/>
    <w:rsid w:val="00AA381A"/>
    <w:rsid w:val="00AA386A"/>
    <w:rsid w:val="00AA3E7F"/>
    <w:rsid w:val="00AA3F2E"/>
    <w:rsid w:val="00AA3FC2"/>
    <w:rsid w:val="00AA405E"/>
    <w:rsid w:val="00AA4809"/>
    <w:rsid w:val="00AA4944"/>
    <w:rsid w:val="00AA4AF3"/>
    <w:rsid w:val="00AA5082"/>
    <w:rsid w:val="00AA52B4"/>
    <w:rsid w:val="00AA5FA9"/>
    <w:rsid w:val="00AA606A"/>
    <w:rsid w:val="00AA6F4A"/>
    <w:rsid w:val="00AA74F8"/>
    <w:rsid w:val="00AA7ADE"/>
    <w:rsid w:val="00AB0A2D"/>
    <w:rsid w:val="00AB1258"/>
    <w:rsid w:val="00AB18CF"/>
    <w:rsid w:val="00AB1C51"/>
    <w:rsid w:val="00AB1DC3"/>
    <w:rsid w:val="00AB21C3"/>
    <w:rsid w:val="00AB22DC"/>
    <w:rsid w:val="00AB26B1"/>
    <w:rsid w:val="00AB2E11"/>
    <w:rsid w:val="00AB34DE"/>
    <w:rsid w:val="00AB37F3"/>
    <w:rsid w:val="00AB38A2"/>
    <w:rsid w:val="00AB3CE8"/>
    <w:rsid w:val="00AB3E4A"/>
    <w:rsid w:val="00AB3F9F"/>
    <w:rsid w:val="00AB40C0"/>
    <w:rsid w:val="00AB455C"/>
    <w:rsid w:val="00AB4A31"/>
    <w:rsid w:val="00AB4A38"/>
    <w:rsid w:val="00AB4A93"/>
    <w:rsid w:val="00AB4C95"/>
    <w:rsid w:val="00AB5206"/>
    <w:rsid w:val="00AB5796"/>
    <w:rsid w:val="00AB5874"/>
    <w:rsid w:val="00AB5D4D"/>
    <w:rsid w:val="00AB68B4"/>
    <w:rsid w:val="00AB6C56"/>
    <w:rsid w:val="00AB6C9E"/>
    <w:rsid w:val="00AB6DA7"/>
    <w:rsid w:val="00AB6F36"/>
    <w:rsid w:val="00AB7058"/>
    <w:rsid w:val="00AB7105"/>
    <w:rsid w:val="00AB723E"/>
    <w:rsid w:val="00AB72D9"/>
    <w:rsid w:val="00AB7425"/>
    <w:rsid w:val="00AB760E"/>
    <w:rsid w:val="00AB7775"/>
    <w:rsid w:val="00AB7C67"/>
    <w:rsid w:val="00AC010F"/>
    <w:rsid w:val="00AC07C4"/>
    <w:rsid w:val="00AC0A5B"/>
    <w:rsid w:val="00AC1162"/>
    <w:rsid w:val="00AC139F"/>
    <w:rsid w:val="00AC1975"/>
    <w:rsid w:val="00AC19C9"/>
    <w:rsid w:val="00AC1E41"/>
    <w:rsid w:val="00AC21F9"/>
    <w:rsid w:val="00AC2304"/>
    <w:rsid w:val="00AC36EA"/>
    <w:rsid w:val="00AC3777"/>
    <w:rsid w:val="00AC3862"/>
    <w:rsid w:val="00AC39F0"/>
    <w:rsid w:val="00AC40D3"/>
    <w:rsid w:val="00AC4BA7"/>
    <w:rsid w:val="00AC50D2"/>
    <w:rsid w:val="00AC596B"/>
    <w:rsid w:val="00AC5F98"/>
    <w:rsid w:val="00AC6011"/>
    <w:rsid w:val="00AC6131"/>
    <w:rsid w:val="00AC64F4"/>
    <w:rsid w:val="00AC6680"/>
    <w:rsid w:val="00AC6B93"/>
    <w:rsid w:val="00AC6F85"/>
    <w:rsid w:val="00AC746B"/>
    <w:rsid w:val="00AC75A7"/>
    <w:rsid w:val="00AC766C"/>
    <w:rsid w:val="00AC7823"/>
    <w:rsid w:val="00AC787E"/>
    <w:rsid w:val="00AC7EF6"/>
    <w:rsid w:val="00AD0445"/>
    <w:rsid w:val="00AD0F4C"/>
    <w:rsid w:val="00AD1432"/>
    <w:rsid w:val="00AD1557"/>
    <w:rsid w:val="00AD15C0"/>
    <w:rsid w:val="00AD1C0D"/>
    <w:rsid w:val="00AD1D8A"/>
    <w:rsid w:val="00AD2168"/>
    <w:rsid w:val="00AD2241"/>
    <w:rsid w:val="00AD2E08"/>
    <w:rsid w:val="00AD3315"/>
    <w:rsid w:val="00AD35F8"/>
    <w:rsid w:val="00AD36F4"/>
    <w:rsid w:val="00AD3882"/>
    <w:rsid w:val="00AD3932"/>
    <w:rsid w:val="00AD3BED"/>
    <w:rsid w:val="00AD3E28"/>
    <w:rsid w:val="00AD41D4"/>
    <w:rsid w:val="00AD44B0"/>
    <w:rsid w:val="00AD44F5"/>
    <w:rsid w:val="00AD4776"/>
    <w:rsid w:val="00AD482D"/>
    <w:rsid w:val="00AD4903"/>
    <w:rsid w:val="00AD49B4"/>
    <w:rsid w:val="00AD5111"/>
    <w:rsid w:val="00AD51E0"/>
    <w:rsid w:val="00AD54D2"/>
    <w:rsid w:val="00AD558E"/>
    <w:rsid w:val="00AD55A2"/>
    <w:rsid w:val="00AD5F56"/>
    <w:rsid w:val="00AD696C"/>
    <w:rsid w:val="00AD6EE0"/>
    <w:rsid w:val="00AD704F"/>
    <w:rsid w:val="00AD7909"/>
    <w:rsid w:val="00AD7ABC"/>
    <w:rsid w:val="00AD7B50"/>
    <w:rsid w:val="00AD7BD6"/>
    <w:rsid w:val="00AD7F48"/>
    <w:rsid w:val="00AE0046"/>
    <w:rsid w:val="00AE02E4"/>
    <w:rsid w:val="00AE051C"/>
    <w:rsid w:val="00AE0CCB"/>
    <w:rsid w:val="00AE0E19"/>
    <w:rsid w:val="00AE19BA"/>
    <w:rsid w:val="00AE1C7A"/>
    <w:rsid w:val="00AE1D2E"/>
    <w:rsid w:val="00AE21D1"/>
    <w:rsid w:val="00AE23D3"/>
    <w:rsid w:val="00AE2ED5"/>
    <w:rsid w:val="00AE3058"/>
    <w:rsid w:val="00AE3177"/>
    <w:rsid w:val="00AE3408"/>
    <w:rsid w:val="00AE3523"/>
    <w:rsid w:val="00AE35FA"/>
    <w:rsid w:val="00AE3B22"/>
    <w:rsid w:val="00AE42BB"/>
    <w:rsid w:val="00AE433B"/>
    <w:rsid w:val="00AE470C"/>
    <w:rsid w:val="00AE496B"/>
    <w:rsid w:val="00AE5378"/>
    <w:rsid w:val="00AE5571"/>
    <w:rsid w:val="00AE5A1F"/>
    <w:rsid w:val="00AE5B39"/>
    <w:rsid w:val="00AE627C"/>
    <w:rsid w:val="00AE64AC"/>
    <w:rsid w:val="00AE67DC"/>
    <w:rsid w:val="00AE6C54"/>
    <w:rsid w:val="00AE6FEF"/>
    <w:rsid w:val="00AE71A8"/>
    <w:rsid w:val="00AE7702"/>
    <w:rsid w:val="00AE7FD6"/>
    <w:rsid w:val="00AF04C4"/>
    <w:rsid w:val="00AF0746"/>
    <w:rsid w:val="00AF09B6"/>
    <w:rsid w:val="00AF1344"/>
    <w:rsid w:val="00AF1C58"/>
    <w:rsid w:val="00AF2277"/>
    <w:rsid w:val="00AF2461"/>
    <w:rsid w:val="00AF2580"/>
    <w:rsid w:val="00AF299E"/>
    <w:rsid w:val="00AF2A9A"/>
    <w:rsid w:val="00AF3037"/>
    <w:rsid w:val="00AF30AC"/>
    <w:rsid w:val="00AF317A"/>
    <w:rsid w:val="00AF36D7"/>
    <w:rsid w:val="00AF37A4"/>
    <w:rsid w:val="00AF3D79"/>
    <w:rsid w:val="00AF504E"/>
    <w:rsid w:val="00AF51A8"/>
    <w:rsid w:val="00AF5234"/>
    <w:rsid w:val="00AF54A1"/>
    <w:rsid w:val="00AF5754"/>
    <w:rsid w:val="00AF5D0B"/>
    <w:rsid w:val="00AF5ED3"/>
    <w:rsid w:val="00AF641A"/>
    <w:rsid w:val="00AF6B4B"/>
    <w:rsid w:val="00AF6CE8"/>
    <w:rsid w:val="00AF7907"/>
    <w:rsid w:val="00AF7D26"/>
    <w:rsid w:val="00B00228"/>
    <w:rsid w:val="00B005BB"/>
    <w:rsid w:val="00B00684"/>
    <w:rsid w:val="00B00839"/>
    <w:rsid w:val="00B00C42"/>
    <w:rsid w:val="00B010A4"/>
    <w:rsid w:val="00B01C78"/>
    <w:rsid w:val="00B01F86"/>
    <w:rsid w:val="00B02B68"/>
    <w:rsid w:val="00B0311E"/>
    <w:rsid w:val="00B038E2"/>
    <w:rsid w:val="00B03920"/>
    <w:rsid w:val="00B043B3"/>
    <w:rsid w:val="00B04907"/>
    <w:rsid w:val="00B0494F"/>
    <w:rsid w:val="00B04F36"/>
    <w:rsid w:val="00B051E1"/>
    <w:rsid w:val="00B053EE"/>
    <w:rsid w:val="00B05501"/>
    <w:rsid w:val="00B05876"/>
    <w:rsid w:val="00B05FE7"/>
    <w:rsid w:val="00B06542"/>
    <w:rsid w:val="00B06645"/>
    <w:rsid w:val="00B06652"/>
    <w:rsid w:val="00B06999"/>
    <w:rsid w:val="00B06A70"/>
    <w:rsid w:val="00B06A7E"/>
    <w:rsid w:val="00B06C13"/>
    <w:rsid w:val="00B06DC6"/>
    <w:rsid w:val="00B1021C"/>
    <w:rsid w:val="00B10609"/>
    <w:rsid w:val="00B11309"/>
    <w:rsid w:val="00B119A4"/>
    <w:rsid w:val="00B12582"/>
    <w:rsid w:val="00B13013"/>
    <w:rsid w:val="00B13E9B"/>
    <w:rsid w:val="00B13FD6"/>
    <w:rsid w:val="00B141F2"/>
    <w:rsid w:val="00B15596"/>
    <w:rsid w:val="00B16038"/>
    <w:rsid w:val="00B162C5"/>
    <w:rsid w:val="00B1763F"/>
    <w:rsid w:val="00B17680"/>
    <w:rsid w:val="00B17699"/>
    <w:rsid w:val="00B1772F"/>
    <w:rsid w:val="00B17D08"/>
    <w:rsid w:val="00B17D50"/>
    <w:rsid w:val="00B201A6"/>
    <w:rsid w:val="00B201E3"/>
    <w:rsid w:val="00B201EB"/>
    <w:rsid w:val="00B20236"/>
    <w:rsid w:val="00B20244"/>
    <w:rsid w:val="00B20269"/>
    <w:rsid w:val="00B2029A"/>
    <w:rsid w:val="00B20558"/>
    <w:rsid w:val="00B206D1"/>
    <w:rsid w:val="00B210E1"/>
    <w:rsid w:val="00B215E5"/>
    <w:rsid w:val="00B21650"/>
    <w:rsid w:val="00B216CE"/>
    <w:rsid w:val="00B21BC5"/>
    <w:rsid w:val="00B225D6"/>
    <w:rsid w:val="00B2280B"/>
    <w:rsid w:val="00B22874"/>
    <w:rsid w:val="00B228FE"/>
    <w:rsid w:val="00B22918"/>
    <w:rsid w:val="00B22D72"/>
    <w:rsid w:val="00B233BD"/>
    <w:rsid w:val="00B233FF"/>
    <w:rsid w:val="00B234F3"/>
    <w:rsid w:val="00B23E7A"/>
    <w:rsid w:val="00B24078"/>
    <w:rsid w:val="00B24152"/>
    <w:rsid w:val="00B24202"/>
    <w:rsid w:val="00B242CE"/>
    <w:rsid w:val="00B24302"/>
    <w:rsid w:val="00B2451A"/>
    <w:rsid w:val="00B24642"/>
    <w:rsid w:val="00B24773"/>
    <w:rsid w:val="00B247CE"/>
    <w:rsid w:val="00B24C19"/>
    <w:rsid w:val="00B25757"/>
    <w:rsid w:val="00B25F62"/>
    <w:rsid w:val="00B265A9"/>
    <w:rsid w:val="00B2683A"/>
    <w:rsid w:val="00B26C36"/>
    <w:rsid w:val="00B26CC2"/>
    <w:rsid w:val="00B26E6F"/>
    <w:rsid w:val="00B26ECF"/>
    <w:rsid w:val="00B270AB"/>
    <w:rsid w:val="00B2727E"/>
    <w:rsid w:val="00B279C0"/>
    <w:rsid w:val="00B27A41"/>
    <w:rsid w:val="00B27BD7"/>
    <w:rsid w:val="00B27C9C"/>
    <w:rsid w:val="00B305F9"/>
    <w:rsid w:val="00B30C51"/>
    <w:rsid w:val="00B30F5C"/>
    <w:rsid w:val="00B3108A"/>
    <w:rsid w:val="00B31598"/>
    <w:rsid w:val="00B32106"/>
    <w:rsid w:val="00B3238B"/>
    <w:rsid w:val="00B33536"/>
    <w:rsid w:val="00B335DA"/>
    <w:rsid w:val="00B33662"/>
    <w:rsid w:val="00B3463B"/>
    <w:rsid w:val="00B34739"/>
    <w:rsid w:val="00B35117"/>
    <w:rsid w:val="00B35354"/>
    <w:rsid w:val="00B35A14"/>
    <w:rsid w:val="00B35FC7"/>
    <w:rsid w:val="00B361BE"/>
    <w:rsid w:val="00B36512"/>
    <w:rsid w:val="00B367C1"/>
    <w:rsid w:val="00B3710B"/>
    <w:rsid w:val="00B37612"/>
    <w:rsid w:val="00B37C83"/>
    <w:rsid w:val="00B37E2B"/>
    <w:rsid w:val="00B37ECD"/>
    <w:rsid w:val="00B37FFD"/>
    <w:rsid w:val="00B404EB"/>
    <w:rsid w:val="00B40C20"/>
    <w:rsid w:val="00B40C29"/>
    <w:rsid w:val="00B41118"/>
    <w:rsid w:val="00B41128"/>
    <w:rsid w:val="00B41563"/>
    <w:rsid w:val="00B41688"/>
    <w:rsid w:val="00B41694"/>
    <w:rsid w:val="00B41C17"/>
    <w:rsid w:val="00B4233B"/>
    <w:rsid w:val="00B42650"/>
    <w:rsid w:val="00B42A32"/>
    <w:rsid w:val="00B42B39"/>
    <w:rsid w:val="00B432FA"/>
    <w:rsid w:val="00B43343"/>
    <w:rsid w:val="00B43B1C"/>
    <w:rsid w:val="00B43B40"/>
    <w:rsid w:val="00B43F57"/>
    <w:rsid w:val="00B44845"/>
    <w:rsid w:val="00B44E10"/>
    <w:rsid w:val="00B450D3"/>
    <w:rsid w:val="00B460AD"/>
    <w:rsid w:val="00B4635F"/>
    <w:rsid w:val="00B46640"/>
    <w:rsid w:val="00B4668B"/>
    <w:rsid w:val="00B471E7"/>
    <w:rsid w:val="00B47607"/>
    <w:rsid w:val="00B4789C"/>
    <w:rsid w:val="00B47962"/>
    <w:rsid w:val="00B47A86"/>
    <w:rsid w:val="00B51009"/>
    <w:rsid w:val="00B5137C"/>
    <w:rsid w:val="00B517FC"/>
    <w:rsid w:val="00B51847"/>
    <w:rsid w:val="00B51FB5"/>
    <w:rsid w:val="00B52516"/>
    <w:rsid w:val="00B5282A"/>
    <w:rsid w:val="00B53604"/>
    <w:rsid w:val="00B53626"/>
    <w:rsid w:val="00B539CC"/>
    <w:rsid w:val="00B5452B"/>
    <w:rsid w:val="00B545FD"/>
    <w:rsid w:val="00B54985"/>
    <w:rsid w:val="00B5498E"/>
    <w:rsid w:val="00B54E76"/>
    <w:rsid w:val="00B54FF0"/>
    <w:rsid w:val="00B550CF"/>
    <w:rsid w:val="00B55323"/>
    <w:rsid w:val="00B55735"/>
    <w:rsid w:val="00B560CA"/>
    <w:rsid w:val="00B5636E"/>
    <w:rsid w:val="00B5688E"/>
    <w:rsid w:val="00B56DA6"/>
    <w:rsid w:val="00B56DF5"/>
    <w:rsid w:val="00B572B1"/>
    <w:rsid w:val="00B573DA"/>
    <w:rsid w:val="00B57961"/>
    <w:rsid w:val="00B57AC1"/>
    <w:rsid w:val="00B57F59"/>
    <w:rsid w:val="00B60083"/>
    <w:rsid w:val="00B600AC"/>
    <w:rsid w:val="00B60253"/>
    <w:rsid w:val="00B6071D"/>
    <w:rsid w:val="00B60CCD"/>
    <w:rsid w:val="00B60E2F"/>
    <w:rsid w:val="00B60EF7"/>
    <w:rsid w:val="00B622B9"/>
    <w:rsid w:val="00B62A50"/>
    <w:rsid w:val="00B62AB8"/>
    <w:rsid w:val="00B62BCC"/>
    <w:rsid w:val="00B62FE2"/>
    <w:rsid w:val="00B63971"/>
    <w:rsid w:val="00B63A07"/>
    <w:rsid w:val="00B63E8A"/>
    <w:rsid w:val="00B642CF"/>
    <w:rsid w:val="00B643C6"/>
    <w:rsid w:val="00B649C9"/>
    <w:rsid w:val="00B64E0D"/>
    <w:rsid w:val="00B64FDF"/>
    <w:rsid w:val="00B65076"/>
    <w:rsid w:val="00B6559B"/>
    <w:rsid w:val="00B656F8"/>
    <w:rsid w:val="00B65D2E"/>
    <w:rsid w:val="00B661FB"/>
    <w:rsid w:val="00B66AE1"/>
    <w:rsid w:val="00B66F73"/>
    <w:rsid w:val="00B67527"/>
    <w:rsid w:val="00B675C4"/>
    <w:rsid w:val="00B6773C"/>
    <w:rsid w:val="00B67828"/>
    <w:rsid w:val="00B67845"/>
    <w:rsid w:val="00B67A32"/>
    <w:rsid w:val="00B67B53"/>
    <w:rsid w:val="00B67D47"/>
    <w:rsid w:val="00B67DF9"/>
    <w:rsid w:val="00B7045B"/>
    <w:rsid w:val="00B70782"/>
    <w:rsid w:val="00B70D9D"/>
    <w:rsid w:val="00B712F6"/>
    <w:rsid w:val="00B7137D"/>
    <w:rsid w:val="00B71C07"/>
    <w:rsid w:val="00B72E1A"/>
    <w:rsid w:val="00B731DB"/>
    <w:rsid w:val="00B73205"/>
    <w:rsid w:val="00B736E0"/>
    <w:rsid w:val="00B7370D"/>
    <w:rsid w:val="00B73A41"/>
    <w:rsid w:val="00B73BF9"/>
    <w:rsid w:val="00B73EF1"/>
    <w:rsid w:val="00B74680"/>
    <w:rsid w:val="00B74FB0"/>
    <w:rsid w:val="00B753E7"/>
    <w:rsid w:val="00B759AD"/>
    <w:rsid w:val="00B76081"/>
    <w:rsid w:val="00B76325"/>
    <w:rsid w:val="00B7693B"/>
    <w:rsid w:val="00B76DC0"/>
    <w:rsid w:val="00B80615"/>
    <w:rsid w:val="00B80708"/>
    <w:rsid w:val="00B80BB2"/>
    <w:rsid w:val="00B80D17"/>
    <w:rsid w:val="00B8102D"/>
    <w:rsid w:val="00B8162B"/>
    <w:rsid w:val="00B816C6"/>
    <w:rsid w:val="00B8202C"/>
    <w:rsid w:val="00B82B35"/>
    <w:rsid w:val="00B82E38"/>
    <w:rsid w:val="00B82F26"/>
    <w:rsid w:val="00B8334C"/>
    <w:rsid w:val="00B83375"/>
    <w:rsid w:val="00B83D30"/>
    <w:rsid w:val="00B83E07"/>
    <w:rsid w:val="00B841AD"/>
    <w:rsid w:val="00B84A1D"/>
    <w:rsid w:val="00B84FE9"/>
    <w:rsid w:val="00B85362"/>
    <w:rsid w:val="00B85464"/>
    <w:rsid w:val="00B85499"/>
    <w:rsid w:val="00B86174"/>
    <w:rsid w:val="00B8623F"/>
    <w:rsid w:val="00B8663B"/>
    <w:rsid w:val="00B86921"/>
    <w:rsid w:val="00B87B37"/>
    <w:rsid w:val="00B87C50"/>
    <w:rsid w:val="00B87ED1"/>
    <w:rsid w:val="00B904EE"/>
    <w:rsid w:val="00B906C1"/>
    <w:rsid w:val="00B909FD"/>
    <w:rsid w:val="00B90F11"/>
    <w:rsid w:val="00B91018"/>
    <w:rsid w:val="00B91339"/>
    <w:rsid w:val="00B92947"/>
    <w:rsid w:val="00B92D8B"/>
    <w:rsid w:val="00B93664"/>
    <w:rsid w:val="00B939F7"/>
    <w:rsid w:val="00B93EFA"/>
    <w:rsid w:val="00B941D8"/>
    <w:rsid w:val="00B942F4"/>
    <w:rsid w:val="00B94AD3"/>
    <w:rsid w:val="00B94E42"/>
    <w:rsid w:val="00B951B2"/>
    <w:rsid w:val="00B956D4"/>
    <w:rsid w:val="00B956DA"/>
    <w:rsid w:val="00B956F9"/>
    <w:rsid w:val="00B95D50"/>
    <w:rsid w:val="00B96095"/>
    <w:rsid w:val="00B96140"/>
    <w:rsid w:val="00B964B1"/>
    <w:rsid w:val="00B964DB"/>
    <w:rsid w:val="00B96713"/>
    <w:rsid w:val="00B967C6"/>
    <w:rsid w:val="00B972AA"/>
    <w:rsid w:val="00B978F5"/>
    <w:rsid w:val="00BA0106"/>
    <w:rsid w:val="00BA0729"/>
    <w:rsid w:val="00BA0A35"/>
    <w:rsid w:val="00BA0A43"/>
    <w:rsid w:val="00BA1205"/>
    <w:rsid w:val="00BA1DAB"/>
    <w:rsid w:val="00BA2049"/>
    <w:rsid w:val="00BA2194"/>
    <w:rsid w:val="00BA24EE"/>
    <w:rsid w:val="00BA2554"/>
    <w:rsid w:val="00BA2C2A"/>
    <w:rsid w:val="00BA2E9B"/>
    <w:rsid w:val="00BA302F"/>
    <w:rsid w:val="00BA3288"/>
    <w:rsid w:val="00BA3CCA"/>
    <w:rsid w:val="00BA4098"/>
    <w:rsid w:val="00BA45C9"/>
    <w:rsid w:val="00BA48FA"/>
    <w:rsid w:val="00BA49BF"/>
    <w:rsid w:val="00BA4E2B"/>
    <w:rsid w:val="00BA5615"/>
    <w:rsid w:val="00BA5B6E"/>
    <w:rsid w:val="00BA600A"/>
    <w:rsid w:val="00BA6045"/>
    <w:rsid w:val="00BA623B"/>
    <w:rsid w:val="00BA67DE"/>
    <w:rsid w:val="00BA6EF3"/>
    <w:rsid w:val="00BA7D8A"/>
    <w:rsid w:val="00BB06DE"/>
    <w:rsid w:val="00BB148A"/>
    <w:rsid w:val="00BB1777"/>
    <w:rsid w:val="00BB1893"/>
    <w:rsid w:val="00BB18D3"/>
    <w:rsid w:val="00BB1A52"/>
    <w:rsid w:val="00BB1B62"/>
    <w:rsid w:val="00BB1E41"/>
    <w:rsid w:val="00BB21D6"/>
    <w:rsid w:val="00BB2F6F"/>
    <w:rsid w:val="00BB3A8A"/>
    <w:rsid w:val="00BB3F75"/>
    <w:rsid w:val="00BB40D1"/>
    <w:rsid w:val="00BB434E"/>
    <w:rsid w:val="00BB4808"/>
    <w:rsid w:val="00BB4B80"/>
    <w:rsid w:val="00BB4E02"/>
    <w:rsid w:val="00BB4E91"/>
    <w:rsid w:val="00BB51BF"/>
    <w:rsid w:val="00BB55DF"/>
    <w:rsid w:val="00BB5681"/>
    <w:rsid w:val="00BB5842"/>
    <w:rsid w:val="00BB5EF3"/>
    <w:rsid w:val="00BB60B4"/>
    <w:rsid w:val="00BB6362"/>
    <w:rsid w:val="00BB6553"/>
    <w:rsid w:val="00BB65B5"/>
    <w:rsid w:val="00BB685F"/>
    <w:rsid w:val="00BB6957"/>
    <w:rsid w:val="00BB6BD2"/>
    <w:rsid w:val="00BB7A24"/>
    <w:rsid w:val="00BC034E"/>
    <w:rsid w:val="00BC06CF"/>
    <w:rsid w:val="00BC0B32"/>
    <w:rsid w:val="00BC0E04"/>
    <w:rsid w:val="00BC0EC0"/>
    <w:rsid w:val="00BC160E"/>
    <w:rsid w:val="00BC1A91"/>
    <w:rsid w:val="00BC1B85"/>
    <w:rsid w:val="00BC2317"/>
    <w:rsid w:val="00BC2710"/>
    <w:rsid w:val="00BC28E2"/>
    <w:rsid w:val="00BC2D29"/>
    <w:rsid w:val="00BC2E71"/>
    <w:rsid w:val="00BC3445"/>
    <w:rsid w:val="00BC3CBD"/>
    <w:rsid w:val="00BC4233"/>
    <w:rsid w:val="00BC43AC"/>
    <w:rsid w:val="00BC4D75"/>
    <w:rsid w:val="00BC4DEC"/>
    <w:rsid w:val="00BC4F87"/>
    <w:rsid w:val="00BC51FE"/>
    <w:rsid w:val="00BC5344"/>
    <w:rsid w:val="00BC53FF"/>
    <w:rsid w:val="00BC55D4"/>
    <w:rsid w:val="00BC5DE4"/>
    <w:rsid w:val="00BC5E13"/>
    <w:rsid w:val="00BC5EEC"/>
    <w:rsid w:val="00BC6772"/>
    <w:rsid w:val="00BC6886"/>
    <w:rsid w:val="00BC69E3"/>
    <w:rsid w:val="00BC6F8D"/>
    <w:rsid w:val="00BC7063"/>
    <w:rsid w:val="00BC73BA"/>
    <w:rsid w:val="00BC758C"/>
    <w:rsid w:val="00BC779B"/>
    <w:rsid w:val="00BC7882"/>
    <w:rsid w:val="00BC7BD9"/>
    <w:rsid w:val="00BD0952"/>
    <w:rsid w:val="00BD0C44"/>
    <w:rsid w:val="00BD1205"/>
    <w:rsid w:val="00BD127B"/>
    <w:rsid w:val="00BD1663"/>
    <w:rsid w:val="00BD1810"/>
    <w:rsid w:val="00BD1AC9"/>
    <w:rsid w:val="00BD1AF3"/>
    <w:rsid w:val="00BD1FF7"/>
    <w:rsid w:val="00BD2128"/>
    <w:rsid w:val="00BD2181"/>
    <w:rsid w:val="00BD2467"/>
    <w:rsid w:val="00BD271E"/>
    <w:rsid w:val="00BD33B2"/>
    <w:rsid w:val="00BD4034"/>
    <w:rsid w:val="00BD41E8"/>
    <w:rsid w:val="00BD43C3"/>
    <w:rsid w:val="00BD44B1"/>
    <w:rsid w:val="00BD45F9"/>
    <w:rsid w:val="00BD47CB"/>
    <w:rsid w:val="00BD4A1E"/>
    <w:rsid w:val="00BD4CA7"/>
    <w:rsid w:val="00BD4DEE"/>
    <w:rsid w:val="00BD5211"/>
    <w:rsid w:val="00BD53E0"/>
    <w:rsid w:val="00BD5A7E"/>
    <w:rsid w:val="00BD5BC1"/>
    <w:rsid w:val="00BD5C32"/>
    <w:rsid w:val="00BD5D31"/>
    <w:rsid w:val="00BD666B"/>
    <w:rsid w:val="00BD6691"/>
    <w:rsid w:val="00BD695B"/>
    <w:rsid w:val="00BD696D"/>
    <w:rsid w:val="00BD6EE3"/>
    <w:rsid w:val="00BD72B0"/>
    <w:rsid w:val="00BD751F"/>
    <w:rsid w:val="00BD7845"/>
    <w:rsid w:val="00BD7C33"/>
    <w:rsid w:val="00BE02FD"/>
    <w:rsid w:val="00BE043C"/>
    <w:rsid w:val="00BE06ED"/>
    <w:rsid w:val="00BE09B8"/>
    <w:rsid w:val="00BE0D2D"/>
    <w:rsid w:val="00BE1116"/>
    <w:rsid w:val="00BE142D"/>
    <w:rsid w:val="00BE1627"/>
    <w:rsid w:val="00BE1739"/>
    <w:rsid w:val="00BE18BF"/>
    <w:rsid w:val="00BE1994"/>
    <w:rsid w:val="00BE1998"/>
    <w:rsid w:val="00BE1B48"/>
    <w:rsid w:val="00BE1D54"/>
    <w:rsid w:val="00BE21CE"/>
    <w:rsid w:val="00BE241F"/>
    <w:rsid w:val="00BE2914"/>
    <w:rsid w:val="00BE2A00"/>
    <w:rsid w:val="00BE2E51"/>
    <w:rsid w:val="00BE2EB2"/>
    <w:rsid w:val="00BE367D"/>
    <w:rsid w:val="00BE3E86"/>
    <w:rsid w:val="00BE3FBD"/>
    <w:rsid w:val="00BE4008"/>
    <w:rsid w:val="00BE49DD"/>
    <w:rsid w:val="00BE4D32"/>
    <w:rsid w:val="00BE539A"/>
    <w:rsid w:val="00BE5475"/>
    <w:rsid w:val="00BE555F"/>
    <w:rsid w:val="00BE559C"/>
    <w:rsid w:val="00BE5AA4"/>
    <w:rsid w:val="00BE5D44"/>
    <w:rsid w:val="00BE6235"/>
    <w:rsid w:val="00BE66AC"/>
    <w:rsid w:val="00BE6D89"/>
    <w:rsid w:val="00BE7543"/>
    <w:rsid w:val="00BE784D"/>
    <w:rsid w:val="00BF0C4E"/>
    <w:rsid w:val="00BF0DE1"/>
    <w:rsid w:val="00BF1069"/>
    <w:rsid w:val="00BF1131"/>
    <w:rsid w:val="00BF1149"/>
    <w:rsid w:val="00BF17F4"/>
    <w:rsid w:val="00BF2249"/>
    <w:rsid w:val="00BF2D29"/>
    <w:rsid w:val="00BF38B8"/>
    <w:rsid w:val="00BF42A5"/>
    <w:rsid w:val="00BF42F4"/>
    <w:rsid w:val="00BF49BC"/>
    <w:rsid w:val="00BF4E46"/>
    <w:rsid w:val="00BF52BE"/>
    <w:rsid w:val="00BF571A"/>
    <w:rsid w:val="00BF5884"/>
    <w:rsid w:val="00BF5BCB"/>
    <w:rsid w:val="00BF5F38"/>
    <w:rsid w:val="00BF6343"/>
    <w:rsid w:val="00BF692A"/>
    <w:rsid w:val="00BF6B72"/>
    <w:rsid w:val="00BF6EA0"/>
    <w:rsid w:val="00BF7593"/>
    <w:rsid w:val="00BF776D"/>
    <w:rsid w:val="00BF78E3"/>
    <w:rsid w:val="00BF7F2E"/>
    <w:rsid w:val="00C0007C"/>
    <w:rsid w:val="00C002C7"/>
    <w:rsid w:val="00C00AA1"/>
    <w:rsid w:val="00C00F12"/>
    <w:rsid w:val="00C014DB"/>
    <w:rsid w:val="00C016FF"/>
    <w:rsid w:val="00C0171C"/>
    <w:rsid w:val="00C0171E"/>
    <w:rsid w:val="00C017AF"/>
    <w:rsid w:val="00C0193A"/>
    <w:rsid w:val="00C01BA1"/>
    <w:rsid w:val="00C02020"/>
    <w:rsid w:val="00C0206D"/>
    <w:rsid w:val="00C022D1"/>
    <w:rsid w:val="00C023D3"/>
    <w:rsid w:val="00C0294E"/>
    <w:rsid w:val="00C02DDF"/>
    <w:rsid w:val="00C03070"/>
    <w:rsid w:val="00C0312B"/>
    <w:rsid w:val="00C03212"/>
    <w:rsid w:val="00C035EE"/>
    <w:rsid w:val="00C03A5B"/>
    <w:rsid w:val="00C04B83"/>
    <w:rsid w:val="00C04DF0"/>
    <w:rsid w:val="00C04E56"/>
    <w:rsid w:val="00C04ED3"/>
    <w:rsid w:val="00C05341"/>
    <w:rsid w:val="00C05D52"/>
    <w:rsid w:val="00C0603E"/>
    <w:rsid w:val="00C06589"/>
    <w:rsid w:val="00C06B71"/>
    <w:rsid w:val="00C06D59"/>
    <w:rsid w:val="00C06D7E"/>
    <w:rsid w:val="00C0795D"/>
    <w:rsid w:val="00C07A4C"/>
    <w:rsid w:val="00C07C97"/>
    <w:rsid w:val="00C114E4"/>
    <w:rsid w:val="00C116C3"/>
    <w:rsid w:val="00C117AF"/>
    <w:rsid w:val="00C1188F"/>
    <w:rsid w:val="00C11D24"/>
    <w:rsid w:val="00C12351"/>
    <w:rsid w:val="00C1297E"/>
    <w:rsid w:val="00C12D93"/>
    <w:rsid w:val="00C12E1A"/>
    <w:rsid w:val="00C12F61"/>
    <w:rsid w:val="00C132D0"/>
    <w:rsid w:val="00C13892"/>
    <w:rsid w:val="00C13C32"/>
    <w:rsid w:val="00C1438C"/>
    <w:rsid w:val="00C14392"/>
    <w:rsid w:val="00C14660"/>
    <w:rsid w:val="00C15103"/>
    <w:rsid w:val="00C15614"/>
    <w:rsid w:val="00C15D70"/>
    <w:rsid w:val="00C1638D"/>
    <w:rsid w:val="00C16574"/>
    <w:rsid w:val="00C16C0D"/>
    <w:rsid w:val="00C16D89"/>
    <w:rsid w:val="00C16FFE"/>
    <w:rsid w:val="00C1757D"/>
    <w:rsid w:val="00C176DE"/>
    <w:rsid w:val="00C17734"/>
    <w:rsid w:val="00C17A20"/>
    <w:rsid w:val="00C17A55"/>
    <w:rsid w:val="00C17B24"/>
    <w:rsid w:val="00C205EB"/>
    <w:rsid w:val="00C210DE"/>
    <w:rsid w:val="00C211B0"/>
    <w:rsid w:val="00C21CBC"/>
    <w:rsid w:val="00C22478"/>
    <w:rsid w:val="00C22588"/>
    <w:rsid w:val="00C23754"/>
    <w:rsid w:val="00C23C69"/>
    <w:rsid w:val="00C23E4D"/>
    <w:rsid w:val="00C24046"/>
    <w:rsid w:val="00C24144"/>
    <w:rsid w:val="00C24250"/>
    <w:rsid w:val="00C244D5"/>
    <w:rsid w:val="00C247F4"/>
    <w:rsid w:val="00C24B69"/>
    <w:rsid w:val="00C2533D"/>
    <w:rsid w:val="00C25994"/>
    <w:rsid w:val="00C25A49"/>
    <w:rsid w:val="00C25A59"/>
    <w:rsid w:val="00C25E18"/>
    <w:rsid w:val="00C26112"/>
    <w:rsid w:val="00C2618F"/>
    <w:rsid w:val="00C261EB"/>
    <w:rsid w:val="00C263DD"/>
    <w:rsid w:val="00C26499"/>
    <w:rsid w:val="00C26CA5"/>
    <w:rsid w:val="00C26F86"/>
    <w:rsid w:val="00C27425"/>
    <w:rsid w:val="00C27773"/>
    <w:rsid w:val="00C278AE"/>
    <w:rsid w:val="00C27B9C"/>
    <w:rsid w:val="00C27F62"/>
    <w:rsid w:val="00C30085"/>
    <w:rsid w:val="00C300E5"/>
    <w:rsid w:val="00C303EC"/>
    <w:rsid w:val="00C305AD"/>
    <w:rsid w:val="00C3064B"/>
    <w:rsid w:val="00C30C26"/>
    <w:rsid w:val="00C30F05"/>
    <w:rsid w:val="00C30F54"/>
    <w:rsid w:val="00C31069"/>
    <w:rsid w:val="00C3170B"/>
    <w:rsid w:val="00C31DBF"/>
    <w:rsid w:val="00C31FFE"/>
    <w:rsid w:val="00C32834"/>
    <w:rsid w:val="00C33611"/>
    <w:rsid w:val="00C33860"/>
    <w:rsid w:val="00C33D55"/>
    <w:rsid w:val="00C33E95"/>
    <w:rsid w:val="00C346DF"/>
    <w:rsid w:val="00C348F4"/>
    <w:rsid w:val="00C34B20"/>
    <w:rsid w:val="00C35079"/>
    <w:rsid w:val="00C350D6"/>
    <w:rsid w:val="00C355EE"/>
    <w:rsid w:val="00C35E5B"/>
    <w:rsid w:val="00C35FC6"/>
    <w:rsid w:val="00C360A0"/>
    <w:rsid w:val="00C36140"/>
    <w:rsid w:val="00C36277"/>
    <w:rsid w:val="00C36F3A"/>
    <w:rsid w:val="00C37931"/>
    <w:rsid w:val="00C37959"/>
    <w:rsid w:val="00C37C97"/>
    <w:rsid w:val="00C408B3"/>
    <w:rsid w:val="00C40F60"/>
    <w:rsid w:val="00C41238"/>
    <w:rsid w:val="00C4221B"/>
    <w:rsid w:val="00C427AE"/>
    <w:rsid w:val="00C42985"/>
    <w:rsid w:val="00C4298B"/>
    <w:rsid w:val="00C42A72"/>
    <w:rsid w:val="00C431FC"/>
    <w:rsid w:val="00C43A3E"/>
    <w:rsid w:val="00C43B3F"/>
    <w:rsid w:val="00C4401C"/>
    <w:rsid w:val="00C441EB"/>
    <w:rsid w:val="00C44229"/>
    <w:rsid w:val="00C4429D"/>
    <w:rsid w:val="00C442F2"/>
    <w:rsid w:val="00C443E0"/>
    <w:rsid w:val="00C44B25"/>
    <w:rsid w:val="00C44EBB"/>
    <w:rsid w:val="00C4546A"/>
    <w:rsid w:val="00C45671"/>
    <w:rsid w:val="00C45B3D"/>
    <w:rsid w:val="00C45CDA"/>
    <w:rsid w:val="00C45E7F"/>
    <w:rsid w:val="00C45F1C"/>
    <w:rsid w:val="00C46905"/>
    <w:rsid w:val="00C46BB5"/>
    <w:rsid w:val="00C46BCE"/>
    <w:rsid w:val="00C47156"/>
    <w:rsid w:val="00C47204"/>
    <w:rsid w:val="00C47252"/>
    <w:rsid w:val="00C4745D"/>
    <w:rsid w:val="00C474A2"/>
    <w:rsid w:val="00C475A9"/>
    <w:rsid w:val="00C47A3E"/>
    <w:rsid w:val="00C47CB7"/>
    <w:rsid w:val="00C50214"/>
    <w:rsid w:val="00C502C9"/>
    <w:rsid w:val="00C50563"/>
    <w:rsid w:val="00C505D1"/>
    <w:rsid w:val="00C5095B"/>
    <w:rsid w:val="00C50E98"/>
    <w:rsid w:val="00C514A3"/>
    <w:rsid w:val="00C51B1E"/>
    <w:rsid w:val="00C51E10"/>
    <w:rsid w:val="00C51FBD"/>
    <w:rsid w:val="00C52917"/>
    <w:rsid w:val="00C530D4"/>
    <w:rsid w:val="00C53DC9"/>
    <w:rsid w:val="00C54903"/>
    <w:rsid w:val="00C54ACC"/>
    <w:rsid w:val="00C551C8"/>
    <w:rsid w:val="00C55832"/>
    <w:rsid w:val="00C55FD6"/>
    <w:rsid w:val="00C562D8"/>
    <w:rsid w:val="00C563DF"/>
    <w:rsid w:val="00C563EE"/>
    <w:rsid w:val="00C5640F"/>
    <w:rsid w:val="00C565E2"/>
    <w:rsid w:val="00C567B3"/>
    <w:rsid w:val="00C56EC3"/>
    <w:rsid w:val="00C572D6"/>
    <w:rsid w:val="00C573C8"/>
    <w:rsid w:val="00C57620"/>
    <w:rsid w:val="00C578BD"/>
    <w:rsid w:val="00C57DE0"/>
    <w:rsid w:val="00C601A4"/>
    <w:rsid w:val="00C60A0D"/>
    <w:rsid w:val="00C60CC5"/>
    <w:rsid w:val="00C60E0C"/>
    <w:rsid w:val="00C61EBD"/>
    <w:rsid w:val="00C61F2C"/>
    <w:rsid w:val="00C623BC"/>
    <w:rsid w:val="00C6246E"/>
    <w:rsid w:val="00C624FB"/>
    <w:rsid w:val="00C6250D"/>
    <w:rsid w:val="00C625E3"/>
    <w:rsid w:val="00C626CA"/>
    <w:rsid w:val="00C6280F"/>
    <w:rsid w:val="00C628DC"/>
    <w:rsid w:val="00C6299D"/>
    <w:rsid w:val="00C62A50"/>
    <w:rsid w:val="00C6358B"/>
    <w:rsid w:val="00C63AE6"/>
    <w:rsid w:val="00C641B6"/>
    <w:rsid w:val="00C642F5"/>
    <w:rsid w:val="00C6471D"/>
    <w:rsid w:val="00C64945"/>
    <w:rsid w:val="00C649BD"/>
    <w:rsid w:val="00C64F4D"/>
    <w:rsid w:val="00C65112"/>
    <w:rsid w:val="00C6512A"/>
    <w:rsid w:val="00C65156"/>
    <w:rsid w:val="00C651F9"/>
    <w:rsid w:val="00C6528C"/>
    <w:rsid w:val="00C656CA"/>
    <w:rsid w:val="00C6583A"/>
    <w:rsid w:val="00C65842"/>
    <w:rsid w:val="00C659D2"/>
    <w:rsid w:val="00C65DCA"/>
    <w:rsid w:val="00C66645"/>
    <w:rsid w:val="00C66A06"/>
    <w:rsid w:val="00C670BD"/>
    <w:rsid w:val="00C6726C"/>
    <w:rsid w:val="00C672CD"/>
    <w:rsid w:val="00C67304"/>
    <w:rsid w:val="00C673F2"/>
    <w:rsid w:val="00C6743A"/>
    <w:rsid w:val="00C676FF"/>
    <w:rsid w:val="00C677CC"/>
    <w:rsid w:val="00C679BC"/>
    <w:rsid w:val="00C701FB"/>
    <w:rsid w:val="00C70921"/>
    <w:rsid w:val="00C70C3B"/>
    <w:rsid w:val="00C70F92"/>
    <w:rsid w:val="00C710B8"/>
    <w:rsid w:val="00C7216D"/>
    <w:rsid w:val="00C7247A"/>
    <w:rsid w:val="00C7274E"/>
    <w:rsid w:val="00C72DAE"/>
    <w:rsid w:val="00C72DE0"/>
    <w:rsid w:val="00C72F57"/>
    <w:rsid w:val="00C73CD7"/>
    <w:rsid w:val="00C73FAA"/>
    <w:rsid w:val="00C7496B"/>
    <w:rsid w:val="00C74A9A"/>
    <w:rsid w:val="00C74C61"/>
    <w:rsid w:val="00C75946"/>
    <w:rsid w:val="00C75E53"/>
    <w:rsid w:val="00C7619F"/>
    <w:rsid w:val="00C762B7"/>
    <w:rsid w:val="00C76A8D"/>
    <w:rsid w:val="00C76B43"/>
    <w:rsid w:val="00C76B4E"/>
    <w:rsid w:val="00C76DD6"/>
    <w:rsid w:val="00C7707E"/>
    <w:rsid w:val="00C77206"/>
    <w:rsid w:val="00C77809"/>
    <w:rsid w:val="00C77B57"/>
    <w:rsid w:val="00C800C4"/>
    <w:rsid w:val="00C80218"/>
    <w:rsid w:val="00C8099C"/>
    <w:rsid w:val="00C80D7B"/>
    <w:rsid w:val="00C810C6"/>
    <w:rsid w:val="00C8219E"/>
    <w:rsid w:val="00C82316"/>
    <w:rsid w:val="00C8232A"/>
    <w:rsid w:val="00C82384"/>
    <w:rsid w:val="00C823BC"/>
    <w:rsid w:val="00C8293A"/>
    <w:rsid w:val="00C8294E"/>
    <w:rsid w:val="00C833B6"/>
    <w:rsid w:val="00C83824"/>
    <w:rsid w:val="00C8423D"/>
    <w:rsid w:val="00C843BB"/>
    <w:rsid w:val="00C84AA8"/>
    <w:rsid w:val="00C84B91"/>
    <w:rsid w:val="00C84C63"/>
    <w:rsid w:val="00C84D2E"/>
    <w:rsid w:val="00C85854"/>
    <w:rsid w:val="00C85B73"/>
    <w:rsid w:val="00C85C7F"/>
    <w:rsid w:val="00C86451"/>
    <w:rsid w:val="00C868FD"/>
    <w:rsid w:val="00C874FB"/>
    <w:rsid w:val="00C8755B"/>
    <w:rsid w:val="00C8761B"/>
    <w:rsid w:val="00C8763C"/>
    <w:rsid w:val="00C8772A"/>
    <w:rsid w:val="00C87A66"/>
    <w:rsid w:val="00C87B14"/>
    <w:rsid w:val="00C87DA1"/>
    <w:rsid w:val="00C87E4F"/>
    <w:rsid w:val="00C909A9"/>
    <w:rsid w:val="00C90D3F"/>
    <w:rsid w:val="00C90FE3"/>
    <w:rsid w:val="00C91557"/>
    <w:rsid w:val="00C91A50"/>
    <w:rsid w:val="00C91DBA"/>
    <w:rsid w:val="00C91EA1"/>
    <w:rsid w:val="00C92057"/>
    <w:rsid w:val="00C92B68"/>
    <w:rsid w:val="00C92D8E"/>
    <w:rsid w:val="00C933D4"/>
    <w:rsid w:val="00C9341C"/>
    <w:rsid w:val="00C93971"/>
    <w:rsid w:val="00C93A3C"/>
    <w:rsid w:val="00C93A9D"/>
    <w:rsid w:val="00C93B09"/>
    <w:rsid w:val="00C93C8F"/>
    <w:rsid w:val="00C93F8B"/>
    <w:rsid w:val="00C94202"/>
    <w:rsid w:val="00C94242"/>
    <w:rsid w:val="00C944A6"/>
    <w:rsid w:val="00C94ADD"/>
    <w:rsid w:val="00C94C8C"/>
    <w:rsid w:val="00C94DD3"/>
    <w:rsid w:val="00C9526C"/>
    <w:rsid w:val="00C9542C"/>
    <w:rsid w:val="00C95796"/>
    <w:rsid w:val="00C96380"/>
    <w:rsid w:val="00C96A74"/>
    <w:rsid w:val="00C96D6E"/>
    <w:rsid w:val="00C96EEC"/>
    <w:rsid w:val="00C97C35"/>
    <w:rsid w:val="00CA01E1"/>
    <w:rsid w:val="00CA04A5"/>
    <w:rsid w:val="00CA0726"/>
    <w:rsid w:val="00CA0AF0"/>
    <w:rsid w:val="00CA0DC1"/>
    <w:rsid w:val="00CA0F07"/>
    <w:rsid w:val="00CA0F0E"/>
    <w:rsid w:val="00CA1115"/>
    <w:rsid w:val="00CA1590"/>
    <w:rsid w:val="00CA182B"/>
    <w:rsid w:val="00CA19C8"/>
    <w:rsid w:val="00CA1B5A"/>
    <w:rsid w:val="00CA1D09"/>
    <w:rsid w:val="00CA1DBD"/>
    <w:rsid w:val="00CA1F31"/>
    <w:rsid w:val="00CA2934"/>
    <w:rsid w:val="00CA2B86"/>
    <w:rsid w:val="00CA2BF5"/>
    <w:rsid w:val="00CA2F6C"/>
    <w:rsid w:val="00CA2F8F"/>
    <w:rsid w:val="00CA2FC9"/>
    <w:rsid w:val="00CA2FE5"/>
    <w:rsid w:val="00CA3338"/>
    <w:rsid w:val="00CA387D"/>
    <w:rsid w:val="00CA3C9E"/>
    <w:rsid w:val="00CA3F01"/>
    <w:rsid w:val="00CA408B"/>
    <w:rsid w:val="00CA42C7"/>
    <w:rsid w:val="00CA4BC6"/>
    <w:rsid w:val="00CA4C4C"/>
    <w:rsid w:val="00CA579C"/>
    <w:rsid w:val="00CA57D9"/>
    <w:rsid w:val="00CA5F43"/>
    <w:rsid w:val="00CA604A"/>
    <w:rsid w:val="00CA62EA"/>
    <w:rsid w:val="00CA62F4"/>
    <w:rsid w:val="00CA640B"/>
    <w:rsid w:val="00CA659D"/>
    <w:rsid w:val="00CA69B4"/>
    <w:rsid w:val="00CA6A3D"/>
    <w:rsid w:val="00CA6C11"/>
    <w:rsid w:val="00CA6DBA"/>
    <w:rsid w:val="00CA7222"/>
    <w:rsid w:val="00CA724D"/>
    <w:rsid w:val="00CA72CB"/>
    <w:rsid w:val="00CA743B"/>
    <w:rsid w:val="00CA78B7"/>
    <w:rsid w:val="00CA7D15"/>
    <w:rsid w:val="00CB017F"/>
    <w:rsid w:val="00CB01F9"/>
    <w:rsid w:val="00CB02C2"/>
    <w:rsid w:val="00CB02F0"/>
    <w:rsid w:val="00CB0522"/>
    <w:rsid w:val="00CB0718"/>
    <w:rsid w:val="00CB0730"/>
    <w:rsid w:val="00CB0820"/>
    <w:rsid w:val="00CB13AC"/>
    <w:rsid w:val="00CB13F9"/>
    <w:rsid w:val="00CB1A20"/>
    <w:rsid w:val="00CB1B91"/>
    <w:rsid w:val="00CB1BC4"/>
    <w:rsid w:val="00CB20DD"/>
    <w:rsid w:val="00CB2173"/>
    <w:rsid w:val="00CB2239"/>
    <w:rsid w:val="00CB2362"/>
    <w:rsid w:val="00CB247E"/>
    <w:rsid w:val="00CB295A"/>
    <w:rsid w:val="00CB29BD"/>
    <w:rsid w:val="00CB2B62"/>
    <w:rsid w:val="00CB2DE2"/>
    <w:rsid w:val="00CB3375"/>
    <w:rsid w:val="00CB391C"/>
    <w:rsid w:val="00CB3AF5"/>
    <w:rsid w:val="00CB3F78"/>
    <w:rsid w:val="00CB413C"/>
    <w:rsid w:val="00CB45AB"/>
    <w:rsid w:val="00CB48D8"/>
    <w:rsid w:val="00CB4D06"/>
    <w:rsid w:val="00CB505A"/>
    <w:rsid w:val="00CB528D"/>
    <w:rsid w:val="00CB52CA"/>
    <w:rsid w:val="00CB5D7F"/>
    <w:rsid w:val="00CB65F9"/>
    <w:rsid w:val="00CB6733"/>
    <w:rsid w:val="00CB722B"/>
    <w:rsid w:val="00CB7310"/>
    <w:rsid w:val="00CB7B0D"/>
    <w:rsid w:val="00CC018B"/>
    <w:rsid w:val="00CC115C"/>
    <w:rsid w:val="00CC11E3"/>
    <w:rsid w:val="00CC12DB"/>
    <w:rsid w:val="00CC1444"/>
    <w:rsid w:val="00CC152A"/>
    <w:rsid w:val="00CC16E5"/>
    <w:rsid w:val="00CC1A45"/>
    <w:rsid w:val="00CC1B0E"/>
    <w:rsid w:val="00CC1B2F"/>
    <w:rsid w:val="00CC1CAE"/>
    <w:rsid w:val="00CC2128"/>
    <w:rsid w:val="00CC24F3"/>
    <w:rsid w:val="00CC2556"/>
    <w:rsid w:val="00CC2577"/>
    <w:rsid w:val="00CC265E"/>
    <w:rsid w:val="00CC2A4B"/>
    <w:rsid w:val="00CC2C12"/>
    <w:rsid w:val="00CC2FDE"/>
    <w:rsid w:val="00CC319E"/>
    <w:rsid w:val="00CC3347"/>
    <w:rsid w:val="00CC3487"/>
    <w:rsid w:val="00CC3C8D"/>
    <w:rsid w:val="00CC43B0"/>
    <w:rsid w:val="00CC4B4D"/>
    <w:rsid w:val="00CC4F05"/>
    <w:rsid w:val="00CC5B16"/>
    <w:rsid w:val="00CC5C12"/>
    <w:rsid w:val="00CC5E34"/>
    <w:rsid w:val="00CC5E51"/>
    <w:rsid w:val="00CC6175"/>
    <w:rsid w:val="00CC69AC"/>
    <w:rsid w:val="00CC7244"/>
    <w:rsid w:val="00CC7529"/>
    <w:rsid w:val="00CC762A"/>
    <w:rsid w:val="00CC7B35"/>
    <w:rsid w:val="00CD0536"/>
    <w:rsid w:val="00CD0AFC"/>
    <w:rsid w:val="00CD0B9C"/>
    <w:rsid w:val="00CD0D1C"/>
    <w:rsid w:val="00CD105E"/>
    <w:rsid w:val="00CD11B9"/>
    <w:rsid w:val="00CD18DC"/>
    <w:rsid w:val="00CD19BF"/>
    <w:rsid w:val="00CD1C0D"/>
    <w:rsid w:val="00CD2538"/>
    <w:rsid w:val="00CD259E"/>
    <w:rsid w:val="00CD2769"/>
    <w:rsid w:val="00CD2CA5"/>
    <w:rsid w:val="00CD486A"/>
    <w:rsid w:val="00CD48B5"/>
    <w:rsid w:val="00CD4B9E"/>
    <w:rsid w:val="00CD4F81"/>
    <w:rsid w:val="00CD4FEF"/>
    <w:rsid w:val="00CD53CF"/>
    <w:rsid w:val="00CD5869"/>
    <w:rsid w:val="00CD5891"/>
    <w:rsid w:val="00CD5C08"/>
    <w:rsid w:val="00CD680C"/>
    <w:rsid w:val="00CD71E6"/>
    <w:rsid w:val="00CD75AF"/>
    <w:rsid w:val="00CD7643"/>
    <w:rsid w:val="00CD76B5"/>
    <w:rsid w:val="00CD76BE"/>
    <w:rsid w:val="00CD7740"/>
    <w:rsid w:val="00CD7AAB"/>
    <w:rsid w:val="00CE0153"/>
    <w:rsid w:val="00CE1063"/>
    <w:rsid w:val="00CE11AD"/>
    <w:rsid w:val="00CE17C3"/>
    <w:rsid w:val="00CE17F0"/>
    <w:rsid w:val="00CE1822"/>
    <w:rsid w:val="00CE1A6F"/>
    <w:rsid w:val="00CE1C74"/>
    <w:rsid w:val="00CE21E7"/>
    <w:rsid w:val="00CE21EB"/>
    <w:rsid w:val="00CE2B10"/>
    <w:rsid w:val="00CE2BC7"/>
    <w:rsid w:val="00CE2C64"/>
    <w:rsid w:val="00CE2D95"/>
    <w:rsid w:val="00CE3162"/>
    <w:rsid w:val="00CE32C0"/>
    <w:rsid w:val="00CE33B8"/>
    <w:rsid w:val="00CE3B5E"/>
    <w:rsid w:val="00CE3E2A"/>
    <w:rsid w:val="00CE427E"/>
    <w:rsid w:val="00CE42B8"/>
    <w:rsid w:val="00CE43A4"/>
    <w:rsid w:val="00CE448D"/>
    <w:rsid w:val="00CE4639"/>
    <w:rsid w:val="00CE467C"/>
    <w:rsid w:val="00CE4BAE"/>
    <w:rsid w:val="00CE4CF1"/>
    <w:rsid w:val="00CE50A5"/>
    <w:rsid w:val="00CE5165"/>
    <w:rsid w:val="00CE52D1"/>
    <w:rsid w:val="00CE5306"/>
    <w:rsid w:val="00CE55A7"/>
    <w:rsid w:val="00CE5805"/>
    <w:rsid w:val="00CE5BD7"/>
    <w:rsid w:val="00CE64A2"/>
    <w:rsid w:val="00CE66A5"/>
    <w:rsid w:val="00CE7307"/>
    <w:rsid w:val="00CE73B3"/>
    <w:rsid w:val="00CE7C33"/>
    <w:rsid w:val="00CF0294"/>
    <w:rsid w:val="00CF0310"/>
    <w:rsid w:val="00CF03D7"/>
    <w:rsid w:val="00CF0C21"/>
    <w:rsid w:val="00CF0C9C"/>
    <w:rsid w:val="00CF0E09"/>
    <w:rsid w:val="00CF11E3"/>
    <w:rsid w:val="00CF1903"/>
    <w:rsid w:val="00CF1B51"/>
    <w:rsid w:val="00CF217F"/>
    <w:rsid w:val="00CF2273"/>
    <w:rsid w:val="00CF2BD2"/>
    <w:rsid w:val="00CF2DC6"/>
    <w:rsid w:val="00CF304E"/>
    <w:rsid w:val="00CF3193"/>
    <w:rsid w:val="00CF3C57"/>
    <w:rsid w:val="00CF4184"/>
    <w:rsid w:val="00CF439E"/>
    <w:rsid w:val="00CF4707"/>
    <w:rsid w:val="00CF4B76"/>
    <w:rsid w:val="00CF4BF4"/>
    <w:rsid w:val="00CF4EF1"/>
    <w:rsid w:val="00CF50AC"/>
    <w:rsid w:val="00CF573C"/>
    <w:rsid w:val="00CF5BAF"/>
    <w:rsid w:val="00CF5F1E"/>
    <w:rsid w:val="00CF60DD"/>
    <w:rsid w:val="00CF618B"/>
    <w:rsid w:val="00CF66CE"/>
    <w:rsid w:val="00CF6CD3"/>
    <w:rsid w:val="00CF6F34"/>
    <w:rsid w:val="00CF723E"/>
    <w:rsid w:val="00CF74B4"/>
    <w:rsid w:val="00CF7FFC"/>
    <w:rsid w:val="00D000D9"/>
    <w:rsid w:val="00D0020C"/>
    <w:rsid w:val="00D003E2"/>
    <w:rsid w:val="00D00655"/>
    <w:rsid w:val="00D00A20"/>
    <w:rsid w:val="00D011D8"/>
    <w:rsid w:val="00D01F48"/>
    <w:rsid w:val="00D03187"/>
    <w:rsid w:val="00D033F2"/>
    <w:rsid w:val="00D03474"/>
    <w:rsid w:val="00D03510"/>
    <w:rsid w:val="00D03587"/>
    <w:rsid w:val="00D04176"/>
    <w:rsid w:val="00D04271"/>
    <w:rsid w:val="00D04724"/>
    <w:rsid w:val="00D04CE6"/>
    <w:rsid w:val="00D04DA8"/>
    <w:rsid w:val="00D050BF"/>
    <w:rsid w:val="00D059DF"/>
    <w:rsid w:val="00D05F42"/>
    <w:rsid w:val="00D06FF5"/>
    <w:rsid w:val="00D07001"/>
    <w:rsid w:val="00D071F2"/>
    <w:rsid w:val="00D072FE"/>
    <w:rsid w:val="00D07608"/>
    <w:rsid w:val="00D076D8"/>
    <w:rsid w:val="00D07736"/>
    <w:rsid w:val="00D07EF3"/>
    <w:rsid w:val="00D105A0"/>
    <w:rsid w:val="00D1079B"/>
    <w:rsid w:val="00D10AA6"/>
    <w:rsid w:val="00D10B19"/>
    <w:rsid w:val="00D10F2D"/>
    <w:rsid w:val="00D11380"/>
    <w:rsid w:val="00D113C1"/>
    <w:rsid w:val="00D1144D"/>
    <w:rsid w:val="00D114B3"/>
    <w:rsid w:val="00D11781"/>
    <w:rsid w:val="00D11863"/>
    <w:rsid w:val="00D11E7B"/>
    <w:rsid w:val="00D1214A"/>
    <w:rsid w:val="00D126BE"/>
    <w:rsid w:val="00D126CB"/>
    <w:rsid w:val="00D13323"/>
    <w:rsid w:val="00D13B7B"/>
    <w:rsid w:val="00D1400E"/>
    <w:rsid w:val="00D14087"/>
    <w:rsid w:val="00D140B2"/>
    <w:rsid w:val="00D15241"/>
    <w:rsid w:val="00D15345"/>
    <w:rsid w:val="00D154F7"/>
    <w:rsid w:val="00D156EB"/>
    <w:rsid w:val="00D15973"/>
    <w:rsid w:val="00D15DD0"/>
    <w:rsid w:val="00D15EE0"/>
    <w:rsid w:val="00D162D6"/>
    <w:rsid w:val="00D166CF"/>
    <w:rsid w:val="00D166F5"/>
    <w:rsid w:val="00D1671D"/>
    <w:rsid w:val="00D16772"/>
    <w:rsid w:val="00D16E03"/>
    <w:rsid w:val="00D16E90"/>
    <w:rsid w:val="00D17373"/>
    <w:rsid w:val="00D17406"/>
    <w:rsid w:val="00D17936"/>
    <w:rsid w:val="00D17D60"/>
    <w:rsid w:val="00D2017A"/>
    <w:rsid w:val="00D20743"/>
    <w:rsid w:val="00D2123F"/>
    <w:rsid w:val="00D21393"/>
    <w:rsid w:val="00D21D62"/>
    <w:rsid w:val="00D221E4"/>
    <w:rsid w:val="00D227D2"/>
    <w:rsid w:val="00D22CEC"/>
    <w:rsid w:val="00D22EDB"/>
    <w:rsid w:val="00D22FB1"/>
    <w:rsid w:val="00D232AC"/>
    <w:rsid w:val="00D232F6"/>
    <w:rsid w:val="00D237D2"/>
    <w:rsid w:val="00D25AF5"/>
    <w:rsid w:val="00D262B1"/>
    <w:rsid w:val="00D2637D"/>
    <w:rsid w:val="00D264D6"/>
    <w:rsid w:val="00D266D0"/>
    <w:rsid w:val="00D26B75"/>
    <w:rsid w:val="00D26BF0"/>
    <w:rsid w:val="00D26CB4"/>
    <w:rsid w:val="00D27106"/>
    <w:rsid w:val="00D272B3"/>
    <w:rsid w:val="00D274C2"/>
    <w:rsid w:val="00D27EFC"/>
    <w:rsid w:val="00D30344"/>
    <w:rsid w:val="00D3066E"/>
    <w:rsid w:val="00D3069E"/>
    <w:rsid w:val="00D30808"/>
    <w:rsid w:val="00D30EE3"/>
    <w:rsid w:val="00D31452"/>
    <w:rsid w:val="00D31683"/>
    <w:rsid w:val="00D319CC"/>
    <w:rsid w:val="00D31A8D"/>
    <w:rsid w:val="00D32421"/>
    <w:rsid w:val="00D3262B"/>
    <w:rsid w:val="00D333AD"/>
    <w:rsid w:val="00D333CC"/>
    <w:rsid w:val="00D3353D"/>
    <w:rsid w:val="00D33594"/>
    <w:rsid w:val="00D335AC"/>
    <w:rsid w:val="00D3374B"/>
    <w:rsid w:val="00D33757"/>
    <w:rsid w:val="00D33AFD"/>
    <w:rsid w:val="00D3426F"/>
    <w:rsid w:val="00D343D3"/>
    <w:rsid w:val="00D3477B"/>
    <w:rsid w:val="00D3561A"/>
    <w:rsid w:val="00D35921"/>
    <w:rsid w:val="00D36594"/>
    <w:rsid w:val="00D36B51"/>
    <w:rsid w:val="00D36DA9"/>
    <w:rsid w:val="00D376A5"/>
    <w:rsid w:val="00D37796"/>
    <w:rsid w:val="00D37CB0"/>
    <w:rsid w:val="00D37CFA"/>
    <w:rsid w:val="00D37D14"/>
    <w:rsid w:val="00D401E9"/>
    <w:rsid w:val="00D403FF"/>
    <w:rsid w:val="00D405DC"/>
    <w:rsid w:val="00D4104E"/>
    <w:rsid w:val="00D41062"/>
    <w:rsid w:val="00D410BA"/>
    <w:rsid w:val="00D412B7"/>
    <w:rsid w:val="00D41424"/>
    <w:rsid w:val="00D41470"/>
    <w:rsid w:val="00D415C2"/>
    <w:rsid w:val="00D41B34"/>
    <w:rsid w:val="00D422E3"/>
    <w:rsid w:val="00D427D7"/>
    <w:rsid w:val="00D42B3A"/>
    <w:rsid w:val="00D42C52"/>
    <w:rsid w:val="00D42CD0"/>
    <w:rsid w:val="00D42CFD"/>
    <w:rsid w:val="00D42D77"/>
    <w:rsid w:val="00D42E36"/>
    <w:rsid w:val="00D43572"/>
    <w:rsid w:val="00D438BD"/>
    <w:rsid w:val="00D43C36"/>
    <w:rsid w:val="00D43C7D"/>
    <w:rsid w:val="00D44219"/>
    <w:rsid w:val="00D4459F"/>
    <w:rsid w:val="00D453E5"/>
    <w:rsid w:val="00D45781"/>
    <w:rsid w:val="00D45AAB"/>
    <w:rsid w:val="00D45E74"/>
    <w:rsid w:val="00D45F4C"/>
    <w:rsid w:val="00D46561"/>
    <w:rsid w:val="00D46F50"/>
    <w:rsid w:val="00D4776F"/>
    <w:rsid w:val="00D477D6"/>
    <w:rsid w:val="00D47D5E"/>
    <w:rsid w:val="00D47E88"/>
    <w:rsid w:val="00D501AA"/>
    <w:rsid w:val="00D50406"/>
    <w:rsid w:val="00D50F96"/>
    <w:rsid w:val="00D50FAE"/>
    <w:rsid w:val="00D50FCD"/>
    <w:rsid w:val="00D512D0"/>
    <w:rsid w:val="00D514C8"/>
    <w:rsid w:val="00D51615"/>
    <w:rsid w:val="00D517D9"/>
    <w:rsid w:val="00D51ACF"/>
    <w:rsid w:val="00D51F53"/>
    <w:rsid w:val="00D520DF"/>
    <w:rsid w:val="00D52478"/>
    <w:rsid w:val="00D524CE"/>
    <w:rsid w:val="00D5298F"/>
    <w:rsid w:val="00D52D9F"/>
    <w:rsid w:val="00D52E63"/>
    <w:rsid w:val="00D53028"/>
    <w:rsid w:val="00D53276"/>
    <w:rsid w:val="00D53379"/>
    <w:rsid w:val="00D5374F"/>
    <w:rsid w:val="00D53E21"/>
    <w:rsid w:val="00D5491B"/>
    <w:rsid w:val="00D5538E"/>
    <w:rsid w:val="00D55972"/>
    <w:rsid w:val="00D559B4"/>
    <w:rsid w:val="00D559BF"/>
    <w:rsid w:val="00D55BA2"/>
    <w:rsid w:val="00D55D32"/>
    <w:rsid w:val="00D55FD1"/>
    <w:rsid w:val="00D56525"/>
    <w:rsid w:val="00D56F29"/>
    <w:rsid w:val="00D570DF"/>
    <w:rsid w:val="00D57C71"/>
    <w:rsid w:val="00D57CAF"/>
    <w:rsid w:val="00D603CB"/>
    <w:rsid w:val="00D604A8"/>
    <w:rsid w:val="00D60688"/>
    <w:rsid w:val="00D60A5C"/>
    <w:rsid w:val="00D60A6E"/>
    <w:rsid w:val="00D610D1"/>
    <w:rsid w:val="00D61418"/>
    <w:rsid w:val="00D61907"/>
    <w:rsid w:val="00D6225F"/>
    <w:rsid w:val="00D623EA"/>
    <w:rsid w:val="00D63169"/>
    <w:rsid w:val="00D640FD"/>
    <w:rsid w:val="00D645B9"/>
    <w:rsid w:val="00D64646"/>
    <w:rsid w:val="00D64CF7"/>
    <w:rsid w:val="00D64D78"/>
    <w:rsid w:val="00D65011"/>
    <w:rsid w:val="00D652EF"/>
    <w:rsid w:val="00D65D1D"/>
    <w:rsid w:val="00D663CB"/>
    <w:rsid w:val="00D669DB"/>
    <w:rsid w:val="00D66A7F"/>
    <w:rsid w:val="00D66C11"/>
    <w:rsid w:val="00D66DE5"/>
    <w:rsid w:val="00D6762B"/>
    <w:rsid w:val="00D676CE"/>
    <w:rsid w:val="00D67D93"/>
    <w:rsid w:val="00D67E52"/>
    <w:rsid w:val="00D701F9"/>
    <w:rsid w:val="00D70404"/>
    <w:rsid w:val="00D70858"/>
    <w:rsid w:val="00D70D00"/>
    <w:rsid w:val="00D70D7C"/>
    <w:rsid w:val="00D719D5"/>
    <w:rsid w:val="00D71EBA"/>
    <w:rsid w:val="00D7226C"/>
    <w:rsid w:val="00D7287A"/>
    <w:rsid w:val="00D72C44"/>
    <w:rsid w:val="00D72EAE"/>
    <w:rsid w:val="00D732A0"/>
    <w:rsid w:val="00D7388D"/>
    <w:rsid w:val="00D73C0B"/>
    <w:rsid w:val="00D74635"/>
    <w:rsid w:val="00D74DE8"/>
    <w:rsid w:val="00D75999"/>
    <w:rsid w:val="00D75D3C"/>
    <w:rsid w:val="00D75E4B"/>
    <w:rsid w:val="00D75EE8"/>
    <w:rsid w:val="00D76CA2"/>
    <w:rsid w:val="00D76DF8"/>
    <w:rsid w:val="00D772BF"/>
    <w:rsid w:val="00D774F8"/>
    <w:rsid w:val="00D80CEF"/>
    <w:rsid w:val="00D80EB9"/>
    <w:rsid w:val="00D81113"/>
    <w:rsid w:val="00D8143D"/>
    <w:rsid w:val="00D816A3"/>
    <w:rsid w:val="00D81721"/>
    <w:rsid w:val="00D8194D"/>
    <w:rsid w:val="00D81AB4"/>
    <w:rsid w:val="00D81BA0"/>
    <w:rsid w:val="00D81BE4"/>
    <w:rsid w:val="00D81C25"/>
    <w:rsid w:val="00D8230B"/>
    <w:rsid w:val="00D82AE1"/>
    <w:rsid w:val="00D8324B"/>
    <w:rsid w:val="00D833F3"/>
    <w:rsid w:val="00D83553"/>
    <w:rsid w:val="00D83810"/>
    <w:rsid w:val="00D83AEC"/>
    <w:rsid w:val="00D83CD7"/>
    <w:rsid w:val="00D83DC2"/>
    <w:rsid w:val="00D84A78"/>
    <w:rsid w:val="00D84D5F"/>
    <w:rsid w:val="00D8514D"/>
    <w:rsid w:val="00D85A00"/>
    <w:rsid w:val="00D85A06"/>
    <w:rsid w:val="00D85D9D"/>
    <w:rsid w:val="00D865D6"/>
    <w:rsid w:val="00D86731"/>
    <w:rsid w:val="00D867CA"/>
    <w:rsid w:val="00D867DD"/>
    <w:rsid w:val="00D8683E"/>
    <w:rsid w:val="00D869D4"/>
    <w:rsid w:val="00D86AEE"/>
    <w:rsid w:val="00D86D1C"/>
    <w:rsid w:val="00D86E6A"/>
    <w:rsid w:val="00D87576"/>
    <w:rsid w:val="00D87B1D"/>
    <w:rsid w:val="00D902AB"/>
    <w:rsid w:val="00D9148E"/>
    <w:rsid w:val="00D91768"/>
    <w:rsid w:val="00D92166"/>
    <w:rsid w:val="00D925F5"/>
    <w:rsid w:val="00D92DD3"/>
    <w:rsid w:val="00D9338E"/>
    <w:rsid w:val="00D93485"/>
    <w:rsid w:val="00D934E7"/>
    <w:rsid w:val="00D936A5"/>
    <w:rsid w:val="00D93B98"/>
    <w:rsid w:val="00D93C12"/>
    <w:rsid w:val="00D9437B"/>
    <w:rsid w:val="00D943BB"/>
    <w:rsid w:val="00D944F4"/>
    <w:rsid w:val="00D94ACC"/>
    <w:rsid w:val="00D94F72"/>
    <w:rsid w:val="00D950D8"/>
    <w:rsid w:val="00D9559E"/>
    <w:rsid w:val="00D95E58"/>
    <w:rsid w:val="00D96222"/>
    <w:rsid w:val="00D962B0"/>
    <w:rsid w:val="00D96368"/>
    <w:rsid w:val="00D963B8"/>
    <w:rsid w:val="00D96814"/>
    <w:rsid w:val="00D96DEA"/>
    <w:rsid w:val="00D96F00"/>
    <w:rsid w:val="00D97195"/>
    <w:rsid w:val="00D97420"/>
    <w:rsid w:val="00D978D3"/>
    <w:rsid w:val="00D97EF3"/>
    <w:rsid w:val="00DA00CA"/>
    <w:rsid w:val="00DA0277"/>
    <w:rsid w:val="00DA048A"/>
    <w:rsid w:val="00DA0855"/>
    <w:rsid w:val="00DA16F6"/>
    <w:rsid w:val="00DA1B4A"/>
    <w:rsid w:val="00DA2036"/>
    <w:rsid w:val="00DA21BF"/>
    <w:rsid w:val="00DA2385"/>
    <w:rsid w:val="00DA30D4"/>
    <w:rsid w:val="00DA31CF"/>
    <w:rsid w:val="00DA3D5F"/>
    <w:rsid w:val="00DA3F34"/>
    <w:rsid w:val="00DA410D"/>
    <w:rsid w:val="00DA4339"/>
    <w:rsid w:val="00DA4346"/>
    <w:rsid w:val="00DA470C"/>
    <w:rsid w:val="00DA51C1"/>
    <w:rsid w:val="00DA5B4D"/>
    <w:rsid w:val="00DA5DE9"/>
    <w:rsid w:val="00DA60A1"/>
    <w:rsid w:val="00DA6473"/>
    <w:rsid w:val="00DA6819"/>
    <w:rsid w:val="00DA6A36"/>
    <w:rsid w:val="00DA6DE2"/>
    <w:rsid w:val="00DA7623"/>
    <w:rsid w:val="00DA7B2E"/>
    <w:rsid w:val="00DA7ECC"/>
    <w:rsid w:val="00DA7FED"/>
    <w:rsid w:val="00DB0225"/>
    <w:rsid w:val="00DB1361"/>
    <w:rsid w:val="00DB1F32"/>
    <w:rsid w:val="00DB2308"/>
    <w:rsid w:val="00DB3286"/>
    <w:rsid w:val="00DB3A3C"/>
    <w:rsid w:val="00DB3CB5"/>
    <w:rsid w:val="00DB43C7"/>
    <w:rsid w:val="00DB4CA1"/>
    <w:rsid w:val="00DB4F19"/>
    <w:rsid w:val="00DB5384"/>
    <w:rsid w:val="00DB5F0C"/>
    <w:rsid w:val="00DB63CB"/>
    <w:rsid w:val="00DB65F1"/>
    <w:rsid w:val="00DB680F"/>
    <w:rsid w:val="00DB6DCA"/>
    <w:rsid w:val="00DB6EB5"/>
    <w:rsid w:val="00DB70A1"/>
    <w:rsid w:val="00DB785F"/>
    <w:rsid w:val="00DC013C"/>
    <w:rsid w:val="00DC0231"/>
    <w:rsid w:val="00DC0F7C"/>
    <w:rsid w:val="00DC1235"/>
    <w:rsid w:val="00DC12E3"/>
    <w:rsid w:val="00DC13D7"/>
    <w:rsid w:val="00DC177B"/>
    <w:rsid w:val="00DC183A"/>
    <w:rsid w:val="00DC2122"/>
    <w:rsid w:val="00DC256C"/>
    <w:rsid w:val="00DC26D8"/>
    <w:rsid w:val="00DC2E4A"/>
    <w:rsid w:val="00DC39AF"/>
    <w:rsid w:val="00DC3C52"/>
    <w:rsid w:val="00DC3EBC"/>
    <w:rsid w:val="00DC43D0"/>
    <w:rsid w:val="00DC5086"/>
    <w:rsid w:val="00DC55A7"/>
    <w:rsid w:val="00DC5A3F"/>
    <w:rsid w:val="00DC5F74"/>
    <w:rsid w:val="00DC62B6"/>
    <w:rsid w:val="00DC659B"/>
    <w:rsid w:val="00DC6B10"/>
    <w:rsid w:val="00DC74B6"/>
    <w:rsid w:val="00DC74C6"/>
    <w:rsid w:val="00DC7B97"/>
    <w:rsid w:val="00DC7FDF"/>
    <w:rsid w:val="00DD008F"/>
    <w:rsid w:val="00DD0260"/>
    <w:rsid w:val="00DD02C0"/>
    <w:rsid w:val="00DD03DB"/>
    <w:rsid w:val="00DD0C53"/>
    <w:rsid w:val="00DD1375"/>
    <w:rsid w:val="00DD13E4"/>
    <w:rsid w:val="00DD1453"/>
    <w:rsid w:val="00DD1805"/>
    <w:rsid w:val="00DD1875"/>
    <w:rsid w:val="00DD1DF9"/>
    <w:rsid w:val="00DD23BC"/>
    <w:rsid w:val="00DD257F"/>
    <w:rsid w:val="00DD2612"/>
    <w:rsid w:val="00DD2BE5"/>
    <w:rsid w:val="00DD3635"/>
    <w:rsid w:val="00DD377F"/>
    <w:rsid w:val="00DD4004"/>
    <w:rsid w:val="00DD40DC"/>
    <w:rsid w:val="00DD46A1"/>
    <w:rsid w:val="00DD49FA"/>
    <w:rsid w:val="00DD4D72"/>
    <w:rsid w:val="00DD4F49"/>
    <w:rsid w:val="00DD50C3"/>
    <w:rsid w:val="00DD527A"/>
    <w:rsid w:val="00DD56C7"/>
    <w:rsid w:val="00DD5966"/>
    <w:rsid w:val="00DD5E4B"/>
    <w:rsid w:val="00DD61FE"/>
    <w:rsid w:val="00DD6326"/>
    <w:rsid w:val="00DD6E53"/>
    <w:rsid w:val="00DD700A"/>
    <w:rsid w:val="00DD714A"/>
    <w:rsid w:val="00DD71FA"/>
    <w:rsid w:val="00DD7408"/>
    <w:rsid w:val="00DE0004"/>
    <w:rsid w:val="00DE0AC0"/>
    <w:rsid w:val="00DE128F"/>
    <w:rsid w:val="00DE1788"/>
    <w:rsid w:val="00DE1DF4"/>
    <w:rsid w:val="00DE1E6D"/>
    <w:rsid w:val="00DE2286"/>
    <w:rsid w:val="00DE2384"/>
    <w:rsid w:val="00DE27D6"/>
    <w:rsid w:val="00DE2901"/>
    <w:rsid w:val="00DE4138"/>
    <w:rsid w:val="00DE4149"/>
    <w:rsid w:val="00DE44D7"/>
    <w:rsid w:val="00DE4A06"/>
    <w:rsid w:val="00DE4A76"/>
    <w:rsid w:val="00DE4BBC"/>
    <w:rsid w:val="00DE4C85"/>
    <w:rsid w:val="00DE4FEC"/>
    <w:rsid w:val="00DE529C"/>
    <w:rsid w:val="00DE5492"/>
    <w:rsid w:val="00DE551B"/>
    <w:rsid w:val="00DE55F4"/>
    <w:rsid w:val="00DE5924"/>
    <w:rsid w:val="00DE6050"/>
    <w:rsid w:val="00DE6056"/>
    <w:rsid w:val="00DE63E4"/>
    <w:rsid w:val="00DE67B8"/>
    <w:rsid w:val="00DE6E48"/>
    <w:rsid w:val="00DE7602"/>
    <w:rsid w:val="00DE799D"/>
    <w:rsid w:val="00DF040F"/>
    <w:rsid w:val="00DF04DE"/>
    <w:rsid w:val="00DF0613"/>
    <w:rsid w:val="00DF0635"/>
    <w:rsid w:val="00DF08A8"/>
    <w:rsid w:val="00DF1E1B"/>
    <w:rsid w:val="00DF305C"/>
    <w:rsid w:val="00DF321A"/>
    <w:rsid w:val="00DF32EF"/>
    <w:rsid w:val="00DF37A0"/>
    <w:rsid w:val="00DF3B3E"/>
    <w:rsid w:val="00DF3F75"/>
    <w:rsid w:val="00DF4095"/>
    <w:rsid w:val="00DF41E7"/>
    <w:rsid w:val="00DF41FA"/>
    <w:rsid w:val="00DF4646"/>
    <w:rsid w:val="00DF4B1D"/>
    <w:rsid w:val="00DF50CA"/>
    <w:rsid w:val="00DF50E0"/>
    <w:rsid w:val="00DF545D"/>
    <w:rsid w:val="00DF567F"/>
    <w:rsid w:val="00DF5793"/>
    <w:rsid w:val="00DF5844"/>
    <w:rsid w:val="00DF59B8"/>
    <w:rsid w:val="00DF5AD3"/>
    <w:rsid w:val="00DF5BBD"/>
    <w:rsid w:val="00DF5C0F"/>
    <w:rsid w:val="00DF62FC"/>
    <w:rsid w:val="00DF6532"/>
    <w:rsid w:val="00DF6781"/>
    <w:rsid w:val="00DF6B99"/>
    <w:rsid w:val="00DF6DFA"/>
    <w:rsid w:val="00DF70DB"/>
    <w:rsid w:val="00DF758F"/>
    <w:rsid w:val="00DF7648"/>
    <w:rsid w:val="00DF76FC"/>
    <w:rsid w:val="00DF79EE"/>
    <w:rsid w:val="00DF7D37"/>
    <w:rsid w:val="00E01256"/>
    <w:rsid w:val="00E0135C"/>
    <w:rsid w:val="00E01A90"/>
    <w:rsid w:val="00E01CBF"/>
    <w:rsid w:val="00E01F37"/>
    <w:rsid w:val="00E02459"/>
    <w:rsid w:val="00E02B14"/>
    <w:rsid w:val="00E033CD"/>
    <w:rsid w:val="00E0354E"/>
    <w:rsid w:val="00E03DC0"/>
    <w:rsid w:val="00E040FD"/>
    <w:rsid w:val="00E04111"/>
    <w:rsid w:val="00E045DE"/>
    <w:rsid w:val="00E047EB"/>
    <w:rsid w:val="00E05275"/>
    <w:rsid w:val="00E053A3"/>
    <w:rsid w:val="00E05492"/>
    <w:rsid w:val="00E054B2"/>
    <w:rsid w:val="00E05BAC"/>
    <w:rsid w:val="00E062F9"/>
    <w:rsid w:val="00E0642D"/>
    <w:rsid w:val="00E065B4"/>
    <w:rsid w:val="00E06C29"/>
    <w:rsid w:val="00E06F2B"/>
    <w:rsid w:val="00E07390"/>
    <w:rsid w:val="00E0745A"/>
    <w:rsid w:val="00E076FD"/>
    <w:rsid w:val="00E0782B"/>
    <w:rsid w:val="00E100D2"/>
    <w:rsid w:val="00E10217"/>
    <w:rsid w:val="00E10629"/>
    <w:rsid w:val="00E1078B"/>
    <w:rsid w:val="00E10927"/>
    <w:rsid w:val="00E10E6E"/>
    <w:rsid w:val="00E10F92"/>
    <w:rsid w:val="00E1102F"/>
    <w:rsid w:val="00E11075"/>
    <w:rsid w:val="00E11565"/>
    <w:rsid w:val="00E11902"/>
    <w:rsid w:val="00E11C57"/>
    <w:rsid w:val="00E11FD2"/>
    <w:rsid w:val="00E1247F"/>
    <w:rsid w:val="00E126DB"/>
    <w:rsid w:val="00E1341C"/>
    <w:rsid w:val="00E13944"/>
    <w:rsid w:val="00E13D3D"/>
    <w:rsid w:val="00E13F9C"/>
    <w:rsid w:val="00E13FE3"/>
    <w:rsid w:val="00E14059"/>
    <w:rsid w:val="00E140F1"/>
    <w:rsid w:val="00E14409"/>
    <w:rsid w:val="00E14447"/>
    <w:rsid w:val="00E144F8"/>
    <w:rsid w:val="00E14729"/>
    <w:rsid w:val="00E14F53"/>
    <w:rsid w:val="00E14F54"/>
    <w:rsid w:val="00E15A24"/>
    <w:rsid w:val="00E15A8E"/>
    <w:rsid w:val="00E15CA2"/>
    <w:rsid w:val="00E16518"/>
    <w:rsid w:val="00E16EBF"/>
    <w:rsid w:val="00E17502"/>
    <w:rsid w:val="00E175AE"/>
    <w:rsid w:val="00E178DA"/>
    <w:rsid w:val="00E201E0"/>
    <w:rsid w:val="00E20902"/>
    <w:rsid w:val="00E21034"/>
    <w:rsid w:val="00E211F9"/>
    <w:rsid w:val="00E2141D"/>
    <w:rsid w:val="00E216E3"/>
    <w:rsid w:val="00E21C20"/>
    <w:rsid w:val="00E221B7"/>
    <w:rsid w:val="00E224CD"/>
    <w:rsid w:val="00E2271E"/>
    <w:rsid w:val="00E22B55"/>
    <w:rsid w:val="00E23418"/>
    <w:rsid w:val="00E23738"/>
    <w:rsid w:val="00E23889"/>
    <w:rsid w:val="00E23B7B"/>
    <w:rsid w:val="00E24221"/>
    <w:rsid w:val="00E2541E"/>
    <w:rsid w:val="00E256A4"/>
    <w:rsid w:val="00E25F50"/>
    <w:rsid w:val="00E264F7"/>
    <w:rsid w:val="00E26601"/>
    <w:rsid w:val="00E26688"/>
    <w:rsid w:val="00E26C46"/>
    <w:rsid w:val="00E26D23"/>
    <w:rsid w:val="00E26D4C"/>
    <w:rsid w:val="00E2700E"/>
    <w:rsid w:val="00E2785C"/>
    <w:rsid w:val="00E30360"/>
    <w:rsid w:val="00E307AC"/>
    <w:rsid w:val="00E3092B"/>
    <w:rsid w:val="00E3100D"/>
    <w:rsid w:val="00E3114A"/>
    <w:rsid w:val="00E31296"/>
    <w:rsid w:val="00E317C2"/>
    <w:rsid w:val="00E31E1E"/>
    <w:rsid w:val="00E31E8A"/>
    <w:rsid w:val="00E320CE"/>
    <w:rsid w:val="00E32169"/>
    <w:rsid w:val="00E324C8"/>
    <w:rsid w:val="00E325FF"/>
    <w:rsid w:val="00E326CB"/>
    <w:rsid w:val="00E32893"/>
    <w:rsid w:val="00E32D0E"/>
    <w:rsid w:val="00E32EDA"/>
    <w:rsid w:val="00E33145"/>
    <w:rsid w:val="00E337D8"/>
    <w:rsid w:val="00E33840"/>
    <w:rsid w:val="00E339C3"/>
    <w:rsid w:val="00E33D3C"/>
    <w:rsid w:val="00E33E97"/>
    <w:rsid w:val="00E34299"/>
    <w:rsid w:val="00E34480"/>
    <w:rsid w:val="00E3476A"/>
    <w:rsid w:val="00E357B0"/>
    <w:rsid w:val="00E35D2D"/>
    <w:rsid w:val="00E35DEA"/>
    <w:rsid w:val="00E35FC5"/>
    <w:rsid w:val="00E36138"/>
    <w:rsid w:val="00E36CA6"/>
    <w:rsid w:val="00E36CCC"/>
    <w:rsid w:val="00E36E34"/>
    <w:rsid w:val="00E36F79"/>
    <w:rsid w:val="00E371D5"/>
    <w:rsid w:val="00E37878"/>
    <w:rsid w:val="00E379C2"/>
    <w:rsid w:val="00E37B8E"/>
    <w:rsid w:val="00E37E8E"/>
    <w:rsid w:val="00E37F71"/>
    <w:rsid w:val="00E400F9"/>
    <w:rsid w:val="00E402E4"/>
    <w:rsid w:val="00E40FEE"/>
    <w:rsid w:val="00E41070"/>
    <w:rsid w:val="00E41325"/>
    <w:rsid w:val="00E41912"/>
    <w:rsid w:val="00E41E22"/>
    <w:rsid w:val="00E42503"/>
    <w:rsid w:val="00E42716"/>
    <w:rsid w:val="00E428D0"/>
    <w:rsid w:val="00E429BA"/>
    <w:rsid w:val="00E42ED0"/>
    <w:rsid w:val="00E4320E"/>
    <w:rsid w:val="00E43233"/>
    <w:rsid w:val="00E43279"/>
    <w:rsid w:val="00E43946"/>
    <w:rsid w:val="00E4395C"/>
    <w:rsid w:val="00E43B10"/>
    <w:rsid w:val="00E43E67"/>
    <w:rsid w:val="00E441CF"/>
    <w:rsid w:val="00E442B4"/>
    <w:rsid w:val="00E446AB"/>
    <w:rsid w:val="00E462FD"/>
    <w:rsid w:val="00E466E6"/>
    <w:rsid w:val="00E46978"/>
    <w:rsid w:val="00E473BB"/>
    <w:rsid w:val="00E47544"/>
    <w:rsid w:val="00E4771B"/>
    <w:rsid w:val="00E4775F"/>
    <w:rsid w:val="00E4794F"/>
    <w:rsid w:val="00E47BF9"/>
    <w:rsid w:val="00E47F24"/>
    <w:rsid w:val="00E502A4"/>
    <w:rsid w:val="00E50343"/>
    <w:rsid w:val="00E50884"/>
    <w:rsid w:val="00E50E25"/>
    <w:rsid w:val="00E5112C"/>
    <w:rsid w:val="00E5187D"/>
    <w:rsid w:val="00E51915"/>
    <w:rsid w:val="00E51A61"/>
    <w:rsid w:val="00E51B67"/>
    <w:rsid w:val="00E51EDE"/>
    <w:rsid w:val="00E520B9"/>
    <w:rsid w:val="00E52108"/>
    <w:rsid w:val="00E522A2"/>
    <w:rsid w:val="00E526FD"/>
    <w:rsid w:val="00E52D23"/>
    <w:rsid w:val="00E52DEE"/>
    <w:rsid w:val="00E52FF7"/>
    <w:rsid w:val="00E533C4"/>
    <w:rsid w:val="00E533D3"/>
    <w:rsid w:val="00E5381D"/>
    <w:rsid w:val="00E538CB"/>
    <w:rsid w:val="00E54234"/>
    <w:rsid w:val="00E546D6"/>
    <w:rsid w:val="00E54936"/>
    <w:rsid w:val="00E54C6D"/>
    <w:rsid w:val="00E55202"/>
    <w:rsid w:val="00E556F0"/>
    <w:rsid w:val="00E5573F"/>
    <w:rsid w:val="00E557DB"/>
    <w:rsid w:val="00E55809"/>
    <w:rsid w:val="00E55FFB"/>
    <w:rsid w:val="00E5615F"/>
    <w:rsid w:val="00E56436"/>
    <w:rsid w:val="00E568C5"/>
    <w:rsid w:val="00E56A47"/>
    <w:rsid w:val="00E56E6B"/>
    <w:rsid w:val="00E5714D"/>
    <w:rsid w:val="00E57A6E"/>
    <w:rsid w:val="00E57B66"/>
    <w:rsid w:val="00E60413"/>
    <w:rsid w:val="00E60561"/>
    <w:rsid w:val="00E60B18"/>
    <w:rsid w:val="00E61933"/>
    <w:rsid w:val="00E61963"/>
    <w:rsid w:val="00E61DA7"/>
    <w:rsid w:val="00E61E4C"/>
    <w:rsid w:val="00E61E6A"/>
    <w:rsid w:val="00E62360"/>
    <w:rsid w:val="00E62399"/>
    <w:rsid w:val="00E62A07"/>
    <w:rsid w:val="00E62DD0"/>
    <w:rsid w:val="00E62ED3"/>
    <w:rsid w:val="00E63C10"/>
    <w:rsid w:val="00E640FB"/>
    <w:rsid w:val="00E6448A"/>
    <w:rsid w:val="00E645B8"/>
    <w:rsid w:val="00E646AC"/>
    <w:rsid w:val="00E64EC7"/>
    <w:rsid w:val="00E65026"/>
    <w:rsid w:val="00E650F4"/>
    <w:rsid w:val="00E6538E"/>
    <w:rsid w:val="00E658B9"/>
    <w:rsid w:val="00E65F6D"/>
    <w:rsid w:val="00E6661A"/>
    <w:rsid w:val="00E66947"/>
    <w:rsid w:val="00E669BB"/>
    <w:rsid w:val="00E66F3A"/>
    <w:rsid w:val="00E671EE"/>
    <w:rsid w:val="00E6773E"/>
    <w:rsid w:val="00E67C61"/>
    <w:rsid w:val="00E703CD"/>
    <w:rsid w:val="00E70B76"/>
    <w:rsid w:val="00E70C75"/>
    <w:rsid w:val="00E70E71"/>
    <w:rsid w:val="00E71134"/>
    <w:rsid w:val="00E7122D"/>
    <w:rsid w:val="00E71296"/>
    <w:rsid w:val="00E716AA"/>
    <w:rsid w:val="00E71C49"/>
    <w:rsid w:val="00E71E9A"/>
    <w:rsid w:val="00E721FB"/>
    <w:rsid w:val="00E72504"/>
    <w:rsid w:val="00E72805"/>
    <w:rsid w:val="00E729EA"/>
    <w:rsid w:val="00E733B1"/>
    <w:rsid w:val="00E7386B"/>
    <w:rsid w:val="00E73BBC"/>
    <w:rsid w:val="00E74405"/>
    <w:rsid w:val="00E74406"/>
    <w:rsid w:val="00E74465"/>
    <w:rsid w:val="00E74864"/>
    <w:rsid w:val="00E748A4"/>
    <w:rsid w:val="00E74962"/>
    <w:rsid w:val="00E75665"/>
    <w:rsid w:val="00E75EE2"/>
    <w:rsid w:val="00E760F3"/>
    <w:rsid w:val="00E762E2"/>
    <w:rsid w:val="00E7638B"/>
    <w:rsid w:val="00E764A7"/>
    <w:rsid w:val="00E76513"/>
    <w:rsid w:val="00E7657B"/>
    <w:rsid w:val="00E76999"/>
    <w:rsid w:val="00E7780E"/>
    <w:rsid w:val="00E778F2"/>
    <w:rsid w:val="00E77AF4"/>
    <w:rsid w:val="00E81243"/>
    <w:rsid w:val="00E8184D"/>
    <w:rsid w:val="00E81BAE"/>
    <w:rsid w:val="00E82157"/>
    <w:rsid w:val="00E82943"/>
    <w:rsid w:val="00E8306D"/>
    <w:rsid w:val="00E832B9"/>
    <w:rsid w:val="00E835B7"/>
    <w:rsid w:val="00E835D9"/>
    <w:rsid w:val="00E83E0D"/>
    <w:rsid w:val="00E83FBD"/>
    <w:rsid w:val="00E84227"/>
    <w:rsid w:val="00E84614"/>
    <w:rsid w:val="00E849D7"/>
    <w:rsid w:val="00E8526F"/>
    <w:rsid w:val="00E855C9"/>
    <w:rsid w:val="00E8562A"/>
    <w:rsid w:val="00E85BE4"/>
    <w:rsid w:val="00E861FB"/>
    <w:rsid w:val="00E865CB"/>
    <w:rsid w:val="00E86A8F"/>
    <w:rsid w:val="00E870CD"/>
    <w:rsid w:val="00E870F1"/>
    <w:rsid w:val="00E87608"/>
    <w:rsid w:val="00E876B8"/>
    <w:rsid w:val="00E87732"/>
    <w:rsid w:val="00E87976"/>
    <w:rsid w:val="00E91027"/>
    <w:rsid w:val="00E9136F"/>
    <w:rsid w:val="00E916BF"/>
    <w:rsid w:val="00E91C08"/>
    <w:rsid w:val="00E91CB7"/>
    <w:rsid w:val="00E924FB"/>
    <w:rsid w:val="00E92995"/>
    <w:rsid w:val="00E92B33"/>
    <w:rsid w:val="00E92D00"/>
    <w:rsid w:val="00E92DB1"/>
    <w:rsid w:val="00E9351C"/>
    <w:rsid w:val="00E93553"/>
    <w:rsid w:val="00E93CA2"/>
    <w:rsid w:val="00E93F39"/>
    <w:rsid w:val="00E94134"/>
    <w:rsid w:val="00E94223"/>
    <w:rsid w:val="00E942FC"/>
    <w:rsid w:val="00E94462"/>
    <w:rsid w:val="00E94488"/>
    <w:rsid w:val="00E94B58"/>
    <w:rsid w:val="00E9531C"/>
    <w:rsid w:val="00E95AE1"/>
    <w:rsid w:val="00E96473"/>
    <w:rsid w:val="00E9683E"/>
    <w:rsid w:val="00E96A56"/>
    <w:rsid w:val="00E96D7F"/>
    <w:rsid w:val="00E96F37"/>
    <w:rsid w:val="00E97247"/>
    <w:rsid w:val="00E974FF"/>
    <w:rsid w:val="00E9799D"/>
    <w:rsid w:val="00E97C53"/>
    <w:rsid w:val="00E97DC6"/>
    <w:rsid w:val="00EA0097"/>
    <w:rsid w:val="00EA0937"/>
    <w:rsid w:val="00EA0CBF"/>
    <w:rsid w:val="00EA0D17"/>
    <w:rsid w:val="00EA0ED1"/>
    <w:rsid w:val="00EA104B"/>
    <w:rsid w:val="00EA13C2"/>
    <w:rsid w:val="00EA1586"/>
    <w:rsid w:val="00EA19AA"/>
    <w:rsid w:val="00EA1B72"/>
    <w:rsid w:val="00EA1DA4"/>
    <w:rsid w:val="00EA1FE3"/>
    <w:rsid w:val="00EA2400"/>
    <w:rsid w:val="00EA2472"/>
    <w:rsid w:val="00EA3B4A"/>
    <w:rsid w:val="00EA4790"/>
    <w:rsid w:val="00EA5025"/>
    <w:rsid w:val="00EA5211"/>
    <w:rsid w:val="00EA550D"/>
    <w:rsid w:val="00EA5802"/>
    <w:rsid w:val="00EA5862"/>
    <w:rsid w:val="00EA5E9C"/>
    <w:rsid w:val="00EA5F0E"/>
    <w:rsid w:val="00EA5FFF"/>
    <w:rsid w:val="00EA604C"/>
    <w:rsid w:val="00EA686D"/>
    <w:rsid w:val="00EA7190"/>
    <w:rsid w:val="00EA7AD9"/>
    <w:rsid w:val="00EA7F42"/>
    <w:rsid w:val="00EB0563"/>
    <w:rsid w:val="00EB0614"/>
    <w:rsid w:val="00EB09CF"/>
    <w:rsid w:val="00EB09FB"/>
    <w:rsid w:val="00EB111C"/>
    <w:rsid w:val="00EB1419"/>
    <w:rsid w:val="00EB1C79"/>
    <w:rsid w:val="00EB26F0"/>
    <w:rsid w:val="00EB27F9"/>
    <w:rsid w:val="00EB2AE0"/>
    <w:rsid w:val="00EB2B0B"/>
    <w:rsid w:val="00EB2D10"/>
    <w:rsid w:val="00EB2D49"/>
    <w:rsid w:val="00EB2E30"/>
    <w:rsid w:val="00EB3A6D"/>
    <w:rsid w:val="00EB3AD8"/>
    <w:rsid w:val="00EB3D1B"/>
    <w:rsid w:val="00EB3E37"/>
    <w:rsid w:val="00EB3E71"/>
    <w:rsid w:val="00EB4797"/>
    <w:rsid w:val="00EB4E33"/>
    <w:rsid w:val="00EB4F3B"/>
    <w:rsid w:val="00EB506A"/>
    <w:rsid w:val="00EB507B"/>
    <w:rsid w:val="00EB5533"/>
    <w:rsid w:val="00EB559D"/>
    <w:rsid w:val="00EB5783"/>
    <w:rsid w:val="00EB58C7"/>
    <w:rsid w:val="00EB5DCA"/>
    <w:rsid w:val="00EB6982"/>
    <w:rsid w:val="00EB6BA8"/>
    <w:rsid w:val="00EB6C80"/>
    <w:rsid w:val="00EB6DB8"/>
    <w:rsid w:val="00EB6E34"/>
    <w:rsid w:val="00EB7386"/>
    <w:rsid w:val="00EB7BC3"/>
    <w:rsid w:val="00EB7DF2"/>
    <w:rsid w:val="00EC0016"/>
    <w:rsid w:val="00EC0D39"/>
    <w:rsid w:val="00EC1579"/>
    <w:rsid w:val="00EC1752"/>
    <w:rsid w:val="00EC1C2C"/>
    <w:rsid w:val="00EC1FE1"/>
    <w:rsid w:val="00EC2086"/>
    <w:rsid w:val="00EC2C10"/>
    <w:rsid w:val="00EC3090"/>
    <w:rsid w:val="00EC309D"/>
    <w:rsid w:val="00EC329E"/>
    <w:rsid w:val="00EC36F1"/>
    <w:rsid w:val="00EC3882"/>
    <w:rsid w:val="00EC3AA9"/>
    <w:rsid w:val="00EC4139"/>
    <w:rsid w:val="00EC4708"/>
    <w:rsid w:val="00EC526B"/>
    <w:rsid w:val="00EC54EF"/>
    <w:rsid w:val="00EC55D0"/>
    <w:rsid w:val="00EC55FD"/>
    <w:rsid w:val="00EC5941"/>
    <w:rsid w:val="00EC5DDD"/>
    <w:rsid w:val="00EC6869"/>
    <w:rsid w:val="00EC6B01"/>
    <w:rsid w:val="00EC71B5"/>
    <w:rsid w:val="00EC7466"/>
    <w:rsid w:val="00EC746C"/>
    <w:rsid w:val="00EC7665"/>
    <w:rsid w:val="00EC768A"/>
    <w:rsid w:val="00EC79AE"/>
    <w:rsid w:val="00EC7C89"/>
    <w:rsid w:val="00ED02EC"/>
    <w:rsid w:val="00ED031F"/>
    <w:rsid w:val="00ED0528"/>
    <w:rsid w:val="00ED0A6D"/>
    <w:rsid w:val="00ED226F"/>
    <w:rsid w:val="00ED2CC1"/>
    <w:rsid w:val="00ED2EB0"/>
    <w:rsid w:val="00ED3069"/>
    <w:rsid w:val="00ED3421"/>
    <w:rsid w:val="00ED3756"/>
    <w:rsid w:val="00ED475F"/>
    <w:rsid w:val="00ED4C56"/>
    <w:rsid w:val="00ED4DF9"/>
    <w:rsid w:val="00ED51E6"/>
    <w:rsid w:val="00ED5312"/>
    <w:rsid w:val="00ED588D"/>
    <w:rsid w:val="00ED5EE9"/>
    <w:rsid w:val="00ED6A6D"/>
    <w:rsid w:val="00ED6DDA"/>
    <w:rsid w:val="00ED7293"/>
    <w:rsid w:val="00ED76F5"/>
    <w:rsid w:val="00EE05B1"/>
    <w:rsid w:val="00EE06E6"/>
    <w:rsid w:val="00EE07A2"/>
    <w:rsid w:val="00EE08B1"/>
    <w:rsid w:val="00EE0A96"/>
    <w:rsid w:val="00EE0D25"/>
    <w:rsid w:val="00EE139D"/>
    <w:rsid w:val="00EE150E"/>
    <w:rsid w:val="00EE1C14"/>
    <w:rsid w:val="00EE20F3"/>
    <w:rsid w:val="00EE2531"/>
    <w:rsid w:val="00EE31E7"/>
    <w:rsid w:val="00EE3239"/>
    <w:rsid w:val="00EE3414"/>
    <w:rsid w:val="00EE4198"/>
    <w:rsid w:val="00EE4529"/>
    <w:rsid w:val="00EE49AD"/>
    <w:rsid w:val="00EE4C79"/>
    <w:rsid w:val="00EE505A"/>
    <w:rsid w:val="00EE5331"/>
    <w:rsid w:val="00EE5612"/>
    <w:rsid w:val="00EE566B"/>
    <w:rsid w:val="00EE5862"/>
    <w:rsid w:val="00EE58A6"/>
    <w:rsid w:val="00EE5B1F"/>
    <w:rsid w:val="00EE5DFE"/>
    <w:rsid w:val="00EE5FF5"/>
    <w:rsid w:val="00EE675D"/>
    <w:rsid w:val="00EE68F5"/>
    <w:rsid w:val="00EE6A33"/>
    <w:rsid w:val="00EE6D65"/>
    <w:rsid w:val="00EE6DDB"/>
    <w:rsid w:val="00EE70D8"/>
    <w:rsid w:val="00EE7177"/>
    <w:rsid w:val="00EE7343"/>
    <w:rsid w:val="00EE7358"/>
    <w:rsid w:val="00EE7399"/>
    <w:rsid w:val="00EE74F1"/>
    <w:rsid w:val="00EE7A3F"/>
    <w:rsid w:val="00EE7E3B"/>
    <w:rsid w:val="00EF00CF"/>
    <w:rsid w:val="00EF01ED"/>
    <w:rsid w:val="00EF046C"/>
    <w:rsid w:val="00EF0704"/>
    <w:rsid w:val="00EF0E49"/>
    <w:rsid w:val="00EF1352"/>
    <w:rsid w:val="00EF1517"/>
    <w:rsid w:val="00EF18DD"/>
    <w:rsid w:val="00EF2414"/>
    <w:rsid w:val="00EF25B4"/>
    <w:rsid w:val="00EF2FEC"/>
    <w:rsid w:val="00EF3088"/>
    <w:rsid w:val="00EF333B"/>
    <w:rsid w:val="00EF3649"/>
    <w:rsid w:val="00EF461A"/>
    <w:rsid w:val="00EF482E"/>
    <w:rsid w:val="00EF4C8C"/>
    <w:rsid w:val="00EF4F59"/>
    <w:rsid w:val="00EF5054"/>
    <w:rsid w:val="00EF52F5"/>
    <w:rsid w:val="00EF5566"/>
    <w:rsid w:val="00EF584B"/>
    <w:rsid w:val="00EF59B2"/>
    <w:rsid w:val="00EF5B2F"/>
    <w:rsid w:val="00EF5E53"/>
    <w:rsid w:val="00EF6382"/>
    <w:rsid w:val="00EF6ADA"/>
    <w:rsid w:val="00EF6EB7"/>
    <w:rsid w:val="00EF7003"/>
    <w:rsid w:val="00EF7223"/>
    <w:rsid w:val="00F0043F"/>
    <w:rsid w:val="00F00458"/>
    <w:rsid w:val="00F00492"/>
    <w:rsid w:val="00F0063F"/>
    <w:rsid w:val="00F007E2"/>
    <w:rsid w:val="00F00F30"/>
    <w:rsid w:val="00F0180F"/>
    <w:rsid w:val="00F019E9"/>
    <w:rsid w:val="00F023CE"/>
    <w:rsid w:val="00F026B9"/>
    <w:rsid w:val="00F02716"/>
    <w:rsid w:val="00F0271A"/>
    <w:rsid w:val="00F0277B"/>
    <w:rsid w:val="00F02E11"/>
    <w:rsid w:val="00F02FE4"/>
    <w:rsid w:val="00F03107"/>
    <w:rsid w:val="00F03378"/>
    <w:rsid w:val="00F033CA"/>
    <w:rsid w:val="00F0390B"/>
    <w:rsid w:val="00F03E28"/>
    <w:rsid w:val="00F042D1"/>
    <w:rsid w:val="00F04720"/>
    <w:rsid w:val="00F04E91"/>
    <w:rsid w:val="00F05542"/>
    <w:rsid w:val="00F056FB"/>
    <w:rsid w:val="00F058C2"/>
    <w:rsid w:val="00F05CCB"/>
    <w:rsid w:val="00F05CD2"/>
    <w:rsid w:val="00F0660D"/>
    <w:rsid w:val="00F06756"/>
    <w:rsid w:val="00F06F80"/>
    <w:rsid w:val="00F07240"/>
    <w:rsid w:val="00F077B3"/>
    <w:rsid w:val="00F103F7"/>
    <w:rsid w:val="00F106BD"/>
    <w:rsid w:val="00F10B1D"/>
    <w:rsid w:val="00F10E1E"/>
    <w:rsid w:val="00F11FE6"/>
    <w:rsid w:val="00F122FA"/>
    <w:rsid w:val="00F125EA"/>
    <w:rsid w:val="00F12C7C"/>
    <w:rsid w:val="00F138A9"/>
    <w:rsid w:val="00F138BB"/>
    <w:rsid w:val="00F13A4B"/>
    <w:rsid w:val="00F13CAB"/>
    <w:rsid w:val="00F13D4E"/>
    <w:rsid w:val="00F13EC8"/>
    <w:rsid w:val="00F14111"/>
    <w:rsid w:val="00F141B6"/>
    <w:rsid w:val="00F14771"/>
    <w:rsid w:val="00F1478D"/>
    <w:rsid w:val="00F147DF"/>
    <w:rsid w:val="00F1485D"/>
    <w:rsid w:val="00F14A75"/>
    <w:rsid w:val="00F14B35"/>
    <w:rsid w:val="00F14F95"/>
    <w:rsid w:val="00F1587A"/>
    <w:rsid w:val="00F15914"/>
    <w:rsid w:val="00F15A0F"/>
    <w:rsid w:val="00F15B8C"/>
    <w:rsid w:val="00F15BDE"/>
    <w:rsid w:val="00F15FAB"/>
    <w:rsid w:val="00F1613D"/>
    <w:rsid w:val="00F16660"/>
    <w:rsid w:val="00F16A92"/>
    <w:rsid w:val="00F16AAA"/>
    <w:rsid w:val="00F1736E"/>
    <w:rsid w:val="00F173E4"/>
    <w:rsid w:val="00F17421"/>
    <w:rsid w:val="00F17432"/>
    <w:rsid w:val="00F17AF6"/>
    <w:rsid w:val="00F17BFF"/>
    <w:rsid w:val="00F17F54"/>
    <w:rsid w:val="00F20114"/>
    <w:rsid w:val="00F20BE1"/>
    <w:rsid w:val="00F2194C"/>
    <w:rsid w:val="00F21C6A"/>
    <w:rsid w:val="00F220E1"/>
    <w:rsid w:val="00F22B09"/>
    <w:rsid w:val="00F22DF8"/>
    <w:rsid w:val="00F22EB6"/>
    <w:rsid w:val="00F2332E"/>
    <w:rsid w:val="00F23368"/>
    <w:rsid w:val="00F235E9"/>
    <w:rsid w:val="00F2365D"/>
    <w:rsid w:val="00F2365F"/>
    <w:rsid w:val="00F2399B"/>
    <w:rsid w:val="00F23C47"/>
    <w:rsid w:val="00F23D7C"/>
    <w:rsid w:val="00F24052"/>
    <w:rsid w:val="00F241EC"/>
    <w:rsid w:val="00F2458E"/>
    <w:rsid w:val="00F24B94"/>
    <w:rsid w:val="00F250F6"/>
    <w:rsid w:val="00F25AC2"/>
    <w:rsid w:val="00F25B6B"/>
    <w:rsid w:val="00F25BED"/>
    <w:rsid w:val="00F26037"/>
    <w:rsid w:val="00F272EE"/>
    <w:rsid w:val="00F27300"/>
    <w:rsid w:val="00F27430"/>
    <w:rsid w:val="00F27641"/>
    <w:rsid w:val="00F27B54"/>
    <w:rsid w:val="00F305AB"/>
    <w:rsid w:val="00F308BF"/>
    <w:rsid w:val="00F30CAD"/>
    <w:rsid w:val="00F30D67"/>
    <w:rsid w:val="00F30FDF"/>
    <w:rsid w:val="00F3105B"/>
    <w:rsid w:val="00F3139D"/>
    <w:rsid w:val="00F31480"/>
    <w:rsid w:val="00F314C4"/>
    <w:rsid w:val="00F314F7"/>
    <w:rsid w:val="00F31639"/>
    <w:rsid w:val="00F31C1A"/>
    <w:rsid w:val="00F323C6"/>
    <w:rsid w:val="00F327E7"/>
    <w:rsid w:val="00F3284C"/>
    <w:rsid w:val="00F3290D"/>
    <w:rsid w:val="00F339A8"/>
    <w:rsid w:val="00F33E13"/>
    <w:rsid w:val="00F34684"/>
    <w:rsid w:val="00F34838"/>
    <w:rsid w:val="00F3557B"/>
    <w:rsid w:val="00F360BD"/>
    <w:rsid w:val="00F360F5"/>
    <w:rsid w:val="00F362C6"/>
    <w:rsid w:val="00F365FE"/>
    <w:rsid w:val="00F37EB7"/>
    <w:rsid w:val="00F403BD"/>
    <w:rsid w:val="00F4062B"/>
    <w:rsid w:val="00F41118"/>
    <w:rsid w:val="00F41415"/>
    <w:rsid w:val="00F41D39"/>
    <w:rsid w:val="00F41F1C"/>
    <w:rsid w:val="00F421DC"/>
    <w:rsid w:val="00F42615"/>
    <w:rsid w:val="00F42D3B"/>
    <w:rsid w:val="00F430BA"/>
    <w:rsid w:val="00F43373"/>
    <w:rsid w:val="00F43460"/>
    <w:rsid w:val="00F4352C"/>
    <w:rsid w:val="00F43659"/>
    <w:rsid w:val="00F43933"/>
    <w:rsid w:val="00F44083"/>
    <w:rsid w:val="00F44185"/>
    <w:rsid w:val="00F44ABB"/>
    <w:rsid w:val="00F44C9D"/>
    <w:rsid w:val="00F45992"/>
    <w:rsid w:val="00F45A8B"/>
    <w:rsid w:val="00F45BAD"/>
    <w:rsid w:val="00F45CE3"/>
    <w:rsid w:val="00F45DEC"/>
    <w:rsid w:val="00F4686D"/>
    <w:rsid w:val="00F472D3"/>
    <w:rsid w:val="00F4746A"/>
    <w:rsid w:val="00F474C6"/>
    <w:rsid w:val="00F47A41"/>
    <w:rsid w:val="00F47C5D"/>
    <w:rsid w:val="00F47ED5"/>
    <w:rsid w:val="00F501FE"/>
    <w:rsid w:val="00F50732"/>
    <w:rsid w:val="00F50ADD"/>
    <w:rsid w:val="00F51077"/>
    <w:rsid w:val="00F5126E"/>
    <w:rsid w:val="00F516D4"/>
    <w:rsid w:val="00F51B63"/>
    <w:rsid w:val="00F51F6E"/>
    <w:rsid w:val="00F520E5"/>
    <w:rsid w:val="00F5292D"/>
    <w:rsid w:val="00F52D93"/>
    <w:rsid w:val="00F53652"/>
    <w:rsid w:val="00F5391F"/>
    <w:rsid w:val="00F53AB8"/>
    <w:rsid w:val="00F54918"/>
    <w:rsid w:val="00F55421"/>
    <w:rsid w:val="00F55632"/>
    <w:rsid w:val="00F55B7E"/>
    <w:rsid w:val="00F55D7F"/>
    <w:rsid w:val="00F55E33"/>
    <w:rsid w:val="00F55E8B"/>
    <w:rsid w:val="00F562AA"/>
    <w:rsid w:val="00F56359"/>
    <w:rsid w:val="00F566F9"/>
    <w:rsid w:val="00F56B6B"/>
    <w:rsid w:val="00F56F3C"/>
    <w:rsid w:val="00F5723F"/>
    <w:rsid w:val="00F57DA5"/>
    <w:rsid w:val="00F600B0"/>
    <w:rsid w:val="00F601AF"/>
    <w:rsid w:val="00F60452"/>
    <w:rsid w:val="00F61004"/>
    <w:rsid w:val="00F610A4"/>
    <w:rsid w:val="00F634E2"/>
    <w:rsid w:val="00F636E1"/>
    <w:rsid w:val="00F63B7D"/>
    <w:rsid w:val="00F63D3C"/>
    <w:rsid w:val="00F63E8F"/>
    <w:rsid w:val="00F64164"/>
    <w:rsid w:val="00F64202"/>
    <w:rsid w:val="00F64314"/>
    <w:rsid w:val="00F64335"/>
    <w:rsid w:val="00F646D6"/>
    <w:rsid w:val="00F64840"/>
    <w:rsid w:val="00F64AE7"/>
    <w:rsid w:val="00F64E2F"/>
    <w:rsid w:val="00F64E9E"/>
    <w:rsid w:val="00F650DD"/>
    <w:rsid w:val="00F650F9"/>
    <w:rsid w:val="00F65375"/>
    <w:rsid w:val="00F65616"/>
    <w:rsid w:val="00F65863"/>
    <w:rsid w:val="00F65A35"/>
    <w:rsid w:val="00F65FCE"/>
    <w:rsid w:val="00F6637F"/>
    <w:rsid w:val="00F664E6"/>
    <w:rsid w:val="00F66FD6"/>
    <w:rsid w:val="00F673A1"/>
    <w:rsid w:val="00F67483"/>
    <w:rsid w:val="00F67548"/>
    <w:rsid w:val="00F6756E"/>
    <w:rsid w:val="00F6757A"/>
    <w:rsid w:val="00F67A99"/>
    <w:rsid w:val="00F67DF8"/>
    <w:rsid w:val="00F67F45"/>
    <w:rsid w:val="00F67FB7"/>
    <w:rsid w:val="00F702D7"/>
    <w:rsid w:val="00F703A8"/>
    <w:rsid w:val="00F7040B"/>
    <w:rsid w:val="00F705D6"/>
    <w:rsid w:val="00F70940"/>
    <w:rsid w:val="00F70F3F"/>
    <w:rsid w:val="00F7128D"/>
    <w:rsid w:val="00F71356"/>
    <w:rsid w:val="00F71BDD"/>
    <w:rsid w:val="00F71DE9"/>
    <w:rsid w:val="00F72221"/>
    <w:rsid w:val="00F725DC"/>
    <w:rsid w:val="00F726FC"/>
    <w:rsid w:val="00F73924"/>
    <w:rsid w:val="00F74380"/>
    <w:rsid w:val="00F7449E"/>
    <w:rsid w:val="00F74740"/>
    <w:rsid w:val="00F74995"/>
    <w:rsid w:val="00F7499F"/>
    <w:rsid w:val="00F74DD3"/>
    <w:rsid w:val="00F74F20"/>
    <w:rsid w:val="00F75609"/>
    <w:rsid w:val="00F75BF7"/>
    <w:rsid w:val="00F76173"/>
    <w:rsid w:val="00F762B8"/>
    <w:rsid w:val="00F76353"/>
    <w:rsid w:val="00F76424"/>
    <w:rsid w:val="00F76530"/>
    <w:rsid w:val="00F77582"/>
    <w:rsid w:val="00F7794E"/>
    <w:rsid w:val="00F77FA6"/>
    <w:rsid w:val="00F801E7"/>
    <w:rsid w:val="00F8042B"/>
    <w:rsid w:val="00F8052B"/>
    <w:rsid w:val="00F80C90"/>
    <w:rsid w:val="00F81331"/>
    <w:rsid w:val="00F81A8E"/>
    <w:rsid w:val="00F81B83"/>
    <w:rsid w:val="00F81D34"/>
    <w:rsid w:val="00F82C02"/>
    <w:rsid w:val="00F83082"/>
    <w:rsid w:val="00F83938"/>
    <w:rsid w:val="00F83989"/>
    <w:rsid w:val="00F83C0D"/>
    <w:rsid w:val="00F8413F"/>
    <w:rsid w:val="00F8422E"/>
    <w:rsid w:val="00F842B0"/>
    <w:rsid w:val="00F847B8"/>
    <w:rsid w:val="00F84BA0"/>
    <w:rsid w:val="00F84CF6"/>
    <w:rsid w:val="00F84EBE"/>
    <w:rsid w:val="00F85033"/>
    <w:rsid w:val="00F85117"/>
    <w:rsid w:val="00F851D2"/>
    <w:rsid w:val="00F85284"/>
    <w:rsid w:val="00F85B5F"/>
    <w:rsid w:val="00F85B76"/>
    <w:rsid w:val="00F861D7"/>
    <w:rsid w:val="00F866AD"/>
    <w:rsid w:val="00F86748"/>
    <w:rsid w:val="00F86874"/>
    <w:rsid w:val="00F8697A"/>
    <w:rsid w:val="00F86D02"/>
    <w:rsid w:val="00F875E7"/>
    <w:rsid w:val="00F876DF"/>
    <w:rsid w:val="00F87D3B"/>
    <w:rsid w:val="00F87D50"/>
    <w:rsid w:val="00F90013"/>
    <w:rsid w:val="00F9002D"/>
    <w:rsid w:val="00F9002F"/>
    <w:rsid w:val="00F90354"/>
    <w:rsid w:val="00F9049C"/>
    <w:rsid w:val="00F906B6"/>
    <w:rsid w:val="00F90AB5"/>
    <w:rsid w:val="00F9103A"/>
    <w:rsid w:val="00F9119A"/>
    <w:rsid w:val="00F91361"/>
    <w:rsid w:val="00F915CB"/>
    <w:rsid w:val="00F916F0"/>
    <w:rsid w:val="00F917E5"/>
    <w:rsid w:val="00F91DB2"/>
    <w:rsid w:val="00F91F7C"/>
    <w:rsid w:val="00F924E1"/>
    <w:rsid w:val="00F92654"/>
    <w:rsid w:val="00F92EF3"/>
    <w:rsid w:val="00F92F76"/>
    <w:rsid w:val="00F93161"/>
    <w:rsid w:val="00F93E16"/>
    <w:rsid w:val="00F941F6"/>
    <w:rsid w:val="00F94FBE"/>
    <w:rsid w:val="00F94FC2"/>
    <w:rsid w:val="00F95241"/>
    <w:rsid w:val="00F9599F"/>
    <w:rsid w:val="00F95AA7"/>
    <w:rsid w:val="00F95AD7"/>
    <w:rsid w:val="00F96395"/>
    <w:rsid w:val="00F9655E"/>
    <w:rsid w:val="00F96867"/>
    <w:rsid w:val="00F96D61"/>
    <w:rsid w:val="00F96DE9"/>
    <w:rsid w:val="00F97569"/>
    <w:rsid w:val="00F979DA"/>
    <w:rsid w:val="00FA072C"/>
    <w:rsid w:val="00FA08A7"/>
    <w:rsid w:val="00FA0EDF"/>
    <w:rsid w:val="00FA100D"/>
    <w:rsid w:val="00FA112E"/>
    <w:rsid w:val="00FA12F9"/>
    <w:rsid w:val="00FA1DBB"/>
    <w:rsid w:val="00FA1E70"/>
    <w:rsid w:val="00FA1ED5"/>
    <w:rsid w:val="00FA21B1"/>
    <w:rsid w:val="00FA2919"/>
    <w:rsid w:val="00FA2F1A"/>
    <w:rsid w:val="00FA2FDE"/>
    <w:rsid w:val="00FA30A3"/>
    <w:rsid w:val="00FA352F"/>
    <w:rsid w:val="00FA38D6"/>
    <w:rsid w:val="00FA3C02"/>
    <w:rsid w:val="00FA3C1C"/>
    <w:rsid w:val="00FA4478"/>
    <w:rsid w:val="00FA49E1"/>
    <w:rsid w:val="00FA4DC8"/>
    <w:rsid w:val="00FA4F61"/>
    <w:rsid w:val="00FA5F34"/>
    <w:rsid w:val="00FA65E4"/>
    <w:rsid w:val="00FA6789"/>
    <w:rsid w:val="00FA6C8C"/>
    <w:rsid w:val="00FA7071"/>
    <w:rsid w:val="00FA72C2"/>
    <w:rsid w:val="00FA75CB"/>
    <w:rsid w:val="00FB0152"/>
    <w:rsid w:val="00FB0564"/>
    <w:rsid w:val="00FB0804"/>
    <w:rsid w:val="00FB0C65"/>
    <w:rsid w:val="00FB0E4D"/>
    <w:rsid w:val="00FB1644"/>
    <w:rsid w:val="00FB1B23"/>
    <w:rsid w:val="00FB1DD8"/>
    <w:rsid w:val="00FB2222"/>
    <w:rsid w:val="00FB2717"/>
    <w:rsid w:val="00FB2C7F"/>
    <w:rsid w:val="00FB2DC3"/>
    <w:rsid w:val="00FB2EDC"/>
    <w:rsid w:val="00FB3A5E"/>
    <w:rsid w:val="00FB3C07"/>
    <w:rsid w:val="00FB3C33"/>
    <w:rsid w:val="00FB3C49"/>
    <w:rsid w:val="00FB3F56"/>
    <w:rsid w:val="00FB4007"/>
    <w:rsid w:val="00FB41C2"/>
    <w:rsid w:val="00FB4401"/>
    <w:rsid w:val="00FB47FE"/>
    <w:rsid w:val="00FB4ED5"/>
    <w:rsid w:val="00FB52DD"/>
    <w:rsid w:val="00FB56A9"/>
    <w:rsid w:val="00FB596C"/>
    <w:rsid w:val="00FB6350"/>
    <w:rsid w:val="00FB63E8"/>
    <w:rsid w:val="00FB6988"/>
    <w:rsid w:val="00FB6D84"/>
    <w:rsid w:val="00FB7075"/>
    <w:rsid w:val="00FB729A"/>
    <w:rsid w:val="00FB79A7"/>
    <w:rsid w:val="00FB7BAA"/>
    <w:rsid w:val="00FC0135"/>
    <w:rsid w:val="00FC0A3A"/>
    <w:rsid w:val="00FC0FEA"/>
    <w:rsid w:val="00FC1193"/>
    <w:rsid w:val="00FC11DC"/>
    <w:rsid w:val="00FC1287"/>
    <w:rsid w:val="00FC1595"/>
    <w:rsid w:val="00FC1EE7"/>
    <w:rsid w:val="00FC1FEA"/>
    <w:rsid w:val="00FC236B"/>
    <w:rsid w:val="00FC245D"/>
    <w:rsid w:val="00FC2479"/>
    <w:rsid w:val="00FC28D5"/>
    <w:rsid w:val="00FC2A2F"/>
    <w:rsid w:val="00FC2AF0"/>
    <w:rsid w:val="00FC2F88"/>
    <w:rsid w:val="00FC3B98"/>
    <w:rsid w:val="00FC3D7B"/>
    <w:rsid w:val="00FC3F3F"/>
    <w:rsid w:val="00FC42DC"/>
    <w:rsid w:val="00FC44AD"/>
    <w:rsid w:val="00FC47B0"/>
    <w:rsid w:val="00FC47B6"/>
    <w:rsid w:val="00FC4851"/>
    <w:rsid w:val="00FC4CD0"/>
    <w:rsid w:val="00FC51D6"/>
    <w:rsid w:val="00FC52DA"/>
    <w:rsid w:val="00FC5606"/>
    <w:rsid w:val="00FC5EFF"/>
    <w:rsid w:val="00FC5F39"/>
    <w:rsid w:val="00FC62CC"/>
    <w:rsid w:val="00FC62D4"/>
    <w:rsid w:val="00FC660F"/>
    <w:rsid w:val="00FC6F64"/>
    <w:rsid w:val="00FC6F77"/>
    <w:rsid w:val="00FC7059"/>
    <w:rsid w:val="00FC7097"/>
    <w:rsid w:val="00FC710F"/>
    <w:rsid w:val="00FC7174"/>
    <w:rsid w:val="00FC7541"/>
    <w:rsid w:val="00FC786E"/>
    <w:rsid w:val="00FC79E3"/>
    <w:rsid w:val="00FC7B99"/>
    <w:rsid w:val="00FC7EE6"/>
    <w:rsid w:val="00FD02B2"/>
    <w:rsid w:val="00FD042C"/>
    <w:rsid w:val="00FD0740"/>
    <w:rsid w:val="00FD0834"/>
    <w:rsid w:val="00FD0A60"/>
    <w:rsid w:val="00FD1503"/>
    <w:rsid w:val="00FD1B2E"/>
    <w:rsid w:val="00FD1EBB"/>
    <w:rsid w:val="00FD2855"/>
    <w:rsid w:val="00FD2CBE"/>
    <w:rsid w:val="00FD2ECD"/>
    <w:rsid w:val="00FD2FFC"/>
    <w:rsid w:val="00FD3436"/>
    <w:rsid w:val="00FD3496"/>
    <w:rsid w:val="00FD35BF"/>
    <w:rsid w:val="00FD3CFE"/>
    <w:rsid w:val="00FD3FD2"/>
    <w:rsid w:val="00FD4257"/>
    <w:rsid w:val="00FD4A51"/>
    <w:rsid w:val="00FD4CB8"/>
    <w:rsid w:val="00FD5266"/>
    <w:rsid w:val="00FD5523"/>
    <w:rsid w:val="00FD57F6"/>
    <w:rsid w:val="00FD5818"/>
    <w:rsid w:val="00FD58AD"/>
    <w:rsid w:val="00FD5DA9"/>
    <w:rsid w:val="00FD6021"/>
    <w:rsid w:val="00FD68C3"/>
    <w:rsid w:val="00FD6A47"/>
    <w:rsid w:val="00FD73F6"/>
    <w:rsid w:val="00FD7969"/>
    <w:rsid w:val="00FD79AA"/>
    <w:rsid w:val="00FD7CCB"/>
    <w:rsid w:val="00FE048F"/>
    <w:rsid w:val="00FE056B"/>
    <w:rsid w:val="00FE0E32"/>
    <w:rsid w:val="00FE10B1"/>
    <w:rsid w:val="00FE1FC6"/>
    <w:rsid w:val="00FE219F"/>
    <w:rsid w:val="00FE232B"/>
    <w:rsid w:val="00FE236A"/>
    <w:rsid w:val="00FE2ADA"/>
    <w:rsid w:val="00FE2D4C"/>
    <w:rsid w:val="00FE340C"/>
    <w:rsid w:val="00FE3557"/>
    <w:rsid w:val="00FE3586"/>
    <w:rsid w:val="00FE3965"/>
    <w:rsid w:val="00FE3B15"/>
    <w:rsid w:val="00FE3F2C"/>
    <w:rsid w:val="00FE41DC"/>
    <w:rsid w:val="00FE4291"/>
    <w:rsid w:val="00FE42D2"/>
    <w:rsid w:val="00FE5181"/>
    <w:rsid w:val="00FE5258"/>
    <w:rsid w:val="00FE530C"/>
    <w:rsid w:val="00FE53BF"/>
    <w:rsid w:val="00FE6196"/>
    <w:rsid w:val="00FE65BE"/>
    <w:rsid w:val="00FE67C5"/>
    <w:rsid w:val="00FE6B35"/>
    <w:rsid w:val="00FE6FE3"/>
    <w:rsid w:val="00FE7428"/>
    <w:rsid w:val="00FE7FDB"/>
    <w:rsid w:val="00FF047C"/>
    <w:rsid w:val="00FF04B1"/>
    <w:rsid w:val="00FF0DA5"/>
    <w:rsid w:val="00FF12CB"/>
    <w:rsid w:val="00FF1454"/>
    <w:rsid w:val="00FF1A91"/>
    <w:rsid w:val="00FF1CE6"/>
    <w:rsid w:val="00FF1D95"/>
    <w:rsid w:val="00FF210C"/>
    <w:rsid w:val="00FF22B0"/>
    <w:rsid w:val="00FF23E8"/>
    <w:rsid w:val="00FF242F"/>
    <w:rsid w:val="00FF29AB"/>
    <w:rsid w:val="00FF2A4D"/>
    <w:rsid w:val="00FF37ED"/>
    <w:rsid w:val="00FF3D92"/>
    <w:rsid w:val="00FF3E91"/>
    <w:rsid w:val="00FF41EA"/>
    <w:rsid w:val="00FF42F7"/>
    <w:rsid w:val="00FF4410"/>
    <w:rsid w:val="00FF4639"/>
    <w:rsid w:val="00FF4C09"/>
    <w:rsid w:val="00FF4D59"/>
    <w:rsid w:val="00FF5284"/>
    <w:rsid w:val="00FF5441"/>
    <w:rsid w:val="00FF564F"/>
    <w:rsid w:val="00FF574F"/>
    <w:rsid w:val="00FF58FC"/>
    <w:rsid w:val="00FF6381"/>
    <w:rsid w:val="00FF700E"/>
    <w:rsid w:val="00FF7241"/>
    <w:rsid w:val="00FF73A8"/>
    <w:rsid w:val="00FF74F6"/>
    <w:rsid w:val="00FF7CA5"/>
    <w:rsid w:val="00FF7F7A"/>
    <w:rsid w:val="4876C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3339FD7D"/>
  <w15:docId w15:val="{B4C33CCA-2A70-4C5B-AFF7-9E3CAA94A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uiPriority="0" w:qFormat="1"/>
    <w:lsdException w:name="table of figures" w:semiHidden="1" w:uiPriority="0" w:unhideWhenUsed="1"/>
    <w:lsdException w:name="envelope address" w:semiHidden="1" w:uiPriority="0" w:unhideWhenUsed="1"/>
    <w:lsdException w:name="envelope return" w:semiHidden="1" w:uiPriority="0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iPriority="0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iPriority="0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7A5"/>
    <w:pPr>
      <w:spacing w:before="120" w:after="120"/>
      <w:ind w:left="720"/>
    </w:pPr>
    <w:rPr>
      <w:rFonts w:ascii="FuturTBoo" w:hAnsi="FuturTBoo"/>
      <w:lang w:val="en-AU" w:eastAsia="en-US"/>
    </w:rPr>
  </w:style>
  <w:style w:type="paragraph" w:styleId="Heading1">
    <w:name w:val="heading 1"/>
    <w:aliases w:val="h1"/>
    <w:basedOn w:val="Normal"/>
    <w:next w:val="Normal"/>
    <w:link w:val="Heading1Char"/>
    <w:autoRedefine/>
    <w:uiPriority w:val="9"/>
    <w:qFormat/>
    <w:rsid w:val="004071CA"/>
    <w:pPr>
      <w:keepNext/>
      <w:pageBreakBefore/>
      <w:numPr>
        <w:numId w:val="14"/>
      </w:numPr>
      <w:spacing w:before="480"/>
      <w:outlineLvl w:val="0"/>
    </w:pPr>
    <w:rPr>
      <w:rFonts w:ascii="Calibri" w:hAnsi="Calibri" w:cs="Arial"/>
      <w:b/>
      <w:bCs/>
      <w:iCs/>
      <w:sz w:val="28"/>
      <w:szCs w:val="28"/>
      <w:lang w:val="en-US" w:eastAsia="zh-HK"/>
    </w:rPr>
  </w:style>
  <w:style w:type="paragraph" w:styleId="Heading2">
    <w:name w:val="heading 2"/>
    <w:aliases w:val="h2"/>
    <w:basedOn w:val="Normal"/>
    <w:next w:val="Normal"/>
    <w:link w:val="Heading2Char"/>
    <w:autoRedefine/>
    <w:uiPriority w:val="9"/>
    <w:qFormat/>
    <w:rsid w:val="003027A5"/>
    <w:pPr>
      <w:keepNext/>
      <w:spacing w:before="240" w:after="60"/>
      <w:ind w:left="992"/>
      <w:outlineLvl w:val="1"/>
    </w:pPr>
    <w:rPr>
      <w:rFonts w:ascii="Calibri" w:hAnsi="Calibri" w:cs="Arial"/>
      <w:b/>
      <w:bCs/>
      <w:iCs/>
      <w:sz w:val="28"/>
      <w:szCs w:val="28"/>
      <w:lang w:val="en-US" w:eastAsia="zh-HK"/>
    </w:rPr>
  </w:style>
  <w:style w:type="paragraph" w:styleId="Heading3">
    <w:name w:val="heading 3"/>
    <w:aliases w:val="Address Listing Body Text - Primus"/>
    <w:basedOn w:val="Normal"/>
    <w:next w:val="Normal"/>
    <w:link w:val="Heading3Char"/>
    <w:autoRedefine/>
    <w:uiPriority w:val="9"/>
    <w:qFormat/>
    <w:rsid w:val="00983940"/>
    <w:pPr>
      <w:keepNext/>
      <w:spacing w:before="240" w:after="60"/>
      <w:ind w:left="0"/>
      <w:outlineLvl w:val="2"/>
    </w:pPr>
    <w:rPr>
      <w:rFonts w:ascii="Calibri" w:hAnsi="Calibri" w:cs="Arial"/>
      <w:b/>
      <w:bCs/>
      <w:sz w:val="24"/>
      <w:szCs w:val="24"/>
      <w:lang w:val="en-US" w:eastAsia="zh-HK"/>
    </w:rPr>
  </w:style>
  <w:style w:type="paragraph" w:styleId="Heading4">
    <w:name w:val="heading 4"/>
    <w:aliases w:val="h4"/>
    <w:basedOn w:val="Normal"/>
    <w:next w:val="Normal"/>
    <w:link w:val="Heading4Char"/>
    <w:autoRedefine/>
    <w:uiPriority w:val="9"/>
    <w:qFormat/>
    <w:rsid w:val="00983940"/>
    <w:pPr>
      <w:spacing w:after="60"/>
      <w:ind w:left="709" w:hanging="709"/>
      <w:outlineLvl w:val="3"/>
    </w:pPr>
    <w:rPr>
      <w:rFonts w:ascii="Calibri" w:hAnsi="Calibri"/>
      <w:b/>
      <w:sz w:val="24"/>
      <w:lang w:eastAsia="zh-HK"/>
    </w:rPr>
  </w:style>
  <w:style w:type="paragraph" w:styleId="Heading5">
    <w:name w:val="heading 5"/>
    <w:basedOn w:val="Normal"/>
    <w:next w:val="Normal"/>
    <w:link w:val="Heading5Char"/>
    <w:autoRedefine/>
    <w:uiPriority w:val="9"/>
    <w:qFormat/>
    <w:rsid w:val="004168F2"/>
    <w:pPr>
      <w:spacing w:after="60"/>
      <w:ind w:left="0"/>
      <w:outlineLvl w:val="4"/>
    </w:pPr>
    <w:rPr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4168F2"/>
    <w:pPr>
      <w:spacing w:after="60"/>
      <w:ind w:left="0"/>
      <w:outlineLvl w:val="5"/>
    </w:pPr>
    <w:rPr>
      <w:rFonts w:ascii="Times New Roman" w:hAnsi="Times New Roman"/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4168F2"/>
    <w:pPr>
      <w:spacing w:after="60"/>
      <w:ind w:left="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4168F2"/>
    <w:pPr>
      <w:spacing w:after="60"/>
      <w:ind w:left="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4168F2"/>
    <w:pPr>
      <w:spacing w:after="60"/>
      <w:ind w:left="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ontTitle">
    <w:name w:val="Front Title"/>
    <w:basedOn w:val="Normal"/>
    <w:rsid w:val="007943E0"/>
    <w:pPr>
      <w:pBdr>
        <w:top w:val="single" w:sz="12" w:space="6" w:color="008080"/>
        <w:bottom w:val="single" w:sz="12" w:space="18" w:color="008080"/>
      </w:pBdr>
      <w:tabs>
        <w:tab w:val="left" w:pos="3600"/>
      </w:tabs>
      <w:spacing w:before="60" w:after="60" w:line="260" w:lineRule="atLeast"/>
    </w:pPr>
    <w:rPr>
      <w:rFonts w:ascii="Times New Roman" w:hAnsi="Times New Roman"/>
      <w:b/>
      <w:color w:val="000000"/>
      <w:sz w:val="32"/>
    </w:rPr>
  </w:style>
  <w:style w:type="paragraph" w:styleId="BodyTextIndent">
    <w:name w:val="Body Text Indent"/>
    <w:basedOn w:val="Normal"/>
    <w:rsid w:val="007943E0"/>
  </w:style>
  <w:style w:type="paragraph" w:customStyle="1" w:styleId="TableArial">
    <w:name w:val="Table Arial"/>
    <w:basedOn w:val="Normal"/>
    <w:rsid w:val="007943E0"/>
    <w:pPr>
      <w:keepNext/>
      <w:spacing w:before="60" w:after="60" w:line="280" w:lineRule="atLeast"/>
      <w:ind w:left="0"/>
    </w:pPr>
    <w:rPr>
      <w:rFonts w:ascii="Arial" w:hAnsi="Arial"/>
      <w:lang w:val="en-US"/>
    </w:rPr>
  </w:style>
  <w:style w:type="table" w:customStyle="1" w:styleId="BodyTable">
    <w:name w:val="BodyTable"/>
    <w:basedOn w:val="TableTheme"/>
    <w:rsid w:val="00DC12E3"/>
    <w:pPr>
      <w:jc w:val="left"/>
    </w:pPr>
    <w:rPr>
      <w:rFonts w:ascii="Helvetica" w:hAnsi="Helvetica"/>
      <w:lang w:val="en-US" w:eastAsia="zh-TW"/>
    </w:rPr>
    <w:tblPr/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C6D9F1" w:themeFill="text2" w:themeFillTint="33"/>
      </w:tcPr>
    </w:tblStylePr>
  </w:style>
  <w:style w:type="paragraph" w:customStyle="1" w:styleId="TableHdgArial">
    <w:name w:val="Table Hdg Arial"/>
    <w:basedOn w:val="TableArial"/>
    <w:rsid w:val="007943E0"/>
    <w:rPr>
      <w:b/>
    </w:rPr>
  </w:style>
  <w:style w:type="paragraph" w:styleId="Header">
    <w:name w:val="header"/>
    <w:aliases w:val="Header1,ITT i,h"/>
    <w:basedOn w:val="Normal"/>
    <w:link w:val="HeaderChar"/>
    <w:uiPriority w:val="99"/>
    <w:rsid w:val="007943E0"/>
    <w:pPr>
      <w:tabs>
        <w:tab w:val="center" w:pos="4153"/>
        <w:tab w:val="right" w:pos="8306"/>
      </w:tabs>
    </w:pPr>
  </w:style>
  <w:style w:type="paragraph" w:styleId="Footer">
    <w:name w:val="footer"/>
    <w:aliases w:val="Footer-Even,f"/>
    <w:basedOn w:val="Normal"/>
    <w:link w:val="FooterChar"/>
    <w:rsid w:val="007943E0"/>
    <w:pPr>
      <w:tabs>
        <w:tab w:val="center" w:pos="4153"/>
        <w:tab w:val="right" w:pos="8306"/>
      </w:tabs>
    </w:pPr>
  </w:style>
  <w:style w:type="paragraph" w:customStyle="1" w:styleId="HeaderRight">
    <w:name w:val="Header Right"/>
    <w:basedOn w:val="Header"/>
    <w:rsid w:val="007943E0"/>
    <w:pPr>
      <w:tabs>
        <w:tab w:val="clear" w:pos="4153"/>
        <w:tab w:val="clear" w:pos="8306"/>
        <w:tab w:val="left" w:pos="5220"/>
        <w:tab w:val="right" w:pos="8222"/>
      </w:tabs>
      <w:spacing w:after="140"/>
      <w:ind w:left="-108" w:right="113" w:firstLine="108"/>
      <w:jc w:val="right"/>
    </w:pPr>
    <w:rPr>
      <w:rFonts w:ascii="Times New Roman" w:hAnsi="Times New Roman"/>
      <w:b/>
      <w:color w:val="008080"/>
    </w:rPr>
  </w:style>
  <w:style w:type="character" w:styleId="PageNumber">
    <w:name w:val="page number"/>
    <w:basedOn w:val="DefaultParagraphFont"/>
    <w:rsid w:val="007943E0"/>
  </w:style>
  <w:style w:type="paragraph" w:customStyle="1" w:styleId="Guidance">
    <w:name w:val="Guidance"/>
    <w:basedOn w:val="Normal"/>
    <w:rsid w:val="003F62F7"/>
    <w:rPr>
      <w:i/>
      <w:color w:val="0000FF"/>
      <w:szCs w:val="22"/>
    </w:rPr>
  </w:style>
  <w:style w:type="paragraph" w:styleId="TOC1">
    <w:name w:val="toc 1"/>
    <w:basedOn w:val="Normal"/>
    <w:next w:val="Normal"/>
    <w:autoRedefine/>
    <w:uiPriority w:val="39"/>
    <w:qFormat/>
    <w:rsid w:val="00357599"/>
    <w:pPr>
      <w:ind w:left="0"/>
    </w:pPr>
  </w:style>
  <w:style w:type="paragraph" w:customStyle="1" w:styleId="GuidanceHidden">
    <w:name w:val="GuidanceHidden"/>
    <w:basedOn w:val="Guidance"/>
    <w:rsid w:val="003F62F7"/>
    <w:rPr>
      <w:vanish/>
    </w:rPr>
  </w:style>
  <w:style w:type="paragraph" w:customStyle="1" w:styleId="TableHeading">
    <w:name w:val="TableHeading"/>
    <w:basedOn w:val="Normal"/>
    <w:autoRedefine/>
    <w:rsid w:val="002C4BC0"/>
    <w:pPr>
      <w:ind w:left="0"/>
    </w:pPr>
    <w:rPr>
      <w:rFonts w:asciiTheme="minorHAnsi" w:hAnsiTheme="minorHAnsi"/>
      <w:b/>
    </w:rPr>
  </w:style>
  <w:style w:type="paragraph" w:styleId="DocumentMap">
    <w:name w:val="Document Map"/>
    <w:basedOn w:val="Normal"/>
    <w:semiHidden/>
    <w:rsid w:val="00E3100D"/>
    <w:pPr>
      <w:shd w:val="clear" w:color="auto" w:fill="000080"/>
    </w:pPr>
    <w:rPr>
      <w:rFonts w:ascii="Tahoma" w:hAnsi="Tahoma" w:cs="Tahoma"/>
    </w:rPr>
  </w:style>
  <w:style w:type="numbering" w:styleId="111111">
    <w:name w:val="Outline List 2"/>
    <w:basedOn w:val="NoList"/>
    <w:rsid w:val="00B73A41"/>
    <w:pPr>
      <w:numPr>
        <w:numId w:val="1"/>
      </w:numPr>
    </w:pPr>
  </w:style>
  <w:style w:type="table" w:styleId="TableGrid">
    <w:name w:val="Table Grid"/>
    <w:aliases w:val="FS"/>
    <w:basedOn w:val="TableNormal"/>
    <w:uiPriority w:val="39"/>
    <w:rsid w:val="00437EA0"/>
    <w:pPr>
      <w:spacing w:before="120" w:after="120"/>
      <w:ind w:left="737"/>
      <w:jc w:val="both"/>
    </w:pPr>
    <w:rPr>
      <w:rFonts w:ascii="Helvetica" w:hAnsi="Helveti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center"/>
      </w:pPr>
      <w:rPr>
        <w:rFonts w:ascii="Helvetica" w:hAnsi="Helvetica"/>
        <w:b/>
      </w:rPr>
    </w:tblStylePr>
  </w:style>
  <w:style w:type="table" w:styleId="TableTheme">
    <w:name w:val="Table Theme"/>
    <w:basedOn w:val="TableNormal"/>
    <w:rsid w:val="00D96368"/>
    <w:pPr>
      <w:spacing w:before="120" w:after="120"/>
      <w:ind w:left="73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autoRedefine/>
    <w:rsid w:val="00602F55"/>
    <w:pPr>
      <w:ind w:left="0"/>
    </w:pPr>
  </w:style>
  <w:style w:type="paragraph" w:customStyle="1" w:styleId="HiddenGuidelines">
    <w:name w:val="Hidden Guidelines"/>
    <w:basedOn w:val="Normal"/>
    <w:next w:val="Normal"/>
    <w:link w:val="HiddenGuidelinesChar"/>
    <w:rsid w:val="00F76424"/>
    <w:pPr>
      <w:spacing w:before="140"/>
      <w:ind w:left="1134"/>
    </w:pPr>
    <w:rPr>
      <w:rFonts w:ascii="Tahoma" w:hAnsi="Tahoma"/>
      <w:i/>
      <w:vanish/>
      <w:color w:val="0000FF"/>
    </w:rPr>
  </w:style>
  <w:style w:type="character" w:customStyle="1" w:styleId="HiddenGuidelinesChar">
    <w:name w:val="Hidden Guidelines Char"/>
    <w:basedOn w:val="DefaultParagraphFont"/>
    <w:link w:val="HiddenGuidelines"/>
    <w:rsid w:val="00F76424"/>
    <w:rPr>
      <w:rFonts w:ascii="Tahoma" w:hAnsi="Tahoma"/>
      <w:i/>
      <w:vanish/>
      <w:color w:val="0000FF"/>
      <w:lang w:val="en-AU" w:eastAsia="en-US" w:bidi="ar-SA"/>
    </w:rPr>
  </w:style>
  <w:style w:type="paragraph" w:customStyle="1" w:styleId="Appendix1">
    <w:name w:val="Appendix 1"/>
    <w:basedOn w:val="Normal"/>
    <w:next w:val="Normal"/>
    <w:link w:val="Appendix1Char"/>
    <w:autoRedefine/>
    <w:rsid w:val="006475C1"/>
    <w:pPr>
      <w:keepNext/>
      <w:pageBreakBefore/>
      <w:numPr>
        <w:numId w:val="12"/>
      </w:numPr>
      <w:tabs>
        <w:tab w:val="clear" w:pos="1257"/>
        <w:tab w:val="num" w:pos="2160"/>
      </w:tabs>
      <w:spacing w:before="480"/>
      <w:ind w:left="1077"/>
      <w:outlineLvl w:val="0"/>
    </w:pPr>
    <w:rPr>
      <w:b/>
      <w:sz w:val="32"/>
    </w:rPr>
  </w:style>
  <w:style w:type="character" w:customStyle="1" w:styleId="Appendix1Char">
    <w:name w:val="Appendix 1 Char"/>
    <w:basedOn w:val="DefaultParagraphFont"/>
    <w:link w:val="Appendix1"/>
    <w:rsid w:val="006475C1"/>
    <w:rPr>
      <w:rFonts w:ascii="FuturTBoo" w:hAnsi="FuturTBoo"/>
      <w:b/>
      <w:sz w:val="32"/>
      <w:lang w:val="en-AU" w:eastAsia="en-US"/>
    </w:rPr>
  </w:style>
  <w:style w:type="paragraph" w:customStyle="1" w:styleId="Appendix2">
    <w:name w:val="Appendix 2"/>
    <w:basedOn w:val="Normal"/>
    <w:next w:val="Normal"/>
    <w:autoRedefine/>
    <w:rsid w:val="00F7499F"/>
    <w:pPr>
      <w:numPr>
        <w:ilvl w:val="1"/>
        <w:numId w:val="12"/>
      </w:numPr>
      <w:spacing w:before="360" w:after="60"/>
      <w:ind w:left="14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autoRedefine/>
    <w:rsid w:val="00F7499F"/>
    <w:pPr>
      <w:numPr>
        <w:ilvl w:val="2"/>
        <w:numId w:val="12"/>
      </w:numPr>
      <w:spacing w:before="240" w:after="60"/>
      <w:ind w:left="1803"/>
    </w:pPr>
    <w:rPr>
      <w:b/>
      <w:sz w:val="26"/>
    </w:rPr>
  </w:style>
  <w:style w:type="paragraph" w:styleId="BalloonText">
    <w:name w:val="Balloon Text"/>
    <w:basedOn w:val="Normal"/>
    <w:link w:val="BalloonTextChar"/>
    <w:uiPriority w:val="99"/>
    <w:semiHidden/>
    <w:rsid w:val="00D17373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7B09C8"/>
    <w:pPr>
      <w:ind w:left="1440" w:right="1440"/>
    </w:pPr>
  </w:style>
  <w:style w:type="paragraph" w:styleId="BodyText">
    <w:name w:val="Body Text"/>
    <w:basedOn w:val="Normal"/>
    <w:link w:val="BodyTextChar"/>
    <w:rsid w:val="007B09C8"/>
  </w:style>
  <w:style w:type="paragraph" w:styleId="BodyText2">
    <w:name w:val="Body Text 2"/>
    <w:basedOn w:val="Normal"/>
    <w:rsid w:val="007B09C8"/>
    <w:pPr>
      <w:spacing w:line="480" w:lineRule="auto"/>
    </w:pPr>
  </w:style>
  <w:style w:type="paragraph" w:styleId="BodyText3">
    <w:name w:val="Body Text 3"/>
    <w:basedOn w:val="Normal"/>
    <w:rsid w:val="007B09C8"/>
    <w:rPr>
      <w:sz w:val="16"/>
      <w:szCs w:val="16"/>
    </w:rPr>
  </w:style>
  <w:style w:type="paragraph" w:styleId="BodyTextFirstIndent">
    <w:name w:val="Body Text First Indent"/>
    <w:basedOn w:val="BodyText"/>
    <w:rsid w:val="007B09C8"/>
    <w:pPr>
      <w:ind w:firstLine="210"/>
    </w:pPr>
  </w:style>
  <w:style w:type="paragraph" w:styleId="BodyTextFirstIndent2">
    <w:name w:val="Body Text First Indent 2"/>
    <w:basedOn w:val="BodyTextIndent"/>
    <w:rsid w:val="007B09C8"/>
    <w:pPr>
      <w:ind w:left="283" w:firstLine="210"/>
    </w:pPr>
  </w:style>
  <w:style w:type="paragraph" w:styleId="BodyTextIndent2">
    <w:name w:val="Body Text Indent 2"/>
    <w:basedOn w:val="Normal"/>
    <w:rsid w:val="007B09C8"/>
    <w:pPr>
      <w:spacing w:line="480" w:lineRule="auto"/>
      <w:ind w:left="283"/>
    </w:pPr>
  </w:style>
  <w:style w:type="paragraph" w:styleId="BodyTextIndent3">
    <w:name w:val="Body Text Indent 3"/>
    <w:basedOn w:val="Normal"/>
    <w:rsid w:val="007B09C8"/>
    <w:pPr>
      <w:ind w:left="283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7B09C8"/>
    <w:rPr>
      <w:b/>
      <w:bCs/>
    </w:rPr>
  </w:style>
  <w:style w:type="paragraph" w:styleId="Closing">
    <w:name w:val="Closing"/>
    <w:basedOn w:val="Normal"/>
    <w:rsid w:val="007B09C8"/>
    <w:pPr>
      <w:ind w:left="4252"/>
    </w:pPr>
  </w:style>
  <w:style w:type="paragraph" w:styleId="CommentText">
    <w:name w:val="annotation text"/>
    <w:basedOn w:val="Normal"/>
    <w:link w:val="CommentTextChar"/>
    <w:uiPriority w:val="99"/>
    <w:semiHidden/>
    <w:rsid w:val="007B09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7B09C8"/>
    <w:rPr>
      <w:b/>
      <w:bCs/>
    </w:rPr>
  </w:style>
  <w:style w:type="paragraph" w:styleId="Date">
    <w:name w:val="Date"/>
    <w:basedOn w:val="Normal"/>
    <w:next w:val="Normal"/>
    <w:link w:val="DateChar"/>
    <w:uiPriority w:val="99"/>
    <w:rsid w:val="007B09C8"/>
  </w:style>
  <w:style w:type="paragraph" w:styleId="E-mailSignature">
    <w:name w:val="E-mail Signature"/>
    <w:basedOn w:val="Normal"/>
    <w:rsid w:val="007B09C8"/>
  </w:style>
  <w:style w:type="paragraph" w:styleId="EndnoteText">
    <w:name w:val="endnote text"/>
    <w:basedOn w:val="Normal"/>
    <w:semiHidden/>
    <w:rsid w:val="007B09C8"/>
  </w:style>
  <w:style w:type="paragraph" w:styleId="EnvelopeAddress">
    <w:name w:val="envelope address"/>
    <w:basedOn w:val="Normal"/>
    <w:rsid w:val="007B09C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7B09C8"/>
    <w:rPr>
      <w:rFonts w:ascii="Arial" w:hAnsi="Arial" w:cs="Arial"/>
    </w:rPr>
  </w:style>
  <w:style w:type="paragraph" w:styleId="FootnoteText">
    <w:name w:val="footnote text"/>
    <w:basedOn w:val="Normal"/>
    <w:semiHidden/>
    <w:rsid w:val="007B09C8"/>
  </w:style>
  <w:style w:type="paragraph" w:styleId="HTMLAddress">
    <w:name w:val="HTML Address"/>
    <w:basedOn w:val="Normal"/>
    <w:rsid w:val="007B09C8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7B09C8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7B09C8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7B09C8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7B09C8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7B09C8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7B09C8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7B09C8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7B09C8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7B09C8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7B09C8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7B09C8"/>
    <w:rPr>
      <w:rFonts w:ascii="Arial" w:hAnsi="Arial" w:cs="Arial"/>
      <w:b/>
      <w:bCs/>
    </w:rPr>
  </w:style>
  <w:style w:type="paragraph" w:styleId="List">
    <w:name w:val="List"/>
    <w:basedOn w:val="Normal"/>
    <w:rsid w:val="007B09C8"/>
    <w:pPr>
      <w:ind w:left="283" w:hanging="283"/>
    </w:pPr>
  </w:style>
  <w:style w:type="paragraph" w:styleId="List2">
    <w:name w:val="List 2"/>
    <w:basedOn w:val="Normal"/>
    <w:rsid w:val="007B09C8"/>
    <w:pPr>
      <w:ind w:left="566" w:hanging="283"/>
    </w:pPr>
  </w:style>
  <w:style w:type="paragraph" w:styleId="List3">
    <w:name w:val="List 3"/>
    <w:basedOn w:val="Normal"/>
    <w:rsid w:val="007B09C8"/>
    <w:pPr>
      <w:ind w:left="849" w:hanging="283"/>
    </w:pPr>
  </w:style>
  <w:style w:type="paragraph" w:styleId="List4">
    <w:name w:val="List 4"/>
    <w:basedOn w:val="Normal"/>
    <w:rsid w:val="007B09C8"/>
    <w:pPr>
      <w:ind w:left="1132" w:hanging="283"/>
    </w:pPr>
  </w:style>
  <w:style w:type="paragraph" w:styleId="List5">
    <w:name w:val="List 5"/>
    <w:basedOn w:val="Normal"/>
    <w:rsid w:val="007B09C8"/>
    <w:pPr>
      <w:ind w:left="1415" w:hanging="283"/>
    </w:pPr>
  </w:style>
  <w:style w:type="paragraph" w:styleId="ListBullet">
    <w:name w:val="List Bullet"/>
    <w:basedOn w:val="Normal"/>
    <w:autoRedefine/>
    <w:rsid w:val="007B09C8"/>
    <w:pPr>
      <w:numPr>
        <w:numId w:val="2"/>
      </w:numPr>
    </w:pPr>
  </w:style>
  <w:style w:type="paragraph" w:styleId="ListBullet2">
    <w:name w:val="List Bullet 2"/>
    <w:basedOn w:val="Normal"/>
    <w:autoRedefine/>
    <w:rsid w:val="007B09C8"/>
    <w:pPr>
      <w:numPr>
        <w:numId w:val="3"/>
      </w:numPr>
    </w:pPr>
  </w:style>
  <w:style w:type="paragraph" w:styleId="ListBullet3">
    <w:name w:val="List Bullet 3"/>
    <w:basedOn w:val="Normal"/>
    <w:autoRedefine/>
    <w:rsid w:val="007B09C8"/>
    <w:pPr>
      <w:numPr>
        <w:numId w:val="4"/>
      </w:numPr>
    </w:pPr>
  </w:style>
  <w:style w:type="paragraph" w:styleId="ListBullet4">
    <w:name w:val="List Bullet 4"/>
    <w:basedOn w:val="Normal"/>
    <w:autoRedefine/>
    <w:rsid w:val="007B09C8"/>
    <w:pPr>
      <w:numPr>
        <w:numId w:val="5"/>
      </w:numPr>
    </w:pPr>
  </w:style>
  <w:style w:type="paragraph" w:styleId="ListBullet5">
    <w:name w:val="List Bullet 5"/>
    <w:basedOn w:val="Normal"/>
    <w:autoRedefine/>
    <w:rsid w:val="007B09C8"/>
    <w:pPr>
      <w:numPr>
        <w:numId w:val="6"/>
      </w:numPr>
    </w:pPr>
  </w:style>
  <w:style w:type="paragraph" w:styleId="ListContinue">
    <w:name w:val="List Continue"/>
    <w:basedOn w:val="Normal"/>
    <w:rsid w:val="007B09C8"/>
    <w:pPr>
      <w:ind w:left="283"/>
    </w:pPr>
  </w:style>
  <w:style w:type="paragraph" w:styleId="ListContinue2">
    <w:name w:val="List Continue 2"/>
    <w:basedOn w:val="Normal"/>
    <w:rsid w:val="007B09C8"/>
    <w:pPr>
      <w:ind w:left="566"/>
    </w:pPr>
  </w:style>
  <w:style w:type="paragraph" w:styleId="ListContinue3">
    <w:name w:val="List Continue 3"/>
    <w:basedOn w:val="Normal"/>
    <w:rsid w:val="007B09C8"/>
    <w:pPr>
      <w:ind w:left="849"/>
    </w:pPr>
  </w:style>
  <w:style w:type="paragraph" w:styleId="ListContinue4">
    <w:name w:val="List Continue 4"/>
    <w:basedOn w:val="Normal"/>
    <w:rsid w:val="007B09C8"/>
    <w:pPr>
      <w:ind w:left="1132"/>
    </w:pPr>
  </w:style>
  <w:style w:type="paragraph" w:styleId="ListContinue5">
    <w:name w:val="List Continue 5"/>
    <w:basedOn w:val="Normal"/>
    <w:rsid w:val="007B09C8"/>
    <w:pPr>
      <w:ind w:left="1415"/>
    </w:pPr>
  </w:style>
  <w:style w:type="paragraph" w:styleId="ListNumber">
    <w:name w:val="List Number"/>
    <w:basedOn w:val="Normal"/>
    <w:rsid w:val="007B09C8"/>
    <w:pPr>
      <w:numPr>
        <w:numId w:val="7"/>
      </w:numPr>
    </w:pPr>
  </w:style>
  <w:style w:type="paragraph" w:styleId="ListNumber2">
    <w:name w:val="List Number 2"/>
    <w:basedOn w:val="Normal"/>
    <w:rsid w:val="007B09C8"/>
    <w:pPr>
      <w:numPr>
        <w:numId w:val="8"/>
      </w:numPr>
    </w:pPr>
  </w:style>
  <w:style w:type="paragraph" w:styleId="ListNumber3">
    <w:name w:val="List Number 3"/>
    <w:basedOn w:val="Normal"/>
    <w:rsid w:val="007B09C8"/>
    <w:pPr>
      <w:numPr>
        <w:numId w:val="9"/>
      </w:numPr>
    </w:pPr>
  </w:style>
  <w:style w:type="paragraph" w:styleId="ListNumber4">
    <w:name w:val="List Number 4"/>
    <w:basedOn w:val="Normal"/>
    <w:rsid w:val="007B09C8"/>
    <w:pPr>
      <w:numPr>
        <w:numId w:val="10"/>
      </w:numPr>
    </w:pPr>
  </w:style>
  <w:style w:type="paragraph" w:styleId="ListNumber5">
    <w:name w:val="List Number 5"/>
    <w:basedOn w:val="Normal"/>
    <w:rsid w:val="007B09C8"/>
    <w:pPr>
      <w:numPr>
        <w:numId w:val="11"/>
      </w:numPr>
    </w:pPr>
  </w:style>
  <w:style w:type="paragraph" w:styleId="MacroText">
    <w:name w:val="macro"/>
    <w:semiHidden/>
    <w:rsid w:val="007B09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120"/>
      <w:ind w:left="720"/>
    </w:pPr>
    <w:rPr>
      <w:rFonts w:ascii="Courier New" w:hAnsi="Courier New" w:cs="Courier New"/>
      <w:lang w:val="en-AU" w:eastAsia="en-US"/>
    </w:rPr>
  </w:style>
  <w:style w:type="paragraph" w:styleId="MessageHeader">
    <w:name w:val="Message Header"/>
    <w:basedOn w:val="Normal"/>
    <w:rsid w:val="007B09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uiPriority w:val="99"/>
    <w:rsid w:val="007B09C8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rsid w:val="007B09C8"/>
  </w:style>
  <w:style w:type="paragraph" w:styleId="NoteHeading">
    <w:name w:val="Note Heading"/>
    <w:basedOn w:val="Normal"/>
    <w:next w:val="Normal"/>
    <w:rsid w:val="007B09C8"/>
  </w:style>
  <w:style w:type="paragraph" w:styleId="PlainText">
    <w:name w:val="Plain Text"/>
    <w:basedOn w:val="Normal"/>
    <w:rsid w:val="007B09C8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7B09C8"/>
  </w:style>
  <w:style w:type="paragraph" w:styleId="Signature">
    <w:name w:val="Signature"/>
    <w:basedOn w:val="Normal"/>
    <w:rsid w:val="007B09C8"/>
    <w:pPr>
      <w:ind w:left="4252"/>
    </w:pPr>
  </w:style>
  <w:style w:type="paragraph" w:styleId="Subtitle">
    <w:name w:val="Subtitle"/>
    <w:basedOn w:val="Normal"/>
    <w:qFormat/>
    <w:rsid w:val="007B09C8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7B09C8"/>
    <w:pPr>
      <w:ind w:left="200" w:hanging="200"/>
    </w:pPr>
  </w:style>
  <w:style w:type="paragraph" w:styleId="TableofFigures">
    <w:name w:val="table of figures"/>
    <w:basedOn w:val="Normal"/>
    <w:next w:val="Normal"/>
    <w:semiHidden/>
    <w:rsid w:val="007B09C8"/>
    <w:pPr>
      <w:ind w:left="400" w:hanging="400"/>
    </w:pPr>
  </w:style>
  <w:style w:type="paragraph" w:styleId="Title">
    <w:name w:val="Title"/>
    <w:basedOn w:val="Normal"/>
    <w:qFormat/>
    <w:rsid w:val="007B09C8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7B09C8"/>
    <w:rPr>
      <w:rFonts w:ascii="Arial" w:hAnsi="Arial" w:cs="Arial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7B09C8"/>
    <w:pPr>
      <w:ind w:left="200"/>
    </w:pPr>
  </w:style>
  <w:style w:type="paragraph" w:styleId="TOC3">
    <w:name w:val="toc 3"/>
    <w:basedOn w:val="Normal"/>
    <w:next w:val="Normal"/>
    <w:autoRedefine/>
    <w:uiPriority w:val="39"/>
    <w:qFormat/>
    <w:rsid w:val="001E764C"/>
    <w:pPr>
      <w:tabs>
        <w:tab w:val="right" w:leader="dot" w:pos="9711"/>
      </w:tabs>
      <w:ind w:left="400"/>
    </w:pPr>
    <w:rPr>
      <w:rFonts w:ascii="Calibri" w:hAnsi="Calibri" w:cs="Arial"/>
      <w:b/>
      <w:bCs/>
      <w:noProof/>
      <w:lang w:val="en-US" w:eastAsia="zh-HK"/>
    </w:rPr>
  </w:style>
  <w:style w:type="paragraph" w:styleId="TOC4">
    <w:name w:val="toc 4"/>
    <w:basedOn w:val="Normal"/>
    <w:next w:val="Normal"/>
    <w:autoRedefine/>
    <w:uiPriority w:val="39"/>
    <w:rsid w:val="007B09C8"/>
    <w:pPr>
      <w:ind w:left="600"/>
    </w:pPr>
  </w:style>
  <w:style w:type="paragraph" w:styleId="TOC5">
    <w:name w:val="toc 5"/>
    <w:basedOn w:val="Normal"/>
    <w:next w:val="Normal"/>
    <w:autoRedefine/>
    <w:uiPriority w:val="39"/>
    <w:rsid w:val="007B09C8"/>
    <w:pPr>
      <w:ind w:left="800"/>
    </w:pPr>
  </w:style>
  <w:style w:type="paragraph" w:styleId="TOC6">
    <w:name w:val="toc 6"/>
    <w:basedOn w:val="Normal"/>
    <w:next w:val="Normal"/>
    <w:autoRedefine/>
    <w:uiPriority w:val="39"/>
    <w:rsid w:val="007B09C8"/>
    <w:pPr>
      <w:ind w:left="1000"/>
    </w:pPr>
  </w:style>
  <w:style w:type="paragraph" w:styleId="TOC7">
    <w:name w:val="toc 7"/>
    <w:basedOn w:val="Normal"/>
    <w:next w:val="Normal"/>
    <w:autoRedefine/>
    <w:uiPriority w:val="39"/>
    <w:rsid w:val="007B09C8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7B09C8"/>
    <w:pPr>
      <w:ind w:left="1400"/>
    </w:pPr>
  </w:style>
  <w:style w:type="paragraph" w:styleId="TOC9">
    <w:name w:val="toc 9"/>
    <w:basedOn w:val="Normal"/>
    <w:next w:val="Normal"/>
    <w:autoRedefine/>
    <w:uiPriority w:val="39"/>
    <w:rsid w:val="007B09C8"/>
    <w:pPr>
      <w:ind w:left="1600"/>
    </w:pPr>
  </w:style>
  <w:style w:type="character" w:styleId="Hyperlink">
    <w:name w:val="Hyperlink"/>
    <w:basedOn w:val="DefaultParagraphFont"/>
    <w:uiPriority w:val="99"/>
    <w:rsid w:val="007B09C8"/>
    <w:rPr>
      <w:color w:val="0000FF"/>
      <w:u w:val="single"/>
    </w:rPr>
  </w:style>
  <w:style w:type="paragraph" w:customStyle="1" w:styleId="TEXT">
    <w:name w:val=".TEXT"/>
    <w:basedOn w:val="Normal"/>
    <w:rsid w:val="00046361"/>
    <w:pPr>
      <w:ind w:left="1021"/>
      <w:jc w:val="both"/>
    </w:pPr>
    <w:rPr>
      <w:rFonts w:ascii="Times" w:hAnsi="Times"/>
      <w:sz w:val="24"/>
      <w:lang w:val="en-US"/>
    </w:rPr>
  </w:style>
  <w:style w:type="character" w:styleId="Strong">
    <w:name w:val="Strong"/>
    <w:basedOn w:val="DefaultParagraphFont"/>
    <w:uiPriority w:val="22"/>
    <w:qFormat/>
    <w:rsid w:val="00046361"/>
  </w:style>
  <w:style w:type="paragraph" w:customStyle="1" w:styleId="titlepage">
    <w:name w:val="titlepage"/>
    <w:basedOn w:val="Heading3"/>
    <w:rsid w:val="00AF7D26"/>
    <w:pPr>
      <w:tabs>
        <w:tab w:val="num" w:pos="720"/>
      </w:tabs>
      <w:spacing w:before="160"/>
      <w:jc w:val="center"/>
      <w:outlineLvl w:val="9"/>
    </w:pPr>
    <w:rPr>
      <w:rFonts w:ascii="Arial" w:hAnsi="Arial" w:cs="Times New Roman"/>
      <w:bCs w:val="0"/>
      <w:sz w:val="48"/>
      <w:szCs w:val="20"/>
    </w:rPr>
  </w:style>
  <w:style w:type="paragraph" w:customStyle="1" w:styleId="StyleHeading3GillSans11pt">
    <w:name w:val="Style Heading 3 + Gill Sans 11 pt"/>
    <w:basedOn w:val="Heading3"/>
    <w:autoRedefine/>
    <w:rsid w:val="00E05275"/>
    <w:rPr>
      <w:rFonts w:ascii="Arial" w:hAnsi="Arial"/>
      <w:sz w:val="22"/>
    </w:rPr>
  </w:style>
  <w:style w:type="character" w:customStyle="1" w:styleId="HeaderChar">
    <w:name w:val="Header Char"/>
    <w:aliases w:val="Header1 Char,ITT i Char,h Char"/>
    <w:basedOn w:val="DefaultParagraphFont"/>
    <w:link w:val="Header"/>
    <w:uiPriority w:val="99"/>
    <w:rsid w:val="00697E5B"/>
    <w:rPr>
      <w:rFonts w:ascii="Helvetica" w:hAnsi="Helvetica"/>
      <w:lang w:val="en-AU" w:eastAsia="en-US"/>
    </w:rPr>
  </w:style>
  <w:style w:type="character" w:customStyle="1" w:styleId="FooterChar">
    <w:name w:val="Footer Char"/>
    <w:aliases w:val="Footer-Even Char,f Char"/>
    <w:basedOn w:val="DefaultParagraphFont"/>
    <w:link w:val="Footer"/>
    <w:rsid w:val="00697E5B"/>
    <w:rPr>
      <w:rFonts w:ascii="Helvetica" w:hAnsi="Helvetica"/>
      <w:lang w:val="en-AU" w:eastAsia="en-US"/>
    </w:rPr>
  </w:style>
  <w:style w:type="character" w:styleId="PlaceholderText">
    <w:name w:val="Placeholder Text"/>
    <w:basedOn w:val="DefaultParagraphFont"/>
    <w:uiPriority w:val="99"/>
    <w:semiHidden/>
    <w:rsid w:val="002C4BC0"/>
    <w:rPr>
      <w:color w:val="808080"/>
    </w:rPr>
  </w:style>
  <w:style w:type="paragraph" w:customStyle="1" w:styleId="BodyText1">
    <w:name w:val="Body Text1"/>
    <w:basedOn w:val="Normal"/>
    <w:link w:val="BodytextChar0"/>
    <w:qFormat/>
    <w:rsid w:val="00F7449E"/>
    <w:pPr>
      <w:suppressAutoHyphens/>
      <w:spacing w:before="0" w:line="252" w:lineRule="auto"/>
      <w:ind w:left="0"/>
    </w:pPr>
    <w:rPr>
      <w:rFonts w:ascii="Arial" w:hAnsi="Arial"/>
      <w:spacing w:val="-6"/>
      <w:lang w:val="en-GB" w:eastAsia="ar-SA"/>
    </w:rPr>
  </w:style>
  <w:style w:type="character" w:customStyle="1" w:styleId="BodytextChar0">
    <w:name w:val="Body text Char"/>
    <w:link w:val="BodyText1"/>
    <w:rsid w:val="00F7449E"/>
    <w:rPr>
      <w:rFonts w:ascii="Arial" w:hAnsi="Arial"/>
      <w:spacing w:val="-6"/>
      <w:lang w:eastAsia="ar-SA"/>
    </w:rPr>
  </w:style>
  <w:style w:type="table" w:styleId="TableClassic2">
    <w:name w:val="Table Classic 2"/>
    <w:basedOn w:val="TableNormal"/>
    <w:rsid w:val="00F7449E"/>
    <w:rPr>
      <w:lang w:val="en-US" w:eastAsia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772219"/>
    <w:pPr>
      <w:contextualSpacing/>
    </w:pPr>
  </w:style>
  <w:style w:type="paragraph" w:styleId="Revision">
    <w:name w:val="Revision"/>
    <w:hidden/>
    <w:uiPriority w:val="99"/>
    <w:semiHidden/>
    <w:rsid w:val="00EF7223"/>
    <w:rPr>
      <w:rFonts w:ascii="FuturTBoo" w:hAnsi="FuturTBoo"/>
      <w:lang w:val="en-AU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54F9"/>
    <w:rPr>
      <w:rFonts w:ascii="FuturTBoo" w:hAnsi="FuturTBoo"/>
      <w:lang w:val="en-AU" w:eastAsia="en-US"/>
    </w:rPr>
  </w:style>
  <w:style w:type="paragraph" w:customStyle="1" w:styleId="Style1">
    <w:name w:val="Style1"/>
    <w:basedOn w:val="ListParagraph"/>
    <w:link w:val="Style1Char"/>
    <w:qFormat/>
    <w:rsid w:val="005136E8"/>
    <w:pPr>
      <w:numPr>
        <w:ilvl w:val="3"/>
        <w:numId w:val="13"/>
      </w:numPr>
    </w:pPr>
    <w:rPr>
      <w:lang w:val="en-US"/>
    </w:rPr>
  </w:style>
  <w:style w:type="character" w:customStyle="1" w:styleId="Style1Char">
    <w:name w:val="Style1 Char"/>
    <w:basedOn w:val="ListParagraphChar"/>
    <w:link w:val="Style1"/>
    <w:rsid w:val="005136E8"/>
    <w:rPr>
      <w:rFonts w:ascii="FuturTBoo" w:hAnsi="FuturTBoo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E1A6F"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CA7D15"/>
    <w:rPr>
      <w:color w:val="800080" w:themeColor="followed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60C0"/>
    <w:rPr>
      <w:rFonts w:ascii="Tahoma" w:hAnsi="Tahoma" w:cs="Tahoma"/>
      <w:sz w:val="16"/>
      <w:szCs w:val="16"/>
      <w:lang w:val="en-AU" w:eastAsia="en-US"/>
    </w:rPr>
  </w:style>
  <w:style w:type="character" w:customStyle="1" w:styleId="Heading1Char">
    <w:name w:val="Heading 1 Char"/>
    <w:aliases w:val="h1 Char"/>
    <w:basedOn w:val="DefaultParagraphFont"/>
    <w:link w:val="Heading1"/>
    <w:uiPriority w:val="9"/>
    <w:rsid w:val="004071CA"/>
    <w:rPr>
      <w:rFonts w:ascii="Calibri" w:hAnsi="Calibri" w:cs="Arial"/>
      <w:b/>
      <w:bCs/>
      <w:iCs/>
      <w:sz w:val="28"/>
      <w:szCs w:val="28"/>
      <w:lang w:val="en-US" w:eastAsia="zh-HK"/>
    </w:rPr>
  </w:style>
  <w:style w:type="character" w:customStyle="1" w:styleId="Heading2Char">
    <w:name w:val="Heading 2 Char"/>
    <w:aliases w:val="h2 Char"/>
    <w:basedOn w:val="DefaultParagraphFont"/>
    <w:link w:val="Heading2"/>
    <w:uiPriority w:val="9"/>
    <w:rsid w:val="003027A5"/>
    <w:rPr>
      <w:rFonts w:ascii="Calibri" w:hAnsi="Calibri" w:cs="Arial"/>
      <w:b/>
      <w:bCs/>
      <w:iCs/>
      <w:sz w:val="28"/>
      <w:szCs w:val="28"/>
      <w:lang w:val="en-US" w:eastAsia="zh-HK"/>
    </w:rPr>
  </w:style>
  <w:style w:type="character" w:customStyle="1" w:styleId="Heading3Char">
    <w:name w:val="Heading 3 Char"/>
    <w:aliases w:val="Address Listing Body Text - Primus Char"/>
    <w:basedOn w:val="DefaultParagraphFont"/>
    <w:link w:val="Heading3"/>
    <w:uiPriority w:val="9"/>
    <w:rsid w:val="00983940"/>
    <w:rPr>
      <w:rFonts w:ascii="Calibri" w:hAnsi="Calibri" w:cs="Arial"/>
      <w:b/>
      <w:bCs/>
      <w:sz w:val="24"/>
      <w:szCs w:val="24"/>
      <w:lang w:val="en-US" w:eastAsia="zh-HK"/>
    </w:rPr>
  </w:style>
  <w:style w:type="character" w:customStyle="1" w:styleId="Heading4Char">
    <w:name w:val="Heading 4 Char"/>
    <w:aliases w:val="h4 Char"/>
    <w:basedOn w:val="DefaultParagraphFont"/>
    <w:link w:val="Heading4"/>
    <w:uiPriority w:val="9"/>
    <w:rsid w:val="00983940"/>
    <w:rPr>
      <w:rFonts w:ascii="Calibri" w:hAnsi="Calibri"/>
      <w:b/>
      <w:sz w:val="24"/>
      <w:lang w:val="en-AU" w:eastAsia="zh-HK"/>
    </w:rPr>
  </w:style>
  <w:style w:type="character" w:customStyle="1" w:styleId="Heading5Char">
    <w:name w:val="Heading 5 Char"/>
    <w:basedOn w:val="DefaultParagraphFont"/>
    <w:link w:val="Heading5"/>
    <w:uiPriority w:val="9"/>
    <w:rsid w:val="003C60C0"/>
    <w:rPr>
      <w:rFonts w:ascii="FuturTBoo" w:hAnsi="FuturTBoo"/>
      <w:b/>
      <w:bCs/>
      <w:iCs/>
      <w:sz w:val="26"/>
      <w:szCs w:val="26"/>
      <w:lang w:val="en-AU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3C60C0"/>
    <w:rPr>
      <w:b/>
      <w:bCs/>
      <w:szCs w:val="22"/>
      <w:lang w:val="en-AU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3C60C0"/>
    <w:rPr>
      <w:sz w:val="24"/>
      <w:szCs w:val="24"/>
      <w:lang w:val="en-AU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3C60C0"/>
    <w:rPr>
      <w:i/>
      <w:iCs/>
      <w:sz w:val="24"/>
      <w:szCs w:val="24"/>
      <w:lang w:val="en-AU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3C60C0"/>
    <w:rPr>
      <w:rFonts w:ascii="Arial" w:hAnsi="Arial" w:cs="Arial"/>
      <w:szCs w:val="22"/>
      <w:lang w:val="en-AU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3C60C0"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60C0"/>
    <w:rPr>
      <w:rFonts w:ascii="FuturTBoo" w:hAnsi="FuturTBoo"/>
      <w:lang w:val="en-AU" w:eastAsia="en-US"/>
    </w:rPr>
  </w:style>
  <w:style w:type="table" w:customStyle="1" w:styleId="TableGrid1">
    <w:name w:val="Table Grid1"/>
    <w:basedOn w:val="TableNormal"/>
    <w:next w:val="TableGrid"/>
    <w:uiPriority w:val="59"/>
    <w:rsid w:val="00DC12E3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21">
    <w:name w:val="Grid Table 1 Light - Accent 21"/>
    <w:basedOn w:val="TableNormal"/>
    <w:uiPriority w:val="46"/>
    <w:rsid w:val="00DC12E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2">
    <w:name w:val="Table Grid2"/>
    <w:basedOn w:val="TableNormal"/>
    <w:next w:val="TableGrid"/>
    <w:uiPriority w:val="59"/>
    <w:rsid w:val="00DC12E3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DC12E3"/>
    <w:rPr>
      <w:i/>
      <w:iCs/>
      <w:color w:val="4F81BD" w:themeColor="accent1"/>
    </w:rPr>
  </w:style>
  <w:style w:type="table" w:customStyle="1" w:styleId="TableGrid3">
    <w:name w:val="Table Grid3"/>
    <w:basedOn w:val="TableNormal"/>
    <w:next w:val="TableGrid"/>
    <w:uiPriority w:val="59"/>
    <w:rsid w:val="00B4635F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4635F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4635F"/>
  </w:style>
  <w:style w:type="table" w:customStyle="1" w:styleId="TableGrid5">
    <w:name w:val="Table Grid5"/>
    <w:basedOn w:val="TableNormal"/>
    <w:next w:val="TableGrid"/>
    <w:uiPriority w:val="59"/>
    <w:rsid w:val="00B4635F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8C452D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F64840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F64840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F64840"/>
  </w:style>
  <w:style w:type="table" w:customStyle="1" w:styleId="TableGrid9">
    <w:name w:val="Table Grid9"/>
    <w:basedOn w:val="TableNormal"/>
    <w:next w:val="TableGrid"/>
    <w:uiPriority w:val="59"/>
    <w:rsid w:val="00F64840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F64840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694E4D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694E4D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next w:val="TableGrid"/>
    <w:uiPriority w:val="59"/>
    <w:rsid w:val="005133DF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3">
    <w:name w:val="No List3"/>
    <w:next w:val="NoList"/>
    <w:uiPriority w:val="99"/>
    <w:semiHidden/>
    <w:unhideWhenUsed/>
    <w:rsid w:val="005133DF"/>
  </w:style>
  <w:style w:type="table" w:customStyle="1" w:styleId="TableGrid14">
    <w:name w:val="Table Grid14"/>
    <w:basedOn w:val="TableNormal"/>
    <w:next w:val="TableGrid"/>
    <w:uiPriority w:val="59"/>
    <w:rsid w:val="005133DF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5">
    <w:name w:val="Table Grid15"/>
    <w:basedOn w:val="TableNormal"/>
    <w:next w:val="TableGrid"/>
    <w:uiPriority w:val="59"/>
    <w:rsid w:val="005133DF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172CE6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7">
    <w:name w:val="Table Grid17"/>
    <w:basedOn w:val="TableNormal"/>
    <w:next w:val="TableGrid"/>
    <w:uiPriority w:val="59"/>
    <w:rsid w:val="006D4F38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8">
    <w:name w:val="Table Grid18"/>
    <w:basedOn w:val="TableNormal"/>
    <w:next w:val="TableGrid"/>
    <w:uiPriority w:val="59"/>
    <w:rsid w:val="006D4F38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9">
    <w:name w:val="Table Grid19"/>
    <w:basedOn w:val="TableNormal"/>
    <w:next w:val="TableGrid"/>
    <w:uiPriority w:val="59"/>
    <w:rsid w:val="0086335D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">
    <w:name w:val="Table Grid20"/>
    <w:basedOn w:val="TableNormal"/>
    <w:next w:val="TableGrid"/>
    <w:uiPriority w:val="59"/>
    <w:rsid w:val="00D36B51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59"/>
    <w:rsid w:val="003A2B14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59"/>
    <w:rsid w:val="002834BD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3">
    <w:name w:val="Table Grid23"/>
    <w:basedOn w:val="TableNormal"/>
    <w:next w:val="TableGrid"/>
    <w:uiPriority w:val="59"/>
    <w:rsid w:val="00EE5862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4">
    <w:name w:val="Table Grid24"/>
    <w:basedOn w:val="TableNormal"/>
    <w:next w:val="TableGrid"/>
    <w:uiPriority w:val="59"/>
    <w:rsid w:val="00EE5862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5">
    <w:name w:val="Table Grid25"/>
    <w:basedOn w:val="TableNormal"/>
    <w:next w:val="TableGrid"/>
    <w:uiPriority w:val="59"/>
    <w:rsid w:val="0094259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6">
    <w:name w:val="Table Grid26"/>
    <w:basedOn w:val="TableNormal"/>
    <w:next w:val="TableGrid"/>
    <w:uiPriority w:val="59"/>
    <w:rsid w:val="0094259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7">
    <w:name w:val="Table Grid27"/>
    <w:basedOn w:val="TableNormal"/>
    <w:next w:val="TableGrid"/>
    <w:uiPriority w:val="59"/>
    <w:rsid w:val="00FC0FE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8">
    <w:name w:val="Table Grid28"/>
    <w:basedOn w:val="TableNormal"/>
    <w:next w:val="TableGrid"/>
    <w:uiPriority w:val="59"/>
    <w:rsid w:val="003E172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9">
    <w:name w:val="Table Grid29"/>
    <w:basedOn w:val="TableNormal"/>
    <w:next w:val="TableGrid"/>
    <w:uiPriority w:val="59"/>
    <w:rsid w:val="005B2343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0">
    <w:name w:val="Table Grid30"/>
    <w:basedOn w:val="TableNormal"/>
    <w:next w:val="TableGrid"/>
    <w:uiPriority w:val="59"/>
    <w:rsid w:val="00A815E3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231415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2">
    <w:name w:val="Table Grid32"/>
    <w:basedOn w:val="TableNormal"/>
    <w:next w:val="TableGrid"/>
    <w:uiPriority w:val="59"/>
    <w:rsid w:val="00CC1444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3">
    <w:name w:val="Table Grid33"/>
    <w:basedOn w:val="TableNormal"/>
    <w:next w:val="TableGrid"/>
    <w:uiPriority w:val="59"/>
    <w:rsid w:val="00CC1444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4">
    <w:name w:val="Table Grid34"/>
    <w:basedOn w:val="TableNormal"/>
    <w:next w:val="TableGrid"/>
    <w:uiPriority w:val="59"/>
    <w:rsid w:val="00CC1444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5">
    <w:name w:val="Table Grid35"/>
    <w:basedOn w:val="TableNormal"/>
    <w:next w:val="TableGrid"/>
    <w:uiPriority w:val="59"/>
    <w:rsid w:val="00CC1444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4">
    <w:name w:val="No List4"/>
    <w:next w:val="NoList"/>
    <w:uiPriority w:val="99"/>
    <w:semiHidden/>
    <w:unhideWhenUsed/>
    <w:rsid w:val="00E703CD"/>
  </w:style>
  <w:style w:type="table" w:customStyle="1" w:styleId="TableGrid36">
    <w:name w:val="Table Grid36"/>
    <w:basedOn w:val="TableNormal"/>
    <w:next w:val="TableGrid"/>
    <w:uiPriority w:val="59"/>
    <w:rsid w:val="00E703CD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7">
    <w:name w:val="Table Grid37"/>
    <w:basedOn w:val="TableNormal"/>
    <w:next w:val="TableGrid"/>
    <w:uiPriority w:val="59"/>
    <w:rsid w:val="00893600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8">
    <w:name w:val="Table Grid38"/>
    <w:basedOn w:val="TableNormal"/>
    <w:next w:val="TableGrid"/>
    <w:uiPriority w:val="59"/>
    <w:rsid w:val="00C72F57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9">
    <w:name w:val="Table Grid39"/>
    <w:basedOn w:val="TableNormal"/>
    <w:next w:val="TableGrid"/>
    <w:uiPriority w:val="59"/>
    <w:rsid w:val="004B2F7E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0">
    <w:name w:val="Table Grid40"/>
    <w:basedOn w:val="TableNormal"/>
    <w:next w:val="TableGrid"/>
    <w:uiPriority w:val="59"/>
    <w:rsid w:val="00830CCC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830CCC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59"/>
    <w:rsid w:val="00823B16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5">
    <w:name w:val="No List5"/>
    <w:next w:val="NoList"/>
    <w:uiPriority w:val="99"/>
    <w:semiHidden/>
    <w:unhideWhenUsed/>
    <w:rsid w:val="00823B16"/>
  </w:style>
  <w:style w:type="table" w:customStyle="1" w:styleId="TableGrid43">
    <w:name w:val="Table Grid43"/>
    <w:basedOn w:val="TableNormal"/>
    <w:next w:val="TableGrid"/>
    <w:uiPriority w:val="59"/>
    <w:rsid w:val="00823B16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23B16"/>
    <w:rPr>
      <w:rFonts w:ascii="FuturTBoo" w:hAnsi="FuturTBoo"/>
      <w:lang w:val="en-AU" w:eastAsia="en-US"/>
    </w:rPr>
  </w:style>
  <w:style w:type="table" w:customStyle="1" w:styleId="TableGrid44">
    <w:name w:val="Table Grid44"/>
    <w:basedOn w:val="TableNormal"/>
    <w:next w:val="TableGrid"/>
    <w:uiPriority w:val="59"/>
    <w:rsid w:val="00A749D9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5">
    <w:name w:val="Table Grid45"/>
    <w:basedOn w:val="TableNormal"/>
    <w:next w:val="TableGrid"/>
    <w:uiPriority w:val="59"/>
    <w:rsid w:val="00A749D9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6">
    <w:name w:val="Table Grid46"/>
    <w:basedOn w:val="TableNormal"/>
    <w:next w:val="TableGrid"/>
    <w:uiPriority w:val="59"/>
    <w:rsid w:val="00A749D9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7">
    <w:name w:val="Table Grid47"/>
    <w:basedOn w:val="TableNormal"/>
    <w:next w:val="TableGrid"/>
    <w:uiPriority w:val="59"/>
    <w:rsid w:val="00E047EB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8">
    <w:name w:val="Table Grid48"/>
    <w:basedOn w:val="TableNormal"/>
    <w:next w:val="TableGrid"/>
    <w:uiPriority w:val="59"/>
    <w:rsid w:val="0096448B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9">
    <w:name w:val="Table Grid49"/>
    <w:basedOn w:val="TableNormal"/>
    <w:next w:val="TableGrid"/>
    <w:uiPriority w:val="59"/>
    <w:rsid w:val="0096448B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0">
    <w:name w:val="Table Grid50"/>
    <w:basedOn w:val="TableNormal"/>
    <w:next w:val="TableGrid"/>
    <w:uiPriority w:val="59"/>
    <w:rsid w:val="004E697B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next w:val="TableGrid"/>
    <w:uiPriority w:val="59"/>
    <w:rsid w:val="00030D8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2">
    <w:name w:val="Table Grid52"/>
    <w:basedOn w:val="TableNormal"/>
    <w:next w:val="TableGrid"/>
    <w:uiPriority w:val="59"/>
    <w:rsid w:val="00DF6532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3">
    <w:name w:val="Table Grid53"/>
    <w:basedOn w:val="TableNormal"/>
    <w:next w:val="TableGrid"/>
    <w:uiPriority w:val="59"/>
    <w:rsid w:val="00916AFF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4">
    <w:name w:val="Table Grid54"/>
    <w:basedOn w:val="TableNormal"/>
    <w:next w:val="TableGrid"/>
    <w:uiPriority w:val="59"/>
    <w:rsid w:val="00464FB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01">
    <w:name w:val="Table Grid201"/>
    <w:basedOn w:val="TableNormal"/>
    <w:next w:val="TableGrid"/>
    <w:uiPriority w:val="59"/>
    <w:rsid w:val="00464FBA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6">
    <w:name w:val="No List6"/>
    <w:next w:val="NoList"/>
    <w:uiPriority w:val="99"/>
    <w:semiHidden/>
    <w:unhideWhenUsed/>
    <w:rsid w:val="00D20743"/>
  </w:style>
  <w:style w:type="table" w:customStyle="1" w:styleId="TableGrid55">
    <w:name w:val="Table Grid55"/>
    <w:basedOn w:val="TableNormal"/>
    <w:next w:val="TableGrid"/>
    <w:uiPriority w:val="59"/>
    <w:rsid w:val="00D20743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7">
    <w:name w:val="No List7"/>
    <w:next w:val="NoList"/>
    <w:uiPriority w:val="99"/>
    <w:semiHidden/>
    <w:unhideWhenUsed/>
    <w:rsid w:val="00294287"/>
  </w:style>
  <w:style w:type="table" w:customStyle="1" w:styleId="TableGrid56">
    <w:name w:val="Table Grid56"/>
    <w:basedOn w:val="TableNormal"/>
    <w:next w:val="TableGrid"/>
    <w:uiPriority w:val="59"/>
    <w:rsid w:val="00294287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7">
    <w:name w:val="Table Grid57"/>
    <w:basedOn w:val="TableNormal"/>
    <w:next w:val="TableGrid"/>
    <w:uiPriority w:val="59"/>
    <w:rsid w:val="00C656CA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8">
    <w:name w:val="Table Grid58"/>
    <w:basedOn w:val="TableNormal"/>
    <w:next w:val="TableGrid"/>
    <w:uiPriority w:val="59"/>
    <w:rsid w:val="007679C4"/>
    <w:rPr>
      <w:rFonts w:ascii="Calibri" w:eastAsia="Malgun Gothic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2">
    <w:name w:val="Style2"/>
    <w:basedOn w:val="Heading2"/>
    <w:next w:val="Heading2"/>
    <w:link w:val="Style2Char"/>
    <w:autoRedefine/>
    <w:qFormat/>
    <w:rsid w:val="00981041"/>
  </w:style>
  <w:style w:type="character" w:customStyle="1" w:styleId="Style2Char">
    <w:name w:val="Style2 Char"/>
    <w:basedOn w:val="Heading2Char"/>
    <w:link w:val="Style2"/>
    <w:rsid w:val="00981041"/>
    <w:rPr>
      <w:rFonts w:ascii="Calibri" w:hAnsi="Calibri" w:cs="Arial"/>
      <w:b/>
      <w:bCs/>
      <w:iCs/>
      <w:sz w:val="28"/>
      <w:szCs w:val="28"/>
      <w:lang w:val="en-US" w:eastAsia="zh-HK"/>
    </w:rPr>
  </w:style>
  <w:style w:type="table" w:customStyle="1" w:styleId="TableGrid59">
    <w:name w:val="Table Grid59"/>
    <w:basedOn w:val="TableNormal"/>
    <w:next w:val="TableGrid"/>
    <w:uiPriority w:val="59"/>
    <w:rsid w:val="00EA0097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0">
    <w:name w:val="Table Grid60"/>
    <w:basedOn w:val="TableNormal"/>
    <w:next w:val="TableGrid"/>
    <w:uiPriority w:val="59"/>
    <w:rsid w:val="00EA0097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31">
    <w:name w:val="Table Grid431"/>
    <w:basedOn w:val="TableNormal"/>
    <w:next w:val="TableGrid"/>
    <w:uiPriority w:val="59"/>
    <w:rsid w:val="00F4062B"/>
    <w:rPr>
      <w:rFonts w:ascii="Calibri" w:hAnsi="Calibri"/>
      <w:kern w:val="2"/>
      <w:sz w:val="24"/>
      <w:szCs w:val="22"/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9403E"/>
    <w:rPr>
      <w:rFonts w:ascii="Courier New" w:hAnsi="Courier New" w:cs="Courier New"/>
      <w:lang w:val="en-AU" w:eastAsia="en-US"/>
    </w:rPr>
  </w:style>
  <w:style w:type="character" w:customStyle="1" w:styleId="DateChar">
    <w:name w:val="Date Char"/>
    <w:basedOn w:val="DefaultParagraphFont"/>
    <w:link w:val="Date"/>
    <w:uiPriority w:val="99"/>
    <w:rsid w:val="0029403E"/>
    <w:rPr>
      <w:rFonts w:ascii="FuturTBoo" w:hAnsi="FuturTBoo"/>
      <w:lang w:val="en-AU" w:eastAsia="en-US"/>
    </w:rPr>
  </w:style>
  <w:style w:type="character" w:customStyle="1" w:styleId="image-wrap">
    <w:name w:val="image-wrap"/>
    <w:basedOn w:val="DefaultParagraphFont"/>
    <w:rsid w:val="0029403E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03E"/>
    <w:rPr>
      <w:rFonts w:ascii="FuturTBoo" w:hAnsi="FuturTBoo"/>
      <w:b/>
      <w:bCs/>
      <w:lang w:val="en-AU" w:eastAsia="en-US"/>
    </w:rPr>
  </w:style>
  <w:style w:type="paragraph" w:customStyle="1" w:styleId="Default">
    <w:name w:val="Default"/>
    <w:rsid w:val="001342D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709A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FA49E1"/>
  </w:style>
  <w:style w:type="character" w:styleId="UnresolvedMention">
    <w:name w:val="Unresolved Mention"/>
    <w:basedOn w:val="DefaultParagraphFont"/>
    <w:uiPriority w:val="99"/>
    <w:semiHidden/>
    <w:unhideWhenUsed/>
    <w:rsid w:val="000A70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3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6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7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6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4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31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9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0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2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8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57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741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943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2784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9577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47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76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143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721642">
                          <w:marLeft w:val="40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03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110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0576305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3881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8707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1623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5038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9592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7636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570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1095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40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9.sv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78344DFE7A7B4397B23B7CE0FE4E8E" ma:contentTypeVersion="4" ma:contentTypeDescription="Create a new document." ma:contentTypeScope="" ma:versionID="18b198f77c7a486ad9bd0014dd2b2114">
  <xsd:schema xmlns:xsd="http://www.w3.org/2001/XMLSchema" xmlns:xs="http://www.w3.org/2001/XMLSchema" xmlns:p="http://schemas.microsoft.com/office/2006/metadata/properties" xmlns:ns2="59267812-7b53-4cab-a3e3-fbd6925e3c60" targetNamespace="http://schemas.microsoft.com/office/2006/metadata/properties" ma:root="true" ma:fieldsID="65115138b74f47e89cca76f588e3e4ac" ns2:_="">
    <xsd:import namespace="59267812-7b53-4cab-a3e3-fbd6925e3c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267812-7b53-4cab-a3e3-fbd6925e3c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32D22F-8AC0-44C1-BE52-EBF34711DA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E3D3B4-F295-43F6-A0B6-4197D1C270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267812-7b53-4cab-a3e3-fbd6925e3c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D292BB3-3F2F-45A1-AFDC-1432AE43C1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A1F1CF-57A7-4479-B34A-EA5EB3C795FF}">
  <ds:schemaRefs>
    <ds:schemaRef ds:uri="http://schemas.microsoft.com/office/2006/documentManagement/types"/>
    <ds:schemaRef ds:uri="59267812-7b53-4cab-a3e3-fbd6925e3c60"/>
    <ds:schemaRef ds:uri="http://schemas.microsoft.com/office/2006/metadata/properties"/>
    <ds:schemaRef ds:uri="http://purl.org/dc/elements/1.1/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e6cbec2f-2f23-43ca-82c4-51a7c9b71e7a}" enabled="0" method="" siteId="{e6cbec2f-2f23-43ca-82c4-51a7c9b71e7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3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NEL</Company>
  <LinksUpToDate>false</LinksUpToDate>
  <CharactersWithSpaces>8983</CharactersWithSpaces>
  <SharedDoc>false</SharedDoc>
  <HLinks>
    <vt:vector size="90" baseType="variant">
      <vt:variant>
        <vt:i4>183506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176693</vt:lpwstr>
      </vt:variant>
      <vt:variant>
        <vt:i4>183506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176692</vt:lpwstr>
      </vt:variant>
      <vt:variant>
        <vt:i4>183506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176691</vt:lpwstr>
      </vt:variant>
      <vt:variant>
        <vt:i4>183506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176690</vt:lpwstr>
      </vt:variant>
      <vt:variant>
        <vt:i4>190059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176689</vt:lpwstr>
      </vt:variant>
      <vt:variant>
        <vt:i4>19005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176688</vt:lpwstr>
      </vt:variant>
      <vt:variant>
        <vt:i4>190059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176687</vt:lpwstr>
      </vt:variant>
      <vt:variant>
        <vt:i4>190059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176686</vt:lpwstr>
      </vt:variant>
      <vt:variant>
        <vt:i4>190059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176685</vt:lpwstr>
      </vt:variant>
      <vt:variant>
        <vt:i4>19005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176683</vt:lpwstr>
      </vt:variant>
      <vt:variant>
        <vt:i4>19005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176682</vt:lpwstr>
      </vt:variant>
      <vt:variant>
        <vt:i4>19005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176681</vt:lpwstr>
      </vt:variant>
      <vt:variant>
        <vt:i4>190059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176680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176679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1766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VI</dc:creator>
  <cp:keywords/>
  <dc:description/>
  <cp:lastModifiedBy>S Gajendragad, Almas</cp:lastModifiedBy>
  <cp:revision>83</cp:revision>
  <dcterms:created xsi:type="dcterms:W3CDTF">2024-02-29T07:42:00Z</dcterms:created>
  <dcterms:modified xsi:type="dcterms:W3CDTF">2024-02-2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BEC7C53B4B0B43BD790A2408C62B92</vt:lpwstr>
  </property>
</Properties>
</file>